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97AB82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45140103" w14:textId="77777777" w:rsidR="0004764D" w:rsidRPr="0004764D" w:rsidRDefault="0004764D" w:rsidP="00047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6.06.2024</w:t>
      </w:r>
    </w:p>
    <w:p w14:paraId="2B77A6C9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828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8462691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76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6424F56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433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8EA54BB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5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0C17682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31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EC1446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3D27A00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9F3129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846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222DBF99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рилаті </w:t>
      </w:r>
      <w:r w:rsidRPr="0004764D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ракети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70</w:t>
      </w:r>
    </w:p>
    <w:p w14:paraId="501C11EB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5FE84D32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E6556C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360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867FD68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230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8714B49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5000 </w:t>
      </w:r>
      <w:r w:rsidRPr="0004764D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495F89C8" w14:textId="77777777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</w:rPr>
      </w:pPr>
    </w:p>
    <w:p w14:paraId="2DDCAD83" w14:textId="77777777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</w:rPr>
      </w:pPr>
    </w:p>
    <w:p w14:paraId="5B1206E3" w14:textId="39674219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05.06.2024</w:t>
      </w:r>
    </w:p>
    <w:p w14:paraId="5D9F1F7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806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3C87BCE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БМ — 15036 </w:t>
      </w:r>
      <w:r>
        <w:rPr>
          <w:rFonts w:ascii="Arial" w:hAnsi="Arial" w:cs="Arial"/>
          <w:color w:val="775511"/>
          <w:sz w:val="18"/>
          <w:szCs w:val="18"/>
        </w:rPr>
        <w:t>(+16)</w:t>
      </w:r>
    </w:p>
    <w:p w14:paraId="3E66B020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385 </w:t>
      </w:r>
      <w:r>
        <w:rPr>
          <w:rFonts w:ascii="Arial" w:hAnsi="Arial" w:cs="Arial"/>
          <w:color w:val="775511"/>
          <w:sz w:val="18"/>
          <w:szCs w:val="18"/>
        </w:rPr>
        <w:t>(+40)</w:t>
      </w:r>
    </w:p>
    <w:p w14:paraId="047F9D09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2</w:t>
      </w:r>
    </w:p>
    <w:p w14:paraId="2EB81AD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30 </w:t>
      </w:r>
      <w:r>
        <w:rPr>
          <w:rFonts w:ascii="Arial" w:hAnsi="Arial" w:cs="Arial"/>
          <w:color w:val="775511"/>
          <w:sz w:val="18"/>
          <w:szCs w:val="18"/>
        </w:rPr>
        <w:t>(+3)</w:t>
      </w:r>
    </w:p>
    <w:p w14:paraId="67EA8943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7</w:t>
      </w:r>
    </w:p>
    <w:p w14:paraId="2BA0C36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Гелікоптери — 326</w:t>
      </w:r>
    </w:p>
    <w:p w14:paraId="51752E1E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0805 </w:t>
      </w:r>
      <w:r>
        <w:rPr>
          <w:rFonts w:ascii="Arial" w:hAnsi="Arial" w:cs="Arial"/>
          <w:color w:val="775511"/>
          <w:sz w:val="18"/>
          <w:szCs w:val="18"/>
        </w:rPr>
        <w:t>(+39)</w:t>
      </w:r>
    </w:p>
    <w:p w14:paraId="17771DBA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рилаті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ракети</w:t>
      </w:r>
      <w:r>
        <w:rPr>
          <w:rFonts w:ascii="Arial" w:hAnsi="Arial" w:cs="Arial"/>
          <w:color w:val="000000"/>
          <w:sz w:val="21"/>
          <w:szCs w:val="21"/>
        </w:rPr>
        <w:t> — 2270 </w:t>
      </w:r>
      <w:r>
        <w:rPr>
          <w:rFonts w:ascii="Arial" w:hAnsi="Arial" w:cs="Arial"/>
          <w:color w:val="775511"/>
          <w:sz w:val="18"/>
          <w:szCs w:val="18"/>
        </w:rPr>
        <w:t>(+2)</w:t>
      </w:r>
    </w:p>
    <w:p w14:paraId="4FBC207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7</w:t>
      </w:r>
    </w:p>
    <w:p w14:paraId="7F366266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6469D5D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297 </w:t>
      </w:r>
      <w:r>
        <w:rPr>
          <w:rFonts w:ascii="Arial" w:hAnsi="Arial" w:cs="Arial"/>
          <w:color w:val="775511"/>
          <w:sz w:val="18"/>
          <w:szCs w:val="18"/>
        </w:rPr>
        <w:t>(+69)</w:t>
      </w:r>
    </w:p>
    <w:p w14:paraId="4B3DA3C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23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16C1AB4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370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280)</w:t>
      </w:r>
    </w:p>
    <w:p w14:paraId="1ED42799" w14:textId="77777777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04.06.2024</w:t>
      </w:r>
    </w:p>
    <w:p w14:paraId="4BFFCE8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794 </w:t>
      </w:r>
      <w:r>
        <w:rPr>
          <w:rFonts w:ascii="Arial" w:hAnsi="Arial" w:cs="Arial"/>
          <w:color w:val="775511"/>
          <w:sz w:val="18"/>
          <w:szCs w:val="18"/>
        </w:rPr>
        <w:t>(+15)</w:t>
      </w:r>
    </w:p>
    <w:p w14:paraId="2FA308DB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БМ — 15020 </w:t>
      </w:r>
      <w:r>
        <w:rPr>
          <w:rFonts w:ascii="Arial" w:hAnsi="Arial" w:cs="Arial"/>
          <w:color w:val="775511"/>
          <w:sz w:val="18"/>
          <w:szCs w:val="18"/>
        </w:rPr>
        <w:t>(+18)</w:t>
      </w:r>
    </w:p>
    <w:p w14:paraId="1C977E0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345 </w:t>
      </w:r>
      <w:r>
        <w:rPr>
          <w:rFonts w:ascii="Arial" w:hAnsi="Arial" w:cs="Arial"/>
          <w:color w:val="775511"/>
          <w:sz w:val="18"/>
          <w:szCs w:val="18"/>
        </w:rPr>
        <w:t>(+65)</w:t>
      </w:r>
    </w:p>
    <w:p w14:paraId="7ACB469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2 </w:t>
      </w:r>
      <w:r>
        <w:rPr>
          <w:rFonts w:ascii="Arial" w:hAnsi="Arial" w:cs="Arial"/>
          <w:color w:val="775511"/>
          <w:sz w:val="18"/>
          <w:szCs w:val="18"/>
        </w:rPr>
        <w:t>(+2)</w:t>
      </w:r>
    </w:p>
    <w:p w14:paraId="635FB31E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27 </w:t>
      </w:r>
      <w:r>
        <w:rPr>
          <w:rFonts w:ascii="Arial" w:hAnsi="Arial" w:cs="Arial"/>
          <w:color w:val="775511"/>
          <w:sz w:val="18"/>
          <w:szCs w:val="18"/>
        </w:rPr>
        <w:t>(+3)</w:t>
      </w:r>
    </w:p>
    <w:p w14:paraId="696782CD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7</w:t>
      </w:r>
    </w:p>
    <w:p w14:paraId="4311EAC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2169D61A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0766 </w:t>
      </w:r>
      <w:r>
        <w:rPr>
          <w:rFonts w:ascii="Arial" w:hAnsi="Arial" w:cs="Arial"/>
          <w:color w:val="775511"/>
          <w:sz w:val="18"/>
          <w:szCs w:val="18"/>
        </w:rPr>
        <w:t>(+27)</w:t>
      </w:r>
    </w:p>
    <w:p w14:paraId="7447612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рилаті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ракети</w:t>
      </w:r>
      <w:r>
        <w:rPr>
          <w:rFonts w:ascii="Arial" w:hAnsi="Arial" w:cs="Arial"/>
          <w:color w:val="000000"/>
          <w:sz w:val="21"/>
          <w:szCs w:val="21"/>
        </w:rPr>
        <w:t> — 2268</w:t>
      </w:r>
    </w:p>
    <w:p w14:paraId="71683BB0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7</w:t>
      </w:r>
    </w:p>
    <w:p w14:paraId="46C6B344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4FD819E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228 </w:t>
      </w:r>
      <w:r>
        <w:rPr>
          <w:rFonts w:ascii="Arial" w:hAnsi="Arial" w:cs="Arial"/>
          <w:color w:val="775511"/>
          <w:sz w:val="18"/>
          <w:szCs w:val="18"/>
        </w:rPr>
        <w:t>(+69)</w:t>
      </w:r>
    </w:p>
    <w:p w14:paraId="3067C4A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11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17F145C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242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290)</w:t>
      </w:r>
    </w:p>
    <w:p w14:paraId="08F13425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087FFD6E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366898D4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6A9FC1BE" w14:textId="312A14B1" w:rsidR="00F911CE" w:rsidRPr="00F911CE" w:rsidRDefault="00F911CE" w:rsidP="00F911C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3.06.2024</w:t>
      </w:r>
    </w:p>
    <w:p w14:paraId="0DD8805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77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5C0A681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02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AC08A58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8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787FF87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62A24D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4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F9500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07FA6CE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2F28B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73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838F1CE" w14:textId="40A3BF6B" w:rsidR="00F911CE" w:rsidRPr="00F911CE" w:rsidRDefault="007576EB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775511"/>
          <w:kern w:val="0"/>
          <w:sz w:val="21"/>
          <w:szCs w:val="21"/>
          <w:lang w:val="uk-UA" w:eastAsia="en-CA"/>
          <w14:ligatures w14:val="none"/>
        </w:rPr>
        <w:t>Р</w:t>
      </w:r>
      <w:r w:rsidR="00F911CE"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акети</w:t>
      </w:r>
      <w:r w:rsidR="00F911CE"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</w:t>
      </w:r>
    </w:p>
    <w:p w14:paraId="1BA14E12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63CC10A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C64E76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15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59BCD6B0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850544" w14:textId="77777777" w:rsidR="00F911CE" w:rsidRPr="00F911CE" w:rsidRDefault="00F911CE" w:rsidP="00F911CE">
      <w:pPr>
        <w:numPr>
          <w:ilvl w:val="0"/>
          <w:numId w:val="2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1130 </w:t>
      </w:r>
      <w:r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12B0606E" w14:textId="77777777" w:rsidR="00F911CE" w:rsidRDefault="00F911CE" w:rsidP="003D627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</w:pPr>
    </w:p>
    <w:p w14:paraId="25CA4F5A" w14:textId="77777777" w:rsidR="003D627B" w:rsidRPr="003D627B" w:rsidRDefault="003D627B" w:rsidP="003D627B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6.2024</w:t>
      </w:r>
    </w:p>
    <w:p w14:paraId="5D5306E9" w14:textId="77777777" w:rsidR="003D627B" w:rsidRPr="003D627B" w:rsidRDefault="003D627B" w:rsidP="003D627B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3D02F8" w14:textId="77777777" w:rsidR="003D627B" w:rsidRPr="003D627B" w:rsidRDefault="003D627B" w:rsidP="003D627B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0A7B445" w14:textId="77777777" w:rsidR="003D627B" w:rsidRPr="003D627B" w:rsidRDefault="003D627B" w:rsidP="003D627B">
      <w:pPr>
        <w:numPr>
          <w:ilvl w:val="1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CBB7C2D" w14:textId="77777777" w:rsidR="003D627B" w:rsidRPr="003D627B" w:rsidRDefault="003D627B" w:rsidP="003D627B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97C4A2" w14:textId="77777777" w:rsidR="003D627B" w:rsidRPr="003D627B" w:rsidRDefault="003D627B" w:rsidP="003D627B">
      <w:pPr>
        <w:numPr>
          <w:ilvl w:val="1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C5F3F1D" w14:textId="77777777" w:rsidR="003D627B" w:rsidRPr="003D627B" w:rsidRDefault="003D627B" w:rsidP="003D627B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0D050139" w14:textId="77777777" w:rsidR="003D627B" w:rsidRPr="003D627B" w:rsidRDefault="003D627B" w:rsidP="003D627B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40C9857" w14:textId="77777777" w:rsidR="003D627B" w:rsidRPr="003D627B" w:rsidRDefault="003D627B" w:rsidP="003D627B">
      <w:pPr>
        <w:numPr>
          <w:ilvl w:val="1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423CF0A9" w14:textId="1F802340" w:rsidR="003D627B" w:rsidRPr="003D627B" w:rsidRDefault="0011345C" w:rsidP="003D627B">
      <w:pPr>
        <w:numPr>
          <w:ilvl w:val="1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6E95FEF" w14:textId="77777777" w:rsidR="003D627B" w:rsidRPr="003D627B" w:rsidRDefault="003D627B" w:rsidP="003D627B">
      <w:pPr>
        <w:numPr>
          <w:ilvl w:val="1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21213D0" w14:textId="77777777" w:rsidR="003D627B" w:rsidRPr="003D627B" w:rsidRDefault="003D627B" w:rsidP="003D627B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A8EF10B" w14:textId="77777777" w:rsidR="003D627B" w:rsidRPr="003D627B" w:rsidRDefault="003D627B" w:rsidP="003D627B">
      <w:pPr>
        <w:numPr>
          <w:ilvl w:val="1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)</w:t>
      </w:r>
    </w:p>
    <w:p w14:paraId="58C23512" w14:textId="77777777" w:rsidR="003D627B" w:rsidRPr="003D627B" w:rsidRDefault="003D627B" w:rsidP="003D627B">
      <w:pPr>
        <w:numPr>
          <w:ilvl w:val="1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D7AD9F8" w14:textId="77777777" w:rsidR="003D627B" w:rsidRPr="003D627B" w:rsidRDefault="003D627B" w:rsidP="003D627B">
      <w:pPr>
        <w:numPr>
          <w:ilvl w:val="1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9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D08BE2F" w14:textId="77777777" w:rsidR="003D627B" w:rsidRPr="003D627B" w:rsidRDefault="003D627B" w:rsidP="003D627B">
      <w:pPr>
        <w:numPr>
          <w:ilvl w:val="0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6.2024</w:t>
      </w:r>
    </w:p>
    <w:p w14:paraId="3374E8AB" w14:textId="77777777" w:rsidR="003D627B" w:rsidRPr="003D627B" w:rsidRDefault="003D627B" w:rsidP="003D627B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0EA890" w14:textId="77777777" w:rsidR="003D627B" w:rsidRPr="003D627B" w:rsidRDefault="003D627B" w:rsidP="003D627B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86557E1" w14:textId="77777777" w:rsidR="003D627B" w:rsidRPr="003D627B" w:rsidRDefault="003D627B" w:rsidP="003D627B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2E93C16" w14:textId="77777777" w:rsidR="003D627B" w:rsidRPr="003D627B" w:rsidRDefault="003D627B" w:rsidP="003D627B">
      <w:pPr>
        <w:numPr>
          <w:ilvl w:val="1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28B300D2" w14:textId="77777777" w:rsidR="003D627B" w:rsidRPr="003D627B" w:rsidRDefault="003D627B" w:rsidP="003D627B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633302F" w14:textId="77777777" w:rsidR="003D627B" w:rsidRPr="003D627B" w:rsidRDefault="003D627B" w:rsidP="003D627B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24CC683F" w14:textId="77777777" w:rsidR="003D627B" w:rsidRPr="003D627B" w:rsidRDefault="003D627B" w:rsidP="003D627B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0C80563" w14:textId="77777777" w:rsidR="003D627B" w:rsidRPr="003D627B" w:rsidRDefault="003D627B" w:rsidP="003D627B">
      <w:pPr>
        <w:numPr>
          <w:ilvl w:val="1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4839244" w14:textId="36FD2839" w:rsidR="003D627B" w:rsidRPr="003D627B" w:rsidRDefault="0011345C" w:rsidP="003D627B">
      <w:pPr>
        <w:numPr>
          <w:ilvl w:val="1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3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8EF25F" w14:textId="77777777" w:rsidR="003D627B" w:rsidRPr="003D627B" w:rsidRDefault="003D627B" w:rsidP="003D627B">
      <w:pPr>
        <w:numPr>
          <w:ilvl w:val="1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4F52525" w14:textId="77777777" w:rsidR="003D627B" w:rsidRPr="003D627B" w:rsidRDefault="003D627B" w:rsidP="003D627B">
      <w:pPr>
        <w:numPr>
          <w:ilvl w:val="1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EAEDF" w14:textId="77777777" w:rsidR="003D627B" w:rsidRPr="003D627B" w:rsidRDefault="003D627B" w:rsidP="003D627B">
      <w:pPr>
        <w:numPr>
          <w:ilvl w:val="1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)</w:t>
      </w:r>
    </w:p>
    <w:p w14:paraId="31A75DDB" w14:textId="77777777" w:rsidR="003D627B" w:rsidRPr="003D627B" w:rsidRDefault="003D627B" w:rsidP="003D627B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C860EA" w14:textId="77777777" w:rsidR="003D627B" w:rsidRPr="003D627B" w:rsidRDefault="003D627B" w:rsidP="003D627B">
      <w:pPr>
        <w:numPr>
          <w:ilvl w:val="1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8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2E3AE05A" w14:textId="77777777" w:rsidR="003D627B" w:rsidRPr="003D627B" w:rsidRDefault="003D627B" w:rsidP="003D627B">
      <w:pPr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5.2024</w:t>
      </w:r>
    </w:p>
    <w:p w14:paraId="23BDB38A" w14:textId="77777777" w:rsidR="003D627B" w:rsidRPr="003D627B" w:rsidRDefault="003D627B" w:rsidP="003D627B">
      <w:pPr>
        <w:numPr>
          <w:ilvl w:val="1"/>
          <w:numId w:val="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F9D7C9D" w14:textId="77777777" w:rsidR="003D627B" w:rsidRPr="003D627B" w:rsidRDefault="003D627B" w:rsidP="003D627B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C277D1" w14:textId="77777777" w:rsidR="003D627B" w:rsidRPr="003D627B" w:rsidRDefault="003D627B" w:rsidP="003D627B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A7B4C2B" w14:textId="77777777" w:rsidR="003D627B" w:rsidRPr="003D627B" w:rsidRDefault="003D627B" w:rsidP="003D627B">
      <w:pPr>
        <w:numPr>
          <w:ilvl w:val="1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0725CCCA" w14:textId="77777777" w:rsidR="003D627B" w:rsidRPr="003D627B" w:rsidRDefault="003D627B" w:rsidP="003D627B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815</w:t>
      </w:r>
    </w:p>
    <w:p w14:paraId="502E1994" w14:textId="77777777" w:rsidR="003D627B" w:rsidRPr="003D627B" w:rsidRDefault="003D627B" w:rsidP="003D627B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13982573" w14:textId="77777777" w:rsidR="003D627B" w:rsidRPr="003D627B" w:rsidRDefault="003D627B" w:rsidP="003D627B">
      <w:pPr>
        <w:numPr>
          <w:ilvl w:val="1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EE168B8" w14:textId="77777777" w:rsidR="003D627B" w:rsidRPr="003D627B" w:rsidRDefault="003D627B" w:rsidP="003D627B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7B40AC" w14:textId="06A1AFDA" w:rsidR="003D627B" w:rsidRPr="003D627B" w:rsidRDefault="0011345C" w:rsidP="003D627B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B6CDA8D" w14:textId="77777777" w:rsidR="003D627B" w:rsidRPr="003D627B" w:rsidRDefault="003D627B" w:rsidP="003D627B">
      <w:pPr>
        <w:numPr>
          <w:ilvl w:val="1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A094BC8" w14:textId="77777777" w:rsidR="003D627B" w:rsidRPr="003D627B" w:rsidRDefault="003D627B" w:rsidP="003D627B">
      <w:pPr>
        <w:numPr>
          <w:ilvl w:val="1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AD1B89" w14:textId="77777777" w:rsidR="003D627B" w:rsidRPr="003D627B" w:rsidRDefault="003D627B" w:rsidP="003D627B">
      <w:pPr>
        <w:numPr>
          <w:ilvl w:val="1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906357B" w14:textId="77777777" w:rsidR="003D627B" w:rsidRPr="003D627B" w:rsidRDefault="003D627B" w:rsidP="003D627B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E3E79F1" w14:textId="77777777" w:rsidR="003D627B" w:rsidRPr="003D627B" w:rsidRDefault="003D627B" w:rsidP="003D627B">
      <w:pPr>
        <w:numPr>
          <w:ilvl w:val="1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7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90)</w:t>
      </w:r>
    </w:p>
    <w:p w14:paraId="0DD8C641" w14:textId="77777777" w:rsidR="003D627B" w:rsidRPr="003D627B" w:rsidRDefault="003D627B" w:rsidP="003D627B">
      <w:pPr>
        <w:numPr>
          <w:ilvl w:val="0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5.2024</w:t>
      </w:r>
    </w:p>
    <w:p w14:paraId="503A6BD3" w14:textId="77777777" w:rsidR="003D627B" w:rsidRPr="003D627B" w:rsidRDefault="003D627B" w:rsidP="003D627B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47710A" w14:textId="77777777" w:rsidR="003D627B" w:rsidRPr="003D627B" w:rsidRDefault="003D627B" w:rsidP="003D627B">
      <w:pPr>
        <w:numPr>
          <w:ilvl w:val="1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BC88259" w14:textId="77777777" w:rsidR="003D627B" w:rsidRPr="003D627B" w:rsidRDefault="003D627B" w:rsidP="003D627B">
      <w:pPr>
        <w:numPr>
          <w:ilvl w:val="1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63D5199" w14:textId="77777777" w:rsidR="003D627B" w:rsidRPr="003D627B" w:rsidRDefault="003D627B" w:rsidP="003D627B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701614" w14:textId="77777777" w:rsidR="003D627B" w:rsidRPr="003D627B" w:rsidRDefault="003D627B" w:rsidP="003D627B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C0BB948" w14:textId="77777777" w:rsidR="003D627B" w:rsidRPr="003D627B" w:rsidRDefault="003D627B" w:rsidP="003D627B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8CFEBF3" w14:textId="77777777" w:rsidR="003D627B" w:rsidRPr="003D627B" w:rsidRDefault="003D627B" w:rsidP="003D627B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9BBF98" w14:textId="77777777" w:rsidR="003D627B" w:rsidRPr="003D627B" w:rsidRDefault="003D627B" w:rsidP="003D627B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111D66C" w14:textId="3B035A03" w:rsidR="003D627B" w:rsidRPr="003D627B" w:rsidRDefault="0011345C" w:rsidP="003D627B">
      <w:pPr>
        <w:numPr>
          <w:ilvl w:val="1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</w:t>
      </w:r>
    </w:p>
    <w:p w14:paraId="545BF3E1" w14:textId="77777777" w:rsidR="003D627B" w:rsidRPr="003D627B" w:rsidRDefault="003D627B" w:rsidP="003D627B">
      <w:pPr>
        <w:numPr>
          <w:ilvl w:val="1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66A7E84F" w14:textId="77777777" w:rsidR="003D627B" w:rsidRPr="003D627B" w:rsidRDefault="003D627B" w:rsidP="003D627B">
      <w:pPr>
        <w:numPr>
          <w:ilvl w:val="1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2881C47" w14:textId="77777777" w:rsidR="003D627B" w:rsidRPr="003D627B" w:rsidRDefault="003D627B" w:rsidP="003D627B">
      <w:pPr>
        <w:numPr>
          <w:ilvl w:val="1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4AB1BA1E" w14:textId="77777777" w:rsidR="003D627B" w:rsidRPr="003D627B" w:rsidRDefault="003D627B" w:rsidP="003D627B">
      <w:pPr>
        <w:numPr>
          <w:ilvl w:val="1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DE113" w14:textId="77777777" w:rsidR="003D627B" w:rsidRPr="003D627B" w:rsidRDefault="003D627B" w:rsidP="003D627B">
      <w:pPr>
        <w:numPr>
          <w:ilvl w:val="1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6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3DFEA561" w14:textId="77777777" w:rsidR="003D627B" w:rsidRPr="003D627B" w:rsidRDefault="003D627B" w:rsidP="003D627B">
      <w:pPr>
        <w:numPr>
          <w:ilvl w:val="0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5.2024</w:t>
      </w:r>
    </w:p>
    <w:p w14:paraId="6D1B3E0C" w14:textId="77777777" w:rsidR="003D627B" w:rsidRPr="003D627B" w:rsidRDefault="003D627B" w:rsidP="003D627B">
      <w:pPr>
        <w:numPr>
          <w:ilvl w:val="1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9283AF6" w14:textId="77777777" w:rsidR="003D627B" w:rsidRPr="003D627B" w:rsidRDefault="003D627B" w:rsidP="003D627B">
      <w:pPr>
        <w:numPr>
          <w:ilvl w:val="1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6AB8B9" w14:textId="77777777" w:rsidR="003D627B" w:rsidRPr="003D627B" w:rsidRDefault="003D627B" w:rsidP="003D627B">
      <w:pPr>
        <w:numPr>
          <w:ilvl w:val="1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443D6461" w14:textId="77777777" w:rsidR="003D627B" w:rsidRPr="003D627B" w:rsidRDefault="003D627B" w:rsidP="003D627B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40A88C" w14:textId="77777777" w:rsidR="003D627B" w:rsidRPr="003D627B" w:rsidRDefault="003D627B" w:rsidP="003D627B">
      <w:pPr>
        <w:numPr>
          <w:ilvl w:val="1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058EA508" w14:textId="77777777" w:rsidR="003D627B" w:rsidRPr="003D627B" w:rsidRDefault="003D627B" w:rsidP="003D627B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5DD0CA" w14:textId="77777777" w:rsidR="003D627B" w:rsidRPr="003D627B" w:rsidRDefault="003D627B" w:rsidP="003D627B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61FBEA6" w14:textId="77777777" w:rsidR="003D627B" w:rsidRPr="003D627B" w:rsidRDefault="003D627B" w:rsidP="003D627B">
      <w:pPr>
        <w:numPr>
          <w:ilvl w:val="1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AE1B8BA" w14:textId="5A670467" w:rsidR="003D627B" w:rsidRPr="003D627B" w:rsidRDefault="0011345C" w:rsidP="003D627B">
      <w:pPr>
        <w:numPr>
          <w:ilvl w:val="1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7889EA" w14:textId="77777777" w:rsidR="003D627B" w:rsidRPr="003D627B" w:rsidRDefault="003D627B" w:rsidP="003D627B">
      <w:pPr>
        <w:numPr>
          <w:ilvl w:val="1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B4FC7C0" w14:textId="77777777" w:rsidR="003D627B" w:rsidRPr="003D627B" w:rsidRDefault="003D627B" w:rsidP="003D627B">
      <w:pPr>
        <w:numPr>
          <w:ilvl w:val="1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AEE03F" w14:textId="77777777" w:rsidR="003D627B" w:rsidRPr="003D627B" w:rsidRDefault="003D627B" w:rsidP="003D627B">
      <w:pPr>
        <w:numPr>
          <w:ilvl w:val="1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5DDC661" w14:textId="77777777" w:rsidR="003D627B" w:rsidRPr="003D627B" w:rsidRDefault="003D627B" w:rsidP="003D627B">
      <w:pPr>
        <w:numPr>
          <w:ilvl w:val="1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102385" w14:textId="77777777" w:rsidR="003D627B" w:rsidRPr="003D627B" w:rsidRDefault="003D627B" w:rsidP="003D627B">
      <w:pPr>
        <w:numPr>
          <w:ilvl w:val="1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5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1E2F8C92" w14:textId="77777777" w:rsidR="003D627B" w:rsidRPr="003D627B" w:rsidRDefault="003D627B" w:rsidP="003D627B">
      <w:pPr>
        <w:numPr>
          <w:ilvl w:val="0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5.2024</w:t>
      </w:r>
    </w:p>
    <w:p w14:paraId="21307C35" w14:textId="77777777" w:rsidR="003D627B" w:rsidRPr="003D627B" w:rsidRDefault="003D627B" w:rsidP="003D627B">
      <w:pPr>
        <w:numPr>
          <w:ilvl w:val="1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C19B573" w14:textId="77777777" w:rsidR="003D627B" w:rsidRPr="003D627B" w:rsidRDefault="003D627B" w:rsidP="003D627B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2DF75" w14:textId="77777777" w:rsidR="003D627B" w:rsidRPr="003D627B" w:rsidRDefault="003D627B" w:rsidP="003D627B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3536DCF" w14:textId="77777777" w:rsidR="003D627B" w:rsidRPr="003D627B" w:rsidRDefault="003D627B" w:rsidP="003D627B">
      <w:pPr>
        <w:numPr>
          <w:ilvl w:val="1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A88406" w14:textId="77777777" w:rsidR="003D627B" w:rsidRPr="003D627B" w:rsidRDefault="003D627B" w:rsidP="003D627B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45DDD49D" w14:textId="77777777" w:rsidR="003D627B" w:rsidRPr="003D627B" w:rsidRDefault="003D627B" w:rsidP="003D627B">
      <w:pPr>
        <w:numPr>
          <w:ilvl w:val="1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A325D61" w14:textId="77777777" w:rsidR="003D627B" w:rsidRPr="003D627B" w:rsidRDefault="003D627B" w:rsidP="003D627B">
      <w:pPr>
        <w:numPr>
          <w:ilvl w:val="1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293543FB" w14:textId="77777777" w:rsidR="003D627B" w:rsidRPr="003D627B" w:rsidRDefault="003D627B" w:rsidP="003D627B">
      <w:pPr>
        <w:numPr>
          <w:ilvl w:val="1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B7DC3AE" w14:textId="2EA72084" w:rsidR="003D627B" w:rsidRPr="003D627B" w:rsidRDefault="0011345C" w:rsidP="003D627B">
      <w:pPr>
        <w:numPr>
          <w:ilvl w:val="1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</w:t>
      </w:r>
    </w:p>
    <w:p w14:paraId="22C8DFB3" w14:textId="77777777" w:rsidR="003D627B" w:rsidRPr="003D627B" w:rsidRDefault="003D627B" w:rsidP="003D627B">
      <w:pPr>
        <w:numPr>
          <w:ilvl w:val="1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0F3AA8AD" w14:textId="77777777" w:rsidR="003D627B" w:rsidRPr="003D627B" w:rsidRDefault="003D627B" w:rsidP="003D627B">
      <w:pPr>
        <w:numPr>
          <w:ilvl w:val="1"/>
          <w:numId w:val="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865B5BC" w14:textId="77777777" w:rsidR="003D627B" w:rsidRPr="003D627B" w:rsidRDefault="003D627B" w:rsidP="003D627B">
      <w:pPr>
        <w:numPr>
          <w:ilvl w:val="1"/>
          <w:numId w:val="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втомобілі та автоцистерни — 1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50F9D2AD" w14:textId="77777777" w:rsidR="003D627B" w:rsidRPr="003D627B" w:rsidRDefault="003D627B" w:rsidP="003D627B">
      <w:pPr>
        <w:numPr>
          <w:ilvl w:val="1"/>
          <w:numId w:val="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140779" w14:textId="77777777" w:rsidR="003D627B" w:rsidRPr="003D627B" w:rsidRDefault="003D627B" w:rsidP="003D627B">
      <w:pPr>
        <w:numPr>
          <w:ilvl w:val="1"/>
          <w:numId w:val="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3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60)</w:t>
      </w:r>
    </w:p>
    <w:p w14:paraId="6A6F7184" w14:textId="77777777" w:rsidR="003D627B" w:rsidRPr="003D627B" w:rsidRDefault="003D627B" w:rsidP="003D627B">
      <w:pPr>
        <w:numPr>
          <w:ilvl w:val="0"/>
          <w:numId w:val="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5.2024</w:t>
      </w:r>
    </w:p>
    <w:p w14:paraId="5062B682" w14:textId="77777777" w:rsidR="003D627B" w:rsidRPr="003D627B" w:rsidRDefault="003D627B" w:rsidP="003D627B">
      <w:pPr>
        <w:numPr>
          <w:ilvl w:val="1"/>
          <w:numId w:val="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6008618" w14:textId="77777777" w:rsidR="003D627B" w:rsidRPr="003D627B" w:rsidRDefault="003D627B" w:rsidP="003D627B">
      <w:pPr>
        <w:numPr>
          <w:ilvl w:val="1"/>
          <w:numId w:val="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254401" w14:textId="77777777" w:rsidR="003D627B" w:rsidRPr="003D627B" w:rsidRDefault="003D627B" w:rsidP="003D627B">
      <w:pPr>
        <w:numPr>
          <w:ilvl w:val="1"/>
          <w:numId w:val="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9AE8273" w14:textId="77777777" w:rsidR="003D627B" w:rsidRPr="003D627B" w:rsidRDefault="003D627B" w:rsidP="003D627B">
      <w:pPr>
        <w:numPr>
          <w:ilvl w:val="1"/>
          <w:numId w:val="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CF566F" w14:textId="77777777" w:rsidR="003D627B" w:rsidRPr="003D627B" w:rsidRDefault="003D627B" w:rsidP="003D627B">
      <w:pPr>
        <w:numPr>
          <w:ilvl w:val="1"/>
          <w:numId w:val="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33C64D" w14:textId="77777777" w:rsidR="003D627B" w:rsidRPr="003D627B" w:rsidRDefault="003D627B" w:rsidP="003D627B">
      <w:pPr>
        <w:numPr>
          <w:ilvl w:val="1"/>
          <w:numId w:val="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4B59FA" w14:textId="77777777" w:rsidR="003D627B" w:rsidRPr="003D627B" w:rsidRDefault="003D627B" w:rsidP="003D627B">
      <w:pPr>
        <w:numPr>
          <w:ilvl w:val="1"/>
          <w:numId w:val="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1C7BC24" w14:textId="77777777" w:rsidR="003D627B" w:rsidRPr="003D627B" w:rsidRDefault="003D627B" w:rsidP="003D627B">
      <w:pPr>
        <w:numPr>
          <w:ilvl w:val="1"/>
          <w:numId w:val="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6896F44" w14:textId="31877D23" w:rsidR="003D627B" w:rsidRPr="003D627B" w:rsidRDefault="0011345C" w:rsidP="003D627B">
      <w:pPr>
        <w:numPr>
          <w:ilvl w:val="1"/>
          <w:numId w:val="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7E7AC4" w14:textId="77777777" w:rsidR="003D627B" w:rsidRPr="003D627B" w:rsidRDefault="003D627B" w:rsidP="003D627B">
      <w:pPr>
        <w:numPr>
          <w:ilvl w:val="1"/>
          <w:numId w:val="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2C3893BC" w14:textId="77777777" w:rsidR="003D627B" w:rsidRPr="003D627B" w:rsidRDefault="003D627B" w:rsidP="003D627B">
      <w:pPr>
        <w:numPr>
          <w:ilvl w:val="1"/>
          <w:numId w:val="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8867AB" w14:textId="77777777" w:rsidR="003D627B" w:rsidRPr="003D627B" w:rsidRDefault="003D627B" w:rsidP="003D627B">
      <w:pPr>
        <w:numPr>
          <w:ilvl w:val="1"/>
          <w:numId w:val="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FDD2D4" w14:textId="77777777" w:rsidR="003D627B" w:rsidRPr="003D627B" w:rsidRDefault="003D627B" w:rsidP="003D627B">
      <w:pPr>
        <w:numPr>
          <w:ilvl w:val="1"/>
          <w:numId w:val="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C8DE255" w14:textId="77777777" w:rsidR="003D627B" w:rsidRPr="003D627B" w:rsidRDefault="003D627B" w:rsidP="003D627B">
      <w:pPr>
        <w:numPr>
          <w:ilvl w:val="1"/>
          <w:numId w:val="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2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6A30D67B" w14:textId="77777777" w:rsidR="003D627B" w:rsidRPr="003D627B" w:rsidRDefault="003D627B" w:rsidP="003D627B">
      <w:pPr>
        <w:numPr>
          <w:ilvl w:val="0"/>
          <w:numId w:val="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5.2024</w:t>
      </w:r>
    </w:p>
    <w:p w14:paraId="6EA11368" w14:textId="77777777" w:rsidR="003D627B" w:rsidRPr="003D627B" w:rsidRDefault="003D627B" w:rsidP="003D627B">
      <w:pPr>
        <w:numPr>
          <w:ilvl w:val="1"/>
          <w:numId w:val="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4727E1C" w14:textId="77777777" w:rsidR="003D627B" w:rsidRPr="003D627B" w:rsidRDefault="003D627B" w:rsidP="003D627B">
      <w:pPr>
        <w:numPr>
          <w:ilvl w:val="1"/>
          <w:numId w:val="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75CBF6E" w14:textId="77777777" w:rsidR="003D627B" w:rsidRPr="003D627B" w:rsidRDefault="003D627B" w:rsidP="003D627B">
      <w:pPr>
        <w:numPr>
          <w:ilvl w:val="1"/>
          <w:numId w:val="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C28AED6" w14:textId="77777777" w:rsidR="003D627B" w:rsidRPr="003D627B" w:rsidRDefault="003D627B" w:rsidP="003D627B">
      <w:pPr>
        <w:numPr>
          <w:ilvl w:val="1"/>
          <w:numId w:val="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C81359" w14:textId="77777777" w:rsidR="003D627B" w:rsidRPr="003D627B" w:rsidRDefault="003D627B" w:rsidP="003D627B">
      <w:pPr>
        <w:numPr>
          <w:ilvl w:val="1"/>
          <w:numId w:val="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</w:t>
      </w:r>
    </w:p>
    <w:p w14:paraId="299AFB60" w14:textId="77777777" w:rsidR="003D627B" w:rsidRPr="003D627B" w:rsidRDefault="003D627B" w:rsidP="003D627B">
      <w:pPr>
        <w:numPr>
          <w:ilvl w:val="1"/>
          <w:numId w:val="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AA54A3" w14:textId="77777777" w:rsidR="003D627B" w:rsidRPr="003D627B" w:rsidRDefault="003D627B" w:rsidP="003D627B">
      <w:pPr>
        <w:numPr>
          <w:ilvl w:val="1"/>
          <w:numId w:val="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67DC4FC" w14:textId="77777777" w:rsidR="003D627B" w:rsidRPr="003D627B" w:rsidRDefault="003D627B" w:rsidP="003D627B">
      <w:pPr>
        <w:numPr>
          <w:ilvl w:val="1"/>
          <w:numId w:val="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1FAD43C" w14:textId="4996884E" w:rsidR="003D627B" w:rsidRPr="003D627B" w:rsidRDefault="0011345C" w:rsidP="003D627B">
      <w:pPr>
        <w:numPr>
          <w:ilvl w:val="1"/>
          <w:numId w:val="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7EACCFB8" w14:textId="77777777" w:rsidR="003D627B" w:rsidRPr="003D627B" w:rsidRDefault="003D627B" w:rsidP="003D627B">
      <w:pPr>
        <w:numPr>
          <w:ilvl w:val="1"/>
          <w:numId w:val="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6A9C273" w14:textId="77777777" w:rsidR="003D627B" w:rsidRPr="003D627B" w:rsidRDefault="003D627B" w:rsidP="003D627B">
      <w:pPr>
        <w:numPr>
          <w:ilvl w:val="1"/>
          <w:numId w:val="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9959250" w14:textId="77777777" w:rsidR="003D627B" w:rsidRPr="003D627B" w:rsidRDefault="003D627B" w:rsidP="003D627B">
      <w:pPr>
        <w:numPr>
          <w:ilvl w:val="1"/>
          <w:numId w:val="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A1AED69" w14:textId="77777777" w:rsidR="003D627B" w:rsidRPr="003D627B" w:rsidRDefault="003D627B" w:rsidP="003D627B">
      <w:pPr>
        <w:numPr>
          <w:ilvl w:val="1"/>
          <w:numId w:val="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612DA24" w14:textId="77777777" w:rsidR="003D627B" w:rsidRPr="003D627B" w:rsidRDefault="003D627B" w:rsidP="003D627B">
      <w:pPr>
        <w:numPr>
          <w:ilvl w:val="1"/>
          <w:numId w:val="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1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10)</w:t>
      </w:r>
    </w:p>
    <w:p w14:paraId="4C4780CD" w14:textId="77777777" w:rsidR="003D627B" w:rsidRPr="003D627B" w:rsidRDefault="003D627B" w:rsidP="003D627B">
      <w:pPr>
        <w:numPr>
          <w:ilvl w:val="0"/>
          <w:numId w:val="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5.2024</w:t>
      </w:r>
    </w:p>
    <w:p w14:paraId="6E251DB3" w14:textId="77777777" w:rsidR="003D627B" w:rsidRPr="003D627B" w:rsidRDefault="003D627B" w:rsidP="003D627B">
      <w:pPr>
        <w:numPr>
          <w:ilvl w:val="1"/>
          <w:numId w:val="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F14514" w14:textId="77777777" w:rsidR="003D627B" w:rsidRPr="003D627B" w:rsidRDefault="003D627B" w:rsidP="003D627B">
      <w:pPr>
        <w:numPr>
          <w:ilvl w:val="1"/>
          <w:numId w:val="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F3DD37" w14:textId="77777777" w:rsidR="003D627B" w:rsidRPr="003D627B" w:rsidRDefault="003D627B" w:rsidP="003D627B">
      <w:pPr>
        <w:numPr>
          <w:ilvl w:val="1"/>
          <w:numId w:val="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07A75BA" w14:textId="77777777" w:rsidR="003D627B" w:rsidRPr="003D627B" w:rsidRDefault="003D627B" w:rsidP="003D627B">
      <w:pPr>
        <w:numPr>
          <w:ilvl w:val="1"/>
          <w:numId w:val="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50325E1" w14:textId="77777777" w:rsidR="003D627B" w:rsidRPr="003D627B" w:rsidRDefault="003D627B" w:rsidP="003D627B">
      <w:pPr>
        <w:numPr>
          <w:ilvl w:val="1"/>
          <w:numId w:val="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D10340" w14:textId="77777777" w:rsidR="003D627B" w:rsidRPr="003D627B" w:rsidRDefault="003D627B" w:rsidP="003D627B">
      <w:pPr>
        <w:numPr>
          <w:ilvl w:val="1"/>
          <w:numId w:val="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</w:t>
      </w:r>
    </w:p>
    <w:p w14:paraId="71769845" w14:textId="77777777" w:rsidR="003D627B" w:rsidRPr="003D627B" w:rsidRDefault="003D627B" w:rsidP="003D627B">
      <w:pPr>
        <w:numPr>
          <w:ilvl w:val="1"/>
          <w:numId w:val="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6DBC9017" w14:textId="77777777" w:rsidR="003D627B" w:rsidRPr="003D627B" w:rsidRDefault="003D627B" w:rsidP="003D627B">
      <w:pPr>
        <w:numPr>
          <w:ilvl w:val="1"/>
          <w:numId w:val="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F0BA76" w14:textId="7C4B74E6" w:rsidR="003D627B" w:rsidRPr="003D627B" w:rsidRDefault="0011345C" w:rsidP="003D627B">
      <w:pPr>
        <w:numPr>
          <w:ilvl w:val="1"/>
          <w:numId w:val="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2F2E47AA" w14:textId="77777777" w:rsidR="003D627B" w:rsidRPr="003D627B" w:rsidRDefault="003D627B" w:rsidP="003D627B">
      <w:pPr>
        <w:numPr>
          <w:ilvl w:val="1"/>
          <w:numId w:val="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D8015E8" w14:textId="77777777" w:rsidR="003D627B" w:rsidRPr="003D627B" w:rsidRDefault="003D627B" w:rsidP="003D627B">
      <w:pPr>
        <w:numPr>
          <w:ilvl w:val="1"/>
          <w:numId w:val="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D53441" w14:textId="77777777" w:rsidR="003D627B" w:rsidRPr="003D627B" w:rsidRDefault="003D627B" w:rsidP="003D627B">
      <w:pPr>
        <w:numPr>
          <w:ilvl w:val="1"/>
          <w:numId w:val="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F428CAF" w14:textId="77777777" w:rsidR="003D627B" w:rsidRPr="003D627B" w:rsidRDefault="003D627B" w:rsidP="003D627B">
      <w:pPr>
        <w:numPr>
          <w:ilvl w:val="1"/>
          <w:numId w:val="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C0511" w14:textId="77777777" w:rsidR="003D627B" w:rsidRPr="003D627B" w:rsidRDefault="003D627B" w:rsidP="003D627B">
      <w:pPr>
        <w:numPr>
          <w:ilvl w:val="1"/>
          <w:numId w:val="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38FB41CE" w14:textId="77777777" w:rsidR="003D627B" w:rsidRPr="003D627B" w:rsidRDefault="003D627B" w:rsidP="003D627B">
      <w:pPr>
        <w:numPr>
          <w:ilvl w:val="0"/>
          <w:numId w:val="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5.2024</w:t>
      </w:r>
    </w:p>
    <w:p w14:paraId="1A185381" w14:textId="77777777" w:rsidR="003D627B" w:rsidRPr="003D627B" w:rsidRDefault="003D627B" w:rsidP="003D627B">
      <w:pPr>
        <w:numPr>
          <w:ilvl w:val="1"/>
          <w:numId w:val="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2484345" w14:textId="77777777" w:rsidR="003D627B" w:rsidRPr="003D627B" w:rsidRDefault="003D627B" w:rsidP="003D627B">
      <w:pPr>
        <w:numPr>
          <w:ilvl w:val="1"/>
          <w:numId w:val="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9498BE1" w14:textId="77777777" w:rsidR="003D627B" w:rsidRPr="003D627B" w:rsidRDefault="003D627B" w:rsidP="003D627B">
      <w:pPr>
        <w:numPr>
          <w:ilvl w:val="1"/>
          <w:numId w:val="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587FA1A" w14:textId="77777777" w:rsidR="003D627B" w:rsidRPr="003D627B" w:rsidRDefault="003D627B" w:rsidP="003D627B">
      <w:pPr>
        <w:numPr>
          <w:ilvl w:val="1"/>
          <w:numId w:val="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СЗВ — 1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92763C" w14:textId="77777777" w:rsidR="003D627B" w:rsidRPr="003D627B" w:rsidRDefault="003D627B" w:rsidP="003D627B">
      <w:pPr>
        <w:numPr>
          <w:ilvl w:val="1"/>
          <w:numId w:val="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</w:t>
      </w:r>
    </w:p>
    <w:p w14:paraId="59CEBDE0" w14:textId="77777777" w:rsidR="003D627B" w:rsidRPr="003D627B" w:rsidRDefault="003D627B" w:rsidP="003D627B">
      <w:pPr>
        <w:numPr>
          <w:ilvl w:val="1"/>
          <w:numId w:val="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5731A9" w14:textId="77777777" w:rsidR="003D627B" w:rsidRPr="003D627B" w:rsidRDefault="003D627B" w:rsidP="003D627B">
      <w:pPr>
        <w:numPr>
          <w:ilvl w:val="1"/>
          <w:numId w:val="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1900D5" w14:textId="77777777" w:rsidR="003D627B" w:rsidRPr="003D627B" w:rsidRDefault="003D627B" w:rsidP="003D627B">
      <w:pPr>
        <w:numPr>
          <w:ilvl w:val="1"/>
          <w:numId w:val="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9419629" w14:textId="5FDD08AC" w:rsidR="003D627B" w:rsidRPr="003D627B" w:rsidRDefault="0011345C" w:rsidP="003D627B">
      <w:pPr>
        <w:numPr>
          <w:ilvl w:val="1"/>
          <w:numId w:val="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442A983B" w14:textId="77777777" w:rsidR="003D627B" w:rsidRPr="003D627B" w:rsidRDefault="003D627B" w:rsidP="003D627B">
      <w:pPr>
        <w:numPr>
          <w:ilvl w:val="1"/>
          <w:numId w:val="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11EFA82" w14:textId="77777777" w:rsidR="003D627B" w:rsidRPr="003D627B" w:rsidRDefault="003D627B" w:rsidP="003D627B">
      <w:pPr>
        <w:numPr>
          <w:ilvl w:val="1"/>
          <w:numId w:val="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7D165C" w14:textId="77777777" w:rsidR="003D627B" w:rsidRPr="003D627B" w:rsidRDefault="003D627B" w:rsidP="003D627B">
      <w:pPr>
        <w:numPr>
          <w:ilvl w:val="1"/>
          <w:numId w:val="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5CF85B0" w14:textId="77777777" w:rsidR="003D627B" w:rsidRPr="003D627B" w:rsidRDefault="003D627B" w:rsidP="003D627B">
      <w:pPr>
        <w:numPr>
          <w:ilvl w:val="1"/>
          <w:numId w:val="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548889A" w14:textId="77777777" w:rsidR="003D627B" w:rsidRPr="003D627B" w:rsidRDefault="003D627B" w:rsidP="003D627B">
      <w:pPr>
        <w:numPr>
          <w:ilvl w:val="1"/>
          <w:numId w:val="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8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40)</w:t>
      </w:r>
    </w:p>
    <w:p w14:paraId="7AAD69B6" w14:textId="77777777" w:rsidR="003D627B" w:rsidRPr="003D627B" w:rsidRDefault="003D627B" w:rsidP="003D627B">
      <w:pPr>
        <w:numPr>
          <w:ilvl w:val="0"/>
          <w:numId w:val="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5.2024</w:t>
      </w:r>
    </w:p>
    <w:p w14:paraId="69BD6F5D" w14:textId="77777777" w:rsidR="003D627B" w:rsidRPr="003D627B" w:rsidRDefault="003D627B" w:rsidP="003D627B">
      <w:pPr>
        <w:numPr>
          <w:ilvl w:val="1"/>
          <w:numId w:val="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66338E" w14:textId="77777777" w:rsidR="003D627B" w:rsidRPr="003D627B" w:rsidRDefault="003D627B" w:rsidP="003D627B">
      <w:pPr>
        <w:numPr>
          <w:ilvl w:val="1"/>
          <w:numId w:val="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2D4903A" w14:textId="77777777" w:rsidR="003D627B" w:rsidRPr="003D627B" w:rsidRDefault="003D627B" w:rsidP="003D627B">
      <w:pPr>
        <w:numPr>
          <w:ilvl w:val="1"/>
          <w:numId w:val="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FADB90B" w14:textId="77777777" w:rsidR="003D627B" w:rsidRPr="003D627B" w:rsidRDefault="003D627B" w:rsidP="003D627B">
      <w:pPr>
        <w:numPr>
          <w:ilvl w:val="1"/>
          <w:numId w:val="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56A0A8C5" w14:textId="77777777" w:rsidR="003D627B" w:rsidRPr="003D627B" w:rsidRDefault="003D627B" w:rsidP="003D627B">
      <w:pPr>
        <w:numPr>
          <w:ilvl w:val="1"/>
          <w:numId w:val="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777C3C" w14:textId="77777777" w:rsidR="003D627B" w:rsidRPr="003D627B" w:rsidRDefault="003D627B" w:rsidP="003D627B">
      <w:pPr>
        <w:numPr>
          <w:ilvl w:val="1"/>
          <w:numId w:val="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E5EE80" w14:textId="77777777" w:rsidR="003D627B" w:rsidRPr="003D627B" w:rsidRDefault="003D627B" w:rsidP="003D627B">
      <w:pPr>
        <w:numPr>
          <w:ilvl w:val="1"/>
          <w:numId w:val="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5FB8323" w14:textId="77777777" w:rsidR="003D627B" w:rsidRPr="003D627B" w:rsidRDefault="003D627B" w:rsidP="003D627B">
      <w:pPr>
        <w:numPr>
          <w:ilvl w:val="1"/>
          <w:numId w:val="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6CE298FF" w14:textId="20FE16B0" w:rsidR="003D627B" w:rsidRPr="003D627B" w:rsidRDefault="0011345C" w:rsidP="003D627B">
      <w:pPr>
        <w:numPr>
          <w:ilvl w:val="1"/>
          <w:numId w:val="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14732F" w14:textId="77777777" w:rsidR="003D627B" w:rsidRPr="003D627B" w:rsidRDefault="003D627B" w:rsidP="003D627B">
      <w:pPr>
        <w:numPr>
          <w:ilvl w:val="1"/>
          <w:numId w:val="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793B85A" w14:textId="77777777" w:rsidR="003D627B" w:rsidRPr="003D627B" w:rsidRDefault="003D627B" w:rsidP="003D627B">
      <w:pPr>
        <w:numPr>
          <w:ilvl w:val="1"/>
          <w:numId w:val="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142C37" w14:textId="77777777" w:rsidR="003D627B" w:rsidRPr="003D627B" w:rsidRDefault="003D627B" w:rsidP="003D627B">
      <w:pPr>
        <w:numPr>
          <w:ilvl w:val="1"/>
          <w:numId w:val="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65F0F373" w14:textId="77777777" w:rsidR="003D627B" w:rsidRPr="003D627B" w:rsidRDefault="003D627B" w:rsidP="003D627B">
      <w:pPr>
        <w:numPr>
          <w:ilvl w:val="1"/>
          <w:numId w:val="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B868D4" w14:textId="77777777" w:rsidR="003D627B" w:rsidRPr="003D627B" w:rsidRDefault="003D627B" w:rsidP="003D627B">
      <w:pPr>
        <w:numPr>
          <w:ilvl w:val="1"/>
          <w:numId w:val="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7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89A75FE" w14:textId="77777777" w:rsidR="003D627B" w:rsidRPr="003D627B" w:rsidRDefault="003D627B" w:rsidP="003D627B">
      <w:pPr>
        <w:numPr>
          <w:ilvl w:val="0"/>
          <w:numId w:val="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5.2024</w:t>
      </w:r>
    </w:p>
    <w:p w14:paraId="48AD571B" w14:textId="77777777" w:rsidR="003D627B" w:rsidRPr="003D627B" w:rsidRDefault="003D627B" w:rsidP="003D627B">
      <w:pPr>
        <w:numPr>
          <w:ilvl w:val="1"/>
          <w:numId w:val="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CF38BBD" w14:textId="77777777" w:rsidR="003D627B" w:rsidRPr="003D627B" w:rsidRDefault="003D627B" w:rsidP="003D627B">
      <w:pPr>
        <w:numPr>
          <w:ilvl w:val="1"/>
          <w:numId w:val="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6449ED6" w14:textId="77777777" w:rsidR="003D627B" w:rsidRPr="003D627B" w:rsidRDefault="003D627B" w:rsidP="003D627B">
      <w:pPr>
        <w:numPr>
          <w:ilvl w:val="1"/>
          <w:numId w:val="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18E5506" w14:textId="77777777" w:rsidR="003D627B" w:rsidRPr="003D627B" w:rsidRDefault="003D627B" w:rsidP="003D627B">
      <w:pPr>
        <w:numPr>
          <w:ilvl w:val="1"/>
          <w:numId w:val="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7C60CCD9" w14:textId="77777777" w:rsidR="003D627B" w:rsidRPr="003D627B" w:rsidRDefault="003D627B" w:rsidP="003D627B">
      <w:pPr>
        <w:numPr>
          <w:ilvl w:val="1"/>
          <w:numId w:val="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9FA2D6" w14:textId="77777777" w:rsidR="003D627B" w:rsidRPr="003D627B" w:rsidRDefault="003D627B" w:rsidP="003D627B">
      <w:pPr>
        <w:numPr>
          <w:ilvl w:val="1"/>
          <w:numId w:val="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0F36A4EA" w14:textId="77777777" w:rsidR="003D627B" w:rsidRPr="003D627B" w:rsidRDefault="003D627B" w:rsidP="003D627B">
      <w:pPr>
        <w:numPr>
          <w:ilvl w:val="1"/>
          <w:numId w:val="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E616F30" w14:textId="77777777" w:rsidR="003D627B" w:rsidRPr="003D627B" w:rsidRDefault="003D627B" w:rsidP="003D627B">
      <w:pPr>
        <w:numPr>
          <w:ilvl w:val="1"/>
          <w:numId w:val="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AF35789" w14:textId="2D621B3B" w:rsidR="003D627B" w:rsidRPr="003D627B" w:rsidRDefault="0011345C" w:rsidP="003D627B">
      <w:pPr>
        <w:numPr>
          <w:ilvl w:val="1"/>
          <w:numId w:val="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71E71B" w14:textId="77777777" w:rsidR="003D627B" w:rsidRPr="003D627B" w:rsidRDefault="003D627B" w:rsidP="003D627B">
      <w:pPr>
        <w:numPr>
          <w:ilvl w:val="1"/>
          <w:numId w:val="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0BBC376" w14:textId="77777777" w:rsidR="003D627B" w:rsidRPr="003D627B" w:rsidRDefault="003D627B" w:rsidP="003D627B">
      <w:pPr>
        <w:numPr>
          <w:ilvl w:val="1"/>
          <w:numId w:val="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4658BC" w14:textId="77777777" w:rsidR="003D627B" w:rsidRPr="003D627B" w:rsidRDefault="003D627B" w:rsidP="003D627B">
      <w:pPr>
        <w:numPr>
          <w:ilvl w:val="1"/>
          <w:numId w:val="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BC72073" w14:textId="77777777" w:rsidR="003D627B" w:rsidRPr="003D627B" w:rsidRDefault="003D627B" w:rsidP="003D627B">
      <w:pPr>
        <w:numPr>
          <w:ilvl w:val="1"/>
          <w:numId w:val="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34DB3B" w14:textId="77777777" w:rsidR="003D627B" w:rsidRPr="003D627B" w:rsidRDefault="003D627B" w:rsidP="003D627B">
      <w:pPr>
        <w:numPr>
          <w:ilvl w:val="1"/>
          <w:numId w:val="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6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3CB3F39" w14:textId="77777777" w:rsidR="003D627B" w:rsidRPr="003D627B" w:rsidRDefault="003D627B" w:rsidP="003D627B">
      <w:pPr>
        <w:numPr>
          <w:ilvl w:val="0"/>
          <w:numId w:val="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5.2024</w:t>
      </w:r>
    </w:p>
    <w:p w14:paraId="574550E9" w14:textId="77777777" w:rsidR="003D627B" w:rsidRPr="003D627B" w:rsidRDefault="003D627B" w:rsidP="003D627B">
      <w:pPr>
        <w:numPr>
          <w:ilvl w:val="1"/>
          <w:numId w:val="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93DE75E" w14:textId="77777777" w:rsidR="003D627B" w:rsidRPr="003D627B" w:rsidRDefault="003D627B" w:rsidP="003D627B">
      <w:pPr>
        <w:numPr>
          <w:ilvl w:val="1"/>
          <w:numId w:val="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6E1CA20" w14:textId="77777777" w:rsidR="003D627B" w:rsidRPr="003D627B" w:rsidRDefault="003D627B" w:rsidP="003D627B">
      <w:pPr>
        <w:numPr>
          <w:ilvl w:val="1"/>
          <w:numId w:val="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142AAE" w14:textId="77777777" w:rsidR="003D627B" w:rsidRPr="003D627B" w:rsidRDefault="003D627B" w:rsidP="003D627B">
      <w:pPr>
        <w:numPr>
          <w:ilvl w:val="1"/>
          <w:numId w:val="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B63531" w14:textId="77777777" w:rsidR="003D627B" w:rsidRPr="003D627B" w:rsidRDefault="003D627B" w:rsidP="003D627B">
      <w:pPr>
        <w:numPr>
          <w:ilvl w:val="1"/>
          <w:numId w:val="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0238CCB" w14:textId="77777777" w:rsidR="003D627B" w:rsidRPr="003D627B" w:rsidRDefault="003D627B" w:rsidP="003D627B">
      <w:pPr>
        <w:numPr>
          <w:ilvl w:val="1"/>
          <w:numId w:val="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3EDD021E" w14:textId="77777777" w:rsidR="003D627B" w:rsidRPr="003D627B" w:rsidRDefault="003D627B" w:rsidP="003D627B">
      <w:pPr>
        <w:numPr>
          <w:ilvl w:val="1"/>
          <w:numId w:val="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FA6FF7B" w14:textId="77777777" w:rsidR="003D627B" w:rsidRPr="003D627B" w:rsidRDefault="003D627B" w:rsidP="003D627B">
      <w:pPr>
        <w:numPr>
          <w:ilvl w:val="1"/>
          <w:numId w:val="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4A3EF93" w14:textId="5F79CBFF" w:rsidR="003D627B" w:rsidRPr="003D627B" w:rsidRDefault="0011345C" w:rsidP="003D627B">
      <w:pPr>
        <w:numPr>
          <w:ilvl w:val="1"/>
          <w:numId w:val="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2A7E5F" w14:textId="77777777" w:rsidR="003D627B" w:rsidRPr="003D627B" w:rsidRDefault="003D627B" w:rsidP="003D627B">
      <w:pPr>
        <w:numPr>
          <w:ilvl w:val="1"/>
          <w:numId w:val="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93EBD2F" w14:textId="77777777" w:rsidR="003D627B" w:rsidRPr="003D627B" w:rsidRDefault="003D627B" w:rsidP="003D627B">
      <w:pPr>
        <w:numPr>
          <w:ilvl w:val="1"/>
          <w:numId w:val="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EC702B" w14:textId="77777777" w:rsidR="003D627B" w:rsidRPr="003D627B" w:rsidRDefault="003D627B" w:rsidP="003D627B">
      <w:pPr>
        <w:numPr>
          <w:ilvl w:val="1"/>
          <w:numId w:val="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2)</w:t>
      </w:r>
    </w:p>
    <w:p w14:paraId="0797EF07" w14:textId="77777777" w:rsidR="003D627B" w:rsidRPr="003D627B" w:rsidRDefault="003D627B" w:rsidP="003D627B">
      <w:pPr>
        <w:numPr>
          <w:ilvl w:val="1"/>
          <w:numId w:val="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AB98501" w14:textId="77777777" w:rsidR="003D627B" w:rsidRPr="003D627B" w:rsidRDefault="003D627B" w:rsidP="003D627B">
      <w:pPr>
        <w:numPr>
          <w:ilvl w:val="1"/>
          <w:numId w:val="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5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6A3070AC" w14:textId="77777777" w:rsidR="003D627B" w:rsidRPr="003D627B" w:rsidRDefault="003D627B" w:rsidP="003D627B">
      <w:pPr>
        <w:numPr>
          <w:ilvl w:val="0"/>
          <w:numId w:val="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5.2024</w:t>
      </w:r>
    </w:p>
    <w:p w14:paraId="5F5F533E" w14:textId="77777777" w:rsidR="003D627B" w:rsidRPr="003D627B" w:rsidRDefault="003D627B" w:rsidP="003D627B">
      <w:pPr>
        <w:numPr>
          <w:ilvl w:val="1"/>
          <w:numId w:val="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7096CC7" w14:textId="77777777" w:rsidR="003D627B" w:rsidRPr="003D627B" w:rsidRDefault="003D627B" w:rsidP="003D627B">
      <w:pPr>
        <w:numPr>
          <w:ilvl w:val="1"/>
          <w:numId w:val="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F9F06C6" w14:textId="77777777" w:rsidR="003D627B" w:rsidRPr="003D627B" w:rsidRDefault="003D627B" w:rsidP="003D627B">
      <w:pPr>
        <w:numPr>
          <w:ilvl w:val="1"/>
          <w:numId w:val="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2D3DD21" w14:textId="77777777" w:rsidR="003D627B" w:rsidRPr="003D627B" w:rsidRDefault="003D627B" w:rsidP="003D627B">
      <w:pPr>
        <w:numPr>
          <w:ilvl w:val="1"/>
          <w:numId w:val="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D716ED" w14:textId="77777777" w:rsidR="003D627B" w:rsidRPr="003D627B" w:rsidRDefault="003D627B" w:rsidP="003D627B">
      <w:pPr>
        <w:numPr>
          <w:ilvl w:val="1"/>
          <w:numId w:val="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975711" w14:textId="77777777" w:rsidR="003D627B" w:rsidRPr="003D627B" w:rsidRDefault="003D627B" w:rsidP="003D627B">
      <w:pPr>
        <w:numPr>
          <w:ilvl w:val="1"/>
          <w:numId w:val="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7AF40043" w14:textId="77777777" w:rsidR="003D627B" w:rsidRPr="003D627B" w:rsidRDefault="003D627B" w:rsidP="003D627B">
      <w:pPr>
        <w:numPr>
          <w:ilvl w:val="1"/>
          <w:numId w:val="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7DBB096A" w14:textId="77777777" w:rsidR="003D627B" w:rsidRPr="003D627B" w:rsidRDefault="003D627B" w:rsidP="003D627B">
      <w:pPr>
        <w:numPr>
          <w:ilvl w:val="1"/>
          <w:numId w:val="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)</w:t>
      </w:r>
    </w:p>
    <w:p w14:paraId="0B652A1D" w14:textId="69E6F1D5" w:rsidR="003D627B" w:rsidRPr="003D627B" w:rsidRDefault="0011345C" w:rsidP="003D627B">
      <w:pPr>
        <w:numPr>
          <w:ilvl w:val="1"/>
          <w:numId w:val="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0D3EBA" w14:textId="77777777" w:rsidR="003D627B" w:rsidRPr="003D627B" w:rsidRDefault="003D627B" w:rsidP="003D627B">
      <w:pPr>
        <w:numPr>
          <w:ilvl w:val="1"/>
          <w:numId w:val="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2C3524" w14:textId="77777777" w:rsidR="003D627B" w:rsidRPr="003D627B" w:rsidRDefault="003D627B" w:rsidP="003D627B">
      <w:pPr>
        <w:numPr>
          <w:ilvl w:val="1"/>
          <w:numId w:val="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FFA289" w14:textId="77777777" w:rsidR="003D627B" w:rsidRPr="003D627B" w:rsidRDefault="003D627B" w:rsidP="003D627B">
      <w:pPr>
        <w:numPr>
          <w:ilvl w:val="1"/>
          <w:numId w:val="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5A0B305E" w14:textId="77777777" w:rsidR="003D627B" w:rsidRPr="003D627B" w:rsidRDefault="003D627B" w:rsidP="003D627B">
      <w:pPr>
        <w:numPr>
          <w:ilvl w:val="1"/>
          <w:numId w:val="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A4B74BD" w14:textId="77777777" w:rsidR="003D627B" w:rsidRPr="003D627B" w:rsidRDefault="003D627B" w:rsidP="003D627B">
      <w:pPr>
        <w:numPr>
          <w:ilvl w:val="1"/>
          <w:numId w:val="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3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3BCA7AC2" w14:textId="77777777" w:rsidR="003D627B" w:rsidRPr="003D627B" w:rsidRDefault="003D627B" w:rsidP="003D627B">
      <w:pPr>
        <w:numPr>
          <w:ilvl w:val="0"/>
          <w:numId w:val="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5.2024</w:t>
      </w:r>
    </w:p>
    <w:p w14:paraId="61D4474E" w14:textId="77777777" w:rsidR="003D627B" w:rsidRPr="003D627B" w:rsidRDefault="003D627B" w:rsidP="003D627B">
      <w:pPr>
        <w:numPr>
          <w:ilvl w:val="1"/>
          <w:numId w:val="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7C06B95" w14:textId="77777777" w:rsidR="003D627B" w:rsidRPr="003D627B" w:rsidRDefault="003D627B" w:rsidP="003D627B">
      <w:pPr>
        <w:numPr>
          <w:ilvl w:val="1"/>
          <w:numId w:val="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BEBEA5B" w14:textId="77777777" w:rsidR="003D627B" w:rsidRPr="003D627B" w:rsidRDefault="003D627B" w:rsidP="003D627B">
      <w:pPr>
        <w:numPr>
          <w:ilvl w:val="1"/>
          <w:numId w:val="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48A5384" w14:textId="77777777" w:rsidR="003D627B" w:rsidRPr="003D627B" w:rsidRDefault="003D627B" w:rsidP="003D627B">
      <w:pPr>
        <w:numPr>
          <w:ilvl w:val="1"/>
          <w:numId w:val="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9B2BA1C" w14:textId="77777777" w:rsidR="003D627B" w:rsidRPr="003D627B" w:rsidRDefault="003D627B" w:rsidP="003D627B">
      <w:pPr>
        <w:numPr>
          <w:ilvl w:val="1"/>
          <w:numId w:val="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89A7EC4" w14:textId="77777777" w:rsidR="003D627B" w:rsidRPr="003D627B" w:rsidRDefault="003D627B" w:rsidP="003D627B">
      <w:pPr>
        <w:numPr>
          <w:ilvl w:val="1"/>
          <w:numId w:val="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49FE00B1" w14:textId="77777777" w:rsidR="003D627B" w:rsidRPr="003D627B" w:rsidRDefault="003D627B" w:rsidP="003D627B">
      <w:pPr>
        <w:numPr>
          <w:ilvl w:val="1"/>
          <w:numId w:val="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06D57D3" w14:textId="77777777" w:rsidR="003D627B" w:rsidRPr="003D627B" w:rsidRDefault="003D627B" w:rsidP="003D627B">
      <w:pPr>
        <w:numPr>
          <w:ilvl w:val="1"/>
          <w:numId w:val="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6DCF051A" w14:textId="174F6391" w:rsidR="003D627B" w:rsidRPr="003D627B" w:rsidRDefault="0011345C" w:rsidP="003D627B">
      <w:pPr>
        <w:numPr>
          <w:ilvl w:val="1"/>
          <w:numId w:val="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03B347" w14:textId="77777777" w:rsidR="003D627B" w:rsidRPr="003D627B" w:rsidRDefault="003D627B" w:rsidP="003D627B">
      <w:pPr>
        <w:numPr>
          <w:ilvl w:val="1"/>
          <w:numId w:val="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B0175F2" w14:textId="77777777" w:rsidR="003D627B" w:rsidRPr="003D627B" w:rsidRDefault="003D627B" w:rsidP="003D627B">
      <w:pPr>
        <w:numPr>
          <w:ilvl w:val="1"/>
          <w:numId w:val="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Підводні човни — 1</w:t>
      </w:r>
    </w:p>
    <w:p w14:paraId="4216A5DF" w14:textId="77777777" w:rsidR="003D627B" w:rsidRPr="003D627B" w:rsidRDefault="003D627B" w:rsidP="003D627B">
      <w:pPr>
        <w:numPr>
          <w:ilvl w:val="1"/>
          <w:numId w:val="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79E6377F" w14:textId="77777777" w:rsidR="003D627B" w:rsidRPr="003D627B" w:rsidRDefault="003D627B" w:rsidP="003D627B">
      <w:pPr>
        <w:numPr>
          <w:ilvl w:val="1"/>
          <w:numId w:val="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EBFB06" w14:textId="77777777" w:rsidR="003D627B" w:rsidRPr="003D627B" w:rsidRDefault="003D627B" w:rsidP="003D627B">
      <w:pPr>
        <w:numPr>
          <w:ilvl w:val="1"/>
          <w:numId w:val="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B09E0A1" w14:textId="77777777" w:rsidR="003D627B" w:rsidRPr="003D627B" w:rsidRDefault="003D627B" w:rsidP="003D627B">
      <w:pPr>
        <w:numPr>
          <w:ilvl w:val="0"/>
          <w:numId w:val="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5.2024</w:t>
      </w:r>
    </w:p>
    <w:p w14:paraId="74FB7D51" w14:textId="77777777" w:rsidR="003D627B" w:rsidRPr="003D627B" w:rsidRDefault="003D627B" w:rsidP="003D627B">
      <w:pPr>
        <w:numPr>
          <w:ilvl w:val="1"/>
          <w:numId w:val="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037DF1" w14:textId="77777777" w:rsidR="003D627B" w:rsidRPr="003D627B" w:rsidRDefault="003D627B" w:rsidP="003D627B">
      <w:pPr>
        <w:numPr>
          <w:ilvl w:val="1"/>
          <w:numId w:val="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4036794" w14:textId="77777777" w:rsidR="003D627B" w:rsidRPr="003D627B" w:rsidRDefault="003D627B" w:rsidP="003D627B">
      <w:pPr>
        <w:numPr>
          <w:ilvl w:val="1"/>
          <w:numId w:val="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41A9A1A9" w14:textId="77777777" w:rsidR="003D627B" w:rsidRPr="003D627B" w:rsidRDefault="003D627B" w:rsidP="003D627B">
      <w:pPr>
        <w:numPr>
          <w:ilvl w:val="1"/>
          <w:numId w:val="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</w:t>
      </w:r>
    </w:p>
    <w:p w14:paraId="23ABA4D7" w14:textId="77777777" w:rsidR="003D627B" w:rsidRPr="003D627B" w:rsidRDefault="003D627B" w:rsidP="003D627B">
      <w:pPr>
        <w:numPr>
          <w:ilvl w:val="1"/>
          <w:numId w:val="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DF9AC9" w14:textId="77777777" w:rsidR="003D627B" w:rsidRPr="003D627B" w:rsidRDefault="003D627B" w:rsidP="003D627B">
      <w:pPr>
        <w:numPr>
          <w:ilvl w:val="1"/>
          <w:numId w:val="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41B9DB" w14:textId="77777777" w:rsidR="003D627B" w:rsidRPr="003D627B" w:rsidRDefault="003D627B" w:rsidP="003D627B">
      <w:pPr>
        <w:numPr>
          <w:ilvl w:val="1"/>
          <w:numId w:val="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783E02C" w14:textId="77777777" w:rsidR="003D627B" w:rsidRPr="003D627B" w:rsidRDefault="003D627B" w:rsidP="003D627B">
      <w:pPr>
        <w:numPr>
          <w:ilvl w:val="1"/>
          <w:numId w:val="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93BDB1D" w14:textId="5B5F834D" w:rsidR="003D627B" w:rsidRPr="003D627B" w:rsidRDefault="0011345C" w:rsidP="003D627B">
      <w:pPr>
        <w:numPr>
          <w:ilvl w:val="1"/>
          <w:numId w:val="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51CD4B" w14:textId="77777777" w:rsidR="003D627B" w:rsidRPr="003D627B" w:rsidRDefault="003D627B" w:rsidP="003D627B">
      <w:pPr>
        <w:numPr>
          <w:ilvl w:val="1"/>
          <w:numId w:val="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53D5D22" w14:textId="77777777" w:rsidR="003D627B" w:rsidRPr="003D627B" w:rsidRDefault="003D627B" w:rsidP="003D627B">
      <w:pPr>
        <w:numPr>
          <w:ilvl w:val="1"/>
          <w:numId w:val="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2AC59B" w14:textId="77777777" w:rsidR="003D627B" w:rsidRPr="003D627B" w:rsidRDefault="003D627B" w:rsidP="003D627B">
      <w:pPr>
        <w:numPr>
          <w:ilvl w:val="1"/>
          <w:numId w:val="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29EBA67F" w14:textId="77777777" w:rsidR="003D627B" w:rsidRPr="003D627B" w:rsidRDefault="003D627B" w:rsidP="003D627B">
      <w:pPr>
        <w:numPr>
          <w:ilvl w:val="1"/>
          <w:numId w:val="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5F3226" w14:textId="77777777" w:rsidR="003D627B" w:rsidRPr="003D627B" w:rsidRDefault="003D627B" w:rsidP="003D627B">
      <w:pPr>
        <w:numPr>
          <w:ilvl w:val="1"/>
          <w:numId w:val="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1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F13B7BD" w14:textId="77777777" w:rsidR="003D627B" w:rsidRPr="003D627B" w:rsidRDefault="003D627B" w:rsidP="003D627B">
      <w:pPr>
        <w:numPr>
          <w:ilvl w:val="0"/>
          <w:numId w:val="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5.2024</w:t>
      </w:r>
    </w:p>
    <w:p w14:paraId="627CC8FE" w14:textId="77777777" w:rsidR="003D627B" w:rsidRPr="003D627B" w:rsidRDefault="003D627B" w:rsidP="003D627B">
      <w:pPr>
        <w:numPr>
          <w:ilvl w:val="1"/>
          <w:numId w:val="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8379183" w14:textId="77777777" w:rsidR="003D627B" w:rsidRPr="003D627B" w:rsidRDefault="003D627B" w:rsidP="003D627B">
      <w:pPr>
        <w:numPr>
          <w:ilvl w:val="1"/>
          <w:numId w:val="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6D6353E" w14:textId="77777777" w:rsidR="003D627B" w:rsidRPr="003D627B" w:rsidRDefault="003D627B" w:rsidP="003D627B">
      <w:pPr>
        <w:numPr>
          <w:ilvl w:val="1"/>
          <w:numId w:val="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2C55F84" w14:textId="77777777" w:rsidR="003D627B" w:rsidRPr="003D627B" w:rsidRDefault="003D627B" w:rsidP="003D627B">
      <w:pPr>
        <w:numPr>
          <w:ilvl w:val="1"/>
          <w:numId w:val="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EE3C8B" w14:textId="77777777" w:rsidR="003D627B" w:rsidRPr="003D627B" w:rsidRDefault="003D627B" w:rsidP="003D627B">
      <w:pPr>
        <w:numPr>
          <w:ilvl w:val="1"/>
          <w:numId w:val="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5886B" w14:textId="77777777" w:rsidR="003D627B" w:rsidRPr="003D627B" w:rsidRDefault="003D627B" w:rsidP="003D627B">
      <w:pPr>
        <w:numPr>
          <w:ilvl w:val="1"/>
          <w:numId w:val="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9F6EAE" w14:textId="77777777" w:rsidR="003D627B" w:rsidRPr="003D627B" w:rsidRDefault="003D627B" w:rsidP="003D627B">
      <w:pPr>
        <w:numPr>
          <w:ilvl w:val="1"/>
          <w:numId w:val="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65BBB7" w14:textId="77777777" w:rsidR="003D627B" w:rsidRPr="003D627B" w:rsidRDefault="003D627B" w:rsidP="003D627B">
      <w:pPr>
        <w:numPr>
          <w:ilvl w:val="1"/>
          <w:numId w:val="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55DF1F4A" w14:textId="12F2B245" w:rsidR="003D627B" w:rsidRPr="003D627B" w:rsidRDefault="0011345C" w:rsidP="003D627B">
      <w:pPr>
        <w:numPr>
          <w:ilvl w:val="1"/>
          <w:numId w:val="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</w:t>
      </w:r>
    </w:p>
    <w:p w14:paraId="6BC0427B" w14:textId="77777777" w:rsidR="003D627B" w:rsidRPr="003D627B" w:rsidRDefault="003D627B" w:rsidP="003D627B">
      <w:pPr>
        <w:numPr>
          <w:ilvl w:val="1"/>
          <w:numId w:val="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C35867" w14:textId="77777777" w:rsidR="003D627B" w:rsidRPr="003D627B" w:rsidRDefault="003D627B" w:rsidP="003D627B">
      <w:pPr>
        <w:numPr>
          <w:ilvl w:val="1"/>
          <w:numId w:val="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6233AA9" w14:textId="77777777" w:rsidR="003D627B" w:rsidRPr="003D627B" w:rsidRDefault="003D627B" w:rsidP="003D627B">
      <w:pPr>
        <w:numPr>
          <w:ilvl w:val="1"/>
          <w:numId w:val="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08E5E07" w14:textId="77777777" w:rsidR="003D627B" w:rsidRPr="003D627B" w:rsidRDefault="003D627B" w:rsidP="003D627B">
      <w:pPr>
        <w:numPr>
          <w:ilvl w:val="1"/>
          <w:numId w:val="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BA1D51" w14:textId="77777777" w:rsidR="003D627B" w:rsidRPr="003D627B" w:rsidRDefault="003D627B" w:rsidP="003D627B">
      <w:pPr>
        <w:numPr>
          <w:ilvl w:val="1"/>
          <w:numId w:val="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9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10)</w:t>
      </w:r>
    </w:p>
    <w:p w14:paraId="1F03801F" w14:textId="77777777" w:rsidR="003D627B" w:rsidRPr="003D627B" w:rsidRDefault="003D627B" w:rsidP="003D627B">
      <w:pPr>
        <w:numPr>
          <w:ilvl w:val="0"/>
          <w:numId w:val="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5.2024</w:t>
      </w:r>
    </w:p>
    <w:p w14:paraId="6456FAFA" w14:textId="77777777" w:rsidR="003D627B" w:rsidRPr="003D627B" w:rsidRDefault="003D627B" w:rsidP="003D627B">
      <w:pPr>
        <w:numPr>
          <w:ilvl w:val="1"/>
          <w:numId w:val="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E7413A" w14:textId="77777777" w:rsidR="003D627B" w:rsidRPr="003D627B" w:rsidRDefault="003D627B" w:rsidP="003D627B">
      <w:pPr>
        <w:numPr>
          <w:ilvl w:val="1"/>
          <w:numId w:val="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DBE4A4C" w14:textId="77777777" w:rsidR="003D627B" w:rsidRPr="003D627B" w:rsidRDefault="003D627B" w:rsidP="003D627B">
      <w:pPr>
        <w:numPr>
          <w:ilvl w:val="1"/>
          <w:numId w:val="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8354C1C" w14:textId="77777777" w:rsidR="003D627B" w:rsidRPr="003D627B" w:rsidRDefault="003D627B" w:rsidP="003D627B">
      <w:pPr>
        <w:numPr>
          <w:ilvl w:val="1"/>
          <w:numId w:val="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7FB58371" w14:textId="77777777" w:rsidR="003D627B" w:rsidRPr="003D627B" w:rsidRDefault="003D627B" w:rsidP="003D627B">
      <w:pPr>
        <w:numPr>
          <w:ilvl w:val="1"/>
          <w:numId w:val="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71808BDF" w14:textId="77777777" w:rsidR="003D627B" w:rsidRPr="003D627B" w:rsidRDefault="003D627B" w:rsidP="003D627B">
      <w:pPr>
        <w:numPr>
          <w:ilvl w:val="1"/>
          <w:numId w:val="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6B82D3BC" w14:textId="77777777" w:rsidR="003D627B" w:rsidRPr="003D627B" w:rsidRDefault="003D627B" w:rsidP="003D627B">
      <w:pPr>
        <w:numPr>
          <w:ilvl w:val="1"/>
          <w:numId w:val="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501B887" w14:textId="77777777" w:rsidR="003D627B" w:rsidRPr="003D627B" w:rsidRDefault="003D627B" w:rsidP="003D627B">
      <w:pPr>
        <w:numPr>
          <w:ilvl w:val="1"/>
          <w:numId w:val="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E10D5CD" w14:textId="398C8ED3" w:rsidR="003D627B" w:rsidRPr="003D627B" w:rsidRDefault="0011345C" w:rsidP="003D627B">
      <w:pPr>
        <w:numPr>
          <w:ilvl w:val="1"/>
          <w:numId w:val="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E7139B" w14:textId="77777777" w:rsidR="003D627B" w:rsidRPr="003D627B" w:rsidRDefault="003D627B" w:rsidP="003D627B">
      <w:pPr>
        <w:numPr>
          <w:ilvl w:val="1"/>
          <w:numId w:val="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E7FE25" w14:textId="77777777" w:rsidR="003D627B" w:rsidRPr="003D627B" w:rsidRDefault="003D627B" w:rsidP="003D627B">
      <w:pPr>
        <w:numPr>
          <w:ilvl w:val="1"/>
          <w:numId w:val="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40DAD4D" w14:textId="77777777" w:rsidR="003D627B" w:rsidRPr="003D627B" w:rsidRDefault="003D627B" w:rsidP="003D627B">
      <w:pPr>
        <w:numPr>
          <w:ilvl w:val="1"/>
          <w:numId w:val="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7BBE5755" w14:textId="77777777" w:rsidR="003D627B" w:rsidRPr="003D627B" w:rsidRDefault="003D627B" w:rsidP="003D627B">
      <w:pPr>
        <w:numPr>
          <w:ilvl w:val="1"/>
          <w:numId w:val="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295B74" w14:textId="77777777" w:rsidR="003D627B" w:rsidRPr="003D627B" w:rsidRDefault="003D627B" w:rsidP="003D627B">
      <w:pPr>
        <w:numPr>
          <w:ilvl w:val="1"/>
          <w:numId w:val="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20)</w:t>
      </w:r>
    </w:p>
    <w:p w14:paraId="5DA6497B" w14:textId="77777777" w:rsidR="003D627B" w:rsidRPr="003D627B" w:rsidRDefault="003D627B" w:rsidP="003D627B">
      <w:pPr>
        <w:numPr>
          <w:ilvl w:val="0"/>
          <w:numId w:val="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5.2024</w:t>
      </w:r>
    </w:p>
    <w:p w14:paraId="4F5DD371" w14:textId="77777777" w:rsidR="003D627B" w:rsidRPr="003D627B" w:rsidRDefault="003D627B" w:rsidP="003D627B">
      <w:pPr>
        <w:numPr>
          <w:ilvl w:val="1"/>
          <w:numId w:val="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857522" w14:textId="77777777" w:rsidR="003D627B" w:rsidRPr="003D627B" w:rsidRDefault="003D627B" w:rsidP="003D627B">
      <w:pPr>
        <w:numPr>
          <w:ilvl w:val="1"/>
          <w:numId w:val="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63EB8672" w14:textId="77777777" w:rsidR="003D627B" w:rsidRPr="003D627B" w:rsidRDefault="003D627B" w:rsidP="003D627B">
      <w:pPr>
        <w:numPr>
          <w:ilvl w:val="1"/>
          <w:numId w:val="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2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D91AF3C" w14:textId="77777777" w:rsidR="003D627B" w:rsidRPr="003D627B" w:rsidRDefault="003D627B" w:rsidP="003D627B">
      <w:pPr>
        <w:numPr>
          <w:ilvl w:val="1"/>
          <w:numId w:val="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8FC793F" w14:textId="77777777" w:rsidR="003D627B" w:rsidRPr="003D627B" w:rsidRDefault="003D627B" w:rsidP="003D627B">
      <w:pPr>
        <w:numPr>
          <w:ilvl w:val="1"/>
          <w:numId w:val="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48C447AB" w14:textId="77777777" w:rsidR="003D627B" w:rsidRPr="003D627B" w:rsidRDefault="003D627B" w:rsidP="003D627B">
      <w:pPr>
        <w:numPr>
          <w:ilvl w:val="1"/>
          <w:numId w:val="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2CFE4689" w14:textId="77777777" w:rsidR="003D627B" w:rsidRPr="003D627B" w:rsidRDefault="003D627B" w:rsidP="003D627B">
      <w:pPr>
        <w:numPr>
          <w:ilvl w:val="1"/>
          <w:numId w:val="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1E4C053" w14:textId="77777777" w:rsidR="003D627B" w:rsidRPr="003D627B" w:rsidRDefault="003D627B" w:rsidP="003D627B">
      <w:pPr>
        <w:numPr>
          <w:ilvl w:val="1"/>
          <w:numId w:val="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FB2FFBA" w14:textId="79741303" w:rsidR="003D627B" w:rsidRPr="003D627B" w:rsidRDefault="0011345C" w:rsidP="003D627B">
      <w:pPr>
        <w:numPr>
          <w:ilvl w:val="1"/>
          <w:numId w:val="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0958AB" w14:textId="77777777" w:rsidR="003D627B" w:rsidRPr="003D627B" w:rsidRDefault="003D627B" w:rsidP="003D627B">
      <w:pPr>
        <w:numPr>
          <w:ilvl w:val="1"/>
          <w:numId w:val="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E9B4048" w14:textId="77777777" w:rsidR="003D627B" w:rsidRPr="003D627B" w:rsidRDefault="003D627B" w:rsidP="003D627B">
      <w:pPr>
        <w:numPr>
          <w:ilvl w:val="1"/>
          <w:numId w:val="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4FDF1CA" w14:textId="77777777" w:rsidR="003D627B" w:rsidRPr="003D627B" w:rsidRDefault="003D627B" w:rsidP="003D627B">
      <w:pPr>
        <w:numPr>
          <w:ilvl w:val="1"/>
          <w:numId w:val="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D3172FB" w14:textId="77777777" w:rsidR="003D627B" w:rsidRPr="003D627B" w:rsidRDefault="003D627B" w:rsidP="003D627B">
      <w:pPr>
        <w:numPr>
          <w:ilvl w:val="1"/>
          <w:numId w:val="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D14BB30" w14:textId="77777777" w:rsidR="003D627B" w:rsidRPr="003D627B" w:rsidRDefault="003D627B" w:rsidP="003D627B">
      <w:pPr>
        <w:numPr>
          <w:ilvl w:val="1"/>
          <w:numId w:val="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6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10)</w:t>
      </w:r>
    </w:p>
    <w:p w14:paraId="6F5DD629" w14:textId="77777777" w:rsidR="003D627B" w:rsidRPr="003D627B" w:rsidRDefault="003D627B" w:rsidP="003D627B">
      <w:pPr>
        <w:numPr>
          <w:ilvl w:val="0"/>
          <w:numId w:val="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5.2024</w:t>
      </w:r>
    </w:p>
    <w:p w14:paraId="7DEDC5CC" w14:textId="77777777" w:rsidR="003D627B" w:rsidRPr="003D627B" w:rsidRDefault="003D627B" w:rsidP="003D627B">
      <w:pPr>
        <w:numPr>
          <w:ilvl w:val="1"/>
          <w:numId w:val="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5CA1A52" w14:textId="77777777" w:rsidR="003D627B" w:rsidRPr="003D627B" w:rsidRDefault="003D627B" w:rsidP="003D627B">
      <w:pPr>
        <w:numPr>
          <w:ilvl w:val="1"/>
          <w:numId w:val="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5609554" w14:textId="77777777" w:rsidR="003D627B" w:rsidRPr="003D627B" w:rsidRDefault="003D627B" w:rsidP="003D627B">
      <w:pPr>
        <w:numPr>
          <w:ilvl w:val="1"/>
          <w:numId w:val="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4D93AD" w14:textId="77777777" w:rsidR="003D627B" w:rsidRPr="003D627B" w:rsidRDefault="003D627B" w:rsidP="003D627B">
      <w:pPr>
        <w:numPr>
          <w:ilvl w:val="1"/>
          <w:numId w:val="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C273DB9" w14:textId="77777777" w:rsidR="003D627B" w:rsidRPr="003D627B" w:rsidRDefault="003D627B" w:rsidP="003D627B">
      <w:pPr>
        <w:numPr>
          <w:ilvl w:val="1"/>
          <w:numId w:val="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7AF02" w14:textId="77777777" w:rsidR="003D627B" w:rsidRPr="003D627B" w:rsidRDefault="003D627B" w:rsidP="003D627B">
      <w:pPr>
        <w:numPr>
          <w:ilvl w:val="1"/>
          <w:numId w:val="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81C089" w14:textId="77777777" w:rsidR="003D627B" w:rsidRPr="003D627B" w:rsidRDefault="003D627B" w:rsidP="003D627B">
      <w:pPr>
        <w:numPr>
          <w:ilvl w:val="1"/>
          <w:numId w:val="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6C41552" w14:textId="77777777" w:rsidR="003D627B" w:rsidRPr="003D627B" w:rsidRDefault="003D627B" w:rsidP="003D627B">
      <w:pPr>
        <w:numPr>
          <w:ilvl w:val="1"/>
          <w:numId w:val="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B72C48E" w14:textId="28DAC522" w:rsidR="003D627B" w:rsidRPr="003D627B" w:rsidRDefault="0011345C" w:rsidP="003D627B">
      <w:pPr>
        <w:numPr>
          <w:ilvl w:val="1"/>
          <w:numId w:val="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</w:t>
      </w:r>
    </w:p>
    <w:p w14:paraId="1CEB464B" w14:textId="77777777" w:rsidR="003D627B" w:rsidRPr="003D627B" w:rsidRDefault="003D627B" w:rsidP="003D627B">
      <w:pPr>
        <w:numPr>
          <w:ilvl w:val="1"/>
          <w:numId w:val="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F46266" w14:textId="77777777" w:rsidR="003D627B" w:rsidRPr="003D627B" w:rsidRDefault="003D627B" w:rsidP="003D627B">
      <w:pPr>
        <w:numPr>
          <w:ilvl w:val="1"/>
          <w:numId w:val="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F8A8B" w14:textId="77777777" w:rsidR="003D627B" w:rsidRPr="003D627B" w:rsidRDefault="003D627B" w:rsidP="003D627B">
      <w:pPr>
        <w:numPr>
          <w:ilvl w:val="1"/>
          <w:numId w:val="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C22C5C6" w14:textId="77777777" w:rsidR="003D627B" w:rsidRPr="003D627B" w:rsidRDefault="003D627B" w:rsidP="003D627B">
      <w:pPr>
        <w:numPr>
          <w:ilvl w:val="1"/>
          <w:numId w:val="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D09F726" w14:textId="77777777" w:rsidR="003D627B" w:rsidRPr="003D627B" w:rsidRDefault="003D627B" w:rsidP="003D627B">
      <w:pPr>
        <w:numPr>
          <w:ilvl w:val="1"/>
          <w:numId w:val="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5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125B4BD1" w14:textId="77777777" w:rsidR="003D627B" w:rsidRPr="003D627B" w:rsidRDefault="003D627B" w:rsidP="003D627B">
      <w:pPr>
        <w:numPr>
          <w:ilvl w:val="0"/>
          <w:numId w:val="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5.2024</w:t>
      </w:r>
    </w:p>
    <w:p w14:paraId="537850B0" w14:textId="77777777" w:rsidR="003D627B" w:rsidRPr="003D627B" w:rsidRDefault="003D627B" w:rsidP="003D627B">
      <w:pPr>
        <w:numPr>
          <w:ilvl w:val="1"/>
          <w:numId w:val="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9BC5FE1" w14:textId="77777777" w:rsidR="003D627B" w:rsidRPr="003D627B" w:rsidRDefault="003D627B" w:rsidP="003D627B">
      <w:pPr>
        <w:numPr>
          <w:ilvl w:val="1"/>
          <w:numId w:val="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AB722D0" w14:textId="77777777" w:rsidR="003D627B" w:rsidRPr="003D627B" w:rsidRDefault="003D627B" w:rsidP="003D627B">
      <w:pPr>
        <w:numPr>
          <w:ilvl w:val="1"/>
          <w:numId w:val="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BF6ADE" w14:textId="77777777" w:rsidR="003D627B" w:rsidRPr="003D627B" w:rsidRDefault="003D627B" w:rsidP="003D627B">
      <w:pPr>
        <w:numPr>
          <w:ilvl w:val="1"/>
          <w:numId w:val="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73904D" w14:textId="77777777" w:rsidR="003D627B" w:rsidRPr="003D627B" w:rsidRDefault="003D627B" w:rsidP="003D627B">
      <w:pPr>
        <w:numPr>
          <w:ilvl w:val="1"/>
          <w:numId w:val="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</w:t>
      </w:r>
    </w:p>
    <w:p w14:paraId="7C73C903" w14:textId="77777777" w:rsidR="003D627B" w:rsidRPr="003D627B" w:rsidRDefault="003D627B" w:rsidP="003D627B">
      <w:pPr>
        <w:numPr>
          <w:ilvl w:val="1"/>
          <w:numId w:val="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</w:t>
      </w:r>
    </w:p>
    <w:p w14:paraId="00F37FA4" w14:textId="77777777" w:rsidR="003D627B" w:rsidRPr="003D627B" w:rsidRDefault="003D627B" w:rsidP="003D627B">
      <w:pPr>
        <w:numPr>
          <w:ilvl w:val="1"/>
          <w:numId w:val="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745A52" w14:textId="77777777" w:rsidR="003D627B" w:rsidRPr="003D627B" w:rsidRDefault="003D627B" w:rsidP="003D627B">
      <w:pPr>
        <w:numPr>
          <w:ilvl w:val="1"/>
          <w:numId w:val="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B9C7EB" w14:textId="2A7BDA57" w:rsidR="003D627B" w:rsidRPr="003D627B" w:rsidRDefault="0011345C" w:rsidP="003D627B">
      <w:pPr>
        <w:numPr>
          <w:ilvl w:val="1"/>
          <w:numId w:val="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375653" w14:textId="77777777" w:rsidR="003D627B" w:rsidRPr="003D627B" w:rsidRDefault="003D627B" w:rsidP="003D627B">
      <w:pPr>
        <w:numPr>
          <w:ilvl w:val="1"/>
          <w:numId w:val="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1F7AF7B" w14:textId="77777777" w:rsidR="003D627B" w:rsidRPr="003D627B" w:rsidRDefault="003D627B" w:rsidP="003D627B">
      <w:pPr>
        <w:numPr>
          <w:ilvl w:val="1"/>
          <w:numId w:val="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613C8F1" w14:textId="77777777" w:rsidR="003D627B" w:rsidRPr="003D627B" w:rsidRDefault="003D627B" w:rsidP="003D627B">
      <w:pPr>
        <w:numPr>
          <w:ilvl w:val="1"/>
          <w:numId w:val="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3010956D" w14:textId="77777777" w:rsidR="003D627B" w:rsidRPr="003D627B" w:rsidRDefault="003D627B" w:rsidP="003D627B">
      <w:pPr>
        <w:numPr>
          <w:ilvl w:val="1"/>
          <w:numId w:val="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7414234" w14:textId="77777777" w:rsidR="003D627B" w:rsidRPr="003D627B" w:rsidRDefault="003D627B" w:rsidP="003D627B">
      <w:pPr>
        <w:numPr>
          <w:ilvl w:val="1"/>
          <w:numId w:val="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4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40)</w:t>
      </w:r>
    </w:p>
    <w:p w14:paraId="6D9582EE" w14:textId="77777777" w:rsidR="003D627B" w:rsidRPr="003D627B" w:rsidRDefault="003D627B" w:rsidP="003D627B">
      <w:pPr>
        <w:numPr>
          <w:ilvl w:val="0"/>
          <w:numId w:val="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5.2024</w:t>
      </w:r>
    </w:p>
    <w:p w14:paraId="1BCCCD96" w14:textId="77777777" w:rsidR="003D627B" w:rsidRPr="003D627B" w:rsidRDefault="003D627B" w:rsidP="003D627B">
      <w:pPr>
        <w:numPr>
          <w:ilvl w:val="1"/>
          <w:numId w:val="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AF7C757" w14:textId="77777777" w:rsidR="003D627B" w:rsidRPr="003D627B" w:rsidRDefault="003D627B" w:rsidP="003D627B">
      <w:pPr>
        <w:numPr>
          <w:ilvl w:val="1"/>
          <w:numId w:val="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EA711E6" w14:textId="77777777" w:rsidR="003D627B" w:rsidRPr="003D627B" w:rsidRDefault="003D627B" w:rsidP="003D627B">
      <w:pPr>
        <w:numPr>
          <w:ilvl w:val="1"/>
          <w:numId w:val="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A666E5C" w14:textId="77777777" w:rsidR="003D627B" w:rsidRPr="003D627B" w:rsidRDefault="003D627B" w:rsidP="003D627B">
      <w:pPr>
        <w:numPr>
          <w:ilvl w:val="1"/>
          <w:numId w:val="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6A4960A" w14:textId="77777777" w:rsidR="003D627B" w:rsidRPr="003D627B" w:rsidRDefault="003D627B" w:rsidP="003D627B">
      <w:pPr>
        <w:numPr>
          <w:ilvl w:val="1"/>
          <w:numId w:val="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31CD693" w14:textId="77777777" w:rsidR="003D627B" w:rsidRPr="003D627B" w:rsidRDefault="003D627B" w:rsidP="003D627B">
      <w:pPr>
        <w:numPr>
          <w:ilvl w:val="1"/>
          <w:numId w:val="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60902E" w14:textId="77777777" w:rsidR="003D627B" w:rsidRPr="003D627B" w:rsidRDefault="003D627B" w:rsidP="003D627B">
      <w:pPr>
        <w:numPr>
          <w:ilvl w:val="1"/>
          <w:numId w:val="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881931" w14:textId="77777777" w:rsidR="003D627B" w:rsidRPr="003D627B" w:rsidRDefault="003D627B" w:rsidP="003D627B">
      <w:pPr>
        <w:numPr>
          <w:ilvl w:val="1"/>
          <w:numId w:val="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B3B3687" w14:textId="39652ABF" w:rsidR="003D627B" w:rsidRPr="003D627B" w:rsidRDefault="0011345C" w:rsidP="003D627B">
      <w:pPr>
        <w:numPr>
          <w:ilvl w:val="1"/>
          <w:numId w:val="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A7CF0F" w14:textId="77777777" w:rsidR="003D627B" w:rsidRPr="003D627B" w:rsidRDefault="003D627B" w:rsidP="003D627B">
      <w:pPr>
        <w:numPr>
          <w:ilvl w:val="1"/>
          <w:numId w:val="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05BF2927" w14:textId="77777777" w:rsidR="003D627B" w:rsidRPr="003D627B" w:rsidRDefault="003D627B" w:rsidP="003D627B">
      <w:pPr>
        <w:numPr>
          <w:ilvl w:val="1"/>
          <w:numId w:val="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9A6136" w14:textId="77777777" w:rsidR="003D627B" w:rsidRPr="003D627B" w:rsidRDefault="003D627B" w:rsidP="003D627B">
      <w:pPr>
        <w:numPr>
          <w:ilvl w:val="1"/>
          <w:numId w:val="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6A901641" w14:textId="77777777" w:rsidR="003D627B" w:rsidRPr="003D627B" w:rsidRDefault="003D627B" w:rsidP="003D627B">
      <w:pPr>
        <w:numPr>
          <w:ilvl w:val="1"/>
          <w:numId w:val="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B299F3" w14:textId="77777777" w:rsidR="003D627B" w:rsidRPr="003D627B" w:rsidRDefault="003D627B" w:rsidP="003D627B">
      <w:pPr>
        <w:numPr>
          <w:ilvl w:val="1"/>
          <w:numId w:val="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2C8CD0E" w14:textId="77777777" w:rsidR="003D627B" w:rsidRPr="003D627B" w:rsidRDefault="003D627B" w:rsidP="003D627B">
      <w:pPr>
        <w:numPr>
          <w:ilvl w:val="0"/>
          <w:numId w:val="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5.2024</w:t>
      </w:r>
    </w:p>
    <w:p w14:paraId="2C6F5A65" w14:textId="77777777" w:rsidR="003D627B" w:rsidRPr="003D627B" w:rsidRDefault="003D627B" w:rsidP="003D627B">
      <w:pPr>
        <w:numPr>
          <w:ilvl w:val="1"/>
          <w:numId w:val="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6EB9308" w14:textId="77777777" w:rsidR="003D627B" w:rsidRPr="003D627B" w:rsidRDefault="003D627B" w:rsidP="003D627B">
      <w:pPr>
        <w:numPr>
          <w:ilvl w:val="1"/>
          <w:numId w:val="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674788A" w14:textId="77777777" w:rsidR="003D627B" w:rsidRPr="003D627B" w:rsidRDefault="003D627B" w:rsidP="003D627B">
      <w:pPr>
        <w:numPr>
          <w:ilvl w:val="1"/>
          <w:numId w:val="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D412FC8" w14:textId="77777777" w:rsidR="003D627B" w:rsidRPr="003D627B" w:rsidRDefault="003D627B" w:rsidP="003D627B">
      <w:pPr>
        <w:numPr>
          <w:ilvl w:val="1"/>
          <w:numId w:val="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D2E9D7" w14:textId="77777777" w:rsidR="003D627B" w:rsidRPr="003D627B" w:rsidRDefault="003D627B" w:rsidP="003D627B">
      <w:pPr>
        <w:numPr>
          <w:ilvl w:val="1"/>
          <w:numId w:val="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1C34F" w14:textId="77777777" w:rsidR="003D627B" w:rsidRPr="003D627B" w:rsidRDefault="003D627B" w:rsidP="003D627B">
      <w:pPr>
        <w:numPr>
          <w:ilvl w:val="1"/>
          <w:numId w:val="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78E7E3E" w14:textId="77777777" w:rsidR="003D627B" w:rsidRPr="003D627B" w:rsidRDefault="003D627B" w:rsidP="003D627B">
      <w:pPr>
        <w:numPr>
          <w:ilvl w:val="1"/>
          <w:numId w:val="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08E1AD8" w14:textId="77777777" w:rsidR="003D627B" w:rsidRPr="003D627B" w:rsidRDefault="003D627B" w:rsidP="003D627B">
      <w:pPr>
        <w:numPr>
          <w:ilvl w:val="1"/>
          <w:numId w:val="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6A88FEF" w14:textId="364A803A" w:rsidR="003D627B" w:rsidRPr="003D627B" w:rsidRDefault="0011345C" w:rsidP="003D627B">
      <w:pPr>
        <w:numPr>
          <w:ilvl w:val="1"/>
          <w:numId w:val="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A697E5" w14:textId="77777777" w:rsidR="003D627B" w:rsidRPr="003D627B" w:rsidRDefault="003D627B" w:rsidP="003D627B">
      <w:pPr>
        <w:numPr>
          <w:ilvl w:val="1"/>
          <w:numId w:val="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11DFE63" w14:textId="77777777" w:rsidR="003D627B" w:rsidRPr="003D627B" w:rsidRDefault="003D627B" w:rsidP="003D627B">
      <w:pPr>
        <w:numPr>
          <w:ilvl w:val="1"/>
          <w:numId w:val="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6B4FFC5" w14:textId="77777777" w:rsidR="003D627B" w:rsidRPr="003D627B" w:rsidRDefault="003D627B" w:rsidP="003D627B">
      <w:pPr>
        <w:numPr>
          <w:ilvl w:val="1"/>
          <w:numId w:val="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78C5004E" w14:textId="77777777" w:rsidR="003D627B" w:rsidRPr="003D627B" w:rsidRDefault="003D627B" w:rsidP="003D627B">
      <w:pPr>
        <w:numPr>
          <w:ilvl w:val="1"/>
          <w:numId w:val="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8A9A513" w14:textId="77777777" w:rsidR="003D627B" w:rsidRPr="003D627B" w:rsidRDefault="003D627B" w:rsidP="003D627B">
      <w:pPr>
        <w:numPr>
          <w:ilvl w:val="1"/>
          <w:numId w:val="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1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5F2EA3BD" w14:textId="77777777" w:rsidR="003D627B" w:rsidRPr="003D627B" w:rsidRDefault="003D627B" w:rsidP="003D627B">
      <w:pPr>
        <w:numPr>
          <w:ilvl w:val="0"/>
          <w:numId w:val="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5.2024</w:t>
      </w:r>
    </w:p>
    <w:p w14:paraId="1B4C81B3" w14:textId="77777777" w:rsidR="003D627B" w:rsidRPr="003D627B" w:rsidRDefault="003D627B" w:rsidP="003D627B">
      <w:pPr>
        <w:numPr>
          <w:ilvl w:val="1"/>
          <w:numId w:val="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118630D" w14:textId="77777777" w:rsidR="003D627B" w:rsidRPr="003D627B" w:rsidRDefault="003D627B" w:rsidP="003D627B">
      <w:pPr>
        <w:numPr>
          <w:ilvl w:val="1"/>
          <w:numId w:val="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9CDE4F" w14:textId="77777777" w:rsidR="003D627B" w:rsidRPr="003D627B" w:rsidRDefault="003D627B" w:rsidP="003D627B">
      <w:pPr>
        <w:numPr>
          <w:ilvl w:val="1"/>
          <w:numId w:val="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0096ED1" w14:textId="77777777" w:rsidR="003D627B" w:rsidRPr="003D627B" w:rsidRDefault="003D627B" w:rsidP="003D627B">
      <w:pPr>
        <w:numPr>
          <w:ilvl w:val="1"/>
          <w:numId w:val="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4ED13FA" w14:textId="77777777" w:rsidR="003D627B" w:rsidRPr="003D627B" w:rsidRDefault="003D627B" w:rsidP="003D627B">
      <w:pPr>
        <w:numPr>
          <w:ilvl w:val="1"/>
          <w:numId w:val="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62445AB" w14:textId="77777777" w:rsidR="003D627B" w:rsidRPr="003D627B" w:rsidRDefault="003D627B" w:rsidP="003D627B">
      <w:pPr>
        <w:numPr>
          <w:ilvl w:val="1"/>
          <w:numId w:val="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4891A7E2" w14:textId="77777777" w:rsidR="003D627B" w:rsidRPr="003D627B" w:rsidRDefault="003D627B" w:rsidP="003D627B">
      <w:pPr>
        <w:numPr>
          <w:ilvl w:val="1"/>
          <w:numId w:val="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E25F1F" w14:textId="77777777" w:rsidR="003D627B" w:rsidRPr="003D627B" w:rsidRDefault="003D627B" w:rsidP="003D627B">
      <w:pPr>
        <w:numPr>
          <w:ilvl w:val="1"/>
          <w:numId w:val="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0567EFD2" w14:textId="459FDCC4" w:rsidR="003D627B" w:rsidRPr="003D627B" w:rsidRDefault="0011345C" w:rsidP="003D627B">
      <w:pPr>
        <w:numPr>
          <w:ilvl w:val="1"/>
          <w:numId w:val="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</w:t>
      </w:r>
    </w:p>
    <w:p w14:paraId="7F6810AB" w14:textId="77777777" w:rsidR="003D627B" w:rsidRPr="003D627B" w:rsidRDefault="003D627B" w:rsidP="003D627B">
      <w:pPr>
        <w:numPr>
          <w:ilvl w:val="1"/>
          <w:numId w:val="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5477F7" w14:textId="77777777" w:rsidR="003D627B" w:rsidRPr="003D627B" w:rsidRDefault="003D627B" w:rsidP="003D627B">
      <w:pPr>
        <w:numPr>
          <w:ilvl w:val="1"/>
          <w:numId w:val="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18B24B6" w14:textId="77777777" w:rsidR="003D627B" w:rsidRPr="003D627B" w:rsidRDefault="003D627B" w:rsidP="003D627B">
      <w:pPr>
        <w:numPr>
          <w:ilvl w:val="1"/>
          <w:numId w:val="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520C15C2" w14:textId="77777777" w:rsidR="003D627B" w:rsidRPr="003D627B" w:rsidRDefault="003D627B" w:rsidP="003D627B">
      <w:pPr>
        <w:numPr>
          <w:ilvl w:val="1"/>
          <w:numId w:val="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ABA3CC" w14:textId="77777777" w:rsidR="003D627B" w:rsidRPr="003D627B" w:rsidRDefault="003D627B" w:rsidP="003D627B">
      <w:pPr>
        <w:numPr>
          <w:ilvl w:val="1"/>
          <w:numId w:val="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9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37B792C4" w14:textId="77777777" w:rsidR="003D627B" w:rsidRPr="003D627B" w:rsidRDefault="003D627B" w:rsidP="003D627B">
      <w:pPr>
        <w:numPr>
          <w:ilvl w:val="0"/>
          <w:numId w:val="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5.2024</w:t>
      </w:r>
    </w:p>
    <w:p w14:paraId="188631E3" w14:textId="77777777" w:rsidR="003D627B" w:rsidRPr="003D627B" w:rsidRDefault="003D627B" w:rsidP="003D627B">
      <w:pPr>
        <w:numPr>
          <w:ilvl w:val="1"/>
          <w:numId w:val="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348C48" w14:textId="77777777" w:rsidR="003D627B" w:rsidRPr="003D627B" w:rsidRDefault="003D627B" w:rsidP="003D627B">
      <w:pPr>
        <w:numPr>
          <w:ilvl w:val="1"/>
          <w:numId w:val="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DF6968C" w14:textId="77777777" w:rsidR="003D627B" w:rsidRPr="003D627B" w:rsidRDefault="003D627B" w:rsidP="003D627B">
      <w:pPr>
        <w:numPr>
          <w:ilvl w:val="1"/>
          <w:numId w:val="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FA6463" w14:textId="77777777" w:rsidR="003D627B" w:rsidRPr="003D627B" w:rsidRDefault="003D627B" w:rsidP="003D627B">
      <w:pPr>
        <w:numPr>
          <w:ilvl w:val="1"/>
          <w:numId w:val="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9D02E" w14:textId="77777777" w:rsidR="003D627B" w:rsidRPr="003D627B" w:rsidRDefault="003D627B" w:rsidP="003D627B">
      <w:pPr>
        <w:numPr>
          <w:ilvl w:val="1"/>
          <w:numId w:val="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E4409D" w14:textId="77777777" w:rsidR="003D627B" w:rsidRPr="003D627B" w:rsidRDefault="003D627B" w:rsidP="003D627B">
      <w:pPr>
        <w:numPr>
          <w:ilvl w:val="1"/>
          <w:numId w:val="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268FA0F3" w14:textId="77777777" w:rsidR="003D627B" w:rsidRPr="003D627B" w:rsidRDefault="003D627B" w:rsidP="003D627B">
      <w:pPr>
        <w:numPr>
          <w:ilvl w:val="1"/>
          <w:numId w:val="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F1E62EA" w14:textId="77777777" w:rsidR="003D627B" w:rsidRPr="003D627B" w:rsidRDefault="003D627B" w:rsidP="003D627B">
      <w:pPr>
        <w:numPr>
          <w:ilvl w:val="1"/>
          <w:numId w:val="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BC5A6A3" w14:textId="10103C96" w:rsidR="003D627B" w:rsidRPr="003D627B" w:rsidRDefault="0011345C" w:rsidP="003D627B">
      <w:pPr>
        <w:numPr>
          <w:ilvl w:val="1"/>
          <w:numId w:val="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896B053" w14:textId="77777777" w:rsidR="003D627B" w:rsidRPr="003D627B" w:rsidRDefault="003D627B" w:rsidP="003D627B">
      <w:pPr>
        <w:numPr>
          <w:ilvl w:val="1"/>
          <w:numId w:val="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F75CC1" w14:textId="77777777" w:rsidR="003D627B" w:rsidRPr="003D627B" w:rsidRDefault="003D627B" w:rsidP="003D627B">
      <w:pPr>
        <w:numPr>
          <w:ilvl w:val="1"/>
          <w:numId w:val="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AE5AF0" w14:textId="77777777" w:rsidR="003D627B" w:rsidRPr="003D627B" w:rsidRDefault="003D627B" w:rsidP="003D627B">
      <w:pPr>
        <w:numPr>
          <w:ilvl w:val="1"/>
          <w:numId w:val="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26E388B9" w14:textId="77777777" w:rsidR="003D627B" w:rsidRPr="003D627B" w:rsidRDefault="003D627B" w:rsidP="003D627B">
      <w:pPr>
        <w:numPr>
          <w:ilvl w:val="1"/>
          <w:numId w:val="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00EB64" w14:textId="77777777" w:rsidR="003D627B" w:rsidRPr="003D627B" w:rsidRDefault="003D627B" w:rsidP="003D627B">
      <w:pPr>
        <w:numPr>
          <w:ilvl w:val="1"/>
          <w:numId w:val="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8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853080F" w14:textId="77777777" w:rsidR="003D627B" w:rsidRPr="003D627B" w:rsidRDefault="003D627B" w:rsidP="003D627B">
      <w:pPr>
        <w:numPr>
          <w:ilvl w:val="0"/>
          <w:numId w:val="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5.2024</w:t>
      </w:r>
    </w:p>
    <w:p w14:paraId="24691227" w14:textId="77777777" w:rsidR="003D627B" w:rsidRPr="003D627B" w:rsidRDefault="003D627B" w:rsidP="003D627B">
      <w:pPr>
        <w:numPr>
          <w:ilvl w:val="1"/>
          <w:numId w:val="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DEA1F88" w14:textId="77777777" w:rsidR="003D627B" w:rsidRPr="003D627B" w:rsidRDefault="003D627B" w:rsidP="003D627B">
      <w:pPr>
        <w:numPr>
          <w:ilvl w:val="1"/>
          <w:numId w:val="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42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C89B8B" w14:textId="77777777" w:rsidR="003D627B" w:rsidRPr="003D627B" w:rsidRDefault="003D627B" w:rsidP="003D627B">
      <w:pPr>
        <w:numPr>
          <w:ilvl w:val="1"/>
          <w:numId w:val="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003F625" w14:textId="77777777" w:rsidR="003D627B" w:rsidRPr="003D627B" w:rsidRDefault="003D627B" w:rsidP="003D627B">
      <w:pPr>
        <w:numPr>
          <w:ilvl w:val="1"/>
          <w:numId w:val="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306AA55" w14:textId="77777777" w:rsidR="003D627B" w:rsidRPr="003D627B" w:rsidRDefault="003D627B" w:rsidP="003D627B">
      <w:pPr>
        <w:numPr>
          <w:ilvl w:val="1"/>
          <w:numId w:val="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</w:t>
      </w:r>
    </w:p>
    <w:p w14:paraId="51C13DE5" w14:textId="77777777" w:rsidR="003D627B" w:rsidRPr="003D627B" w:rsidRDefault="003D627B" w:rsidP="003D627B">
      <w:pPr>
        <w:numPr>
          <w:ilvl w:val="1"/>
          <w:numId w:val="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D704AD0" w14:textId="77777777" w:rsidR="003D627B" w:rsidRPr="003D627B" w:rsidRDefault="003D627B" w:rsidP="003D627B">
      <w:pPr>
        <w:numPr>
          <w:ilvl w:val="1"/>
          <w:numId w:val="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7F2F87C" w14:textId="77777777" w:rsidR="003D627B" w:rsidRPr="003D627B" w:rsidRDefault="003D627B" w:rsidP="003D627B">
      <w:pPr>
        <w:numPr>
          <w:ilvl w:val="1"/>
          <w:numId w:val="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38EAE" w14:textId="0FC04D98" w:rsidR="003D627B" w:rsidRPr="003D627B" w:rsidRDefault="0011345C" w:rsidP="003D627B">
      <w:pPr>
        <w:numPr>
          <w:ilvl w:val="1"/>
          <w:numId w:val="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5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F576B1" w14:textId="77777777" w:rsidR="003D627B" w:rsidRPr="003D627B" w:rsidRDefault="003D627B" w:rsidP="003D627B">
      <w:pPr>
        <w:numPr>
          <w:ilvl w:val="1"/>
          <w:numId w:val="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D710BC" w14:textId="77777777" w:rsidR="003D627B" w:rsidRPr="003D627B" w:rsidRDefault="003D627B" w:rsidP="003D627B">
      <w:pPr>
        <w:numPr>
          <w:ilvl w:val="1"/>
          <w:numId w:val="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A9CB1F" w14:textId="77777777" w:rsidR="003D627B" w:rsidRPr="003D627B" w:rsidRDefault="003D627B" w:rsidP="003D627B">
      <w:pPr>
        <w:numPr>
          <w:ilvl w:val="1"/>
          <w:numId w:val="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BE24166" w14:textId="77777777" w:rsidR="003D627B" w:rsidRPr="003D627B" w:rsidRDefault="003D627B" w:rsidP="003D627B">
      <w:pPr>
        <w:numPr>
          <w:ilvl w:val="1"/>
          <w:numId w:val="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B76D" w14:textId="77777777" w:rsidR="003D627B" w:rsidRPr="003D627B" w:rsidRDefault="003D627B" w:rsidP="003D627B">
      <w:pPr>
        <w:numPr>
          <w:ilvl w:val="1"/>
          <w:numId w:val="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7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0DD0B47B" w14:textId="77777777" w:rsidR="003D627B" w:rsidRPr="003D627B" w:rsidRDefault="003D627B" w:rsidP="003D627B">
      <w:pPr>
        <w:numPr>
          <w:ilvl w:val="0"/>
          <w:numId w:val="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5.2024</w:t>
      </w:r>
    </w:p>
    <w:p w14:paraId="1AA88B08" w14:textId="77777777" w:rsidR="003D627B" w:rsidRPr="003D627B" w:rsidRDefault="003D627B" w:rsidP="003D627B">
      <w:pPr>
        <w:numPr>
          <w:ilvl w:val="1"/>
          <w:numId w:val="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EEA7C29" w14:textId="77777777" w:rsidR="003D627B" w:rsidRPr="003D627B" w:rsidRDefault="003D627B" w:rsidP="003D627B">
      <w:pPr>
        <w:numPr>
          <w:ilvl w:val="1"/>
          <w:numId w:val="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AA0AF6" w14:textId="77777777" w:rsidR="003D627B" w:rsidRPr="003D627B" w:rsidRDefault="003D627B" w:rsidP="003D627B">
      <w:pPr>
        <w:numPr>
          <w:ilvl w:val="1"/>
          <w:numId w:val="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A733F94" w14:textId="77777777" w:rsidR="003D627B" w:rsidRPr="003D627B" w:rsidRDefault="003D627B" w:rsidP="003D627B">
      <w:pPr>
        <w:numPr>
          <w:ilvl w:val="1"/>
          <w:numId w:val="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125B0429" w14:textId="77777777" w:rsidR="003D627B" w:rsidRPr="003D627B" w:rsidRDefault="003D627B" w:rsidP="003D627B">
      <w:pPr>
        <w:numPr>
          <w:ilvl w:val="1"/>
          <w:numId w:val="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BB41E1" w14:textId="77777777" w:rsidR="003D627B" w:rsidRPr="003D627B" w:rsidRDefault="003D627B" w:rsidP="003D627B">
      <w:pPr>
        <w:numPr>
          <w:ilvl w:val="1"/>
          <w:numId w:val="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2DB3C4A" w14:textId="77777777" w:rsidR="003D627B" w:rsidRPr="003D627B" w:rsidRDefault="003D627B" w:rsidP="003D627B">
      <w:pPr>
        <w:numPr>
          <w:ilvl w:val="1"/>
          <w:numId w:val="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FA4BDC5" w14:textId="77777777" w:rsidR="003D627B" w:rsidRPr="003D627B" w:rsidRDefault="003D627B" w:rsidP="003D627B">
      <w:pPr>
        <w:numPr>
          <w:ilvl w:val="1"/>
          <w:numId w:val="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111512" w14:textId="03A9149A" w:rsidR="003D627B" w:rsidRPr="003D627B" w:rsidRDefault="0011345C" w:rsidP="003D627B">
      <w:pPr>
        <w:numPr>
          <w:ilvl w:val="1"/>
          <w:numId w:val="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1998" w14:textId="77777777" w:rsidR="003D627B" w:rsidRPr="003D627B" w:rsidRDefault="003D627B" w:rsidP="003D627B">
      <w:pPr>
        <w:numPr>
          <w:ilvl w:val="1"/>
          <w:numId w:val="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E7CD60E" w14:textId="77777777" w:rsidR="003D627B" w:rsidRPr="003D627B" w:rsidRDefault="003D627B" w:rsidP="003D627B">
      <w:pPr>
        <w:numPr>
          <w:ilvl w:val="1"/>
          <w:numId w:val="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62C97E7" w14:textId="77777777" w:rsidR="003D627B" w:rsidRPr="003D627B" w:rsidRDefault="003D627B" w:rsidP="003D627B">
      <w:pPr>
        <w:numPr>
          <w:ilvl w:val="1"/>
          <w:numId w:val="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7CC30F6" w14:textId="77777777" w:rsidR="003D627B" w:rsidRPr="003D627B" w:rsidRDefault="003D627B" w:rsidP="003D627B">
      <w:pPr>
        <w:numPr>
          <w:ilvl w:val="1"/>
          <w:numId w:val="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F7F4879" w14:textId="77777777" w:rsidR="003D627B" w:rsidRPr="003D627B" w:rsidRDefault="003D627B" w:rsidP="003D627B">
      <w:pPr>
        <w:numPr>
          <w:ilvl w:val="1"/>
          <w:numId w:val="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6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010C3496" w14:textId="77777777" w:rsidR="003D627B" w:rsidRPr="003D627B" w:rsidRDefault="003D627B" w:rsidP="003D627B">
      <w:pPr>
        <w:numPr>
          <w:ilvl w:val="0"/>
          <w:numId w:val="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5.2024</w:t>
      </w:r>
    </w:p>
    <w:p w14:paraId="4C49FDE3" w14:textId="77777777" w:rsidR="003D627B" w:rsidRPr="003D627B" w:rsidRDefault="003D627B" w:rsidP="003D627B">
      <w:pPr>
        <w:numPr>
          <w:ilvl w:val="1"/>
          <w:numId w:val="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D9DCB6D" w14:textId="77777777" w:rsidR="003D627B" w:rsidRPr="003D627B" w:rsidRDefault="003D627B" w:rsidP="003D627B">
      <w:pPr>
        <w:numPr>
          <w:ilvl w:val="1"/>
          <w:numId w:val="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991F15C" w14:textId="77777777" w:rsidR="003D627B" w:rsidRPr="003D627B" w:rsidRDefault="003D627B" w:rsidP="003D627B">
      <w:pPr>
        <w:numPr>
          <w:ilvl w:val="1"/>
          <w:numId w:val="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EE52B51" w14:textId="77777777" w:rsidR="003D627B" w:rsidRPr="003D627B" w:rsidRDefault="003D627B" w:rsidP="003D627B">
      <w:pPr>
        <w:numPr>
          <w:ilvl w:val="1"/>
          <w:numId w:val="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8BB948D" w14:textId="77777777" w:rsidR="003D627B" w:rsidRPr="003D627B" w:rsidRDefault="003D627B" w:rsidP="003D627B">
      <w:pPr>
        <w:numPr>
          <w:ilvl w:val="1"/>
          <w:numId w:val="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E9BB2" w14:textId="77777777" w:rsidR="003D627B" w:rsidRPr="003D627B" w:rsidRDefault="003D627B" w:rsidP="003D627B">
      <w:pPr>
        <w:numPr>
          <w:ilvl w:val="1"/>
          <w:numId w:val="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FE7D786" w14:textId="77777777" w:rsidR="003D627B" w:rsidRPr="003D627B" w:rsidRDefault="003D627B" w:rsidP="003D627B">
      <w:pPr>
        <w:numPr>
          <w:ilvl w:val="1"/>
          <w:numId w:val="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C44240B" w14:textId="77777777" w:rsidR="003D627B" w:rsidRPr="003D627B" w:rsidRDefault="003D627B" w:rsidP="003D627B">
      <w:pPr>
        <w:numPr>
          <w:ilvl w:val="1"/>
          <w:numId w:val="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D279735" w14:textId="643C9626" w:rsidR="003D627B" w:rsidRPr="003D627B" w:rsidRDefault="0011345C" w:rsidP="003D627B">
      <w:pPr>
        <w:numPr>
          <w:ilvl w:val="1"/>
          <w:numId w:val="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E0A498" w14:textId="77777777" w:rsidR="003D627B" w:rsidRPr="003D627B" w:rsidRDefault="003D627B" w:rsidP="003D627B">
      <w:pPr>
        <w:numPr>
          <w:ilvl w:val="1"/>
          <w:numId w:val="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F173AF9" w14:textId="77777777" w:rsidR="003D627B" w:rsidRPr="003D627B" w:rsidRDefault="003D627B" w:rsidP="003D627B">
      <w:pPr>
        <w:numPr>
          <w:ilvl w:val="1"/>
          <w:numId w:val="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3E67E7" w14:textId="77777777" w:rsidR="003D627B" w:rsidRPr="003D627B" w:rsidRDefault="003D627B" w:rsidP="003D627B">
      <w:pPr>
        <w:numPr>
          <w:ilvl w:val="1"/>
          <w:numId w:val="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A24F617" w14:textId="77777777" w:rsidR="003D627B" w:rsidRPr="003D627B" w:rsidRDefault="003D627B" w:rsidP="003D627B">
      <w:pPr>
        <w:numPr>
          <w:ilvl w:val="1"/>
          <w:numId w:val="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019CC9" w14:textId="77777777" w:rsidR="003D627B" w:rsidRPr="003D627B" w:rsidRDefault="003D627B" w:rsidP="003D627B">
      <w:pPr>
        <w:numPr>
          <w:ilvl w:val="1"/>
          <w:numId w:val="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5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3E888FC" w14:textId="77777777" w:rsidR="003D627B" w:rsidRPr="003D627B" w:rsidRDefault="003D627B" w:rsidP="003D627B">
      <w:pPr>
        <w:numPr>
          <w:ilvl w:val="0"/>
          <w:numId w:val="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5.2024</w:t>
      </w:r>
    </w:p>
    <w:p w14:paraId="7ADC0DB3" w14:textId="77777777" w:rsidR="003D627B" w:rsidRPr="003D627B" w:rsidRDefault="003D627B" w:rsidP="003D627B">
      <w:pPr>
        <w:numPr>
          <w:ilvl w:val="1"/>
          <w:numId w:val="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7068A48" w14:textId="77777777" w:rsidR="003D627B" w:rsidRPr="003D627B" w:rsidRDefault="003D627B" w:rsidP="003D627B">
      <w:pPr>
        <w:numPr>
          <w:ilvl w:val="1"/>
          <w:numId w:val="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F3C88C" w14:textId="77777777" w:rsidR="003D627B" w:rsidRPr="003D627B" w:rsidRDefault="003D627B" w:rsidP="003D627B">
      <w:pPr>
        <w:numPr>
          <w:ilvl w:val="1"/>
          <w:numId w:val="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36154EA" w14:textId="77777777" w:rsidR="003D627B" w:rsidRPr="003D627B" w:rsidRDefault="003D627B" w:rsidP="003D627B">
      <w:pPr>
        <w:numPr>
          <w:ilvl w:val="1"/>
          <w:numId w:val="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803555F" w14:textId="77777777" w:rsidR="003D627B" w:rsidRPr="003D627B" w:rsidRDefault="003D627B" w:rsidP="003D627B">
      <w:pPr>
        <w:numPr>
          <w:ilvl w:val="1"/>
          <w:numId w:val="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EF03F9" w14:textId="77777777" w:rsidR="003D627B" w:rsidRPr="003D627B" w:rsidRDefault="003D627B" w:rsidP="003D627B">
      <w:pPr>
        <w:numPr>
          <w:ilvl w:val="1"/>
          <w:numId w:val="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78638B" w14:textId="77777777" w:rsidR="003D627B" w:rsidRPr="003D627B" w:rsidRDefault="003D627B" w:rsidP="003D627B">
      <w:pPr>
        <w:numPr>
          <w:ilvl w:val="1"/>
          <w:numId w:val="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38F772E" w14:textId="77777777" w:rsidR="003D627B" w:rsidRPr="003D627B" w:rsidRDefault="003D627B" w:rsidP="003D627B">
      <w:pPr>
        <w:numPr>
          <w:ilvl w:val="1"/>
          <w:numId w:val="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1DBF594" w14:textId="0C7FF1D6" w:rsidR="003D627B" w:rsidRPr="003D627B" w:rsidRDefault="0011345C" w:rsidP="003D627B">
      <w:pPr>
        <w:numPr>
          <w:ilvl w:val="1"/>
          <w:numId w:val="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90EC0" w14:textId="77777777" w:rsidR="003D627B" w:rsidRPr="003D627B" w:rsidRDefault="003D627B" w:rsidP="003D627B">
      <w:pPr>
        <w:numPr>
          <w:ilvl w:val="1"/>
          <w:numId w:val="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67A961" w14:textId="77777777" w:rsidR="003D627B" w:rsidRPr="003D627B" w:rsidRDefault="003D627B" w:rsidP="003D627B">
      <w:pPr>
        <w:numPr>
          <w:ilvl w:val="1"/>
          <w:numId w:val="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D9A89C" w14:textId="77777777" w:rsidR="003D627B" w:rsidRPr="003D627B" w:rsidRDefault="003D627B" w:rsidP="003D627B">
      <w:pPr>
        <w:numPr>
          <w:ilvl w:val="1"/>
          <w:numId w:val="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7262F41" w14:textId="77777777" w:rsidR="003D627B" w:rsidRPr="003D627B" w:rsidRDefault="003D627B" w:rsidP="003D627B">
      <w:pPr>
        <w:numPr>
          <w:ilvl w:val="1"/>
          <w:numId w:val="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EEFAE7F" w14:textId="77777777" w:rsidR="003D627B" w:rsidRPr="003D627B" w:rsidRDefault="003D627B" w:rsidP="003D627B">
      <w:pPr>
        <w:numPr>
          <w:ilvl w:val="1"/>
          <w:numId w:val="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4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C062ED4" w14:textId="77777777" w:rsidR="003D627B" w:rsidRPr="003D627B" w:rsidRDefault="003D627B" w:rsidP="003D627B">
      <w:pPr>
        <w:numPr>
          <w:ilvl w:val="0"/>
          <w:numId w:val="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5.2024</w:t>
      </w:r>
    </w:p>
    <w:p w14:paraId="743F5C0B" w14:textId="77777777" w:rsidR="003D627B" w:rsidRPr="003D627B" w:rsidRDefault="003D627B" w:rsidP="003D627B">
      <w:pPr>
        <w:numPr>
          <w:ilvl w:val="1"/>
          <w:numId w:val="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B1AD1" w14:textId="77777777" w:rsidR="003D627B" w:rsidRPr="003D627B" w:rsidRDefault="003D627B" w:rsidP="003D627B">
      <w:pPr>
        <w:numPr>
          <w:ilvl w:val="1"/>
          <w:numId w:val="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E00917A" w14:textId="77777777" w:rsidR="003D627B" w:rsidRPr="003D627B" w:rsidRDefault="003D627B" w:rsidP="003D627B">
      <w:pPr>
        <w:numPr>
          <w:ilvl w:val="1"/>
          <w:numId w:val="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)</w:t>
      </w:r>
    </w:p>
    <w:p w14:paraId="06D9CF17" w14:textId="77777777" w:rsidR="003D627B" w:rsidRPr="003D627B" w:rsidRDefault="003D627B" w:rsidP="003D627B">
      <w:pPr>
        <w:numPr>
          <w:ilvl w:val="1"/>
          <w:numId w:val="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EA49B1" w14:textId="77777777" w:rsidR="003D627B" w:rsidRPr="003D627B" w:rsidRDefault="003D627B" w:rsidP="003D627B">
      <w:pPr>
        <w:numPr>
          <w:ilvl w:val="1"/>
          <w:numId w:val="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1A0F2C" w14:textId="77777777" w:rsidR="003D627B" w:rsidRPr="003D627B" w:rsidRDefault="003D627B" w:rsidP="003D627B">
      <w:pPr>
        <w:numPr>
          <w:ilvl w:val="1"/>
          <w:numId w:val="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9C4FF33" w14:textId="77777777" w:rsidR="003D627B" w:rsidRPr="003D627B" w:rsidRDefault="003D627B" w:rsidP="003D627B">
      <w:pPr>
        <w:numPr>
          <w:ilvl w:val="1"/>
          <w:numId w:val="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57F16E1" w14:textId="77777777" w:rsidR="003D627B" w:rsidRPr="003D627B" w:rsidRDefault="003D627B" w:rsidP="003D627B">
      <w:pPr>
        <w:numPr>
          <w:ilvl w:val="1"/>
          <w:numId w:val="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79D76EE" w14:textId="3664E415" w:rsidR="003D627B" w:rsidRPr="003D627B" w:rsidRDefault="0011345C" w:rsidP="003D627B">
      <w:pPr>
        <w:numPr>
          <w:ilvl w:val="1"/>
          <w:numId w:val="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EE83CFD" w14:textId="77777777" w:rsidR="003D627B" w:rsidRPr="003D627B" w:rsidRDefault="003D627B" w:rsidP="003D627B">
      <w:pPr>
        <w:numPr>
          <w:ilvl w:val="1"/>
          <w:numId w:val="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78760C" w14:textId="77777777" w:rsidR="003D627B" w:rsidRPr="003D627B" w:rsidRDefault="003D627B" w:rsidP="003D627B">
      <w:pPr>
        <w:numPr>
          <w:ilvl w:val="1"/>
          <w:numId w:val="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E5596C7" w14:textId="77777777" w:rsidR="003D627B" w:rsidRPr="003D627B" w:rsidRDefault="003D627B" w:rsidP="003D627B">
      <w:pPr>
        <w:numPr>
          <w:ilvl w:val="1"/>
          <w:numId w:val="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3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)</w:t>
      </w:r>
    </w:p>
    <w:p w14:paraId="64864A33" w14:textId="77777777" w:rsidR="003D627B" w:rsidRPr="003D627B" w:rsidRDefault="003D627B" w:rsidP="003D627B">
      <w:pPr>
        <w:numPr>
          <w:ilvl w:val="1"/>
          <w:numId w:val="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ED974C0" w14:textId="77777777" w:rsidR="003D627B" w:rsidRPr="003D627B" w:rsidRDefault="003D627B" w:rsidP="003D627B">
      <w:pPr>
        <w:numPr>
          <w:ilvl w:val="1"/>
          <w:numId w:val="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3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760A4A5" w14:textId="77777777" w:rsidR="003D627B" w:rsidRPr="003D627B" w:rsidRDefault="003D627B" w:rsidP="003D627B">
      <w:pPr>
        <w:numPr>
          <w:ilvl w:val="0"/>
          <w:numId w:val="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5.2024</w:t>
      </w:r>
    </w:p>
    <w:p w14:paraId="61991EF0" w14:textId="77777777" w:rsidR="003D627B" w:rsidRPr="003D627B" w:rsidRDefault="003D627B" w:rsidP="003D627B">
      <w:pPr>
        <w:numPr>
          <w:ilvl w:val="1"/>
          <w:numId w:val="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44C497" w14:textId="77777777" w:rsidR="003D627B" w:rsidRPr="003D627B" w:rsidRDefault="003D627B" w:rsidP="003D627B">
      <w:pPr>
        <w:numPr>
          <w:ilvl w:val="1"/>
          <w:numId w:val="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B36A1CE" w14:textId="77777777" w:rsidR="003D627B" w:rsidRPr="003D627B" w:rsidRDefault="003D627B" w:rsidP="003D627B">
      <w:pPr>
        <w:numPr>
          <w:ilvl w:val="1"/>
          <w:numId w:val="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09EA4A95" w14:textId="77777777" w:rsidR="003D627B" w:rsidRPr="003D627B" w:rsidRDefault="003D627B" w:rsidP="003D627B">
      <w:pPr>
        <w:numPr>
          <w:ilvl w:val="1"/>
          <w:numId w:val="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7C3BFB6F" w14:textId="77777777" w:rsidR="003D627B" w:rsidRPr="003D627B" w:rsidRDefault="003D627B" w:rsidP="003D627B">
      <w:pPr>
        <w:numPr>
          <w:ilvl w:val="1"/>
          <w:numId w:val="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429D234" w14:textId="77777777" w:rsidR="003D627B" w:rsidRPr="003D627B" w:rsidRDefault="003D627B" w:rsidP="003D627B">
      <w:pPr>
        <w:numPr>
          <w:ilvl w:val="1"/>
          <w:numId w:val="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371D88C" w14:textId="77777777" w:rsidR="003D627B" w:rsidRPr="003D627B" w:rsidRDefault="003D627B" w:rsidP="003D627B">
      <w:pPr>
        <w:numPr>
          <w:ilvl w:val="1"/>
          <w:numId w:val="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18D73E2" w14:textId="77777777" w:rsidR="003D627B" w:rsidRPr="003D627B" w:rsidRDefault="003D627B" w:rsidP="003D627B">
      <w:pPr>
        <w:numPr>
          <w:ilvl w:val="1"/>
          <w:numId w:val="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AA39D36" w14:textId="1C17427E" w:rsidR="003D627B" w:rsidRPr="003D627B" w:rsidRDefault="0011345C" w:rsidP="003D627B">
      <w:pPr>
        <w:numPr>
          <w:ilvl w:val="1"/>
          <w:numId w:val="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51D3010D" w14:textId="77777777" w:rsidR="003D627B" w:rsidRPr="003D627B" w:rsidRDefault="003D627B" w:rsidP="003D627B">
      <w:pPr>
        <w:numPr>
          <w:ilvl w:val="1"/>
          <w:numId w:val="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DC20CC" w14:textId="77777777" w:rsidR="003D627B" w:rsidRPr="003D627B" w:rsidRDefault="003D627B" w:rsidP="003D627B">
      <w:pPr>
        <w:numPr>
          <w:ilvl w:val="1"/>
          <w:numId w:val="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E2FA1D" w14:textId="77777777" w:rsidR="003D627B" w:rsidRPr="003D627B" w:rsidRDefault="003D627B" w:rsidP="003D627B">
      <w:pPr>
        <w:numPr>
          <w:ilvl w:val="1"/>
          <w:numId w:val="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A219BA" w14:textId="77777777" w:rsidR="003D627B" w:rsidRPr="003D627B" w:rsidRDefault="003D627B" w:rsidP="003D627B">
      <w:pPr>
        <w:numPr>
          <w:ilvl w:val="1"/>
          <w:numId w:val="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C1E3B1" w14:textId="77777777" w:rsidR="003D627B" w:rsidRPr="003D627B" w:rsidRDefault="003D627B" w:rsidP="003D627B">
      <w:pPr>
        <w:numPr>
          <w:ilvl w:val="1"/>
          <w:numId w:val="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2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6148BF16" w14:textId="77777777" w:rsidR="003D627B" w:rsidRPr="003D627B" w:rsidRDefault="003D627B" w:rsidP="003D627B">
      <w:pPr>
        <w:numPr>
          <w:ilvl w:val="0"/>
          <w:numId w:val="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5.2024</w:t>
      </w:r>
    </w:p>
    <w:p w14:paraId="3ED79B44" w14:textId="77777777" w:rsidR="003D627B" w:rsidRPr="003D627B" w:rsidRDefault="003D627B" w:rsidP="003D627B">
      <w:pPr>
        <w:numPr>
          <w:ilvl w:val="1"/>
          <w:numId w:val="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C453C" w14:textId="77777777" w:rsidR="003D627B" w:rsidRPr="003D627B" w:rsidRDefault="003D627B" w:rsidP="003D627B">
      <w:pPr>
        <w:numPr>
          <w:ilvl w:val="1"/>
          <w:numId w:val="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A8FE38" w14:textId="77777777" w:rsidR="003D627B" w:rsidRPr="003D627B" w:rsidRDefault="003D627B" w:rsidP="003D627B">
      <w:pPr>
        <w:numPr>
          <w:ilvl w:val="1"/>
          <w:numId w:val="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22D61B7" w14:textId="77777777" w:rsidR="003D627B" w:rsidRPr="003D627B" w:rsidRDefault="003D627B" w:rsidP="003D627B">
      <w:pPr>
        <w:numPr>
          <w:ilvl w:val="1"/>
          <w:numId w:val="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020A8C3D" w14:textId="77777777" w:rsidR="003D627B" w:rsidRPr="003D627B" w:rsidRDefault="003D627B" w:rsidP="003D627B">
      <w:pPr>
        <w:numPr>
          <w:ilvl w:val="1"/>
          <w:numId w:val="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B2C312" w14:textId="77777777" w:rsidR="003D627B" w:rsidRPr="003D627B" w:rsidRDefault="003D627B" w:rsidP="003D627B">
      <w:pPr>
        <w:numPr>
          <w:ilvl w:val="1"/>
          <w:numId w:val="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9F26B40" w14:textId="77777777" w:rsidR="003D627B" w:rsidRPr="003D627B" w:rsidRDefault="003D627B" w:rsidP="003D627B">
      <w:pPr>
        <w:numPr>
          <w:ilvl w:val="1"/>
          <w:numId w:val="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4093B56" w14:textId="77777777" w:rsidR="003D627B" w:rsidRPr="003D627B" w:rsidRDefault="003D627B" w:rsidP="003D627B">
      <w:pPr>
        <w:numPr>
          <w:ilvl w:val="1"/>
          <w:numId w:val="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13617D9" w14:textId="224AA6A4" w:rsidR="003D627B" w:rsidRPr="003D627B" w:rsidRDefault="0011345C" w:rsidP="003D627B">
      <w:pPr>
        <w:numPr>
          <w:ilvl w:val="1"/>
          <w:numId w:val="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733DD637" w14:textId="77777777" w:rsidR="003D627B" w:rsidRPr="003D627B" w:rsidRDefault="003D627B" w:rsidP="003D627B">
      <w:pPr>
        <w:numPr>
          <w:ilvl w:val="1"/>
          <w:numId w:val="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4FFBE3" w14:textId="77777777" w:rsidR="003D627B" w:rsidRPr="003D627B" w:rsidRDefault="003D627B" w:rsidP="003D627B">
      <w:pPr>
        <w:numPr>
          <w:ilvl w:val="1"/>
          <w:numId w:val="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7EE956" w14:textId="77777777" w:rsidR="003D627B" w:rsidRPr="003D627B" w:rsidRDefault="003D627B" w:rsidP="003D627B">
      <w:pPr>
        <w:numPr>
          <w:ilvl w:val="1"/>
          <w:numId w:val="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0CA7915" w14:textId="77777777" w:rsidR="003D627B" w:rsidRPr="003D627B" w:rsidRDefault="003D627B" w:rsidP="003D627B">
      <w:pPr>
        <w:numPr>
          <w:ilvl w:val="1"/>
          <w:numId w:val="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94099A" w14:textId="77777777" w:rsidR="003D627B" w:rsidRPr="003D627B" w:rsidRDefault="003D627B" w:rsidP="003D627B">
      <w:pPr>
        <w:numPr>
          <w:ilvl w:val="1"/>
          <w:numId w:val="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0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4410CCD" w14:textId="77777777" w:rsidR="003D627B" w:rsidRPr="003D627B" w:rsidRDefault="003D627B" w:rsidP="003D627B">
      <w:pPr>
        <w:numPr>
          <w:ilvl w:val="0"/>
          <w:numId w:val="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5.2024</w:t>
      </w:r>
    </w:p>
    <w:p w14:paraId="4E94BC43" w14:textId="77777777" w:rsidR="003D627B" w:rsidRPr="003D627B" w:rsidRDefault="003D627B" w:rsidP="003D627B">
      <w:pPr>
        <w:numPr>
          <w:ilvl w:val="1"/>
          <w:numId w:val="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B07321E" w14:textId="77777777" w:rsidR="003D627B" w:rsidRPr="003D627B" w:rsidRDefault="003D627B" w:rsidP="003D627B">
      <w:pPr>
        <w:numPr>
          <w:ilvl w:val="1"/>
          <w:numId w:val="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E1A8703" w14:textId="77777777" w:rsidR="003D627B" w:rsidRPr="003D627B" w:rsidRDefault="003D627B" w:rsidP="003D627B">
      <w:pPr>
        <w:numPr>
          <w:ilvl w:val="1"/>
          <w:numId w:val="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ABA36F5" w14:textId="77777777" w:rsidR="003D627B" w:rsidRPr="003D627B" w:rsidRDefault="003D627B" w:rsidP="003D627B">
      <w:pPr>
        <w:numPr>
          <w:ilvl w:val="1"/>
          <w:numId w:val="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54DB5009" w14:textId="77777777" w:rsidR="003D627B" w:rsidRPr="003D627B" w:rsidRDefault="003D627B" w:rsidP="003D627B">
      <w:pPr>
        <w:numPr>
          <w:ilvl w:val="1"/>
          <w:numId w:val="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9A4CFF" w14:textId="77777777" w:rsidR="003D627B" w:rsidRPr="003D627B" w:rsidRDefault="003D627B" w:rsidP="003D627B">
      <w:pPr>
        <w:numPr>
          <w:ilvl w:val="1"/>
          <w:numId w:val="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688C9C6" w14:textId="77777777" w:rsidR="003D627B" w:rsidRPr="003D627B" w:rsidRDefault="003D627B" w:rsidP="003D627B">
      <w:pPr>
        <w:numPr>
          <w:ilvl w:val="1"/>
          <w:numId w:val="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B18394" w14:textId="77777777" w:rsidR="003D627B" w:rsidRPr="003D627B" w:rsidRDefault="003D627B" w:rsidP="003D627B">
      <w:pPr>
        <w:numPr>
          <w:ilvl w:val="1"/>
          <w:numId w:val="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D1185A8" w14:textId="67811B63" w:rsidR="003D627B" w:rsidRPr="003D627B" w:rsidRDefault="0011345C" w:rsidP="003D627B">
      <w:pPr>
        <w:numPr>
          <w:ilvl w:val="1"/>
          <w:numId w:val="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44413D0C" w14:textId="77777777" w:rsidR="003D627B" w:rsidRPr="003D627B" w:rsidRDefault="003D627B" w:rsidP="003D627B">
      <w:pPr>
        <w:numPr>
          <w:ilvl w:val="1"/>
          <w:numId w:val="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CFC5FC" w14:textId="77777777" w:rsidR="003D627B" w:rsidRPr="003D627B" w:rsidRDefault="003D627B" w:rsidP="003D627B">
      <w:pPr>
        <w:numPr>
          <w:ilvl w:val="1"/>
          <w:numId w:val="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EB191B" w14:textId="77777777" w:rsidR="003D627B" w:rsidRPr="003D627B" w:rsidRDefault="003D627B" w:rsidP="003D627B">
      <w:pPr>
        <w:numPr>
          <w:ilvl w:val="1"/>
          <w:numId w:val="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C2F025D" w14:textId="77777777" w:rsidR="003D627B" w:rsidRPr="003D627B" w:rsidRDefault="003D627B" w:rsidP="003D627B">
      <w:pPr>
        <w:numPr>
          <w:ilvl w:val="1"/>
          <w:numId w:val="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A96A8" w14:textId="77777777" w:rsidR="003D627B" w:rsidRPr="003D627B" w:rsidRDefault="003D627B" w:rsidP="003D627B">
      <w:pPr>
        <w:numPr>
          <w:ilvl w:val="1"/>
          <w:numId w:val="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9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23F2820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Квітень 2024</w:t>
        </w:r>
      </w:hyperlink>
    </w:p>
    <w:p w14:paraId="2972F59A" w14:textId="77777777" w:rsidR="003D627B" w:rsidRPr="003D627B" w:rsidRDefault="003D627B" w:rsidP="003D627B">
      <w:pPr>
        <w:numPr>
          <w:ilvl w:val="0"/>
          <w:numId w:val="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4.2024</w:t>
      </w:r>
    </w:p>
    <w:p w14:paraId="3A44CB1F" w14:textId="77777777" w:rsidR="003D627B" w:rsidRPr="003D627B" w:rsidRDefault="003D627B" w:rsidP="003D627B">
      <w:pPr>
        <w:numPr>
          <w:ilvl w:val="1"/>
          <w:numId w:val="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C31243F" w14:textId="77777777" w:rsidR="003D627B" w:rsidRPr="003D627B" w:rsidRDefault="003D627B" w:rsidP="003D627B">
      <w:pPr>
        <w:numPr>
          <w:ilvl w:val="1"/>
          <w:numId w:val="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44889BD" w14:textId="77777777" w:rsidR="003D627B" w:rsidRPr="003D627B" w:rsidRDefault="003D627B" w:rsidP="003D627B">
      <w:pPr>
        <w:numPr>
          <w:ilvl w:val="1"/>
          <w:numId w:val="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DD8CD15" w14:textId="77777777" w:rsidR="003D627B" w:rsidRPr="003D627B" w:rsidRDefault="003D627B" w:rsidP="003D627B">
      <w:pPr>
        <w:numPr>
          <w:ilvl w:val="1"/>
          <w:numId w:val="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408C07" w14:textId="77777777" w:rsidR="003D627B" w:rsidRPr="003D627B" w:rsidRDefault="003D627B" w:rsidP="003D627B">
      <w:pPr>
        <w:numPr>
          <w:ilvl w:val="1"/>
          <w:numId w:val="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48A384" w14:textId="77777777" w:rsidR="003D627B" w:rsidRPr="003D627B" w:rsidRDefault="003D627B" w:rsidP="003D627B">
      <w:pPr>
        <w:numPr>
          <w:ilvl w:val="1"/>
          <w:numId w:val="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1B5B08E" w14:textId="77777777" w:rsidR="003D627B" w:rsidRPr="003D627B" w:rsidRDefault="003D627B" w:rsidP="003D627B">
      <w:pPr>
        <w:numPr>
          <w:ilvl w:val="1"/>
          <w:numId w:val="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431ADD" w14:textId="77777777" w:rsidR="003D627B" w:rsidRPr="003D627B" w:rsidRDefault="003D627B" w:rsidP="003D627B">
      <w:pPr>
        <w:numPr>
          <w:ilvl w:val="1"/>
          <w:numId w:val="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36A83FA" w14:textId="4F2D40B5" w:rsidR="003D627B" w:rsidRPr="003D627B" w:rsidRDefault="0011345C" w:rsidP="003D627B">
      <w:pPr>
        <w:numPr>
          <w:ilvl w:val="1"/>
          <w:numId w:val="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55D2AD" w14:textId="77777777" w:rsidR="003D627B" w:rsidRPr="003D627B" w:rsidRDefault="003D627B" w:rsidP="003D627B">
      <w:pPr>
        <w:numPr>
          <w:ilvl w:val="1"/>
          <w:numId w:val="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803448" w14:textId="77777777" w:rsidR="003D627B" w:rsidRPr="003D627B" w:rsidRDefault="003D627B" w:rsidP="003D627B">
      <w:pPr>
        <w:numPr>
          <w:ilvl w:val="1"/>
          <w:numId w:val="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4626454" w14:textId="77777777" w:rsidR="003D627B" w:rsidRPr="003D627B" w:rsidRDefault="003D627B" w:rsidP="003D627B">
      <w:pPr>
        <w:numPr>
          <w:ilvl w:val="1"/>
          <w:numId w:val="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DAFD0DF" w14:textId="77777777" w:rsidR="003D627B" w:rsidRPr="003D627B" w:rsidRDefault="003D627B" w:rsidP="003D627B">
      <w:pPr>
        <w:numPr>
          <w:ilvl w:val="1"/>
          <w:numId w:val="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CB322" w14:textId="77777777" w:rsidR="003D627B" w:rsidRPr="003D627B" w:rsidRDefault="003D627B" w:rsidP="003D627B">
      <w:pPr>
        <w:numPr>
          <w:ilvl w:val="1"/>
          <w:numId w:val="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0FA0FB11" w14:textId="77777777" w:rsidR="003D627B" w:rsidRPr="003D627B" w:rsidRDefault="003D627B" w:rsidP="003D627B">
      <w:pPr>
        <w:numPr>
          <w:ilvl w:val="0"/>
          <w:numId w:val="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4.2024</w:t>
      </w:r>
    </w:p>
    <w:p w14:paraId="2DCC7B3E" w14:textId="77777777" w:rsidR="003D627B" w:rsidRPr="003D627B" w:rsidRDefault="003D627B" w:rsidP="003D627B">
      <w:pPr>
        <w:numPr>
          <w:ilvl w:val="1"/>
          <w:numId w:val="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8A0B89E" w14:textId="77777777" w:rsidR="003D627B" w:rsidRPr="003D627B" w:rsidRDefault="003D627B" w:rsidP="003D627B">
      <w:pPr>
        <w:numPr>
          <w:ilvl w:val="1"/>
          <w:numId w:val="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D736A0" w14:textId="77777777" w:rsidR="003D627B" w:rsidRPr="003D627B" w:rsidRDefault="003D627B" w:rsidP="003D627B">
      <w:pPr>
        <w:numPr>
          <w:ilvl w:val="1"/>
          <w:numId w:val="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3577EEE" w14:textId="77777777" w:rsidR="003D627B" w:rsidRPr="003D627B" w:rsidRDefault="003D627B" w:rsidP="003D627B">
      <w:pPr>
        <w:numPr>
          <w:ilvl w:val="1"/>
          <w:numId w:val="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D2C07" w14:textId="77777777" w:rsidR="003D627B" w:rsidRPr="003D627B" w:rsidRDefault="003D627B" w:rsidP="003D627B">
      <w:pPr>
        <w:numPr>
          <w:ilvl w:val="1"/>
          <w:numId w:val="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7EF1E5" w14:textId="77777777" w:rsidR="003D627B" w:rsidRPr="003D627B" w:rsidRDefault="003D627B" w:rsidP="003D627B">
      <w:pPr>
        <w:numPr>
          <w:ilvl w:val="1"/>
          <w:numId w:val="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1512A0A8" w14:textId="77777777" w:rsidR="003D627B" w:rsidRPr="003D627B" w:rsidRDefault="003D627B" w:rsidP="003D627B">
      <w:pPr>
        <w:numPr>
          <w:ilvl w:val="1"/>
          <w:numId w:val="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AA04EE" w14:textId="77777777" w:rsidR="003D627B" w:rsidRPr="003D627B" w:rsidRDefault="003D627B" w:rsidP="003D627B">
      <w:pPr>
        <w:numPr>
          <w:ilvl w:val="1"/>
          <w:numId w:val="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38BE545" w14:textId="3C20F9FA" w:rsidR="003D627B" w:rsidRPr="003D627B" w:rsidRDefault="0011345C" w:rsidP="003D627B">
      <w:pPr>
        <w:numPr>
          <w:ilvl w:val="1"/>
          <w:numId w:val="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68E7547E" w14:textId="77777777" w:rsidR="003D627B" w:rsidRPr="003D627B" w:rsidRDefault="003D627B" w:rsidP="003D627B">
      <w:pPr>
        <w:numPr>
          <w:ilvl w:val="1"/>
          <w:numId w:val="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DA14A1B" w14:textId="77777777" w:rsidR="003D627B" w:rsidRPr="003D627B" w:rsidRDefault="003D627B" w:rsidP="003D627B">
      <w:pPr>
        <w:numPr>
          <w:ilvl w:val="1"/>
          <w:numId w:val="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FA4A999" w14:textId="77777777" w:rsidR="003D627B" w:rsidRPr="003D627B" w:rsidRDefault="003D627B" w:rsidP="003D627B">
      <w:pPr>
        <w:numPr>
          <w:ilvl w:val="1"/>
          <w:numId w:val="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B0B50D5" w14:textId="77777777" w:rsidR="003D627B" w:rsidRPr="003D627B" w:rsidRDefault="003D627B" w:rsidP="003D627B">
      <w:pPr>
        <w:numPr>
          <w:ilvl w:val="1"/>
          <w:numId w:val="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28FE21" w14:textId="77777777" w:rsidR="003D627B" w:rsidRPr="003D627B" w:rsidRDefault="003D627B" w:rsidP="003D627B">
      <w:pPr>
        <w:numPr>
          <w:ilvl w:val="1"/>
          <w:numId w:val="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3BAA107B" w14:textId="77777777" w:rsidR="003D627B" w:rsidRPr="003D627B" w:rsidRDefault="003D627B" w:rsidP="003D627B">
      <w:pPr>
        <w:numPr>
          <w:ilvl w:val="0"/>
          <w:numId w:val="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4.2024</w:t>
      </w:r>
    </w:p>
    <w:p w14:paraId="06470605" w14:textId="77777777" w:rsidR="003D627B" w:rsidRPr="003D627B" w:rsidRDefault="003D627B" w:rsidP="003D627B">
      <w:pPr>
        <w:numPr>
          <w:ilvl w:val="1"/>
          <w:numId w:val="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DBE9E4B" w14:textId="77777777" w:rsidR="003D627B" w:rsidRPr="003D627B" w:rsidRDefault="003D627B" w:rsidP="003D627B">
      <w:pPr>
        <w:numPr>
          <w:ilvl w:val="1"/>
          <w:numId w:val="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CB9117" w14:textId="77777777" w:rsidR="003D627B" w:rsidRPr="003D627B" w:rsidRDefault="003D627B" w:rsidP="003D627B">
      <w:pPr>
        <w:numPr>
          <w:ilvl w:val="1"/>
          <w:numId w:val="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08A0448" w14:textId="77777777" w:rsidR="003D627B" w:rsidRPr="003D627B" w:rsidRDefault="003D627B" w:rsidP="003D627B">
      <w:pPr>
        <w:numPr>
          <w:ilvl w:val="1"/>
          <w:numId w:val="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D331B2" w14:textId="77777777" w:rsidR="003D627B" w:rsidRPr="003D627B" w:rsidRDefault="003D627B" w:rsidP="003D627B">
      <w:pPr>
        <w:numPr>
          <w:ilvl w:val="1"/>
          <w:numId w:val="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2656F4" w14:textId="77777777" w:rsidR="003D627B" w:rsidRPr="003D627B" w:rsidRDefault="003D627B" w:rsidP="003D627B">
      <w:pPr>
        <w:numPr>
          <w:ilvl w:val="1"/>
          <w:numId w:val="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57E28796" w14:textId="77777777" w:rsidR="003D627B" w:rsidRPr="003D627B" w:rsidRDefault="003D627B" w:rsidP="003D627B">
      <w:pPr>
        <w:numPr>
          <w:ilvl w:val="1"/>
          <w:numId w:val="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8786122" w14:textId="77777777" w:rsidR="003D627B" w:rsidRPr="003D627B" w:rsidRDefault="003D627B" w:rsidP="003D627B">
      <w:pPr>
        <w:numPr>
          <w:ilvl w:val="1"/>
          <w:numId w:val="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D330E73" w14:textId="45D55ACB" w:rsidR="003D627B" w:rsidRPr="003D627B" w:rsidRDefault="0011345C" w:rsidP="003D627B">
      <w:pPr>
        <w:numPr>
          <w:ilvl w:val="1"/>
          <w:numId w:val="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1ABE14FE" w14:textId="77777777" w:rsidR="003D627B" w:rsidRPr="003D627B" w:rsidRDefault="003D627B" w:rsidP="003D627B">
      <w:pPr>
        <w:numPr>
          <w:ilvl w:val="1"/>
          <w:numId w:val="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380521" w14:textId="77777777" w:rsidR="003D627B" w:rsidRPr="003D627B" w:rsidRDefault="003D627B" w:rsidP="003D627B">
      <w:pPr>
        <w:numPr>
          <w:ilvl w:val="1"/>
          <w:numId w:val="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2986F3" w14:textId="77777777" w:rsidR="003D627B" w:rsidRPr="003D627B" w:rsidRDefault="003D627B" w:rsidP="003D627B">
      <w:pPr>
        <w:numPr>
          <w:ilvl w:val="1"/>
          <w:numId w:val="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52AE873" w14:textId="77777777" w:rsidR="003D627B" w:rsidRPr="003D627B" w:rsidRDefault="003D627B" w:rsidP="003D627B">
      <w:pPr>
        <w:numPr>
          <w:ilvl w:val="1"/>
          <w:numId w:val="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246B41" w14:textId="77777777" w:rsidR="003D627B" w:rsidRPr="003D627B" w:rsidRDefault="003D627B" w:rsidP="003D627B">
      <w:pPr>
        <w:numPr>
          <w:ilvl w:val="1"/>
          <w:numId w:val="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61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6)</w:t>
      </w:r>
    </w:p>
    <w:p w14:paraId="22337089" w14:textId="77777777" w:rsidR="003D627B" w:rsidRPr="003D627B" w:rsidRDefault="003D627B" w:rsidP="003D627B">
      <w:pPr>
        <w:numPr>
          <w:ilvl w:val="0"/>
          <w:numId w:val="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4.2024</w:t>
      </w:r>
    </w:p>
    <w:p w14:paraId="2A70FC08" w14:textId="77777777" w:rsidR="003D627B" w:rsidRPr="003D627B" w:rsidRDefault="003D627B" w:rsidP="003D627B">
      <w:pPr>
        <w:numPr>
          <w:ilvl w:val="1"/>
          <w:numId w:val="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818497" w14:textId="77777777" w:rsidR="003D627B" w:rsidRPr="003D627B" w:rsidRDefault="003D627B" w:rsidP="003D627B">
      <w:pPr>
        <w:numPr>
          <w:ilvl w:val="1"/>
          <w:numId w:val="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86BD9" w14:textId="77777777" w:rsidR="003D627B" w:rsidRPr="003D627B" w:rsidRDefault="003D627B" w:rsidP="003D627B">
      <w:pPr>
        <w:numPr>
          <w:ilvl w:val="1"/>
          <w:numId w:val="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DDE3941" w14:textId="77777777" w:rsidR="003D627B" w:rsidRPr="003D627B" w:rsidRDefault="003D627B" w:rsidP="003D627B">
      <w:pPr>
        <w:numPr>
          <w:ilvl w:val="1"/>
          <w:numId w:val="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714728C9" w14:textId="77777777" w:rsidR="003D627B" w:rsidRPr="003D627B" w:rsidRDefault="003D627B" w:rsidP="003D627B">
      <w:pPr>
        <w:numPr>
          <w:ilvl w:val="1"/>
          <w:numId w:val="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F48D5F" w14:textId="77777777" w:rsidR="003D627B" w:rsidRPr="003D627B" w:rsidRDefault="003D627B" w:rsidP="003D627B">
      <w:pPr>
        <w:numPr>
          <w:ilvl w:val="1"/>
          <w:numId w:val="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DE05426" w14:textId="77777777" w:rsidR="003D627B" w:rsidRPr="003D627B" w:rsidRDefault="003D627B" w:rsidP="003D627B">
      <w:pPr>
        <w:numPr>
          <w:ilvl w:val="1"/>
          <w:numId w:val="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08F918" w14:textId="77777777" w:rsidR="003D627B" w:rsidRPr="003D627B" w:rsidRDefault="003D627B" w:rsidP="003D627B">
      <w:pPr>
        <w:numPr>
          <w:ilvl w:val="1"/>
          <w:numId w:val="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D48C589" w14:textId="66E92650" w:rsidR="003D627B" w:rsidRPr="003D627B" w:rsidRDefault="0011345C" w:rsidP="003D627B">
      <w:pPr>
        <w:numPr>
          <w:ilvl w:val="1"/>
          <w:numId w:val="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CF2555" w14:textId="77777777" w:rsidR="003D627B" w:rsidRPr="003D627B" w:rsidRDefault="003D627B" w:rsidP="003D627B">
      <w:pPr>
        <w:numPr>
          <w:ilvl w:val="1"/>
          <w:numId w:val="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4D824CB" w14:textId="77777777" w:rsidR="003D627B" w:rsidRPr="003D627B" w:rsidRDefault="003D627B" w:rsidP="003D627B">
      <w:pPr>
        <w:numPr>
          <w:ilvl w:val="1"/>
          <w:numId w:val="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083D69" w14:textId="77777777" w:rsidR="003D627B" w:rsidRPr="003D627B" w:rsidRDefault="003D627B" w:rsidP="003D627B">
      <w:pPr>
        <w:numPr>
          <w:ilvl w:val="1"/>
          <w:numId w:val="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E28D1CB" w14:textId="77777777" w:rsidR="003D627B" w:rsidRPr="003D627B" w:rsidRDefault="003D627B" w:rsidP="003D627B">
      <w:pPr>
        <w:numPr>
          <w:ilvl w:val="1"/>
          <w:numId w:val="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F051AE9" w14:textId="77777777" w:rsidR="003D627B" w:rsidRPr="003D627B" w:rsidRDefault="003D627B" w:rsidP="003D627B">
      <w:pPr>
        <w:numPr>
          <w:ilvl w:val="1"/>
          <w:numId w:val="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5054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4)</w:t>
      </w:r>
    </w:p>
    <w:p w14:paraId="21E61F08" w14:textId="77777777" w:rsidR="003D627B" w:rsidRPr="003D627B" w:rsidRDefault="003D627B" w:rsidP="003D627B">
      <w:pPr>
        <w:numPr>
          <w:ilvl w:val="0"/>
          <w:numId w:val="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4.2024</w:t>
      </w:r>
    </w:p>
    <w:p w14:paraId="14414D33" w14:textId="77777777" w:rsidR="003D627B" w:rsidRPr="003D627B" w:rsidRDefault="003D627B" w:rsidP="003D627B">
      <w:pPr>
        <w:numPr>
          <w:ilvl w:val="1"/>
          <w:numId w:val="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83B6875" w14:textId="77777777" w:rsidR="003D627B" w:rsidRPr="003D627B" w:rsidRDefault="003D627B" w:rsidP="003D627B">
      <w:pPr>
        <w:numPr>
          <w:ilvl w:val="1"/>
          <w:numId w:val="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A231C8F" w14:textId="77777777" w:rsidR="003D627B" w:rsidRPr="003D627B" w:rsidRDefault="003D627B" w:rsidP="003D627B">
      <w:pPr>
        <w:numPr>
          <w:ilvl w:val="1"/>
          <w:numId w:val="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00B5B71" w14:textId="77777777" w:rsidR="003D627B" w:rsidRPr="003D627B" w:rsidRDefault="003D627B" w:rsidP="003D627B">
      <w:pPr>
        <w:numPr>
          <w:ilvl w:val="1"/>
          <w:numId w:val="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4EBFA816" w14:textId="77777777" w:rsidR="003D627B" w:rsidRPr="003D627B" w:rsidRDefault="003D627B" w:rsidP="003D627B">
      <w:pPr>
        <w:numPr>
          <w:ilvl w:val="1"/>
          <w:numId w:val="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</w:t>
      </w:r>
    </w:p>
    <w:p w14:paraId="29A02A03" w14:textId="77777777" w:rsidR="003D627B" w:rsidRPr="003D627B" w:rsidRDefault="003D627B" w:rsidP="003D627B">
      <w:pPr>
        <w:numPr>
          <w:ilvl w:val="1"/>
          <w:numId w:val="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0788A4A" w14:textId="77777777" w:rsidR="003D627B" w:rsidRPr="003D627B" w:rsidRDefault="003D627B" w:rsidP="003D627B">
      <w:pPr>
        <w:numPr>
          <w:ilvl w:val="1"/>
          <w:numId w:val="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B5DDA27" w14:textId="77777777" w:rsidR="003D627B" w:rsidRPr="003D627B" w:rsidRDefault="003D627B" w:rsidP="003D627B">
      <w:pPr>
        <w:numPr>
          <w:ilvl w:val="1"/>
          <w:numId w:val="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A86D685" w14:textId="6F20D508" w:rsidR="003D627B" w:rsidRPr="003D627B" w:rsidRDefault="0011345C" w:rsidP="003D627B">
      <w:pPr>
        <w:numPr>
          <w:ilvl w:val="1"/>
          <w:numId w:val="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E0952E" w14:textId="77777777" w:rsidR="003D627B" w:rsidRPr="003D627B" w:rsidRDefault="003D627B" w:rsidP="003D627B">
      <w:pPr>
        <w:numPr>
          <w:ilvl w:val="1"/>
          <w:numId w:val="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C7D43D" w14:textId="77777777" w:rsidR="003D627B" w:rsidRPr="003D627B" w:rsidRDefault="003D627B" w:rsidP="003D627B">
      <w:pPr>
        <w:numPr>
          <w:ilvl w:val="1"/>
          <w:numId w:val="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25E96D" w14:textId="77777777" w:rsidR="003D627B" w:rsidRPr="003D627B" w:rsidRDefault="003D627B" w:rsidP="003D627B">
      <w:pPr>
        <w:numPr>
          <w:ilvl w:val="1"/>
          <w:numId w:val="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978B617" w14:textId="77777777" w:rsidR="003D627B" w:rsidRPr="003D627B" w:rsidRDefault="003D627B" w:rsidP="003D627B">
      <w:pPr>
        <w:numPr>
          <w:ilvl w:val="1"/>
          <w:numId w:val="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6EE72BD" w14:textId="77777777" w:rsidR="003D627B" w:rsidRPr="003D627B" w:rsidRDefault="003D627B" w:rsidP="003D627B">
      <w:pPr>
        <w:numPr>
          <w:ilvl w:val="1"/>
          <w:numId w:val="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3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74B4917A" w14:textId="77777777" w:rsidR="003D627B" w:rsidRPr="003D627B" w:rsidRDefault="003D627B" w:rsidP="003D627B">
      <w:pPr>
        <w:numPr>
          <w:ilvl w:val="0"/>
          <w:numId w:val="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4.2024</w:t>
      </w:r>
    </w:p>
    <w:p w14:paraId="4E3DE6D6" w14:textId="77777777" w:rsidR="003D627B" w:rsidRPr="003D627B" w:rsidRDefault="003D627B" w:rsidP="003D627B">
      <w:pPr>
        <w:numPr>
          <w:ilvl w:val="1"/>
          <w:numId w:val="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7CD80C6" w14:textId="77777777" w:rsidR="003D627B" w:rsidRPr="003D627B" w:rsidRDefault="003D627B" w:rsidP="003D627B">
      <w:pPr>
        <w:numPr>
          <w:ilvl w:val="1"/>
          <w:numId w:val="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1D20E62" w14:textId="77777777" w:rsidR="003D627B" w:rsidRPr="003D627B" w:rsidRDefault="003D627B" w:rsidP="003D627B">
      <w:pPr>
        <w:numPr>
          <w:ilvl w:val="1"/>
          <w:numId w:val="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27EB95D" w14:textId="77777777" w:rsidR="003D627B" w:rsidRPr="003D627B" w:rsidRDefault="003D627B" w:rsidP="003D627B">
      <w:pPr>
        <w:numPr>
          <w:ilvl w:val="1"/>
          <w:numId w:val="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A16F9" w14:textId="77777777" w:rsidR="003D627B" w:rsidRPr="003D627B" w:rsidRDefault="003D627B" w:rsidP="003D627B">
      <w:pPr>
        <w:numPr>
          <w:ilvl w:val="1"/>
          <w:numId w:val="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7047C4" w14:textId="77777777" w:rsidR="003D627B" w:rsidRPr="003D627B" w:rsidRDefault="003D627B" w:rsidP="003D627B">
      <w:pPr>
        <w:numPr>
          <w:ilvl w:val="1"/>
          <w:numId w:val="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A7E06F8" w14:textId="77777777" w:rsidR="003D627B" w:rsidRPr="003D627B" w:rsidRDefault="003D627B" w:rsidP="003D627B">
      <w:pPr>
        <w:numPr>
          <w:ilvl w:val="1"/>
          <w:numId w:val="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E06A0" w14:textId="77777777" w:rsidR="003D627B" w:rsidRPr="003D627B" w:rsidRDefault="003D627B" w:rsidP="003D627B">
      <w:pPr>
        <w:numPr>
          <w:ilvl w:val="1"/>
          <w:numId w:val="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B0FA40" w14:textId="6FE5B52E" w:rsidR="003D627B" w:rsidRPr="003D627B" w:rsidRDefault="0011345C" w:rsidP="003D627B">
      <w:pPr>
        <w:numPr>
          <w:ilvl w:val="1"/>
          <w:numId w:val="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7D1FB9" w14:textId="77777777" w:rsidR="003D627B" w:rsidRPr="003D627B" w:rsidRDefault="003D627B" w:rsidP="003D627B">
      <w:pPr>
        <w:numPr>
          <w:ilvl w:val="1"/>
          <w:numId w:val="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636D811" w14:textId="77777777" w:rsidR="003D627B" w:rsidRPr="003D627B" w:rsidRDefault="003D627B" w:rsidP="003D627B">
      <w:pPr>
        <w:numPr>
          <w:ilvl w:val="1"/>
          <w:numId w:val="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10BF88A" w14:textId="77777777" w:rsidR="003D627B" w:rsidRPr="003D627B" w:rsidRDefault="003D627B" w:rsidP="003D627B">
      <w:pPr>
        <w:numPr>
          <w:ilvl w:val="1"/>
          <w:numId w:val="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втомобілі та автоцистерни — 15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334AA36B" w14:textId="77777777" w:rsidR="003D627B" w:rsidRPr="003D627B" w:rsidRDefault="003D627B" w:rsidP="003D627B">
      <w:pPr>
        <w:numPr>
          <w:ilvl w:val="1"/>
          <w:numId w:val="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6C1F2E" w14:textId="77777777" w:rsidR="003D627B" w:rsidRPr="003D627B" w:rsidRDefault="003D627B" w:rsidP="003D627B">
      <w:pPr>
        <w:numPr>
          <w:ilvl w:val="1"/>
          <w:numId w:val="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2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BF50359" w14:textId="77777777" w:rsidR="003D627B" w:rsidRPr="003D627B" w:rsidRDefault="003D627B" w:rsidP="003D627B">
      <w:pPr>
        <w:numPr>
          <w:ilvl w:val="0"/>
          <w:numId w:val="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4.2024</w:t>
      </w:r>
    </w:p>
    <w:p w14:paraId="418E4CCA" w14:textId="77777777" w:rsidR="003D627B" w:rsidRPr="003D627B" w:rsidRDefault="003D627B" w:rsidP="003D627B">
      <w:pPr>
        <w:numPr>
          <w:ilvl w:val="1"/>
          <w:numId w:val="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24CAF6" w14:textId="77777777" w:rsidR="003D627B" w:rsidRPr="003D627B" w:rsidRDefault="003D627B" w:rsidP="003D627B">
      <w:pPr>
        <w:numPr>
          <w:ilvl w:val="1"/>
          <w:numId w:val="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AF039" w14:textId="77777777" w:rsidR="003D627B" w:rsidRPr="003D627B" w:rsidRDefault="003D627B" w:rsidP="003D627B">
      <w:pPr>
        <w:numPr>
          <w:ilvl w:val="1"/>
          <w:numId w:val="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62E7EAA" w14:textId="77777777" w:rsidR="003D627B" w:rsidRPr="003D627B" w:rsidRDefault="003D627B" w:rsidP="003D627B">
      <w:pPr>
        <w:numPr>
          <w:ilvl w:val="1"/>
          <w:numId w:val="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BE364B" w14:textId="77777777" w:rsidR="003D627B" w:rsidRPr="003D627B" w:rsidRDefault="003D627B" w:rsidP="003D627B">
      <w:pPr>
        <w:numPr>
          <w:ilvl w:val="1"/>
          <w:numId w:val="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35C2DF" w14:textId="77777777" w:rsidR="003D627B" w:rsidRPr="003D627B" w:rsidRDefault="003D627B" w:rsidP="003D627B">
      <w:pPr>
        <w:numPr>
          <w:ilvl w:val="1"/>
          <w:numId w:val="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6F1" w14:textId="77777777" w:rsidR="003D627B" w:rsidRPr="003D627B" w:rsidRDefault="003D627B" w:rsidP="003D627B">
      <w:pPr>
        <w:numPr>
          <w:ilvl w:val="1"/>
          <w:numId w:val="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EB9F4E7" w14:textId="77777777" w:rsidR="003D627B" w:rsidRPr="003D627B" w:rsidRDefault="003D627B" w:rsidP="003D627B">
      <w:pPr>
        <w:numPr>
          <w:ilvl w:val="1"/>
          <w:numId w:val="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EF5043A" w14:textId="60E7C311" w:rsidR="003D627B" w:rsidRPr="003D627B" w:rsidRDefault="0011345C" w:rsidP="003D627B">
      <w:pPr>
        <w:numPr>
          <w:ilvl w:val="1"/>
          <w:numId w:val="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78B01BC1" w14:textId="77777777" w:rsidR="003D627B" w:rsidRPr="003D627B" w:rsidRDefault="003D627B" w:rsidP="003D627B">
      <w:pPr>
        <w:numPr>
          <w:ilvl w:val="1"/>
          <w:numId w:val="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25B087" w14:textId="77777777" w:rsidR="003D627B" w:rsidRPr="003D627B" w:rsidRDefault="003D627B" w:rsidP="003D627B">
      <w:pPr>
        <w:numPr>
          <w:ilvl w:val="1"/>
          <w:numId w:val="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F1F6CC" w14:textId="77777777" w:rsidR="003D627B" w:rsidRPr="003D627B" w:rsidRDefault="003D627B" w:rsidP="003D627B">
      <w:pPr>
        <w:numPr>
          <w:ilvl w:val="1"/>
          <w:numId w:val="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C95BC17" w14:textId="77777777" w:rsidR="003D627B" w:rsidRPr="003D627B" w:rsidRDefault="003D627B" w:rsidP="003D627B">
      <w:pPr>
        <w:numPr>
          <w:ilvl w:val="1"/>
          <w:numId w:val="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5D78E1" w14:textId="77777777" w:rsidR="003D627B" w:rsidRPr="003D627B" w:rsidRDefault="003D627B" w:rsidP="003D627B">
      <w:pPr>
        <w:numPr>
          <w:ilvl w:val="1"/>
          <w:numId w:val="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7F2FDE5" w14:textId="77777777" w:rsidR="003D627B" w:rsidRPr="003D627B" w:rsidRDefault="003D627B" w:rsidP="003D627B">
      <w:pPr>
        <w:numPr>
          <w:ilvl w:val="0"/>
          <w:numId w:val="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4.2024</w:t>
      </w:r>
    </w:p>
    <w:p w14:paraId="30030FD6" w14:textId="77777777" w:rsidR="003D627B" w:rsidRPr="003D627B" w:rsidRDefault="003D627B" w:rsidP="003D627B">
      <w:pPr>
        <w:numPr>
          <w:ilvl w:val="1"/>
          <w:numId w:val="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0834FD3" w14:textId="77777777" w:rsidR="003D627B" w:rsidRPr="003D627B" w:rsidRDefault="003D627B" w:rsidP="003D627B">
      <w:pPr>
        <w:numPr>
          <w:ilvl w:val="1"/>
          <w:numId w:val="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89A0547" w14:textId="77777777" w:rsidR="003D627B" w:rsidRPr="003D627B" w:rsidRDefault="003D627B" w:rsidP="003D627B">
      <w:pPr>
        <w:numPr>
          <w:ilvl w:val="1"/>
          <w:numId w:val="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7C95467" w14:textId="77777777" w:rsidR="003D627B" w:rsidRPr="003D627B" w:rsidRDefault="003D627B" w:rsidP="003D627B">
      <w:pPr>
        <w:numPr>
          <w:ilvl w:val="1"/>
          <w:numId w:val="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1B7D007" w14:textId="77777777" w:rsidR="003D627B" w:rsidRPr="003D627B" w:rsidRDefault="003D627B" w:rsidP="003D627B">
      <w:pPr>
        <w:numPr>
          <w:ilvl w:val="1"/>
          <w:numId w:val="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B489DD" w14:textId="77777777" w:rsidR="003D627B" w:rsidRPr="003D627B" w:rsidRDefault="003D627B" w:rsidP="003D627B">
      <w:pPr>
        <w:numPr>
          <w:ilvl w:val="1"/>
          <w:numId w:val="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019BDA7" w14:textId="77777777" w:rsidR="003D627B" w:rsidRPr="003D627B" w:rsidRDefault="003D627B" w:rsidP="003D627B">
      <w:pPr>
        <w:numPr>
          <w:ilvl w:val="1"/>
          <w:numId w:val="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8D6565" w14:textId="77777777" w:rsidR="003D627B" w:rsidRPr="003D627B" w:rsidRDefault="003D627B" w:rsidP="003D627B">
      <w:pPr>
        <w:numPr>
          <w:ilvl w:val="1"/>
          <w:numId w:val="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977903C" w14:textId="6B28010A" w:rsidR="003D627B" w:rsidRPr="003D627B" w:rsidRDefault="0011345C" w:rsidP="003D627B">
      <w:pPr>
        <w:numPr>
          <w:ilvl w:val="1"/>
          <w:numId w:val="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0AE51EA6" w14:textId="77777777" w:rsidR="003D627B" w:rsidRPr="003D627B" w:rsidRDefault="003D627B" w:rsidP="003D627B">
      <w:pPr>
        <w:numPr>
          <w:ilvl w:val="1"/>
          <w:numId w:val="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2D57969" w14:textId="77777777" w:rsidR="003D627B" w:rsidRPr="003D627B" w:rsidRDefault="003D627B" w:rsidP="003D627B">
      <w:pPr>
        <w:numPr>
          <w:ilvl w:val="1"/>
          <w:numId w:val="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9F5FFA" w14:textId="77777777" w:rsidR="003D627B" w:rsidRPr="003D627B" w:rsidRDefault="003D627B" w:rsidP="003D627B">
      <w:pPr>
        <w:numPr>
          <w:ilvl w:val="1"/>
          <w:numId w:val="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731C173" w14:textId="77777777" w:rsidR="003D627B" w:rsidRPr="003D627B" w:rsidRDefault="003D627B" w:rsidP="003D627B">
      <w:pPr>
        <w:numPr>
          <w:ilvl w:val="1"/>
          <w:numId w:val="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AD74B7F" w14:textId="77777777" w:rsidR="003D627B" w:rsidRPr="003D627B" w:rsidRDefault="003D627B" w:rsidP="003D627B">
      <w:pPr>
        <w:numPr>
          <w:ilvl w:val="1"/>
          <w:numId w:val="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2077FE23" w14:textId="77777777" w:rsidR="003D627B" w:rsidRPr="003D627B" w:rsidRDefault="003D627B" w:rsidP="003D627B">
      <w:pPr>
        <w:numPr>
          <w:ilvl w:val="0"/>
          <w:numId w:val="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4.2024</w:t>
      </w:r>
    </w:p>
    <w:p w14:paraId="365D44A1" w14:textId="77777777" w:rsidR="003D627B" w:rsidRPr="003D627B" w:rsidRDefault="003D627B" w:rsidP="003D627B">
      <w:pPr>
        <w:numPr>
          <w:ilvl w:val="1"/>
          <w:numId w:val="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1EAC01" w14:textId="77777777" w:rsidR="003D627B" w:rsidRPr="003D627B" w:rsidRDefault="003D627B" w:rsidP="003D627B">
      <w:pPr>
        <w:numPr>
          <w:ilvl w:val="1"/>
          <w:numId w:val="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B98232" w14:textId="77777777" w:rsidR="003D627B" w:rsidRPr="003D627B" w:rsidRDefault="003D627B" w:rsidP="003D627B">
      <w:pPr>
        <w:numPr>
          <w:ilvl w:val="1"/>
          <w:numId w:val="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9C49E37" w14:textId="77777777" w:rsidR="003D627B" w:rsidRPr="003D627B" w:rsidRDefault="003D627B" w:rsidP="003D627B">
      <w:pPr>
        <w:numPr>
          <w:ilvl w:val="1"/>
          <w:numId w:val="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6F68CF5" w14:textId="77777777" w:rsidR="003D627B" w:rsidRPr="003D627B" w:rsidRDefault="003D627B" w:rsidP="003D627B">
      <w:pPr>
        <w:numPr>
          <w:ilvl w:val="1"/>
          <w:numId w:val="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8A58EA" w14:textId="77777777" w:rsidR="003D627B" w:rsidRPr="003D627B" w:rsidRDefault="003D627B" w:rsidP="003D627B">
      <w:pPr>
        <w:numPr>
          <w:ilvl w:val="1"/>
          <w:numId w:val="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E8B" w14:textId="77777777" w:rsidR="003D627B" w:rsidRPr="003D627B" w:rsidRDefault="003D627B" w:rsidP="003D627B">
      <w:pPr>
        <w:numPr>
          <w:ilvl w:val="1"/>
          <w:numId w:val="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D738E" w14:textId="77777777" w:rsidR="003D627B" w:rsidRPr="003D627B" w:rsidRDefault="003D627B" w:rsidP="003D627B">
      <w:pPr>
        <w:numPr>
          <w:ilvl w:val="1"/>
          <w:numId w:val="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DA6C5E3" w14:textId="7DE44CC4" w:rsidR="003D627B" w:rsidRPr="003D627B" w:rsidRDefault="0011345C" w:rsidP="003D627B">
      <w:pPr>
        <w:numPr>
          <w:ilvl w:val="1"/>
          <w:numId w:val="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024AE3" w14:textId="77777777" w:rsidR="003D627B" w:rsidRPr="003D627B" w:rsidRDefault="003D627B" w:rsidP="003D627B">
      <w:pPr>
        <w:numPr>
          <w:ilvl w:val="1"/>
          <w:numId w:val="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CFFD3DC" w14:textId="77777777" w:rsidR="003D627B" w:rsidRPr="003D627B" w:rsidRDefault="003D627B" w:rsidP="003D627B">
      <w:pPr>
        <w:numPr>
          <w:ilvl w:val="1"/>
          <w:numId w:val="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6F8041" w14:textId="77777777" w:rsidR="003D627B" w:rsidRPr="003D627B" w:rsidRDefault="003D627B" w:rsidP="003D627B">
      <w:pPr>
        <w:numPr>
          <w:ilvl w:val="1"/>
          <w:numId w:val="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981593" w14:textId="77777777" w:rsidR="003D627B" w:rsidRPr="003D627B" w:rsidRDefault="003D627B" w:rsidP="003D627B">
      <w:pPr>
        <w:numPr>
          <w:ilvl w:val="1"/>
          <w:numId w:val="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80B20B" w14:textId="77777777" w:rsidR="003D627B" w:rsidRPr="003D627B" w:rsidRDefault="003D627B" w:rsidP="003D627B">
      <w:pPr>
        <w:numPr>
          <w:ilvl w:val="1"/>
          <w:numId w:val="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0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163B43C3" w14:textId="77777777" w:rsidR="003D627B" w:rsidRPr="003D627B" w:rsidRDefault="003D627B" w:rsidP="003D627B">
      <w:pPr>
        <w:numPr>
          <w:ilvl w:val="0"/>
          <w:numId w:val="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4.2024</w:t>
      </w:r>
    </w:p>
    <w:p w14:paraId="7AA35BAA" w14:textId="77777777" w:rsidR="003D627B" w:rsidRPr="003D627B" w:rsidRDefault="003D627B" w:rsidP="003D627B">
      <w:pPr>
        <w:numPr>
          <w:ilvl w:val="1"/>
          <w:numId w:val="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008211" w14:textId="77777777" w:rsidR="003D627B" w:rsidRPr="003D627B" w:rsidRDefault="003D627B" w:rsidP="003D627B">
      <w:pPr>
        <w:numPr>
          <w:ilvl w:val="1"/>
          <w:numId w:val="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8AA302" w14:textId="77777777" w:rsidR="003D627B" w:rsidRPr="003D627B" w:rsidRDefault="003D627B" w:rsidP="003D627B">
      <w:pPr>
        <w:numPr>
          <w:ilvl w:val="1"/>
          <w:numId w:val="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9C85F4" w14:textId="77777777" w:rsidR="003D627B" w:rsidRPr="003D627B" w:rsidRDefault="003D627B" w:rsidP="003D627B">
      <w:pPr>
        <w:numPr>
          <w:ilvl w:val="1"/>
          <w:numId w:val="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СЗВ — 1046</w:t>
      </w:r>
    </w:p>
    <w:p w14:paraId="72CBAFCA" w14:textId="77777777" w:rsidR="003D627B" w:rsidRPr="003D627B" w:rsidRDefault="003D627B" w:rsidP="003D627B">
      <w:pPr>
        <w:numPr>
          <w:ilvl w:val="1"/>
          <w:numId w:val="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B23C389" w14:textId="77777777" w:rsidR="003D627B" w:rsidRPr="003D627B" w:rsidRDefault="003D627B" w:rsidP="003D627B">
      <w:pPr>
        <w:numPr>
          <w:ilvl w:val="1"/>
          <w:numId w:val="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61108A7" w14:textId="77777777" w:rsidR="003D627B" w:rsidRPr="003D627B" w:rsidRDefault="003D627B" w:rsidP="003D627B">
      <w:pPr>
        <w:numPr>
          <w:ilvl w:val="1"/>
          <w:numId w:val="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85DD1E" w14:textId="77777777" w:rsidR="003D627B" w:rsidRPr="003D627B" w:rsidRDefault="003D627B" w:rsidP="003D627B">
      <w:pPr>
        <w:numPr>
          <w:ilvl w:val="1"/>
          <w:numId w:val="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880717C" w14:textId="5E1E7DB2" w:rsidR="003D627B" w:rsidRPr="003D627B" w:rsidRDefault="0011345C" w:rsidP="003D627B">
      <w:pPr>
        <w:numPr>
          <w:ilvl w:val="1"/>
          <w:numId w:val="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28E749E" w14:textId="77777777" w:rsidR="003D627B" w:rsidRPr="003D627B" w:rsidRDefault="003D627B" w:rsidP="003D627B">
      <w:pPr>
        <w:numPr>
          <w:ilvl w:val="1"/>
          <w:numId w:val="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1CB1AF" w14:textId="77777777" w:rsidR="003D627B" w:rsidRPr="003D627B" w:rsidRDefault="003D627B" w:rsidP="003D627B">
      <w:pPr>
        <w:numPr>
          <w:ilvl w:val="1"/>
          <w:numId w:val="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D949B5" w14:textId="77777777" w:rsidR="003D627B" w:rsidRPr="003D627B" w:rsidRDefault="003D627B" w:rsidP="003D627B">
      <w:pPr>
        <w:numPr>
          <w:ilvl w:val="1"/>
          <w:numId w:val="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43ED9B5E" w14:textId="77777777" w:rsidR="003D627B" w:rsidRPr="003D627B" w:rsidRDefault="003D627B" w:rsidP="003D627B">
      <w:pPr>
        <w:numPr>
          <w:ilvl w:val="1"/>
          <w:numId w:val="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6E2D4F" w14:textId="77777777" w:rsidR="003D627B" w:rsidRPr="003D627B" w:rsidRDefault="003D627B" w:rsidP="003D627B">
      <w:pPr>
        <w:numPr>
          <w:ilvl w:val="1"/>
          <w:numId w:val="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9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56CCE01A" w14:textId="77777777" w:rsidR="003D627B" w:rsidRPr="003D627B" w:rsidRDefault="003D627B" w:rsidP="003D627B">
      <w:pPr>
        <w:numPr>
          <w:ilvl w:val="0"/>
          <w:numId w:val="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4.2024</w:t>
      </w:r>
    </w:p>
    <w:p w14:paraId="0CBE2C53" w14:textId="77777777" w:rsidR="003D627B" w:rsidRPr="003D627B" w:rsidRDefault="003D627B" w:rsidP="003D627B">
      <w:pPr>
        <w:numPr>
          <w:ilvl w:val="1"/>
          <w:numId w:val="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6B72EB0" w14:textId="77777777" w:rsidR="003D627B" w:rsidRPr="003D627B" w:rsidRDefault="003D627B" w:rsidP="003D627B">
      <w:pPr>
        <w:numPr>
          <w:ilvl w:val="1"/>
          <w:numId w:val="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86FB2A" w14:textId="77777777" w:rsidR="003D627B" w:rsidRPr="003D627B" w:rsidRDefault="003D627B" w:rsidP="003D627B">
      <w:pPr>
        <w:numPr>
          <w:ilvl w:val="1"/>
          <w:numId w:val="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15E6363" w14:textId="77777777" w:rsidR="003D627B" w:rsidRPr="003D627B" w:rsidRDefault="003D627B" w:rsidP="003D627B">
      <w:pPr>
        <w:numPr>
          <w:ilvl w:val="1"/>
          <w:numId w:val="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D177A72" w14:textId="77777777" w:rsidR="003D627B" w:rsidRPr="003D627B" w:rsidRDefault="003D627B" w:rsidP="003D627B">
      <w:pPr>
        <w:numPr>
          <w:ilvl w:val="1"/>
          <w:numId w:val="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C14B12" w14:textId="77777777" w:rsidR="003D627B" w:rsidRPr="003D627B" w:rsidRDefault="003D627B" w:rsidP="003D627B">
      <w:pPr>
        <w:numPr>
          <w:ilvl w:val="1"/>
          <w:numId w:val="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69BB7E" w14:textId="77777777" w:rsidR="003D627B" w:rsidRPr="003D627B" w:rsidRDefault="003D627B" w:rsidP="003D627B">
      <w:pPr>
        <w:numPr>
          <w:ilvl w:val="1"/>
          <w:numId w:val="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4AB553" w14:textId="77777777" w:rsidR="003D627B" w:rsidRPr="003D627B" w:rsidRDefault="003D627B" w:rsidP="003D627B">
      <w:pPr>
        <w:numPr>
          <w:ilvl w:val="1"/>
          <w:numId w:val="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E1B2836" w14:textId="04BAF575" w:rsidR="003D627B" w:rsidRPr="003D627B" w:rsidRDefault="0011345C" w:rsidP="003D627B">
      <w:pPr>
        <w:numPr>
          <w:ilvl w:val="1"/>
          <w:numId w:val="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2E29196" w14:textId="77777777" w:rsidR="003D627B" w:rsidRPr="003D627B" w:rsidRDefault="003D627B" w:rsidP="003D627B">
      <w:pPr>
        <w:numPr>
          <w:ilvl w:val="1"/>
          <w:numId w:val="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F7E588" w14:textId="77777777" w:rsidR="003D627B" w:rsidRPr="003D627B" w:rsidRDefault="003D627B" w:rsidP="003D627B">
      <w:pPr>
        <w:numPr>
          <w:ilvl w:val="1"/>
          <w:numId w:val="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2D7B88" w14:textId="77777777" w:rsidR="003D627B" w:rsidRPr="003D627B" w:rsidRDefault="003D627B" w:rsidP="003D627B">
      <w:pPr>
        <w:numPr>
          <w:ilvl w:val="1"/>
          <w:numId w:val="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10E8FB2F" w14:textId="77777777" w:rsidR="003D627B" w:rsidRPr="003D627B" w:rsidRDefault="003D627B" w:rsidP="003D627B">
      <w:pPr>
        <w:numPr>
          <w:ilvl w:val="1"/>
          <w:numId w:val="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4F8E754" w14:textId="77777777" w:rsidR="003D627B" w:rsidRPr="003D627B" w:rsidRDefault="003D627B" w:rsidP="003D627B">
      <w:pPr>
        <w:numPr>
          <w:ilvl w:val="1"/>
          <w:numId w:val="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8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6BCF76A0" w14:textId="77777777" w:rsidR="003D627B" w:rsidRPr="003D627B" w:rsidRDefault="003D627B" w:rsidP="003D627B">
      <w:pPr>
        <w:numPr>
          <w:ilvl w:val="0"/>
          <w:numId w:val="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4.2024</w:t>
      </w:r>
    </w:p>
    <w:p w14:paraId="1106D4A9" w14:textId="77777777" w:rsidR="003D627B" w:rsidRPr="003D627B" w:rsidRDefault="003D627B" w:rsidP="003D627B">
      <w:pPr>
        <w:numPr>
          <w:ilvl w:val="1"/>
          <w:numId w:val="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E1906AC" w14:textId="77777777" w:rsidR="003D627B" w:rsidRPr="003D627B" w:rsidRDefault="003D627B" w:rsidP="003D627B">
      <w:pPr>
        <w:numPr>
          <w:ilvl w:val="1"/>
          <w:numId w:val="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121E5ED" w14:textId="77777777" w:rsidR="003D627B" w:rsidRPr="003D627B" w:rsidRDefault="003D627B" w:rsidP="003D627B">
      <w:pPr>
        <w:numPr>
          <w:ilvl w:val="1"/>
          <w:numId w:val="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C7E8F15" w14:textId="77777777" w:rsidR="003D627B" w:rsidRPr="003D627B" w:rsidRDefault="003D627B" w:rsidP="003D627B">
      <w:pPr>
        <w:numPr>
          <w:ilvl w:val="1"/>
          <w:numId w:val="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1E441E9A" w14:textId="77777777" w:rsidR="003D627B" w:rsidRPr="003D627B" w:rsidRDefault="003D627B" w:rsidP="003D627B">
      <w:pPr>
        <w:numPr>
          <w:ilvl w:val="1"/>
          <w:numId w:val="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56CB18" w14:textId="77777777" w:rsidR="003D627B" w:rsidRPr="003D627B" w:rsidRDefault="003D627B" w:rsidP="003D627B">
      <w:pPr>
        <w:numPr>
          <w:ilvl w:val="1"/>
          <w:numId w:val="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BA26B2" w14:textId="77777777" w:rsidR="003D627B" w:rsidRPr="003D627B" w:rsidRDefault="003D627B" w:rsidP="003D627B">
      <w:pPr>
        <w:numPr>
          <w:ilvl w:val="1"/>
          <w:numId w:val="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6B3F60" w14:textId="77777777" w:rsidR="003D627B" w:rsidRPr="003D627B" w:rsidRDefault="003D627B" w:rsidP="003D627B">
      <w:pPr>
        <w:numPr>
          <w:ilvl w:val="1"/>
          <w:numId w:val="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76B0F02" w14:textId="7AB519B0" w:rsidR="003D627B" w:rsidRPr="003D627B" w:rsidRDefault="0011345C" w:rsidP="003D627B">
      <w:pPr>
        <w:numPr>
          <w:ilvl w:val="1"/>
          <w:numId w:val="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B7DFF" w14:textId="77777777" w:rsidR="003D627B" w:rsidRPr="003D627B" w:rsidRDefault="003D627B" w:rsidP="003D627B">
      <w:pPr>
        <w:numPr>
          <w:ilvl w:val="1"/>
          <w:numId w:val="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C8D50F1" w14:textId="77777777" w:rsidR="003D627B" w:rsidRPr="003D627B" w:rsidRDefault="003D627B" w:rsidP="003D627B">
      <w:pPr>
        <w:numPr>
          <w:ilvl w:val="1"/>
          <w:numId w:val="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66F4F4" w14:textId="77777777" w:rsidR="003D627B" w:rsidRPr="003D627B" w:rsidRDefault="003D627B" w:rsidP="003D627B">
      <w:pPr>
        <w:numPr>
          <w:ilvl w:val="1"/>
          <w:numId w:val="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2CD038D1" w14:textId="77777777" w:rsidR="003D627B" w:rsidRPr="003D627B" w:rsidRDefault="003D627B" w:rsidP="003D627B">
      <w:pPr>
        <w:numPr>
          <w:ilvl w:val="1"/>
          <w:numId w:val="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</w:t>
      </w:r>
    </w:p>
    <w:p w14:paraId="4B206D49" w14:textId="77777777" w:rsidR="003D627B" w:rsidRPr="003D627B" w:rsidRDefault="003D627B" w:rsidP="003D627B">
      <w:pPr>
        <w:numPr>
          <w:ilvl w:val="1"/>
          <w:numId w:val="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7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360D6EAC" w14:textId="77777777" w:rsidR="003D627B" w:rsidRPr="003D627B" w:rsidRDefault="003D627B" w:rsidP="003D627B">
      <w:pPr>
        <w:numPr>
          <w:ilvl w:val="0"/>
          <w:numId w:val="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4.2024</w:t>
      </w:r>
    </w:p>
    <w:p w14:paraId="3C5B9E91" w14:textId="77777777" w:rsidR="003D627B" w:rsidRPr="003D627B" w:rsidRDefault="003D627B" w:rsidP="003D627B">
      <w:pPr>
        <w:numPr>
          <w:ilvl w:val="1"/>
          <w:numId w:val="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DEF19A" w14:textId="77777777" w:rsidR="003D627B" w:rsidRPr="003D627B" w:rsidRDefault="003D627B" w:rsidP="003D627B">
      <w:pPr>
        <w:numPr>
          <w:ilvl w:val="1"/>
          <w:numId w:val="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0E75B05" w14:textId="77777777" w:rsidR="003D627B" w:rsidRPr="003D627B" w:rsidRDefault="003D627B" w:rsidP="003D627B">
      <w:pPr>
        <w:numPr>
          <w:ilvl w:val="1"/>
          <w:numId w:val="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69B7987" w14:textId="77777777" w:rsidR="003D627B" w:rsidRPr="003D627B" w:rsidRDefault="003D627B" w:rsidP="003D627B">
      <w:pPr>
        <w:numPr>
          <w:ilvl w:val="1"/>
          <w:numId w:val="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5591F80D" w14:textId="77777777" w:rsidR="003D627B" w:rsidRPr="003D627B" w:rsidRDefault="003D627B" w:rsidP="003D627B">
      <w:pPr>
        <w:numPr>
          <w:ilvl w:val="1"/>
          <w:numId w:val="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</w:t>
      </w:r>
    </w:p>
    <w:p w14:paraId="5BE5DF04" w14:textId="77777777" w:rsidR="003D627B" w:rsidRPr="003D627B" w:rsidRDefault="003D627B" w:rsidP="003D627B">
      <w:pPr>
        <w:numPr>
          <w:ilvl w:val="1"/>
          <w:numId w:val="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CA9838F" w14:textId="77777777" w:rsidR="003D627B" w:rsidRPr="003D627B" w:rsidRDefault="003D627B" w:rsidP="003D627B">
      <w:pPr>
        <w:numPr>
          <w:ilvl w:val="1"/>
          <w:numId w:val="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E28B607" w14:textId="77777777" w:rsidR="003D627B" w:rsidRPr="003D627B" w:rsidRDefault="003D627B" w:rsidP="003D627B">
      <w:pPr>
        <w:numPr>
          <w:ilvl w:val="1"/>
          <w:numId w:val="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DC0368" w14:textId="0365567B" w:rsidR="003D627B" w:rsidRPr="003D627B" w:rsidRDefault="0011345C" w:rsidP="003D627B">
      <w:pPr>
        <w:numPr>
          <w:ilvl w:val="1"/>
          <w:numId w:val="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</w:t>
      </w:r>
    </w:p>
    <w:p w14:paraId="157B96F5" w14:textId="77777777" w:rsidR="003D627B" w:rsidRPr="003D627B" w:rsidRDefault="003D627B" w:rsidP="003D627B">
      <w:pPr>
        <w:numPr>
          <w:ilvl w:val="1"/>
          <w:numId w:val="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15AF751" w14:textId="77777777" w:rsidR="003D627B" w:rsidRPr="003D627B" w:rsidRDefault="003D627B" w:rsidP="003D627B">
      <w:pPr>
        <w:numPr>
          <w:ilvl w:val="1"/>
          <w:numId w:val="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Підводні човни — 1</w:t>
      </w:r>
    </w:p>
    <w:p w14:paraId="59CEAEBF" w14:textId="77777777" w:rsidR="003D627B" w:rsidRPr="003D627B" w:rsidRDefault="003D627B" w:rsidP="003D627B">
      <w:pPr>
        <w:numPr>
          <w:ilvl w:val="1"/>
          <w:numId w:val="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912CACC" w14:textId="77777777" w:rsidR="003D627B" w:rsidRPr="003D627B" w:rsidRDefault="003D627B" w:rsidP="003D627B">
      <w:pPr>
        <w:numPr>
          <w:ilvl w:val="1"/>
          <w:numId w:val="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FAE627" w14:textId="77777777" w:rsidR="003D627B" w:rsidRPr="003D627B" w:rsidRDefault="003D627B" w:rsidP="003D627B">
      <w:pPr>
        <w:numPr>
          <w:ilvl w:val="1"/>
          <w:numId w:val="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45C2B2E" w14:textId="77777777" w:rsidR="003D627B" w:rsidRPr="003D627B" w:rsidRDefault="003D627B" w:rsidP="003D627B">
      <w:pPr>
        <w:numPr>
          <w:ilvl w:val="0"/>
          <w:numId w:val="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4.2024</w:t>
      </w:r>
    </w:p>
    <w:p w14:paraId="5EF14259" w14:textId="77777777" w:rsidR="003D627B" w:rsidRPr="003D627B" w:rsidRDefault="003D627B" w:rsidP="003D627B">
      <w:pPr>
        <w:numPr>
          <w:ilvl w:val="1"/>
          <w:numId w:val="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88B4AD6" w14:textId="77777777" w:rsidR="003D627B" w:rsidRPr="003D627B" w:rsidRDefault="003D627B" w:rsidP="003D627B">
      <w:pPr>
        <w:numPr>
          <w:ilvl w:val="1"/>
          <w:numId w:val="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C2F345" w14:textId="77777777" w:rsidR="003D627B" w:rsidRPr="003D627B" w:rsidRDefault="003D627B" w:rsidP="003D627B">
      <w:pPr>
        <w:numPr>
          <w:ilvl w:val="1"/>
          <w:numId w:val="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BFB7DC0" w14:textId="77777777" w:rsidR="003D627B" w:rsidRPr="003D627B" w:rsidRDefault="003D627B" w:rsidP="003D627B">
      <w:pPr>
        <w:numPr>
          <w:ilvl w:val="1"/>
          <w:numId w:val="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A1406DF" w14:textId="77777777" w:rsidR="003D627B" w:rsidRPr="003D627B" w:rsidRDefault="003D627B" w:rsidP="003D627B">
      <w:pPr>
        <w:numPr>
          <w:ilvl w:val="1"/>
          <w:numId w:val="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D583D81" w14:textId="77777777" w:rsidR="003D627B" w:rsidRPr="003D627B" w:rsidRDefault="003D627B" w:rsidP="003D627B">
      <w:pPr>
        <w:numPr>
          <w:ilvl w:val="1"/>
          <w:numId w:val="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D3C42F2" w14:textId="77777777" w:rsidR="003D627B" w:rsidRPr="003D627B" w:rsidRDefault="003D627B" w:rsidP="003D627B">
      <w:pPr>
        <w:numPr>
          <w:ilvl w:val="1"/>
          <w:numId w:val="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BE129E4" w14:textId="77777777" w:rsidR="003D627B" w:rsidRPr="003D627B" w:rsidRDefault="003D627B" w:rsidP="003D627B">
      <w:pPr>
        <w:numPr>
          <w:ilvl w:val="1"/>
          <w:numId w:val="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10B990" w14:textId="3A76EB51" w:rsidR="003D627B" w:rsidRPr="003D627B" w:rsidRDefault="0011345C" w:rsidP="003D627B">
      <w:pPr>
        <w:numPr>
          <w:ilvl w:val="1"/>
          <w:numId w:val="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ABA9D3" w14:textId="77777777" w:rsidR="003D627B" w:rsidRPr="003D627B" w:rsidRDefault="003D627B" w:rsidP="003D627B">
      <w:pPr>
        <w:numPr>
          <w:ilvl w:val="1"/>
          <w:numId w:val="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9EB555" w14:textId="77777777" w:rsidR="003D627B" w:rsidRPr="003D627B" w:rsidRDefault="003D627B" w:rsidP="003D627B">
      <w:pPr>
        <w:numPr>
          <w:ilvl w:val="1"/>
          <w:numId w:val="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F41C4" w14:textId="77777777" w:rsidR="003D627B" w:rsidRPr="003D627B" w:rsidRDefault="003D627B" w:rsidP="003D627B">
      <w:pPr>
        <w:numPr>
          <w:ilvl w:val="1"/>
          <w:numId w:val="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AC568" w14:textId="77777777" w:rsidR="003D627B" w:rsidRPr="003D627B" w:rsidRDefault="003D627B" w:rsidP="003D627B">
      <w:pPr>
        <w:numPr>
          <w:ilvl w:val="1"/>
          <w:numId w:val="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641260" w14:textId="77777777" w:rsidR="003D627B" w:rsidRPr="003D627B" w:rsidRDefault="003D627B" w:rsidP="003D627B">
      <w:pPr>
        <w:numPr>
          <w:ilvl w:val="1"/>
          <w:numId w:val="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0321E6CA" w14:textId="77777777" w:rsidR="003D627B" w:rsidRPr="003D627B" w:rsidRDefault="003D627B" w:rsidP="003D627B">
      <w:pPr>
        <w:numPr>
          <w:ilvl w:val="0"/>
          <w:numId w:val="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4.2024</w:t>
      </w:r>
    </w:p>
    <w:p w14:paraId="469F74E0" w14:textId="77777777" w:rsidR="003D627B" w:rsidRPr="003D627B" w:rsidRDefault="003D627B" w:rsidP="003D627B">
      <w:pPr>
        <w:numPr>
          <w:ilvl w:val="1"/>
          <w:numId w:val="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E5396A2" w14:textId="77777777" w:rsidR="003D627B" w:rsidRPr="003D627B" w:rsidRDefault="003D627B" w:rsidP="003D627B">
      <w:pPr>
        <w:numPr>
          <w:ilvl w:val="1"/>
          <w:numId w:val="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7C6ACDB" w14:textId="77777777" w:rsidR="003D627B" w:rsidRPr="003D627B" w:rsidRDefault="003D627B" w:rsidP="003D627B">
      <w:pPr>
        <w:numPr>
          <w:ilvl w:val="1"/>
          <w:numId w:val="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BE20588" w14:textId="77777777" w:rsidR="003D627B" w:rsidRPr="003D627B" w:rsidRDefault="003D627B" w:rsidP="003D627B">
      <w:pPr>
        <w:numPr>
          <w:ilvl w:val="1"/>
          <w:numId w:val="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8FB002E" w14:textId="77777777" w:rsidR="003D627B" w:rsidRPr="003D627B" w:rsidRDefault="003D627B" w:rsidP="003D627B">
      <w:pPr>
        <w:numPr>
          <w:ilvl w:val="1"/>
          <w:numId w:val="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42D362" w14:textId="77777777" w:rsidR="003D627B" w:rsidRPr="003D627B" w:rsidRDefault="003D627B" w:rsidP="003D627B">
      <w:pPr>
        <w:numPr>
          <w:ilvl w:val="1"/>
          <w:numId w:val="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EB414F2" w14:textId="77777777" w:rsidR="003D627B" w:rsidRPr="003D627B" w:rsidRDefault="003D627B" w:rsidP="003D627B">
      <w:pPr>
        <w:numPr>
          <w:ilvl w:val="1"/>
          <w:numId w:val="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D94402F" w14:textId="77777777" w:rsidR="003D627B" w:rsidRPr="003D627B" w:rsidRDefault="003D627B" w:rsidP="003D627B">
      <w:pPr>
        <w:numPr>
          <w:ilvl w:val="1"/>
          <w:numId w:val="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B6F431C" w14:textId="2E88660B" w:rsidR="003D627B" w:rsidRPr="003D627B" w:rsidRDefault="0011345C" w:rsidP="003D627B">
      <w:pPr>
        <w:numPr>
          <w:ilvl w:val="1"/>
          <w:numId w:val="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</w:t>
      </w:r>
    </w:p>
    <w:p w14:paraId="366E62B6" w14:textId="77777777" w:rsidR="003D627B" w:rsidRPr="003D627B" w:rsidRDefault="003D627B" w:rsidP="003D627B">
      <w:pPr>
        <w:numPr>
          <w:ilvl w:val="1"/>
          <w:numId w:val="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3CDBC47" w14:textId="77777777" w:rsidR="003D627B" w:rsidRPr="003D627B" w:rsidRDefault="003D627B" w:rsidP="003D627B">
      <w:pPr>
        <w:numPr>
          <w:ilvl w:val="1"/>
          <w:numId w:val="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6BCD9AB" w14:textId="77777777" w:rsidR="003D627B" w:rsidRPr="003D627B" w:rsidRDefault="003D627B" w:rsidP="003D627B">
      <w:pPr>
        <w:numPr>
          <w:ilvl w:val="1"/>
          <w:numId w:val="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55F741D9" w14:textId="77777777" w:rsidR="003D627B" w:rsidRPr="003D627B" w:rsidRDefault="003D627B" w:rsidP="003D627B">
      <w:pPr>
        <w:numPr>
          <w:ilvl w:val="1"/>
          <w:numId w:val="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</w:t>
      </w:r>
    </w:p>
    <w:p w14:paraId="09A5FBAD" w14:textId="77777777" w:rsidR="003D627B" w:rsidRPr="003D627B" w:rsidRDefault="003D627B" w:rsidP="003D627B">
      <w:pPr>
        <w:numPr>
          <w:ilvl w:val="1"/>
          <w:numId w:val="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5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3FB4C728" w14:textId="77777777" w:rsidR="003D627B" w:rsidRPr="003D627B" w:rsidRDefault="003D627B" w:rsidP="003D627B">
      <w:pPr>
        <w:numPr>
          <w:ilvl w:val="0"/>
          <w:numId w:val="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4.2024</w:t>
      </w:r>
    </w:p>
    <w:p w14:paraId="154922EC" w14:textId="77777777" w:rsidR="003D627B" w:rsidRPr="003D627B" w:rsidRDefault="003D627B" w:rsidP="003D627B">
      <w:pPr>
        <w:numPr>
          <w:ilvl w:val="1"/>
          <w:numId w:val="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1CD85F6" w14:textId="77777777" w:rsidR="003D627B" w:rsidRPr="003D627B" w:rsidRDefault="003D627B" w:rsidP="003D627B">
      <w:pPr>
        <w:numPr>
          <w:ilvl w:val="1"/>
          <w:numId w:val="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498FA1F" w14:textId="77777777" w:rsidR="003D627B" w:rsidRPr="003D627B" w:rsidRDefault="003D627B" w:rsidP="003D627B">
      <w:pPr>
        <w:numPr>
          <w:ilvl w:val="1"/>
          <w:numId w:val="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BC0433D" w14:textId="77777777" w:rsidR="003D627B" w:rsidRPr="003D627B" w:rsidRDefault="003D627B" w:rsidP="003D627B">
      <w:pPr>
        <w:numPr>
          <w:ilvl w:val="1"/>
          <w:numId w:val="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49E05C0B" w14:textId="77777777" w:rsidR="003D627B" w:rsidRPr="003D627B" w:rsidRDefault="003D627B" w:rsidP="003D627B">
      <w:pPr>
        <w:numPr>
          <w:ilvl w:val="1"/>
          <w:numId w:val="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</w:t>
      </w:r>
    </w:p>
    <w:p w14:paraId="3F37E697" w14:textId="77777777" w:rsidR="003D627B" w:rsidRPr="003D627B" w:rsidRDefault="003D627B" w:rsidP="003D627B">
      <w:pPr>
        <w:numPr>
          <w:ilvl w:val="1"/>
          <w:numId w:val="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E960B77" w14:textId="77777777" w:rsidR="003D627B" w:rsidRPr="003D627B" w:rsidRDefault="003D627B" w:rsidP="003D627B">
      <w:pPr>
        <w:numPr>
          <w:ilvl w:val="1"/>
          <w:numId w:val="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D42C18D" w14:textId="77777777" w:rsidR="003D627B" w:rsidRPr="003D627B" w:rsidRDefault="003D627B" w:rsidP="003D627B">
      <w:pPr>
        <w:numPr>
          <w:ilvl w:val="1"/>
          <w:numId w:val="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5081896" w14:textId="6AABB3B1" w:rsidR="003D627B" w:rsidRPr="003D627B" w:rsidRDefault="0011345C" w:rsidP="003D627B">
      <w:pPr>
        <w:numPr>
          <w:ilvl w:val="1"/>
          <w:numId w:val="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2A40E94" w14:textId="77777777" w:rsidR="003D627B" w:rsidRPr="003D627B" w:rsidRDefault="003D627B" w:rsidP="003D627B">
      <w:pPr>
        <w:numPr>
          <w:ilvl w:val="1"/>
          <w:numId w:val="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AD026AC" w14:textId="77777777" w:rsidR="003D627B" w:rsidRPr="003D627B" w:rsidRDefault="003D627B" w:rsidP="003D627B">
      <w:pPr>
        <w:numPr>
          <w:ilvl w:val="1"/>
          <w:numId w:val="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E686555" w14:textId="77777777" w:rsidR="003D627B" w:rsidRPr="003D627B" w:rsidRDefault="003D627B" w:rsidP="003D627B">
      <w:pPr>
        <w:numPr>
          <w:ilvl w:val="1"/>
          <w:numId w:val="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76044757" w14:textId="77777777" w:rsidR="003D627B" w:rsidRPr="003D627B" w:rsidRDefault="003D627B" w:rsidP="003D627B">
      <w:pPr>
        <w:numPr>
          <w:ilvl w:val="1"/>
          <w:numId w:val="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D31D02A" w14:textId="77777777" w:rsidR="003D627B" w:rsidRPr="003D627B" w:rsidRDefault="003D627B" w:rsidP="003D627B">
      <w:pPr>
        <w:numPr>
          <w:ilvl w:val="1"/>
          <w:numId w:val="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4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1B0BA2F7" w14:textId="77777777" w:rsidR="003D627B" w:rsidRPr="003D627B" w:rsidRDefault="003D627B" w:rsidP="003D627B">
      <w:pPr>
        <w:numPr>
          <w:ilvl w:val="0"/>
          <w:numId w:val="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4.2024</w:t>
      </w:r>
    </w:p>
    <w:p w14:paraId="2877B10D" w14:textId="77777777" w:rsidR="003D627B" w:rsidRPr="003D627B" w:rsidRDefault="003D627B" w:rsidP="003D627B">
      <w:pPr>
        <w:numPr>
          <w:ilvl w:val="1"/>
          <w:numId w:val="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D018F7" w14:textId="77777777" w:rsidR="003D627B" w:rsidRPr="003D627B" w:rsidRDefault="003D627B" w:rsidP="003D627B">
      <w:pPr>
        <w:numPr>
          <w:ilvl w:val="1"/>
          <w:numId w:val="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45A7C05" w14:textId="77777777" w:rsidR="003D627B" w:rsidRPr="003D627B" w:rsidRDefault="003D627B" w:rsidP="003D627B">
      <w:pPr>
        <w:numPr>
          <w:ilvl w:val="1"/>
          <w:numId w:val="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1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549FD0" w14:textId="77777777" w:rsidR="003D627B" w:rsidRPr="003D627B" w:rsidRDefault="003D627B" w:rsidP="003D627B">
      <w:pPr>
        <w:numPr>
          <w:ilvl w:val="1"/>
          <w:numId w:val="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83B9C9" w14:textId="77777777" w:rsidR="003D627B" w:rsidRPr="003D627B" w:rsidRDefault="003D627B" w:rsidP="003D627B">
      <w:pPr>
        <w:numPr>
          <w:ilvl w:val="1"/>
          <w:numId w:val="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B7B624E" w14:textId="77777777" w:rsidR="003D627B" w:rsidRPr="003D627B" w:rsidRDefault="003D627B" w:rsidP="003D627B">
      <w:pPr>
        <w:numPr>
          <w:ilvl w:val="1"/>
          <w:numId w:val="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7774824" w14:textId="77777777" w:rsidR="003D627B" w:rsidRPr="003D627B" w:rsidRDefault="003D627B" w:rsidP="003D627B">
      <w:pPr>
        <w:numPr>
          <w:ilvl w:val="1"/>
          <w:numId w:val="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6176605" w14:textId="77777777" w:rsidR="003D627B" w:rsidRPr="003D627B" w:rsidRDefault="003D627B" w:rsidP="003D627B">
      <w:pPr>
        <w:numPr>
          <w:ilvl w:val="1"/>
          <w:numId w:val="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B19899" w14:textId="6373CC48" w:rsidR="003D627B" w:rsidRPr="003D627B" w:rsidRDefault="0011345C" w:rsidP="003D627B">
      <w:pPr>
        <w:numPr>
          <w:ilvl w:val="1"/>
          <w:numId w:val="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37E3B2" w14:textId="77777777" w:rsidR="003D627B" w:rsidRPr="003D627B" w:rsidRDefault="003D627B" w:rsidP="003D627B">
      <w:pPr>
        <w:numPr>
          <w:ilvl w:val="1"/>
          <w:numId w:val="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2713C2" w14:textId="77777777" w:rsidR="003D627B" w:rsidRPr="003D627B" w:rsidRDefault="003D627B" w:rsidP="003D627B">
      <w:pPr>
        <w:numPr>
          <w:ilvl w:val="1"/>
          <w:numId w:val="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2DC920" w14:textId="77777777" w:rsidR="003D627B" w:rsidRPr="003D627B" w:rsidRDefault="003D627B" w:rsidP="003D627B">
      <w:pPr>
        <w:numPr>
          <w:ilvl w:val="1"/>
          <w:numId w:val="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2A89ADB0" w14:textId="77777777" w:rsidR="003D627B" w:rsidRPr="003D627B" w:rsidRDefault="003D627B" w:rsidP="003D627B">
      <w:pPr>
        <w:numPr>
          <w:ilvl w:val="1"/>
          <w:numId w:val="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ED90356" w14:textId="77777777" w:rsidR="003D627B" w:rsidRPr="003D627B" w:rsidRDefault="003D627B" w:rsidP="003D627B">
      <w:pPr>
        <w:numPr>
          <w:ilvl w:val="1"/>
          <w:numId w:val="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3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662089B" w14:textId="77777777" w:rsidR="003D627B" w:rsidRPr="003D627B" w:rsidRDefault="003D627B" w:rsidP="003D627B">
      <w:pPr>
        <w:numPr>
          <w:ilvl w:val="0"/>
          <w:numId w:val="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4.2024</w:t>
      </w:r>
    </w:p>
    <w:p w14:paraId="59F100A4" w14:textId="77777777" w:rsidR="003D627B" w:rsidRPr="003D627B" w:rsidRDefault="003D627B" w:rsidP="003D627B">
      <w:pPr>
        <w:numPr>
          <w:ilvl w:val="1"/>
          <w:numId w:val="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DB287B8" w14:textId="77777777" w:rsidR="003D627B" w:rsidRPr="003D627B" w:rsidRDefault="003D627B" w:rsidP="003D627B">
      <w:pPr>
        <w:numPr>
          <w:ilvl w:val="1"/>
          <w:numId w:val="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50D6627" w14:textId="77777777" w:rsidR="003D627B" w:rsidRPr="003D627B" w:rsidRDefault="003D627B" w:rsidP="003D627B">
      <w:pPr>
        <w:numPr>
          <w:ilvl w:val="1"/>
          <w:numId w:val="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E14A482" w14:textId="77777777" w:rsidR="003D627B" w:rsidRPr="003D627B" w:rsidRDefault="003D627B" w:rsidP="003D627B">
      <w:pPr>
        <w:numPr>
          <w:ilvl w:val="1"/>
          <w:numId w:val="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F7EDDD" w14:textId="77777777" w:rsidR="003D627B" w:rsidRPr="003D627B" w:rsidRDefault="003D627B" w:rsidP="003D627B">
      <w:pPr>
        <w:numPr>
          <w:ilvl w:val="1"/>
          <w:numId w:val="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6CFA93" w14:textId="77777777" w:rsidR="003D627B" w:rsidRPr="003D627B" w:rsidRDefault="003D627B" w:rsidP="003D627B">
      <w:pPr>
        <w:numPr>
          <w:ilvl w:val="1"/>
          <w:numId w:val="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1D59139" w14:textId="77777777" w:rsidR="003D627B" w:rsidRPr="003D627B" w:rsidRDefault="003D627B" w:rsidP="003D627B">
      <w:pPr>
        <w:numPr>
          <w:ilvl w:val="1"/>
          <w:numId w:val="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9311DE8" w14:textId="77777777" w:rsidR="003D627B" w:rsidRPr="003D627B" w:rsidRDefault="003D627B" w:rsidP="003D627B">
      <w:pPr>
        <w:numPr>
          <w:ilvl w:val="1"/>
          <w:numId w:val="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C554431" w14:textId="3D6860F7" w:rsidR="003D627B" w:rsidRPr="003D627B" w:rsidRDefault="0011345C" w:rsidP="003D627B">
      <w:pPr>
        <w:numPr>
          <w:ilvl w:val="1"/>
          <w:numId w:val="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5EFC0" w14:textId="77777777" w:rsidR="003D627B" w:rsidRPr="003D627B" w:rsidRDefault="003D627B" w:rsidP="003D627B">
      <w:pPr>
        <w:numPr>
          <w:ilvl w:val="1"/>
          <w:numId w:val="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06BA4CB" w14:textId="77777777" w:rsidR="003D627B" w:rsidRPr="003D627B" w:rsidRDefault="003D627B" w:rsidP="003D627B">
      <w:pPr>
        <w:numPr>
          <w:ilvl w:val="1"/>
          <w:numId w:val="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9DC5F5" w14:textId="77777777" w:rsidR="003D627B" w:rsidRPr="003D627B" w:rsidRDefault="003D627B" w:rsidP="003D627B">
      <w:pPr>
        <w:numPr>
          <w:ilvl w:val="1"/>
          <w:numId w:val="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1BC0030D" w14:textId="77777777" w:rsidR="003D627B" w:rsidRPr="003D627B" w:rsidRDefault="003D627B" w:rsidP="003D627B">
      <w:pPr>
        <w:numPr>
          <w:ilvl w:val="1"/>
          <w:numId w:val="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041C24B" w14:textId="77777777" w:rsidR="003D627B" w:rsidRPr="003D627B" w:rsidRDefault="003D627B" w:rsidP="003D627B">
      <w:pPr>
        <w:numPr>
          <w:ilvl w:val="1"/>
          <w:numId w:val="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2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5C79667" w14:textId="77777777" w:rsidR="003D627B" w:rsidRPr="003D627B" w:rsidRDefault="003D627B" w:rsidP="003D627B">
      <w:pPr>
        <w:numPr>
          <w:ilvl w:val="0"/>
          <w:numId w:val="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4.2024</w:t>
      </w:r>
    </w:p>
    <w:p w14:paraId="34E1E17C" w14:textId="77777777" w:rsidR="003D627B" w:rsidRPr="003D627B" w:rsidRDefault="003D627B" w:rsidP="003D627B">
      <w:pPr>
        <w:numPr>
          <w:ilvl w:val="1"/>
          <w:numId w:val="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8941362" w14:textId="77777777" w:rsidR="003D627B" w:rsidRPr="003D627B" w:rsidRDefault="003D627B" w:rsidP="003D627B">
      <w:pPr>
        <w:numPr>
          <w:ilvl w:val="1"/>
          <w:numId w:val="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3B87F6D" w14:textId="77777777" w:rsidR="003D627B" w:rsidRPr="003D627B" w:rsidRDefault="003D627B" w:rsidP="003D627B">
      <w:pPr>
        <w:numPr>
          <w:ilvl w:val="1"/>
          <w:numId w:val="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7FD56DC" w14:textId="77777777" w:rsidR="003D627B" w:rsidRPr="003D627B" w:rsidRDefault="003D627B" w:rsidP="003D627B">
      <w:pPr>
        <w:numPr>
          <w:ilvl w:val="1"/>
          <w:numId w:val="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CF9FCBA" w14:textId="77777777" w:rsidR="003D627B" w:rsidRPr="003D627B" w:rsidRDefault="003D627B" w:rsidP="003D627B">
      <w:pPr>
        <w:numPr>
          <w:ilvl w:val="1"/>
          <w:numId w:val="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615E5C" w14:textId="77777777" w:rsidR="003D627B" w:rsidRPr="003D627B" w:rsidRDefault="003D627B" w:rsidP="003D627B">
      <w:pPr>
        <w:numPr>
          <w:ilvl w:val="1"/>
          <w:numId w:val="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B6DD3C1" w14:textId="77777777" w:rsidR="003D627B" w:rsidRPr="003D627B" w:rsidRDefault="003D627B" w:rsidP="003D627B">
      <w:pPr>
        <w:numPr>
          <w:ilvl w:val="1"/>
          <w:numId w:val="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F614EE8" w14:textId="77777777" w:rsidR="003D627B" w:rsidRPr="003D627B" w:rsidRDefault="003D627B" w:rsidP="003D627B">
      <w:pPr>
        <w:numPr>
          <w:ilvl w:val="1"/>
          <w:numId w:val="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431CF22C" w14:textId="456C038B" w:rsidR="003D627B" w:rsidRPr="003D627B" w:rsidRDefault="0011345C" w:rsidP="003D627B">
      <w:pPr>
        <w:numPr>
          <w:ilvl w:val="1"/>
          <w:numId w:val="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8835E4C" w14:textId="77777777" w:rsidR="003D627B" w:rsidRPr="003D627B" w:rsidRDefault="003D627B" w:rsidP="003D627B">
      <w:pPr>
        <w:numPr>
          <w:ilvl w:val="1"/>
          <w:numId w:val="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2C55B0E" w14:textId="77777777" w:rsidR="003D627B" w:rsidRPr="003D627B" w:rsidRDefault="003D627B" w:rsidP="003D627B">
      <w:pPr>
        <w:numPr>
          <w:ilvl w:val="1"/>
          <w:numId w:val="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4312F0" w14:textId="77777777" w:rsidR="003D627B" w:rsidRPr="003D627B" w:rsidRDefault="003D627B" w:rsidP="003D627B">
      <w:pPr>
        <w:numPr>
          <w:ilvl w:val="1"/>
          <w:numId w:val="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03A3590" w14:textId="77777777" w:rsidR="003D627B" w:rsidRPr="003D627B" w:rsidRDefault="003D627B" w:rsidP="003D627B">
      <w:pPr>
        <w:numPr>
          <w:ilvl w:val="1"/>
          <w:numId w:val="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425ADE1" w14:textId="77777777" w:rsidR="003D627B" w:rsidRPr="003D627B" w:rsidRDefault="003D627B" w:rsidP="003D627B">
      <w:pPr>
        <w:numPr>
          <w:ilvl w:val="1"/>
          <w:numId w:val="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1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8C5F0A" w14:textId="77777777" w:rsidR="003D627B" w:rsidRPr="003D627B" w:rsidRDefault="003D627B" w:rsidP="003D627B">
      <w:pPr>
        <w:numPr>
          <w:ilvl w:val="0"/>
          <w:numId w:val="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4.2024</w:t>
      </w:r>
    </w:p>
    <w:p w14:paraId="3826D55B" w14:textId="77777777" w:rsidR="003D627B" w:rsidRPr="003D627B" w:rsidRDefault="003D627B" w:rsidP="003D627B">
      <w:pPr>
        <w:numPr>
          <w:ilvl w:val="1"/>
          <w:numId w:val="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4D3CBEA" w14:textId="77777777" w:rsidR="003D627B" w:rsidRPr="003D627B" w:rsidRDefault="003D627B" w:rsidP="003D627B">
      <w:pPr>
        <w:numPr>
          <w:ilvl w:val="1"/>
          <w:numId w:val="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C42B145" w14:textId="77777777" w:rsidR="003D627B" w:rsidRPr="003D627B" w:rsidRDefault="003D627B" w:rsidP="003D627B">
      <w:pPr>
        <w:numPr>
          <w:ilvl w:val="1"/>
          <w:numId w:val="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5974EB3" w14:textId="77777777" w:rsidR="003D627B" w:rsidRPr="003D627B" w:rsidRDefault="003D627B" w:rsidP="003D627B">
      <w:pPr>
        <w:numPr>
          <w:ilvl w:val="1"/>
          <w:numId w:val="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</w:t>
      </w:r>
    </w:p>
    <w:p w14:paraId="48B3106E" w14:textId="77777777" w:rsidR="003D627B" w:rsidRPr="003D627B" w:rsidRDefault="003D627B" w:rsidP="003D627B">
      <w:pPr>
        <w:numPr>
          <w:ilvl w:val="1"/>
          <w:numId w:val="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8A18EA" w14:textId="77777777" w:rsidR="003D627B" w:rsidRPr="003D627B" w:rsidRDefault="003D627B" w:rsidP="003D627B">
      <w:pPr>
        <w:numPr>
          <w:ilvl w:val="1"/>
          <w:numId w:val="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4EA9164" w14:textId="77777777" w:rsidR="003D627B" w:rsidRPr="003D627B" w:rsidRDefault="003D627B" w:rsidP="003D627B">
      <w:pPr>
        <w:numPr>
          <w:ilvl w:val="1"/>
          <w:numId w:val="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D86EA3" w14:textId="77777777" w:rsidR="003D627B" w:rsidRPr="003D627B" w:rsidRDefault="003D627B" w:rsidP="003D627B">
      <w:pPr>
        <w:numPr>
          <w:ilvl w:val="1"/>
          <w:numId w:val="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4B193DBA" w14:textId="739C80FF" w:rsidR="003D627B" w:rsidRPr="003D627B" w:rsidRDefault="0011345C" w:rsidP="003D627B">
      <w:pPr>
        <w:numPr>
          <w:ilvl w:val="1"/>
          <w:numId w:val="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61F299" w14:textId="77777777" w:rsidR="003D627B" w:rsidRPr="003D627B" w:rsidRDefault="003D627B" w:rsidP="003D627B">
      <w:pPr>
        <w:numPr>
          <w:ilvl w:val="1"/>
          <w:numId w:val="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22A48BE2" w14:textId="77777777" w:rsidR="003D627B" w:rsidRPr="003D627B" w:rsidRDefault="003D627B" w:rsidP="003D627B">
      <w:pPr>
        <w:numPr>
          <w:ilvl w:val="1"/>
          <w:numId w:val="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D972EB3" w14:textId="77777777" w:rsidR="003D627B" w:rsidRPr="003D627B" w:rsidRDefault="003D627B" w:rsidP="003D627B">
      <w:pPr>
        <w:numPr>
          <w:ilvl w:val="1"/>
          <w:numId w:val="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BE75B73" w14:textId="77777777" w:rsidR="003D627B" w:rsidRPr="003D627B" w:rsidRDefault="003D627B" w:rsidP="003D627B">
      <w:pPr>
        <w:numPr>
          <w:ilvl w:val="1"/>
          <w:numId w:val="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5AC1D21" w14:textId="77777777" w:rsidR="003D627B" w:rsidRPr="003D627B" w:rsidRDefault="003D627B" w:rsidP="003D627B">
      <w:pPr>
        <w:numPr>
          <w:ilvl w:val="1"/>
          <w:numId w:val="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6E62001" w14:textId="77777777" w:rsidR="003D627B" w:rsidRPr="003D627B" w:rsidRDefault="003D627B" w:rsidP="003D627B">
      <w:pPr>
        <w:numPr>
          <w:ilvl w:val="0"/>
          <w:numId w:val="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4.2024</w:t>
      </w:r>
    </w:p>
    <w:p w14:paraId="356695DD" w14:textId="77777777" w:rsidR="003D627B" w:rsidRPr="003D627B" w:rsidRDefault="003D627B" w:rsidP="003D627B">
      <w:pPr>
        <w:numPr>
          <w:ilvl w:val="1"/>
          <w:numId w:val="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B900E69" w14:textId="77777777" w:rsidR="003D627B" w:rsidRPr="003D627B" w:rsidRDefault="003D627B" w:rsidP="003D627B">
      <w:pPr>
        <w:numPr>
          <w:ilvl w:val="1"/>
          <w:numId w:val="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085A4CB" w14:textId="77777777" w:rsidR="003D627B" w:rsidRPr="003D627B" w:rsidRDefault="003D627B" w:rsidP="003D627B">
      <w:pPr>
        <w:numPr>
          <w:ilvl w:val="1"/>
          <w:numId w:val="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0FC0A2" w14:textId="77777777" w:rsidR="003D627B" w:rsidRPr="003D627B" w:rsidRDefault="003D627B" w:rsidP="003D627B">
      <w:pPr>
        <w:numPr>
          <w:ilvl w:val="1"/>
          <w:numId w:val="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5DEC3A" w14:textId="77777777" w:rsidR="003D627B" w:rsidRPr="003D627B" w:rsidRDefault="003D627B" w:rsidP="003D627B">
      <w:pPr>
        <w:numPr>
          <w:ilvl w:val="1"/>
          <w:numId w:val="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</w:t>
      </w:r>
    </w:p>
    <w:p w14:paraId="3B3C640F" w14:textId="77777777" w:rsidR="003D627B" w:rsidRPr="003D627B" w:rsidRDefault="003D627B" w:rsidP="003D627B">
      <w:pPr>
        <w:numPr>
          <w:ilvl w:val="1"/>
          <w:numId w:val="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6D75803" w14:textId="77777777" w:rsidR="003D627B" w:rsidRPr="003D627B" w:rsidRDefault="003D627B" w:rsidP="003D627B">
      <w:pPr>
        <w:numPr>
          <w:ilvl w:val="1"/>
          <w:numId w:val="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E582648" w14:textId="77777777" w:rsidR="003D627B" w:rsidRPr="003D627B" w:rsidRDefault="003D627B" w:rsidP="003D627B">
      <w:pPr>
        <w:numPr>
          <w:ilvl w:val="1"/>
          <w:numId w:val="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C18506" w14:textId="66A22E0F" w:rsidR="003D627B" w:rsidRPr="003D627B" w:rsidRDefault="0011345C" w:rsidP="003D627B">
      <w:pPr>
        <w:numPr>
          <w:ilvl w:val="1"/>
          <w:numId w:val="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193475" w14:textId="77777777" w:rsidR="003D627B" w:rsidRPr="003D627B" w:rsidRDefault="003D627B" w:rsidP="003D627B">
      <w:pPr>
        <w:numPr>
          <w:ilvl w:val="1"/>
          <w:numId w:val="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FE6151" w14:textId="77777777" w:rsidR="003D627B" w:rsidRPr="003D627B" w:rsidRDefault="003D627B" w:rsidP="003D627B">
      <w:pPr>
        <w:numPr>
          <w:ilvl w:val="1"/>
          <w:numId w:val="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7E84128" w14:textId="77777777" w:rsidR="003D627B" w:rsidRPr="003D627B" w:rsidRDefault="003D627B" w:rsidP="003D627B">
      <w:pPr>
        <w:numPr>
          <w:ilvl w:val="1"/>
          <w:numId w:val="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2418887B" w14:textId="77777777" w:rsidR="003D627B" w:rsidRPr="003D627B" w:rsidRDefault="003D627B" w:rsidP="003D627B">
      <w:pPr>
        <w:numPr>
          <w:ilvl w:val="1"/>
          <w:numId w:val="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C388E5B" w14:textId="77777777" w:rsidR="003D627B" w:rsidRPr="003D627B" w:rsidRDefault="003D627B" w:rsidP="003D627B">
      <w:pPr>
        <w:numPr>
          <w:ilvl w:val="1"/>
          <w:numId w:val="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00BA1154" w14:textId="77777777" w:rsidR="003D627B" w:rsidRPr="003D627B" w:rsidRDefault="003D627B" w:rsidP="003D627B">
      <w:pPr>
        <w:numPr>
          <w:ilvl w:val="0"/>
          <w:numId w:val="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4.2024</w:t>
      </w:r>
    </w:p>
    <w:p w14:paraId="7D3775F0" w14:textId="77777777" w:rsidR="003D627B" w:rsidRPr="003D627B" w:rsidRDefault="003D627B" w:rsidP="003D627B">
      <w:pPr>
        <w:numPr>
          <w:ilvl w:val="1"/>
          <w:numId w:val="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B481C2" w14:textId="77777777" w:rsidR="003D627B" w:rsidRPr="003D627B" w:rsidRDefault="003D627B" w:rsidP="003D627B">
      <w:pPr>
        <w:numPr>
          <w:ilvl w:val="1"/>
          <w:numId w:val="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EE2C15F" w14:textId="77777777" w:rsidR="003D627B" w:rsidRPr="003D627B" w:rsidRDefault="003D627B" w:rsidP="003D627B">
      <w:pPr>
        <w:numPr>
          <w:ilvl w:val="1"/>
          <w:numId w:val="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C2147CE" w14:textId="77777777" w:rsidR="003D627B" w:rsidRPr="003D627B" w:rsidRDefault="003D627B" w:rsidP="003D627B">
      <w:pPr>
        <w:numPr>
          <w:ilvl w:val="1"/>
          <w:numId w:val="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</w:t>
      </w:r>
    </w:p>
    <w:p w14:paraId="53CC920F" w14:textId="77777777" w:rsidR="003D627B" w:rsidRPr="003D627B" w:rsidRDefault="003D627B" w:rsidP="003D627B">
      <w:pPr>
        <w:numPr>
          <w:ilvl w:val="1"/>
          <w:numId w:val="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0C3CC3" w14:textId="77777777" w:rsidR="003D627B" w:rsidRPr="003D627B" w:rsidRDefault="003D627B" w:rsidP="003D627B">
      <w:pPr>
        <w:numPr>
          <w:ilvl w:val="1"/>
          <w:numId w:val="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283F395" w14:textId="77777777" w:rsidR="003D627B" w:rsidRPr="003D627B" w:rsidRDefault="003D627B" w:rsidP="003D627B">
      <w:pPr>
        <w:numPr>
          <w:ilvl w:val="1"/>
          <w:numId w:val="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B2486CD" w14:textId="77777777" w:rsidR="003D627B" w:rsidRPr="003D627B" w:rsidRDefault="003D627B" w:rsidP="003D627B">
      <w:pPr>
        <w:numPr>
          <w:ilvl w:val="1"/>
          <w:numId w:val="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54410F" w14:textId="527625F5" w:rsidR="003D627B" w:rsidRPr="003D627B" w:rsidRDefault="0011345C" w:rsidP="003D627B">
      <w:pPr>
        <w:numPr>
          <w:ilvl w:val="1"/>
          <w:numId w:val="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</w:t>
      </w:r>
    </w:p>
    <w:p w14:paraId="6250CD70" w14:textId="77777777" w:rsidR="003D627B" w:rsidRPr="003D627B" w:rsidRDefault="003D627B" w:rsidP="003D627B">
      <w:pPr>
        <w:numPr>
          <w:ilvl w:val="1"/>
          <w:numId w:val="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E63E98" w14:textId="77777777" w:rsidR="003D627B" w:rsidRPr="003D627B" w:rsidRDefault="003D627B" w:rsidP="003D627B">
      <w:pPr>
        <w:numPr>
          <w:ilvl w:val="1"/>
          <w:numId w:val="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BFC1F31" w14:textId="77777777" w:rsidR="003D627B" w:rsidRPr="003D627B" w:rsidRDefault="003D627B" w:rsidP="003D627B">
      <w:pPr>
        <w:numPr>
          <w:ilvl w:val="1"/>
          <w:numId w:val="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024569B4" w14:textId="77777777" w:rsidR="003D627B" w:rsidRPr="003D627B" w:rsidRDefault="003D627B" w:rsidP="003D627B">
      <w:pPr>
        <w:numPr>
          <w:ilvl w:val="1"/>
          <w:numId w:val="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F4DC22" w14:textId="77777777" w:rsidR="003D627B" w:rsidRPr="003D627B" w:rsidRDefault="003D627B" w:rsidP="003D627B">
      <w:pPr>
        <w:numPr>
          <w:ilvl w:val="1"/>
          <w:numId w:val="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92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3BADD19B" w14:textId="77777777" w:rsidR="003D627B" w:rsidRPr="003D627B" w:rsidRDefault="003D627B" w:rsidP="003D627B">
      <w:pPr>
        <w:numPr>
          <w:ilvl w:val="0"/>
          <w:numId w:val="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4.2024</w:t>
      </w:r>
    </w:p>
    <w:p w14:paraId="164EFC35" w14:textId="77777777" w:rsidR="003D627B" w:rsidRPr="003D627B" w:rsidRDefault="003D627B" w:rsidP="003D627B">
      <w:pPr>
        <w:numPr>
          <w:ilvl w:val="1"/>
          <w:numId w:val="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2E2902" w14:textId="77777777" w:rsidR="003D627B" w:rsidRPr="003D627B" w:rsidRDefault="003D627B" w:rsidP="003D627B">
      <w:pPr>
        <w:numPr>
          <w:ilvl w:val="1"/>
          <w:numId w:val="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8E834ED" w14:textId="77777777" w:rsidR="003D627B" w:rsidRPr="003D627B" w:rsidRDefault="003D627B" w:rsidP="003D627B">
      <w:pPr>
        <w:numPr>
          <w:ilvl w:val="1"/>
          <w:numId w:val="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F434408" w14:textId="77777777" w:rsidR="003D627B" w:rsidRPr="003D627B" w:rsidRDefault="003D627B" w:rsidP="003D627B">
      <w:pPr>
        <w:numPr>
          <w:ilvl w:val="1"/>
          <w:numId w:val="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95E23D" w14:textId="77777777" w:rsidR="003D627B" w:rsidRPr="003D627B" w:rsidRDefault="003D627B" w:rsidP="003D627B">
      <w:pPr>
        <w:numPr>
          <w:ilvl w:val="1"/>
          <w:numId w:val="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B151740" w14:textId="77777777" w:rsidR="003D627B" w:rsidRPr="003D627B" w:rsidRDefault="003D627B" w:rsidP="003D627B">
      <w:pPr>
        <w:numPr>
          <w:ilvl w:val="1"/>
          <w:numId w:val="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329CAF7" w14:textId="77777777" w:rsidR="003D627B" w:rsidRPr="003D627B" w:rsidRDefault="003D627B" w:rsidP="003D627B">
      <w:pPr>
        <w:numPr>
          <w:ilvl w:val="1"/>
          <w:numId w:val="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55C41F7" w14:textId="77777777" w:rsidR="003D627B" w:rsidRPr="003D627B" w:rsidRDefault="003D627B" w:rsidP="003D627B">
      <w:pPr>
        <w:numPr>
          <w:ilvl w:val="1"/>
          <w:numId w:val="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F5B9193" w14:textId="6AED49C7" w:rsidR="003D627B" w:rsidRPr="003D627B" w:rsidRDefault="0011345C" w:rsidP="003D627B">
      <w:pPr>
        <w:numPr>
          <w:ilvl w:val="1"/>
          <w:numId w:val="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EC7D03" w14:textId="77777777" w:rsidR="003D627B" w:rsidRPr="003D627B" w:rsidRDefault="003D627B" w:rsidP="003D627B">
      <w:pPr>
        <w:numPr>
          <w:ilvl w:val="1"/>
          <w:numId w:val="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848FF2" w14:textId="77777777" w:rsidR="003D627B" w:rsidRPr="003D627B" w:rsidRDefault="003D627B" w:rsidP="003D627B">
      <w:pPr>
        <w:numPr>
          <w:ilvl w:val="1"/>
          <w:numId w:val="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92DEB4" w14:textId="77777777" w:rsidR="003D627B" w:rsidRPr="003D627B" w:rsidRDefault="003D627B" w:rsidP="003D627B">
      <w:pPr>
        <w:numPr>
          <w:ilvl w:val="1"/>
          <w:numId w:val="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676642D" w14:textId="77777777" w:rsidR="003D627B" w:rsidRPr="003D627B" w:rsidRDefault="003D627B" w:rsidP="003D627B">
      <w:pPr>
        <w:numPr>
          <w:ilvl w:val="1"/>
          <w:numId w:val="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6EDE272" w14:textId="77777777" w:rsidR="003D627B" w:rsidRPr="003D627B" w:rsidRDefault="003D627B" w:rsidP="003D627B">
      <w:pPr>
        <w:numPr>
          <w:ilvl w:val="1"/>
          <w:numId w:val="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8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2F150FEC" w14:textId="77777777" w:rsidR="003D627B" w:rsidRPr="003D627B" w:rsidRDefault="003D627B" w:rsidP="003D627B">
      <w:pPr>
        <w:numPr>
          <w:ilvl w:val="0"/>
          <w:numId w:val="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4.2024</w:t>
      </w:r>
    </w:p>
    <w:p w14:paraId="5610A8C6" w14:textId="77777777" w:rsidR="003D627B" w:rsidRPr="003D627B" w:rsidRDefault="003D627B" w:rsidP="003D627B">
      <w:pPr>
        <w:numPr>
          <w:ilvl w:val="1"/>
          <w:numId w:val="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279E2D" w14:textId="77777777" w:rsidR="003D627B" w:rsidRPr="003D627B" w:rsidRDefault="003D627B" w:rsidP="003D627B">
      <w:pPr>
        <w:numPr>
          <w:ilvl w:val="1"/>
          <w:numId w:val="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3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2EC13EC" w14:textId="77777777" w:rsidR="003D627B" w:rsidRPr="003D627B" w:rsidRDefault="003D627B" w:rsidP="003D627B">
      <w:pPr>
        <w:numPr>
          <w:ilvl w:val="1"/>
          <w:numId w:val="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35C4E39B" w14:textId="77777777" w:rsidR="003D627B" w:rsidRPr="003D627B" w:rsidRDefault="003D627B" w:rsidP="003D627B">
      <w:pPr>
        <w:numPr>
          <w:ilvl w:val="1"/>
          <w:numId w:val="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5C84DB" w14:textId="77777777" w:rsidR="003D627B" w:rsidRPr="003D627B" w:rsidRDefault="003D627B" w:rsidP="003D627B">
      <w:pPr>
        <w:numPr>
          <w:ilvl w:val="1"/>
          <w:numId w:val="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</w:t>
      </w:r>
    </w:p>
    <w:p w14:paraId="4161A458" w14:textId="77777777" w:rsidR="003D627B" w:rsidRPr="003D627B" w:rsidRDefault="003D627B" w:rsidP="003D627B">
      <w:pPr>
        <w:numPr>
          <w:ilvl w:val="1"/>
          <w:numId w:val="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9EA9531" w14:textId="77777777" w:rsidR="003D627B" w:rsidRPr="003D627B" w:rsidRDefault="003D627B" w:rsidP="003D627B">
      <w:pPr>
        <w:numPr>
          <w:ilvl w:val="1"/>
          <w:numId w:val="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A4EBF" w14:textId="77777777" w:rsidR="003D627B" w:rsidRPr="003D627B" w:rsidRDefault="003D627B" w:rsidP="003D627B">
      <w:pPr>
        <w:numPr>
          <w:ilvl w:val="1"/>
          <w:numId w:val="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645BB5F9" w14:textId="6A6D2A2A" w:rsidR="003D627B" w:rsidRPr="003D627B" w:rsidRDefault="0011345C" w:rsidP="003D627B">
      <w:pPr>
        <w:numPr>
          <w:ilvl w:val="1"/>
          <w:numId w:val="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610154" w14:textId="77777777" w:rsidR="003D627B" w:rsidRPr="003D627B" w:rsidRDefault="003D627B" w:rsidP="003D627B">
      <w:pPr>
        <w:numPr>
          <w:ilvl w:val="1"/>
          <w:numId w:val="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D7CAE42" w14:textId="77777777" w:rsidR="003D627B" w:rsidRPr="003D627B" w:rsidRDefault="003D627B" w:rsidP="003D627B">
      <w:pPr>
        <w:numPr>
          <w:ilvl w:val="1"/>
          <w:numId w:val="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360367" w14:textId="77777777" w:rsidR="003D627B" w:rsidRPr="003D627B" w:rsidRDefault="003D627B" w:rsidP="003D627B">
      <w:pPr>
        <w:numPr>
          <w:ilvl w:val="1"/>
          <w:numId w:val="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)</w:t>
      </w:r>
    </w:p>
    <w:p w14:paraId="3A2D4FC6" w14:textId="77777777" w:rsidR="003D627B" w:rsidRPr="003D627B" w:rsidRDefault="003D627B" w:rsidP="003D627B">
      <w:pPr>
        <w:numPr>
          <w:ilvl w:val="1"/>
          <w:numId w:val="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75A3219" w14:textId="77777777" w:rsidR="003D627B" w:rsidRPr="003D627B" w:rsidRDefault="003D627B" w:rsidP="003D627B">
      <w:pPr>
        <w:numPr>
          <w:ilvl w:val="1"/>
          <w:numId w:val="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7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5A40DABF" w14:textId="77777777" w:rsidR="003D627B" w:rsidRPr="003D627B" w:rsidRDefault="003D627B" w:rsidP="003D627B">
      <w:pPr>
        <w:numPr>
          <w:ilvl w:val="0"/>
          <w:numId w:val="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4.2024</w:t>
      </w:r>
    </w:p>
    <w:p w14:paraId="0514C05C" w14:textId="77777777" w:rsidR="003D627B" w:rsidRPr="003D627B" w:rsidRDefault="003D627B" w:rsidP="003D627B">
      <w:pPr>
        <w:numPr>
          <w:ilvl w:val="1"/>
          <w:numId w:val="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8243D47" w14:textId="77777777" w:rsidR="003D627B" w:rsidRPr="003D627B" w:rsidRDefault="003D627B" w:rsidP="003D627B">
      <w:pPr>
        <w:numPr>
          <w:ilvl w:val="1"/>
          <w:numId w:val="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14F7494" w14:textId="77777777" w:rsidR="003D627B" w:rsidRPr="003D627B" w:rsidRDefault="003D627B" w:rsidP="003D627B">
      <w:pPr>
        <w:numPr>
          <w:ilvl w:val="1"/>
          <w:numId w:val="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383CEB" w14:textId="77777777" w:rsidR="003D627B" w:rsidRPr="003D627B" w:rsidRDefault="003D627B" w:rsidP="003D627B">
      <w:pPr>
        <w:numPr>
          <w:ilvl w:val="1"/>
          <w:numId w:val="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85AD41" w14:textId="77777777" w:rsidR="003D627B" w:rsidRPr="003D627B" w:rsidRDefault="003D627B" w:rsidP="003D627B">
      <w:pPr>
        <w:numPr>
          <w:ilvl w:val="1"/>
          <w:numId w:val="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54850F" w14:textId="77777777" w:rsidR="003D627B" w:rsidRPr="003D627B" w:rsidRDefault="003D627B" w:rsidP="003D627B">
      <w:pPr>
        <w:numPr>
          <w:ilvl w:val="1"/>
          <w:numId w:val="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4816040" w14:textId="77777777" w:rsidR="003D627B" w:rsidRPr="003D627B" w:rsidRDefault="003D627B" w:rsidP="003D627B">
      <w:pPr>
        <w:numPr>
          <w:ilvl w:val="1"/>
          <w:numId w:val="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563BE2" w14:textId="77777777" w:rsidR="003D627B" w:rsidRPr="003D627B" w:rsidRDefault="003D627B" w:rsidP="003D627B">
      <w:pPr>
        <w:numPr>
          <w:ilvl w:val="1"/>
          <w:numId w:val="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014435A1" w14:textId="48B07F6E" w:rsidR="003D627B" w:rsidRPr="003D627B" w:rsidRDefault="0011345C" w:rsidP="003D627B">
      <w:pPr>
        <w:numPr>
          <w:ilvl w:val="1"/>
          <w:numId w:val="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0CA23E0" w14:textId="77777777" w:rsidR="003D627B" w:rsidRPr="003D627B" w:rsidRDefault="003D627B" w:rsidP="003D627B">
      <w:pPr>
        <w:numPr>
          <w:ilvl w:val="1"/>
          <w:numId w:val="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5CF1FAB" w14:textId="77777777" w:rsidR="003D627B" w:rsidRPr="003D627B" w:rsidRDefault="003D627B" w:rsidP="003D627B">
      <w:pPr>
        <w:numPr>
          <w:ilvl w:val="1"/>
          <w:numId w:val="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FEB98E" w14:textId="77777777" w:rsidR="003D627B" w:rsidRPr="003D627B" w:rsidRDefault="003D627B" w:rsidP="003D627B">
      <w:pPr>
        <w:numPr>
          <w:ilvl w:val="1"/>
          <w:numId w:val="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182130E3" w14:textId="77777777" w:rsidR="003D627B" w:rsidRPr="003D627B" w:rsidRDefault="003D627B" w:rsidP="003D627B">
      <w:pPr>
        <w:numPr>
          <w:ilvl w:val="1"/>
          <w:numId w:val="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5D4610" w14:textId="77777777" w:rsidR="003D627B" w:rsidRPr="003D627B" w:rsidRDefault="003D627B" w:rsidP="003D627B">
      <w:pPr>
        <w:numPr>
          <w:ilvl w:val="1"/>
          <w:numId w:val="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155A63C" w14:textId="77777777" w:rsidR="003D627B" w:rsidRPr="003D627B" w:rsidRDefault="003D627B" w:rsidP="003D627B">
      <w:pPr>
        <w:numPr>
          <w:ilvl w:val="0"/>
          <w:numId w:val="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4.2024</w:t>
      </w:r>
    </w:p>
    <w:p w14:paraId="3DD71E25" w14:textId="77777777" w:rsidR="003D627B" w:rsidRPr="003D627B" w:rsidRDefault="003D627B" w:rsidP="003D627B">
      <w:pPr>
        <w:numPr>
          <w:ilvl w:val="1"/>
          <w:numId w:val="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0AC3CD3" w14:textId="77777777" w:rsidR="003D627B" w:rsidRPr="003D627B" w:rsidRDefault="003D627B" w:rsidP="003D627B">
      <w:pPr>
        <w:numPr>
          <w:ilvl w:val="1"/>
          <w:numId w:val="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6AA613C9" w14:textId="77777777" w:rsidR="003D627B" w:rsidRPr="003D627B" w:rsidRDefault="003D627B" w:rsidP="003D627B">
      <w:pPr>
        <w:numPr>
          <w:ilvl w:val="1"/>
          <w:numId w:val="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051FB83" w14:textId="77777777" w:rsidR="003D627B" w:rsidRPr="003D627B" w:rsidRDefault="003D627B" w:rsidP="003D627B">
      <w:pPr>
        <w:numPr>
          <w:ilvl w:val="1"/>
          <w:numId w:val="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2A8856" w14:textId="77777777" w:rsidR="003D627B" w:rsidRPr="003D627B" w:rsidRDefault="003D627B" w:rsidP="003D627B">
      <w:pPr>
        <w:numPr>
          <w:ilvl w:val="1"/>
          <w:numId w:val="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BD2A7A" w14:textId="77777777" w:rsidR="003D627B" w:rsidRPr="003D627B" w:rsidRDefault="003D627B" w:rsidP="003D627B">
      <w:pPr>
        <w:numPr>
          <w:ilvl w:val="1"/>
          <w:numId w:val="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A136D60" w14:textId="77777777" w:rsidR="003D627B" w:rsidRPr="003D627B" w:rsidRDefault="003D627B" w:rsidP="003D627B">
      <w:pPr>
        <w:numPr>
          <w:ilvl w:val="1"/>
          <w:numId w:val="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657DAA8" w14:textId="77777777" w:rsidR="003D627B" w:rsidRPr="003D627B" w:rsidRDefault="003D627B" w:rsidP="003D627B">
      <w:pPr>
        <w:numPr>
          <w:ilvl w:val="1"/>
          <w:numId w:val="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36C569E" w14:textId="7374435D" w:rsidR="003D627B" w:rsidRPr="003D627B" w:rsidRDefault="0011345C" w:rsidP="003D627B">
      <w:pPr>
        <w:numPr>
          <w:ilvl w:val="1"/>
          <w:numId w:val="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7E43C156" w14:textId="77777777" w:rsidR="003D627B" w:rsidRPr="003D627B" w:rsidRDefault="003D627B" w:rsidP="003D627B">
      <w:pPr>
        <w:numPr>
          <w:ilvl w:val="1"/>
          <w:numId w:val="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5D0D90" w14:textId="77777777" w:rsidR="003D627B" w:rsidRPr="003D627B" w:rsidRDefault="003D627B" w:rsidP="003D627B">
      <w:pPr>
        <w:numPr>
          <w:ilvl w:val="1"/>
          <w:numId w:val="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DDF09A" w14:textId="77777777" w:rsidR="003D627B" w:rsidRPr="003D627B" w:rsidRDefault="003D627B" w:rsidP="003D627B">
      <w:pPr>
        <w:numPr>
          <w:ilvl w:val="1"/>
          <w:numId w:val="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16432FE" w14:textId="77777777" w:rsidR="003D627B" w:rsidRPr="003D627B" w:rsidRDefault="003D627B" w:rsidP="003D627B">
      <w:pPr>
        <w:numPr>
          <w:ilvl w:val="1"/>
          <w:numId w:val="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04F53D" w14:textId="77777777" w:rsidR="003D627B" w:rsidRPr="003D627B" w:rsidRDefault="003D627B" w:rsidP="003D627B">
      <w:pPr>
        <w:numPr>
          <w:ilvl w:val="1"/>
          <w:numId w:val="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6541237D" w14:textId="77777777" w:rsidR="003D627B" w:rsidRPr="003D627B" w:rsidRDefault="003D627B" w:rsidP="003D627B">
      <w:pPr>
        <w:numPr>
          <w:ilvl w:val="0"/>
          <w:numId w:val="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4.2024</w:t>
      </w:r>
    </w:p>
    <w:p w14:paraId="0EFB613B" w14:textId="77777777" w:rsidR="003D627B" w:rsidRPr="003D627B" w:rsidRDefault="003D627B" w:rsidP="003D627B">
      <w:pPr>
        <w:numPr>
          <w:ilvl w:val="1"/>
          <w:numId w:val="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CDE0B6" w14:textId="77777777" w:rsidR="003D627B" w:rsidRPr="003D627B" w:rsidRDefault="003D627B" w:rsidP="003D627B">
      <w:pPr>
        <w:numPr>
          <w:ilvl w:val="1"/>
          <w:numId w:val="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1327C82" w14:textId="77777777" w:rsidR="003D627B" w:rsidRPr="003D627B" w:rsidRDefault="003D627B" w:rsidP="003D627B">
      <w:pPr>
        <w:numPr>
          <w:ilvl w:val="1"/>
          <w:numId w:val="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DF719F" w14:textId="77777777" w:rsidR="003D627B" w:rsidRPr="003D627B" w:rsidRDefault="003D627B" w:rsidP="003D627B">
      <w:pPr>
        <w:numPr>
          <w:ilvl w:val="1"/>
          <w:numId w:val="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16DE44" w14:textId="77777777" w:rsidR="003D627B" w:rsidRPr="003D627B" w:rsidRDefault="003D627B" w:rsidP="003D627B">
      <w:pPr>
        <w:numPr>
          <w:ilvl w:val="1"/>
          <w:numId w:val="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59BA10" w14:textId="77777777" w:rsidR="003D627B" w:rsidRPr="003D627B" w:rsidRDefault="003D627B" w:rsidP="003D627B">
      <w:pPr>
        <w:numPr>
          <w:ilvl w:val="1"/>
          <w:numId w:val="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43A5BF" w14:textId="77777777" w:rsidR="003D627B" w:rsidRPr="003D627B" w:rsidRDefault="003D627B" w:rsidP="003D627B">
      <w:pPr>
        <w:numPr>
          <w:ilvl w:val="1"/>
          <w:numId w:val="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A3A5121" w14:textId="77777777" w:rsidR="003D627B" w:rsidRPr="003D627B" w:rsidRDefault="003D627B" w:rsidP="003D627B">
      <w:pPr>
        <w:numPr>
          <w:ilvl w:val="1"/>
          <w:numId w:val="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A471011" w14:textId="68E24FEF" w:rsidR="003D627B" w:rsidRPr="003D627B" w:rsidRDefault="0011345C" w:rsidP="003D627B">
      <w:pPr>
        <w:numPr>
          <w:ilvl w:val="1"/>
          <w:numId w:val="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2340350B" w14:textId="77777777" w:rsidR="003D627B" w:rsidRPr="003D627B" w:rsidRDefault="003D627B" w:rsidP="003D627B">
      <w:pPr>
        <w:numPr>
          <w:ilvl w:val="1"/>
          <w:numId w:val="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13FAACE" w14:textId="77777777" w:rsidR="003D627B" w:rsidRPr="003D627B" w:rsidRDefault="003D627B" w:rsidP="003D627B">
      <w:pPr>
        <w:numPr>
          <w:ilvl w:val="1"/>
          <w:numId w:val="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2888970" w14:textId="77777777" w:rsidR="003D627B" w:rsidRPr="003D627B" w:rsidRDefault="003D627B" w:rsidP="003D627B">
      <w:pPr>
        <w:numPr>
          <w:ilvl w:val="1"/>
          <w:numId w:val="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3B0D570B" w14:textId="77777777" w:rsidR="003D627B" w:rsidRPr="003D627B" w:rsidRDefault="003D627B" w:rsidP="003D627B">
      <w:pPr>
        <w:numPr>
          <w:ilvl w:val="1"/>
          <w:numId w:val="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9D1142C" w14:textId="77777777" w:rsidR="003D627B" w:rsidRPr="003D627B" w:rsidRDefault="003D627B" w:rsidP="003D627B">
      <w:pPr>
        <w:numPr>
          <w:ilvl w:val="1"/>
          <w:numId w:val="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0)</w:t>
      </w:r>
    </w:p>
    <w:p w14:paraId="34FF80ED" w14:textId="77777777" w:rsidR="003D627B" w:rsidRPr="003D627B" w:rsidRDefault="003D627B" w:rsidP="003D627B">
      <w:pPr>
        <w:numPr>
          <w:ilvl w:val="0"/>
          <w:numId w:val="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4.2024</w:t>
      </w:r>
    </w:p>
    <w:p w14:paraId="4901CCA1" w14:textId="77777777" w:rsidR="003D627B" w:rsidRPr="003D627B" w:rsidRDefault="003D627B" w:rsidP="003D627B">
      <w:pPr>
        <w:numPr>
          <w:ilvl w:val="1"/>
          <w:numId w:val="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5140FBB" w14:textId="77777777" w:rsidR="003D627B" w:rsidRPr="003D627B" w:rsidRDefault="003D627B" w:rsidP="003D627B">
      <w:pPr>
        <w:numPr>
          <w:ilvl w:val="1"/>
          <w:numId w:val="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DAC7191" w14:textId="77777777" w:rsidR="003D627B" w:rsidRPr="003D627B" w:rsidRDefault="003D627B" w:rsidP="003D627B">
      <w:pPr>
        <w:numPr>
          <w:ilvl w:val="1"/>
          <w:numId w:val="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8DB272" w14:textId="77777777" w:rsidR="003D627B" w:rsidRPr="003D627B" w:rsidRDefault="003D627B" w:rsidP="003D627B">
      <w:pPr>
        <w:numPr>
          <w:ilvl w:val="1"/>
          <w:numId w:val="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3B966" w14:textId="77777777" w:rsidR="003D627B" w:rsidRPr="003D627B" w:rsidRDefault="003D627B" w:rsidP="003D627B">
      <w:pPr>
        <w:numPr>
          <w:ilvl w:val="1"/>
          <w:numId w:val="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7EC4CCE" w14:textId="77777777" w:rsidR="003D627B" w:rsidRPr="003D627B" w:rsidRDefault="003D627B" w:rsidP="003D627B">
      <w:pPr>
        <w:numPr>
          <w:ilvl w:val="1"/>
          <w:numId w:val="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F4B5101" w14:textId="77777777" w:rsidR="003D627B" w:rsidRPr="003D627B" w:rsidRDefault="003D627B" w:rsidP="003D627B">
      <w:pPr>
        <w:numPr>
          <w:ilvl w:val="1"/>
          <w:numId w:val="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F68DC" w14:textId="77777777" w:rsidR="003D627B" w:rsidRPr="003D627B" w:rsidRDefault="003D627B" w:rsidP="003D627B">
      <w:pPr>
        <w:numPr>
          <w:ilvl w:val="1"/>
          <w:numId w:val="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8167D11" w14:textId="19A1F46A" w:rsidR="003D627B" w:rsidRPr="003D627B" w:rsidRDefault="0011345C" w:rsidP="003D627B">
      <w:pPr>
        <w:numPr>
          <w:ilvl w:val="1"/>
          <w:numId w:val="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C8B10C" w14:textId="77777777" w:rsidR="003D627B" w:rsidRPr="003D627B" w:rsidRDefault="003D627B" w:rsidP="003D627B">
      <w:pPr>
        <w:numPr>
          <w:ilvl w:val="1"/>
          <w:numId w:val="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B3CD1DC" w14:textId="77777777" w:rsidR="003D627B" w:rsidRPr="003D627B" w:rsidRDefault="003D627B" w:rsidP="003D627B">
      <w:pPr>
        <w:numPr>
          <w:ilvl w:val="1"/>
          <w:numId w:val="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74B96C1" w14:textId="77777777" w:rsidR="003D627B" w:rsidRPr="003D627B" w:rsidRDefault="003D627B" w:rsidP="003D627B">
      <w:pPr>
        <w:numPr>
          <w:ilvl w:val="1"/>
          <w:numId w:val="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E32C90" w14:textId="77777777" w:rsidR="003D627B" w:rsidRPr="003D627B" w:rsidRDefault="003D627B" w:rsidP="003D627B">
      <w:pPr>
        <w:numPr>
          <w:ilvl w:val="1"/>
          <w:numId w:val="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3185A6" w14:textId="77777777" w:rsidR="003D627B" w:rsidRPr="003D627B" w:rsidRDefault="003D627B" w:rsidP="003D627B">
      <w:pPr>
        <w:numPr>
          <w:ilvl w:val="1"/>
          <w:numId w:val="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4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5E11C61" w14:textId="77777777" w:rsidR="003D627B" w:rsidRPr="003D627B" w:rsidRDefault="003D627B" w:rsidP="003D627B">
      <w:pPr>
        <w:numPr>
          <w:ilvl w:val="0"/>
          <w:numId w:val="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4.2024</w:t>
      </w:r>
    </w:p>
    <w:p w14:paraId="680A7E5E" w14:textId="77777777" w:rsidR="003D627B" w:rsidRPr="003D627B" w:rsidRDefault="003D627B" w:rsidP="003D627B">
      <w:pPr>
        <w:numPr>
          <w:ilvl w:val="1"/>
          <w:numId w:val="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59EC0C6" w14:textId="77777777" w:rsidR="003D627B" w:rsidRPr="003D627B" w:rsidRDefault="003D627B" w:rsidP="003D627B">
      <w:pPr>
        <w:numPr>
          <w:ilvl w:val="1"/>
          <w:numId w:val="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65669F5" w14:textId="77777777" w:rsidR="003D627B" w:rsidRPr="003D627B" w:rsidRDefault="003D627B" w:rsidP="003D627B">
      <w:pPr>
        <w:numPr>
          <w:ilvl w:val="1"/>
          <w:numId w:val="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C2BC9ED" w14:textId="77777777" w:rsidR="003D627B" w:rsidRPr="003D627B" w:rsidRDefault="003D627B" w:rsidP="003D627B">
      <w:pPr>
        <w:numPr>
          <w:ilvl w:val="1"/>
          <w:numId w:val="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6EE4E7B" w14:textId="77777777" w:rsidR="003D627B" w:rsidRPr="003D627B" w:rsidRDefault="003D627B" w:rsidP="003D627B">
      <w:pPr>
        <w:numPr>
          <w:ilvl w:val="1"/>
          <w:numId w:val="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</w:t>
      </w:r>
    </w:p>
    <w:p w14:paraId="0F45A62B" w14:textId="77777777" w:rsidR="003D627B" w:rsidRPr="003D627B" w:rsidRDefault="003D627B" w:rsidP="003D627B">
      <w:pPr>
        <w:numPr>
          <w:ilvl w:val="1"/>
          <w:numId w:val="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047F28" w14:textId="77777777" w:rsidR="003D627B" w:rsidRPr="003D627B" w:rsidRDefault="003D627B" w:rsidP="003D627B">
      <w:pPr>
        <w:numPr>
          <w:ilvl w:val="1"/>
          <w:numId w:val="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8F22F0" w14:textId="77777777" w:rsidR="003D627B" w:rsidRPr="003D627B" w:rsidRDefault="003D627B" w:rsidP="003D627B">
      <w:pPr>
        <w:numPr>
          <w:ilvl w:val="1"/>
          <w:numId w:val="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3BF8F9" w14:textId="74ADF449" w:rsidR="003D627B" w:rsidRPr="003D627B" w:rsidRDefault="0011345C" w:rsidP="003D627B">
      <w:pPr>
        <w:numPr>
          <w:ilvl w:val="1"/>
          <w:numId w:val="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CB539A" w14:textId="77777777" w:rsidR="003D627B" w:rsidRPr="003D627B" w:rsidRDefault="003D627B" w:rsidP="003D627B">
      <w:pPr>
        <w:numPr>
          <w:ilvl w:val="1"/>
          <w:numId w:val="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533169" w14:textId="77777777" w:rsidR="003D627B" w:rsidRPr="003D627B" w:rsidRDefault="003D627B" w:rsidP="003D627B">
      <w:pPr>
        <w:numPr>
          <w:ilvl w:val="1"/>
          <w:numId w:val="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9B4349" w14:textId="77777777" w:rsidR="003D627B" w:rsidRPr="003D627B" w:rsidRDefault="003D627B" w:rsidP="003D627B">
      <w:pPr>
        <w:numPr>
          <w:ilvl w:val="1"/>
          <w:numId w:val="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E7145ED" w14:textId="77777777" w:rsidR="003D627B" w:rsidRPr="003D627B" w:rsidRDefault="003D627B" w:rsidP="003D627B">
      <w:pPr>
        <w:numPr>
          <w:ilvl w:val="1"/>
          <w:numId w:val="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A94590F" w14:textId="77777777" w:rsidR="003D627B" w:rsidRPr="003D627B" w:rsidRDefault="003D627B" w:rsidP="003D627B">
      <w:pPr>
        <w:numPr>
          <w:ilvl w:val="1"/>
          <w:numId w:val="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3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829649F" w14:textId="77777777" w:rsidR="003D627B" w:rsidRPr="003D627B" w:rsidRDefault="003D627B" w:rsidP="003D627B">
      <w:pPr>
        <w:numPr>
          <w:ilvl w:val="0"/>
          <w:numId w:val="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4.2024</w:t>
      </w:r>
    </w:p>
    <w:p w14:paraId="77060F3C" w14:textId="77777777" w:rsidR="003D627B" w:rsidRPr="003D627B" w:rsidRDefault="003D627B" w:rsidP="003D627B">
      <w:pPr>
        <w:numPr>
          <w:ilvl w:val="1"/>
          <w:numId w:val="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E836B15" w14:textId="77777777" w:rsidR="003D627B" w:rsidRPr="003D627B" w:rsidRDefault="003D627B" w:rsidP="003D627B">
      <w:pPr>
        <w:numPr>
          <w:ilvl w:val="1"/>
          <w:numId w:val="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AFC8E3" w14:textId="77777777" w:rsidR="003D627B" w:rsidRPr="003D627B" w:rsidRDefault="003D627B" w:rsidP="003D627B">
      <w:pPr>
        <w:numPr>
          <w:ilvl w:val="1"/>
          <w:numId w:val="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BA9883" w14:textId="77777777" w:rsidR="003D627B" w:rsidRPr="003D627B" w:rsidRDefault="003D627B" w:rsidP="003D627B">
      <w:pPr>
        <w:numPr>
          <w:ilvl w:val="1"/>
          <w:numId w:val="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D79B095" w14:textId="77777777" w:rsidR="003D627B" w:rsidRPr="003D627B" w:rsidRDefault="003D627B" w:rsidP="003D627B">
      <w:pPr>
        <w:numPr>
          <w:ilvl w:val="1"/>
          <w:numId w:val="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078198D" w14:textId="77777777" w:rsidR="003D627B" w:rsidRPr="003D627B" w:rsidRDefault="003D627B" w:rsidP="003D627B">
      <w:pPr>
        <w:numPr>
          <w:ilvl w:val="1"/>
          <w:numId w:val="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78EC65" w14:textId="77777777" w:rsidR="003D627B" w:rsidRPr="003D627B" w:rsidRDefault="003D627B" w:rsidP="003D627B">
      <w:pPr>
        <w:numPr>
          <w:ilvl w:val="1"/>
          <w:numId w:val="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11C50B" w14:textId="77777777" w:rsidR="003D627B" w:rsidRPr="003D627B" w:rsidRDefault="003D627B" w:rsidP="003D627B">
      <w:pPr>
        <w:numPr>
          <w:ilvl w:val="1"/>
          <w:numId w:val="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0C1157B" w14:textId="1752C206" w:rsidR="003D627B" w:rsidRPr="003D627B" w:rsidRDefault="0011345C" w:rsidP="003D627B">
      <w:pPr>
        <w:numPr>
          <w:ilvl w:val="1"/>
          <w:numId w:val="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A61EB65" w14:textId="77777777" w:rsidR="003D627B" w:rsidRPr="003D627B" w:rsidRDefault="003D627B" w:rsidP="003D627B">
      <w:pPr>
        <w:numPr>
          <w:ilvl w:val="1"/>
          <w:numId w:val="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90681E" w14:textId="77777777" w:rsidR="003D627B" w:rsidRPr="003D627B" w:rsidRDefault="003D627B" w:rsidP="003D627B">
      <w:pPr>
        <w:numPr>
          <w:ilvl w:val="1"/>
          <w:numId w:val="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F72C5A" w14:textId="77777777" w:rsidR="003D627B" w:rsidRPr="003D627B" w:rsidRDefault="003D627B" w:rsidP="003D627B">
      <w:pPr>
        <w:numPr>
          <w:ilvl w:val="1"/>
          <w:numId w:val="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C6D5048" w14:textId="77777777" w:rsidR="003D627B" w:rsidRPr="003D627B" w:rsidRDefault="003D627B" w:rsidP="003D627B">
      <w:pPr>
        <w:numPr>
          <w:ilvl w:val="1"/>
          <w:numId w:val="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ADE753" w14:textId="77777777" w:rsidR="003D627B" w:rsidRPr="003D627B" w:rsidRDefault="003D627B" w:rsidP="003D627B">
      <w:pPr>
        <w:numPr>
          <w:ilvl w:val="1"/>
          <w:numId w:val="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8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129016B9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Березень 2024</w:t>
        </w:r>
      </w:hyperlink>
    </w:p>
    <w:p w14:paraId="3CC47A32" w14:textId="77777777" w:rsidR="003D627B" w:rsidRPr="003D627B" w:rsidRDefault="003D627B" w:rsidP="003D627B">
      <w:pPr>
        <w:numPr>
          <w:ilvl w:val="0"/>
          <w:numId w:val="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3.2024</w:t>
      </w:r>
    </w:p>
    <w:p w14:paraId="58909279" w14:textId="77777777" w:rsidR="003D627B" w:rsidRPr="003D627B" w:rsidRDefault="003D627B" w:rsidP="003D627B">
      <w:pPr>
        <w:numPr>
          <w:ilvl w:val="1"/>
          <w:numId w:val="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D5022A5" w14:textId="77777777" w:rsidR="003D627B" w:rsidRPr="003D627B" w:rsidRDefault="003D627B" w:rsidP="003D627B">
      <w:pPr>
        <w:numPr>
          <w:ilvl w:val="1"/>
          <w:numId w:val="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64DE2FE" w14:textId="77777777" w:rsidR="003D627B" w:rsidRPr="003D627B" w:rsidRDefault="003D627B" w:rsidP="003D627B">
      <w:pPr>
        <w:numPr>
          <w:ilvl w:val="1"/>
          <w:numId w:val="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509F5F4" w14:textId="77777777" w:rsidR="003D627B" w:rsidRPr="003D627B" w:rsidRDefault="003D627B" w:rsidP="003D627B">
      <w:pPr>
        <w:numPr>
          <w:ilvl w:val="1"/>
          <w:numId w:val="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A2D56A6" w14:textId="77777777" w:rsidR="003D627B" w:rsidRPr="003D627B" w:rsidRDefault="003D627B" w:rsidP="003D627B">
      <w:pPr>
        <w:numPr>
          <w:ilvl w:val="1"/>
          <w:numId w:val="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20350" w14:textId="77777777" w:rsidR="003D627B" w:rsidRPr="003D627B" w:rsidRDefault="003D627B" w:rsidP="003D627B">
      <w:pPr>
        <w:numPr>
          <w:ilvl w:val="1"/>
          <w:numId w:val="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25C1D9" w14:textId="77777777" w:rsidR="003D627B" w:rsidRPr="003D627B" w:rsidRDefault="003D627B" w:rsidP="003D627B">
      <w:pPr>
        <w:numPr>
          <w:ilvl w:val="1"/>
          <w:numId w:val="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A8A54A2" w14:textId="77777777" w:rsidR="003D627B" w:rsidRPr="003D627B" w:rsidRDefault="003D627B" w:rsidP="003D627B">
      <w:pPr>
        <w:numPr>
          <w:ilvl w:val="1"/>
          <w:numId w:val="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7DDAA8B" w14:textId="1D766962" w:rsidR="003D627B" w:rsidRPr="003D627B" w:rsidRDefault="0011345C" w:rsidP="003D627B">
      <w:pPr>
        <w:numPr>
          <w:ilvl w:val="1"/>
          <w:numId w:val="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DE438E3" w14:textId="77777777" w:rsidR="003D627B" w:rsidRPr="003D627B" w:rsidRDefault="003D627B" w:rsidP="003D627B">
      <w:pPr>
        <w:numPr>
          <w:ilvl w:val="1"/>
          <w:numId w:val="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67449E" w14:textId="77777777" w:rsidR="003D627B" w:rsidRPr="003D627B" w:rsidRDefault="003D627B" w:rsidP="003D627B">
      <w:pPr>
        <w:numPr>
          <w:ilvl w:val="1"/>
          <w:numId w:val="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FC0274E" w14:textId="77777777" w:rsidR="003D627B" w:rsidRPr="003D627B" w:rsidRDefault="003D627B" w:rsidP="003D627B">
      <w:pPr>
        <w:numPr>
          <w:ilvl w:val="1"/>
          <w:numId w:val="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9B0C73C" w14:textId="77777777" w:rsidR="003D627B" w:rsidRPr="003D627B" w:rsidRDefault="003D627B" w:rsidP="003D627B">
      <w:pPr>
        <w:numPr>
          <w:ilvl w:val="1"/>
          <w:numId w:val="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DD811DA" w14:textId="77777777" w:rsidR="003D627B" w:rsidRPr="003D627B" w:rsidRDefault="003D627B" w:rsidP="003D627B">
      <w:pPr>
        <w:numPr>
          <w:ilvl w:val="1"/>
          <w:numId w:val="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1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7531B5DA" w14:textId="77777777" w:rsidR="003D627B" w:rsidRPr="003D627B" w:rsidRDefault="003D627B" w:rsidP="003D627B">
      <w:pPr>
        <w:numPr>
          <w:ilvl w:val="0"/>
          <w:numId w:val="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3.2024</w:t>
      </w:r>
    </w:p>
    <w:p w14:paraId="0F1A6E59" w14:textId="77777777" w:rsidR="003D627B" w:rsidRPr="003D627B" w:rsidRDefault="003D627B" w:rsidP="003D627B">
      <w:pPr>
        <w:numPr>
          <w:ilvl w:val="1"/>
          <w:numId w:val="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081371" w14:textId="77777777" w:rsidR="003D627B" w:rsidRPr="003D627B" w:rsidRDefault="003D627B" w:rsidP="003D627B">
      <w:pPr>
        <w:numPr>
          <w:ilvl w:val="1"/>
          <w:numId w:val="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DE97FD" w14:textId="77777777" w:rsidR="003D627B" w:rsidRPr="003D627B" w:rsidRDefault="003D627B" w:rsidP="003D627B">
      <w:pPr>
        <w:numPr>
          <w:ilvl w:val="1"/>
          <w:numId w:val="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A7998C2" w14:textId="77777777" w:rsidR="003D627B" w:rsidRPr="003D627B" w:rsidRDefault="003D627B" w:rsidP="003D627B">
      <w:pPr>
        <w:numPr>
          <w:ilvl w:val="1"/>
          <w:numId w:val="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15E607C5" w14:textId="77777777" w:rsidR="003D627B" w:rsidRPr="003D627B" w:rsidRDefault="003D627B" w:rsidP="003D627B">
      <w:pPr>
        <w:numPr>
          <w:ilvl w:val="1"/>
          <w:numId w:val="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C4DA5F" w14:textId="77777777" w:rsidR="003D627B" w:rsidRPr="003D627B" w:rsidRDefault="003D627B" w:rsidP="003D627B">
      <w:pPr>
        <w:numPr>
          <w:ilvl w:val="1"/>
          <w:numId w:val="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FA4520" w14:textId="77777777" w:rsidR="003D627B" w:rsidRPr="003D627B" w:rsidRDefault="003D627B" w:rsidP="003D627B">
      <w:pPr>
        <w:numPr>
          <w:ilvl w:val="1"/>
          <w:numId w:val="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3ADBED" w14:textId="77777777" w:rsidR="003D627B" w:rsidRPr="003D627B" w:rsidRDefault="003D627B" w:rsidP="003D627B">
      <w:pPr>
        <w:numPr>
          <w:ilvl w:val="1"/>
          <w:numId w:val="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140451" w14:textId="6BDB7A49" w:rsidR="003D627B" w:rsidRPr="003D627B" w:rsidRDefault="0011345C" w:rsidP="003D627B">
      <w:pPr>
        <w:numPr>
          <w:ilvl w:val="1"/>
          <w:numId w:val="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F65C83" w14:textId="77777777" w:rsidR="003D627B" w:rsidRPr="003D627B" w:rsidRDefault="003D627B" w:rsidP="003D627B">
      <w:pPr>
        <w:numPr>
          <w:ilvl w:val="1"/>
          <w:numId w:val="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47D332" w14:textId="77777777" w:rsidR="003D627B" w:rsidRPr="003D627B" w:rsidRDefault="003D627B" w:rsidP="003D627B">
      <w:pPr>
        <w:numPr>
          <w:ilvl w:val="1"/>
          <w:numId w:val="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97E1B8E" w14:textId="77777777" w:rsidR="003D627B" w:rsidRPr="003D627B" w:rsidRDefault="003D627B" w:rsidP="003D627B">
      <w:pPr>
        <w:numPr>
          <w:ilvl w:val="1"/>
          <w:numId w:val="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F3C9C4" w14:textId="77777777" w:rsidR="003D627B" w:rsidRPr="003D627B" w:rsidRDefault="003D627B" w:rsidP="003D627B">
      <w:pPr>
        <w:numPr>
          <w:ilvl w:val="1"/>
          <w:numId w:val="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4901A00" w14:textId="77777777" w:rsidR="003D627B" w:rsidRPr="003D627B" w:rsidRDefault="003D627B" w:rsidP="003D627B">
      <w:pPr>
        <w:numPr>
          <w:ilvl w:val="1"/>
          <w:numId w:val="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1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67425BDF" w14:textId="77777777" w:rsidR="003D627B" w:rsidRPr="003D627B" w:rsidRDefault="003D627B" w:rsidP="003D627B">
      <w:pPr>
        <w:numPr>
          <w:ilvl w:val="0"/>
          <w:numId w:val="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3.2024</w:t>
      </w:r>
    </w:p>
    <w:p w14:paraId="77CB6D19" w14:textId="77777777" w:rsidR="003D627B" w:rsidRPr="003D627B" w:rsidRDefault="003D627B" w:rsidP="003D627B">
      <w:pPr>
        <w:numPr>
          <w:ilvl w:val="1"/>
          <w:numId w:val="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2255849" w14:textId="77777777" w:rsidR="003D627B" w:rsidRPr="003D627B" w:rsidRDefault="003D627B" w:rsidP="003D627B">
      <w:pPr>
        <w:numPr>
          <w:ilvl w:val="1"/>
          <w:numId w:val="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DB8BA43" w14:textId="77777777" w:rsidR="003D627B" w:rsidRPr="003D627B" w:rsidRDefault="003D627B" w:rsidP="003D627B">
      <w:pPr>
        <w:numPr>
          <w:ilvl w:val="1"/>
          <w:numId w:val="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CEA310" w14:textId="77777777" w:rsidR="003D627B" w:rsidRPr="003D627B" w:rsidRDefault="003D627B" w:rsidP="003D627B">
      <w:pPr>
        <w:numPr>
          <w:ilvl w:val="1"/>
          <w:numId w:val="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526711" w14:textId="77777777" w:rsidR="003D627B" w:rsidRPr="003D627B" w:rsidRDefault="003D627B" w:rsidP="003D627B">
      <w:pPr>
        <w:numPr>
          <w:ilvl w:val="1"/>
          <w:numId w:val="1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048D13D" w14:textId="77777777" w:rsidR="003D627B" w:rsidRPr="003D627B" w:rsidRDefault="003D627B" w:rsidP="003D627B">
      <w:pPr>
        <w:numPr>
          <w:ilvl w:val="1"/>
          <w:numId w:val="1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48FF7BD" w14:textId="77777777" w:rsidR="003D627B" w:rsidRPr="003D627B" w:rsidRDefault="003D627B" w:rsidP="003D627B">
      <w:pPr>
        <w:numPr>
          <w:ilvl w:val="1"/>
          <w:numId w:val="1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1FDAAF" w14:textId="77777777" w:rsidR="003D627B" w:rsidRPr="003D627B" w:rsidRDefault="003D627B" w:rsidP="003D627B">
      <w:pPr>
        <w:numPr>
          <w:ilvl w:val="1"/>
          <w:numId w:val="1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B156149" w14:textId="3C2AC432" w:rsidR="003D627B" w:rsidRPr="003D627B" w:rsidRDefault="0011345C" w:rsidP="003D627B">
      <w:pPr>
        <w:numPr>
          <w:ilvl w:val="1"/>
          <w:numId w:val="1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E421511" w14:textId="77777777" w:rsidR="003D627B" w:rsidRPr="003D627B" w:rsidRDefault="003D627B" w:rsidP="003D627B">
      <w:pPr>
        <w:numPr>
          <w:ilvl w:val="1"/>
          <w:numId w:val="1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2F2E94" w14:textId="77777777" w:rsidR="003D627B" w:rsidRPr="003D627B" w:rsidRDefault="003D627B" w:rsidP="003D627B">
      <w:pPr>
        <w:numPr>
          <w:ilvl w:val="1"/>
          <w:numId w:val="1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1AB1EA" w14:textId="77777777" w:rsidR="003D627B" w:rsidRPr="003D627B" w:rsidRDefault="003D627B" w:rsidP="003D627B">
      <w:pPr>
        <w:numPr>
          <w:ilvl w:val="1"/>
          <w:numId w:val="1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7C284927" w14:textId="77777777" w:rsidR="003D627B" w:rsidRPr="003D627B" w:rsidRDefault="003D627B" w:rsidP="003D627B">
      <w:pPr>
        <w:numPr>
          <w:ilvl w:val="1"/>
          <w:numId w:val="1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08B53A2" w14:textId="77777777" w:rsidR="003D627B" w:rsidRPr="003D627B" w:rsidRDefault="003D627B" w:rsidP="003D627B">
      <w:pPr>
        <w:numPr>
          <w:ilvl w:val="1"/>
          <w:numId w:val="1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0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6C142812" w14:textId="77777777" w:rsidR="003D627B" w:rsidRPr="003D627B" w:rsidRDefault="003D627B" w:rsidP="003D627B">
      <w:pPr>
        <w:numPr>
          <w:ilvl w:val="0"/>
          <w:numId w:val="1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3.2024</w:t>
      </w:r>
    </w:p>
    <w:p w14:paraId="5C52198C" w14:textId="77777777" w:rsidR="003D627B" w:rsidRPr="003D627B" w:rsidRDefault="003D627B" w:rsidP="003D627B">
      <w:pPr>
        <w:numPr>
          <w:ilvl w:val="1"/>
          <w:numId w:val="1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4AAF5FC" w14:textId="77777777" w:rsidR="003D627B" w:rsidRPr="003D627B" w:rsidRDefault="003D627B" w:rsidP="003D627B">
      <w:pPr>
        <w:numPr>
          <w:ilvl w:val="1"/>
          <w:numId w:val="1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DABB47D" w14:textId="77777777" w:rsidR="003D627B" w:rsidRPr="003D627B" w:rsidRDefault="003D627B" w:rsidP="003D627B">
      <w:pPr>
        <w:numPr>
          <w:ilvl w:val="1"/>
          <w:numId w:val="1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38077B" w14:textId="77777777" w:rsidR="003D627B" w:rsidRPr="003D627B" w:rsidRDefault="003D627B" w:rsidP="003D627B">
      <w:pPr>
        <w:numPr>
          <w:ilvl w:val="1"/>
          <w:numId w:val="1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384055A" w14:textId="77777777" w:rsidR="003D627B" w:rsidRPr="003D627B" w:rsidRDefault="003D627B" w:rsidP="003D627B">
      <w:pPr>
        <w:numPr>
          <w:ilvl w:val="1"/>
          <w:numId w:val="1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CE175A" w14:textId="77777777" w:rsidR="003D627B" w:rsidRPr="003D627B" w:rsidRDefault="003D627B" w:rsidP="003D627B">
      <w:pPr>
        <w:numPr>
          <w:ilvl w:val="1"/>
          <w:numId w:val="1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62A060" w14:textId="77777777" w:rsidR="003D627B" w:rsidRPr="003D627B" w:rsidRDefault="003D627B" w:rsidP="003D627B">
      <w:pPr>
        <w:numPr>
          <w:ilvl w:val="1"/>
          <w:numId w:val="1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AF640F" w14:textId="77777777" w:rsidR="003D627B" w:rsidRPr="003D627B" w:rsidRDefault="003D627B" w:rsidP="003D627B">
      <w:pPr>
        <w:numPr>
          <w:ilvl w:val="1"/>
          <w:numId w:val="1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9E5D8E" w14:textId="042A6422" w:rsidR="003D627B" w:rsidRPr="003D627B" w:rsidRDefault="0011345C" w:rsidP="003D627B">
      <w:pPr>
        <w:numPr>
          <w:ilvl w:val="1"/>
          <w:numId w:val="1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77DCB6" w14:textId="77777777" w:rsidR="003D627B" w:rsidRPr="003D627B" w:rsidRDefault="003D627B" w:rsidP="003D627B">
      <w:pPr>
        <w:numPr>
          <w:ilvl w:val="1"/>
          <w:numId w:val="1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35B20F0" w14:textId="77777777" w:rsidR="003D627B" w:rsidRPr="003D627B" w:rsidRDefault="003D627B" w:rsidP="003D627B">
      <w:pPr>
        <w:numPr>
          <w:ilvl w:val="1"/>
          <w:numId w:val="1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A0B6377" w14:textId="77777777" w:rsidR="003D627B" w:rsidRPr="003D627B" w:rsidRDefault="003D627B" w:rsidP="003D627B">
      <w:pPr>
        <w:numPr>
          <w:ilvl w:val="1"/>
          <w:numId w:val="1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1F3A2A0" w14:textId="77777777" w:rsidR="003D627B" w:rsidRPr="003D627B" w:rsidRDefault="003D627B" w:rsidP="003D627B">
      <w:pPr>
        <w:numPr>
          <w:ilvl w:val="1"/>
          <w:numId w:val="1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AB29829" w14:textId="77777777" w:rsidR="003D627B" w:rsidRPr="003D627B" w:rsidRDefault="003D627B" w:rsidP="003D627B">
      <w:pPr>
        <w:numPr>
          <w:ilvl w:val="1"/>
          <w:numId w:val="1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0843409" w14:textId="77777777" w:rsidR="003D627B" w:rsidRPr="003D627B" w:rsidRDefault="003D627B" w:rsidP="003D627B">
      <w:pPr>
        <w:numPr>
          <w:ilvl w:val="0"/>
          <w:numId w:val="1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3.2024</w:t>
      </w:r>
    </w:p>
    <w:p w14:paraId="2ACD20A0" w14:textId="77777777" w:rsidR="003D627B" w:rsidRPr="003D627B" w:rsidRDefault="003D627B" w:rsidP="003D627B">
      <w:pPr>
        <w:numPr>
          <w:ilvl w:val="1"/>
          <w:numId w:val="1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696E6C" w14:textId="77777777" w:rsidR="003D627B" w:rsidRPr="003D627B" w:rsidRDefault="003D627B" w:rsidP="003D627B">
      <w:pPr>
        <w:numPr>
          <w:ilvl w:val="1"/>
          <w:numId w:val="1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9BDE5F9" w14:textId="77777777" w:rsidR="003D627B" w:rsidRPr="003D627B" w:rsidRDefault="003D627B" w:rsidP="003D627B">
      <w:pPr>
        <w:numPr>
          <w:ilvl w:val="1"/>
          <w:numId w:val="1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52C58E5" w14:textId="77777777" w:rsidR="003D627B" w:rsidRPr="003D627B" w:rsidRDefault="003D627B" w:rsidP="003D627B">
      <w:pPr>
        <w:numPr>
          <w:ilvl w:val="1"/>
          <w:numId w:val="1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</w:t>
      </w:r>
    </w:p>
    <w:p w14:paraId="715B486B" w14:textId="77777777" w:rsidR="003D627B" w:rsidRPr="003D627B" w:rsidRDefault="003D627B" w:rsidP="003D627B">
      <w:pPr>
        <w:numPr>
          <w:ilvl w:val="1"/>
          <w:numId w:val="1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F61B0B" w14:textId="77777777" w:rsidR="003D627B" w:rsidRPr="003D627B" w:rsidRDefault="003D627B" w:rsidP="003D627B">
      <w:pPr>
        <w:numPr>
          <w:ilvl w:val="1"/>
          <w:numId w:val="1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85DAB" w14:textId="77777777" w:rsidR="003D627B" w:rsidRPr="003D627B" w:rsidRDefault="003D627B" w:rsidP="003D627B">
      <w:pPr>
        <w:numPr>
          <w:ilvl w:val="1"/>
          <w:numId w:val="1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DAE5FCE" w14:textId="77777777" w:rsidR="003D627B" w:rsidRPr="003D627B" w:rsidRDefault="003D627B" w:rsidP="003D627B">
      <w:pPr>
        <w:numPr>
          <w:ilvl w:val="1"/>
          <w:numId w:val="1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9E573F" w14:textId="4097488F" w:rsidR="003D627B" w:rsidRPr="003D627B" w:rsidRDefault="0011345C" w:rsidP="003D627B">
      <w:pPr>
        <w:numPr>
          <w:ilvl w:val="1"/>
          <w:numId w:val="1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85FE01" w14:textId="77777777" w:rsidR="003D627B" w:rsidRPr="003D627B" w:rsidRDefault="003D627B" w:rsidP="003D627B">
      <w:pPr>
        <w:numPr>
          <w:ilvl w:val="1"/>
          <w:numId w:val="1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D6E3857" w14:textId="77777777" w:rsidR="003D627B" w:rsidRPr="003D627B" w:rsidRDefault="003D627B" w:rsidP="003D627B">
      <w:pPr>
        <w:numPr>
          <w:ilvl w:val="1"/>
          <w:numId w:val="1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74427E" w14:textId="77777777" w:rsidR="003D627B" w:rsidRPr="003D627B" w:rsidRDefault="003D627B" w:rsidP="003D627B">
      <w:pPr>
        <w:numPr>
          <w:ilvl w:val="1"/>
          <w:numId w:val="1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2789EE" w14:textId="77777777" w:rsidR="003D627B" w:rsidRPr="003D627B" w:rsidRDefault="003D627B" w:rsidP="003D627B">
      <w:pPr>
        <w:numPr>
          <w:ilvl w:val="1"/>
          <w:numId w:val="1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E3451A" w14:textId="77777777" w:rsidR="003D627B" w:rsidRPr="003D627B" w:rsidRDefault="003D627B" w:rsidP="003D627B">
      <w:pPr>
        <w:numPr>
          <w:ilvl w:val="1"/>
          <w:numId w:val="1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2BDEE7E3" w14:textId="77777777" w:rsidR="003D627B" w:rsidRPr="003D627B" w:rsidRDefault="003D627B" w:rsidP="003D627B">
      <w:pPr>
        <w:numPr>
          <w:ilvl w:val="0"/>
          <w:numId w:val="1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3.2024</w:t>
      </w:r>
    </w:p>
    <w:p w14:paraId="2172C99B" w14:textId="77777777" w:rsidR="003D627B" w:rsidRPr="003D627B" w:rsidRDefault="003D627B" w:rsidP="003D627B">
      <w:pPr>
        <w:numPr>
          <w:ilvl w:val="1"/>
          <w:numId w:val="1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AD067D" w14:textId="77777777" w:rsidR="003D627B" w:rsidRPr="003D627B" w:rsidRDefault="003D627B" w:rsidP="003D627B">
      <w:pPr>
        <w:numPr>
          <w:ilvl w:val="1"/>
          <w:numId w:val="10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DED8AE" w14:textId="77777777" w:rsidR="003D627B" w:rsidRPr="003D627B" w:rsidRDefault="003D627B" w:rsidP="003D627B">
      <w:pPr>
        <w:numPr>
          <w:ilvl w:val="1"/>
          <w:numId w:val="10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B2B5AEF" w14:textId="77777777" w:rsidR="003D627B" w:rsidRPr="003D627B" w:rsidRDefault="003D627B" w:rsidP="003D627B">
      <w:pPr>
        <w:numPr>
          <w:ilvl w:val="1"/>
          <w:numId w:val="10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4C66DA" w14:textId="77777777" w:rsidR="003D627B" w:rsidRPr="003D627B" w:rsidRDefault="003D627B" w:rsidP="003D627B">
      <w:pPr>
        <w:numPr>
          <w:ilvl w:val="1"/>
          <w:numId w:val="10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12A5D7" w14:textId="77777777" w:rsidR="003D627B" w:rsidRPr="003D627B" w:rsidRDefault="003D627B" w:rsidP="003D627B">
      <w:pPr>
        <w:numPr>
          <w:ilvl w:val="1"/>
          <w:numId w:val="10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1117B" w14:textId="77777777" w:rsidR="003D627B" w:rsidRPr="003D627B" w:rsidRDefault="003D627B" w:rsidP="003D627B">
      <w:pPr>
        <w:numPr>
          <w:ilvl w:val="1"/>
          <w:numId w:val="10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B8767F" w14:textId="77777777" w:rsidR="003D627B" w:rsidRPr="003D627B" w:rsidRDefault="003D627B" w:rsidP="003D627B">
      <w:pPr>
        <w:numPr>
          <w:ilvl w:val="1"/>
          <w:numId w:val="10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0A6C5AC" w14:textId="2E0F736D" w:rsidR="003D627B" w:rsidRPr="003D627B" w:rsidRDefault="0011345C" w:rsidP="003D627B">
      <w:pPr>
        <w:numPr>
          <w:ilvl w:val="1"/>
          <w:numId w:val="10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FA21AA" w14:textId="77777777" w:rsidR="003D627B" w:rsidRPr="003D627B" w:rsidRDefault="003D627B" w:rsidP="003D627B">
      <w:pPr>
        <w:numPr>
          <w:ilvl w:val="1"/>
          <w:numId w:val="10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EEA49DA" w14:textId="77777777" w:rsidR="003D627B" w:rsidRPr="003D627B" w:rsidRDefault="003D627B" w:rsidP="003D627B">
      <w:pPr>
        <w:numPr>
          <w:ilvl w:val="1"/>
          <w:numId w:val="10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201AE5" w14:textId="77777777" w:rsidR="003D627B" w:rsidRPr="003D627B" w:rsidRDefault="003D627B" w:rsidP="003D627B">
      <w:pPr>
        <w:numPr>
          <w:ilvl w:val="1"/>
          <w:numId w:val="10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43B48FD8" w14:textId="77777777" w:rsidR="003D627B" w:rsidRPr="003D627B" w:rsidRDefault="003D627B" w:rsidP="003D627B">
      <w:pPr>
        <w:numPr>
          <w:ilvl w:val="1"/>
          <w:numId w:val="10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F2458" w14:textId="77777777" w:rsidR="003D627B" w:rsidRPr="003D627B" w:rsidRDefault="003D627B" w:rsidP="003D627B">
      <w:pPr>
        <w:numPr>
          <w:ilvl w:val="1"/>
          <w:numId w:val="10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8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5721F366" w14:textId="77777777" w:rsidR="003D627B" w:rsidRPr="003D627B" w:rsidRDefault="003D627B" w:rsidP="003D627B">
      <w:pPr>
        <w:numPr>
          <w:ilvl w:val="0"/>
          <w:numId w:val="10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3.2024</w:t>
      </w:r>
    </w:p>
    <w:p w14:paraId="4C836912" w14:textId="77777777" w:rsidR="003D627B" w:rsidRPr="003D627B" w:rsidRDefault="003D627B" w:rsidP="003D627B">
      <w:pPr>
        <w:numPr>
          <w:ilvl w:val="1"/>
          <w:numId w:val="10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862B4BF" w14:textId="77777777" w:rsidR="003D627B" w:rsidRPr="003D627B" w:rsidRDefault="003D627B" w:rsidP="003D627B">
      <w:pPr>
        <w:numPr>
          <w:ilvl w:val="1"/>
          <w:numId w:val="10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DBD0218" w14:textId="77777777" w:rsidR="003D627B" w:rsidRPr="003D627B" w:rsidRDefault="003D627B" w:rsidP="003D627B">
      <w:pPr>
        <w:numPr>
          <w:ilvl w:val="1"/>
          <w:numId w:val="10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060C1D" w14:textId="77777777" w:rsidR="003D627B" w:rsidRPr="003D627B" w:rsidRDefault="003D627B" w:rsidP="003D627B">
      <w:pPr>
        <w:numPr>
          <w:ilvl w:val="1"/>
          <w:numId w:val="10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4E0B939E" w14:textId="77777777" w:rsidR="003D627B" w:rsidRPr="003D627B" w:rsidRDefault="003D627B" w:rsidP="003D627B">
      <w:pPr>
        <w:numPr>
          <w:ilvl w:val="1"/>
          <w:numId w:val="10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2B017F" w14:textId="77777777" w:rsidR="003D627B" w:rsidRPr="003D627B" w:rsidRDefault="003D627B" w:rsidP="003D627B">
      <w:pPr>
        <w:numPr>
          <w:ilvl w:val="1"/>
          <w:numId w:val="10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5E52A98" w14:textId="77777777" w:rsidR="003D627B" w:rsidRPr="003D627B" w:rsidRDefault="003D627B" w:rsidP="003D627B">
      <w:pPr>
        <w:numPr>
          <w:ilvl w:val="1"/>
          <w:numId w:val="10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39FF1AC" w14:textId="77777777" w:rsidR="003D627B" w:rsidRPr="003D627B" w:rsidRDefault="003D627B" w:rsidP="003D627B">
      <w:pPr>
        <w:numPr>
          <w:ilvl w:val="1"/>
          <w:numId w:val="10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A070EE7" w14:textId="24110E08" w:rsidR="003D627B" w:rsidRPr="003D627B" w:rsidRDefault="0011345C" w:rsidP="003D627B">
      <w:pPr>
        <w:numPr>
          <w:ilvl w:val="1"/>
          <w:numId w:val="10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D38F56" w14:textId="77777777" w:rsidR="003D627B" w:rsidRPr="003D627B" w:rsidRDefault="003D627B" w:rsidP="003D627B">
      <w:pPr>
        <w:numPr>
          <w:ilvl w:val="1"/>
          <w:numId w:val="10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E2E7A6F" w14:textId="77777777" w:rsidR="003D627B" w:rsidRPr="003D627B" w:rsidRDefault="003D627B" w:rsidP="003D627B">
      <w:pPr>
        <w:numPr>
          <w:ilvl w:val="1"/>
          <w:numId w:val="10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81BC3E5" w14:textId="77777777" w:rsidR="003D627B" w:rsidRPr="003D627B" w:rsidRDefault="003D627B" w:rsidP="003D627B">
      <w:pPr>
        <w:numPr>
          <w:ilvl w:val="1"/>
          <w:numId w:val="10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втомобілі та автоцистерни — 14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C3724A7" w14:textId="77777777" w:rsidR="003D627B" w:rsidRPr="003D627B" w:rsidRDefault="003D627B" w:rsidP="003D627B">
      <w:pPr>
        <w:numPr>
          <w:ilvl w:val="1"/>
          <w:numId w:val="10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A85C2D5" w14:textId="77777777" w:rsidR="003D627B" w:rsidRPr="003D627B" w:rsidRDefault="003D627B" w:rsidP="003D627B">
      <w:pPr>
        <w:numPr>
          <w:ilvl w:val="1"/>
          <w:numId w:val="10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7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389026A4" w14:textId="77777777" w:rsidR="003D627B" w:rsidRPr="003D627B" w:rsidRDefault="003D627B" w:rsidP="003D627B">
      <w:pPr>
        <w:numPr>
          <w:ilvl w:val="0"/>
          <w:numId w:val="10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3.2024</w:t>
      </w:r>
    </w:p>
    <w:p w14:paraId="0D274370" w14:textId="77777777" w:rsidR="003D627B" w:rsidRPr="003D627B" w:rsidRDefault="003D627B" w:rsidP="003D627B">
      <w:pPr>
        <w:numPr>
          <w:ilvl w:val="1"/>
          <w:numId w:val="10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652DBB5" w14:textId="77777777" w:rsidR="003D627B" w:rsidRPr="003D627B" w:rsidRDefault="003D627B" w:rsidP="003D627B">
      <w:pPr>
        <w:numPr>
          <w:ilvl w:val="1"/>
          <w:numId w:val="10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3C37530" w14:textId="77777777" w:rsidR="003D627B" w:rsidRPr="003D627B" w:rsidRDefault="003D627B" w:rsidP="003D627B">
      <w:pPr>
        <w:numPr>
          <w:ilvl w:val="1"/>
          <w:numId w:val="10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1C738263" w14:textId="77777777" w:rsidR="003D627B" w:rsidRPr="003D627B" w:rsidRDefault="003D627B" w:rsidP="003D627B">
      <w:pPr>
        <w:numPr>
          <w:ilvl w:val="1"/>
          <w:numId w:val="10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65DE28A" w14:textId="77777777" w:rsidR="003D627B" w:rsidRPr="003D627B" w:rsidRDefault="003D627B" w:rsidP="003D627B">
      <w:pPr>
        <w:numPr>
          <w:ilvl w:val="1"/>
          <w:numId w:val="10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2AC8820E" w14:textId="77777777" w:rsidR="003D627B" w:rsidRPr="003D627B" w:rsidRDefault="003D627B" w:rsidP="003D627B">
      <w:pPr>
        <w:numPr>
          <w:ilvl w:val="1"/>
          <w:numId w:val="10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9321638" w14:textId="77777777" w:rsidR="003D627B" w:rsidRPr="003D627B" w:rsidRDefault="003D627B" w:rsidP="003D627B">
      <w:pPr>
        <w:numPr>
          <w:ilvl w:val="1"/>
          <w:numId w:val="10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18B58F5" w14:textId="77777777" w:rsidR="003D627B" w:rsidRPr="003D627B" w:rsidRDefault="003D627B" w:rsidP="003D627B">
      <w:pPr>
        <w:numPr>
          <w:ilvl w:val="1"/>
          <w:numId w:val="10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9E07716" w14:textId="5D4A87A3" w:rsidR="003D627B" w:rsidRPr="003D627B" w:rsidRDefault="0011345C" w:rsidP="003D627B">
      <w:pPr>
        <w:numPr>
          <w:ilvl w:val="1"/>
          <w:numId w:val="10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</w:t>
      </w:r>
    </w:p>
    <w:p w14:paraId="534556CA" w14:textId="77777777" w:rsidR="003D627B" w:rsidRPr="003D627B" w:rsidRDefault="003D627B" w:rsidP="003D627B">
      <w:pPr>
        <w:numPr>
          <w:ilvl w:val="1"/>
          <w:numId w:val="10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1F6E62" w14:textId="77777777" w:rsidR="003D627B" w:rsidRPr="003D627B" w:rsidRDefault="003D627B" w:rsidP="003D627B">
      <w:pPr>
        <w:numPr>
          <w:ilvl w:val="1"/>
          <w:numId w:val="10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A67C4" w14:textId="77777777" w:rsidR="003D627B" w:rsidRPr="003D627B" w:rsidRDefault="003D627B" w:rsidP="003D627B">
      <w:pPr>
        <w:numPr>
          <w:ilvl w:val="1"/>
          <w:numId w:val="10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BCB8C97" w14:textId="77777777" w:rsidR="003D627B" w:rsidRPr="003D627B" w:rsidRDefault="003D627B" w:rsidP="003D627B">
      <w:pPr>
        <w:numPr>
          <w:ilvl w:val="1"/>
          <w:numId w:val="10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ADD5427" w14:textId="77777777" w:rsidR="003D627B" w:rsidRPr="003D627B" w:rsidRDefault="003D627B" w:rsidP="003D627B">
      <w:pPr>
        <w:numPr>
          <w:ilvl w:val="1"/>
          <w:numId w:val="10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6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7F200BB" w14:textId="77777777" w:rsidR="003D627B" w:rsidRPr="003D627B" w:rsidRDefault="003D627B" w:rsidP="003D627B">
      <w:pPr>
        <w:numPr>
          <w:ilvl w:val="0"/>
          <w:numId w:val="10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3.2024</w:t>
      </w:r>
    </w:p>
    <w:p w14:paraId="4A12F859" w14:textId="77777777" w:rsidR="003D627B" w:rsidRPr="003D627B" w:rsidRDefault="003D627B" w:rsidP="003D627B">
      <w:pPr>
        <w:numPr>
          <w:ilvl w:val="1"/>
          <w:numId w:val="10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4CE562F" w14:textId="77777777" w:rsidR="003D627B" w:rsidRPr="003D627B" w:rsidRDefault="003D627B" w:rsidP="003D627B">
      <w:pPr>
        <w:numPr>
          <w:ilvl w:val="1"/>
          <w:numId w:val="10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ACD197A" w14:textId="77777777" w:rsidR="003D627B" w:rsidRPr="003D627B" w:rsidRDefault="003D627B" w:rsidP="003D627B">
      <w:pPr>
        <w:numPr>
          <w:ilvl w:val="1"/>
          <w:numId w:val="10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9570CF9" w14:textId="77777777" w:rsidR="003D627B" w:rsidRPr="003D627B" w:rsidRDefault="003D627B" w:rsidP="003D627B">
      <w:pPr>
        <w:numPr>
          <w:ilvl w:val="1"/>
          <w:numId w:val="10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B999A61" w14:textId="77777777" w:rsidR="003D627B" w:rsidRPr="003D627B" w:rsidRDefault="003D627B" w:rsidP="003D627B">
      <w:pPr>
        <w:numPr>
          <w:ilvl w:val="1"/>
          <w:numId w:val="10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6EC440B2" w14:textId="77777777" w:rsidR="003D627B" w:rsidRPr="003D627B" w:rsidRDefault="003D627B" w:rsidP="003D627B">
      <w:pPr>
        <w:numPr>
          <w:ilvl w:val="1"/>
          <w:numId w:val="10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9F2D51C" w14:textId="77777777" w:rsidR="003D627B" w:rsidRPr="003D627B" w:rsidRDefault="003D627B" w:rsidP="003D627B">
      <w:pPr>
        <w:numPr>
          <w:ilvl w:val="1"/>
          <w:numId w:val="10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E69B77" w14:textId="77777777" w:rsidR="003D627B" w:rsidRPr="003D627B" w:rsidRDefault="003D627B" w:rsidP="003D627B">
      <w:pPr>
        <w:numPr>
          <w:ilvl w:val="1"/>
          <w:numId w:val="10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)</w:t>
      </w:r>
    </w:p>
    <w:p w14:paraId="70E70DA7" w14:textId="0282E486" w:rsidR="003D627B" w:rsidRPr="003D627B" w:rsidRDefault="0011345C" w:rsidP="003D627B">
      <w:pPr>
        <w:numPr>
          <w:ilvl w:val="1"/>
          <w:numId w:val="10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B03AF62" w14:textId="77777777" w:rsidR="003D627B" w:rsidRPr="003D627B" w:rsidRDefault="003D627B" w:rsidP="003D627B">
      <w:pPr>
        <w:numPr>
          <w:ilvl w:val="1"/>
          <w:numId w:val="10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6C3C37" w14:textId="77777777" w:rsidR="003D627B" w:rsidRPr="003D627B" w:rsidRDefault="003D627B" w:rsidP="003D627B">
      <w:pPr>
        <w:numPr>
          <w:ilvl w:val="1"/>
          <w:numId w:val="10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4EB5F6" w14:textId="77777777" w:rsidR="003D627B" w:rsidRPr="003D627B" w:rsidRDefault="003D627B" w:rsidP="003D627B">
      <w:pPr>
        <w:numPr>
          <w:ilvl w:val="1"/>
          <w:numId w:val="10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0CA7901D" w14:textId="77777777" w:rsidR="003D627B" w:rsidRPr="003D627B" w:rsidRDefault="003D627B" w:rsidP="003D627B">
      <w:pPr>
        <w:numPr>
          <w:ilvl w:val="1"/>
          <w:numId w:val="10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35051AD" w14:textId="77777777" w:rsidR="003D627B" w:rsidRPr="003D627B" w:rsidRDefault="003D627B" w:rsidP="003D627B">
      <w:pPr>
        <w:numPr>
          <w:ilvl w:val="1"/>
          <w:numId w:val="10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5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0B5A029D" w14:textId="77777777" w:rsidR="003D627B" w:rsidRPr="003D627B" w:rsidRDefault="003D627B" w:rsidP="003D627B">
      <w:pPr>
        <w:numPr>
          <w:ilvl w:val="0"/>
          <w:numId w:val="1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3.2024</w:t>
      </w:r>
    </w:p>
    <w:p w14:paraId="1722ED52" w14:textId="77777777" w:rsidR="003D627B" w:rsidRPr="003D627B" w:rsidRDefault="003D627B" w:rsidP="003D627B">
      <w:pPr>
        <w:numPr>
          <w:ilvl w:val="1"/>
          <w:numId w:val="1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F723AE" w14:textId="77777777" w:rsidR="003D627B" w:rsidRPr="003D627B" w:rsidRDefault="003D627B" w:rsidP="003D627B">
      <w:pPr>
        <w:numPr>
          <w:ilvl w:val="1"/>
          <w:numId w:val="1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1208939" w14:textId="77777777" w:rsidR="003D627B" w:rsidRPr="003D627B" w:rsidRDefault="003D627B" w:rsidP="003D627B">
      <w:pPr>
        <w:numPr>
          <w:ilvl w:val="1"/>
          <w:numId w:val="1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83D46B2" w14:textId="77777777" w:rsidR="003D627B" w:rsidRPr="003D627B" w:rsidRDefault="003D627B" w:rsidP="003D627B">
      <w:pPr>
        <w:numPr>
          <w:ilvl w:val="1"/>
          <w:numId w:val="1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31CDDF3A" w14:textId="77777777" w:rsidR="003D627B" w:rsidRPr="003D627B" w:rsidRDefault="003D627B" w:rsidP="003D627B">
      <w:pPr>
        <w:numPr>
          <w:ilvl w:val="1"/>
          <w:numId w:val="1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F96F44" w14:textId="77777777" w:rsidR="003D627B" w:rsidRPr="003D627B" w:rsidRDefault="003D627B" w:rsidP="003D627B">
      <w:pPr>
        <w:numPr>
          <w:ilvl w:val="1"/>
          <w:numId w:val="1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92E4A37" w14:textId="77777777" w:rsidR="003D627B" w:rsidRPr="003D627B" w:rsidRDefault="003D627B" w:rsidP="003D627B">
      <w:pPr>
        <w:numPr>
          <w:ilvl w:val="1"/>
          <w:numId w:val="1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E1D089" w14:textId="77777777" w:rsidR="003D627B" w:rsidRPr="003D627B" w:rsidRDefault="003D627B" w:rsidP="003D627B">
      <w:pPr>
        <w:numPr>
          <w:ilvl w:val="1"/>
          <w:numId w:val="1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509E638" w14:textId="0A4EA183" w:rsidR="003D627B" w:rsidRPr="003D627B" w:rsidRDefault="0011345C" w:rsidP="003D627B">
      <w:pPr>
        <w:numPr>
          <w:ilvl w:val="1"/>
          <w:numId w:val="1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5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7D1D300" w14:textId="77777777" w:rsidR="003D627B" w:rsidRPr="003D627B" w:rsidRDefault="003D627B" w:rsidP="003D627B">
      <w:pPr>
        <w:numPr>
          <w:ilvl w:val="1"/>
          <w:numId w:val="1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988CFB" w14:textId="77777777" w:rsidR="003D627B" w:rsidRPr="003D627B" w:rsidRDefault="003D627B" w:rsidP="003D627B">
      <w:pPr>
        <w:numPr>
          <w:ilvl w:val="1"/>
          <w:numId w:val="1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534D4" w14:textId="77777777" w:rsidR="003D627B" w:rsidRPr="003D627B" w:rsidRDefault="003D627B" w:rsidP="003D627B">
      <w:pPr>
        <w:numPr>
          <w:ilvl w:val="1"/>
          <w:numId w:val="1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1FA872F9" w14:textId="77777777" w:rsidR="003D627B" w:rsidRPr="003D627B" w:rsidRDefault="003D627B" w:rsidP="003D627B">
      <w:pPr>
        <w:numPr>
          <w:ilvl w:val="1"/>
          <w:numId w:val="1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C4F78A6" w14:textId="77777777" w:rsidR="003D627B" w:rsidRPr="003D627B" w:rsidRDefault="003D627B" w:rsidP="003D627B">
      <w:pPr>
        <w:numPr>
          <w:ilvl w:val="1"/>
          <w:numId w:val="1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4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2FD44901" w14:textId="77777777" w:rsidR="003D627B" w:rsidRPr="003D627B" w:rsidRDefault="003D627B" w:rsidP="003D627B">
      <w:pPr>
        <w:numPr>
          <w:ilvl w:val="0"/>
          <w:numId w:val="1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3.2024</w:t>
      </w:r>
    </w:p>
    <w:p w14:paraId="7E0176E3" w14:textId="77777777" w:rsidR="003D627B" w:rsidRPr="003D627B" w:rsidRDefault="003D627B" w:rsidP="003D627B">
      <w:pPr>
        <w:numPr>
          <w:ilvl w:val="1"/>
          <w:numId w:val="1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93AE644" w14:textId="77777777" w:rsidR="003D627B" w:rsidRPr="003D627B" w:rsidRDefault="003D627B" w:rsidP="003D627B">
      <w:pPr>
        <w:numPr>
          <w:ilvl w:val="1"/>
          <w:numId w:val="1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3A085AA" w14:textId="77777777" w:rsidR="003D627B" w:rsidRPr="003D627B" w:rsidRDefault="003D627B" w:rsidP="003D627B">
      <w:pPr>
        <w:numPr>
          <w:ilvl w:val="1"/>
          <w:numId w:val="1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0347EC2" w14:textId="77777777" w:rsidR="003D627B" w:rsidRPr="003D627B" w:rsidRDefault="003D627B" w:rsidP="003D627B">
      <w:pPr>
        <w:numPr>
          <w:ilvl w:val="1"/>
          <w:numId w:val="1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СЗВ — 1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EFB490" w14:textId="77777777" w:rsidR="003D627B" w:rsidRPr="003D627B" w:rsidRDefault="003D627B" w:rsidP="003D627B">
      <w:pPr>
        <w:numPr>
          <w:ilvl w:val="1"/>
          <w:numId w:val="1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5EEEDB37" w14:textId="77777777" w:rsidR="003D627B" w:rsidRPr="003D627B" w:rsidRDefault="003D627B" w:rsidP="003D627B">
      <w:pPr>
        <w:numPr>
          <w:ilvl w:val="1"/>
          <w:numId w:val="1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5CC432" w14:textId="77777777" w:rsidR="003D627B" w:rsidRPr="003D627B" w:rsidRDefault="003D627B" w:rsidP="003D627B">
      <w:pPr>
        <w:numPr>
          <w:ilvl w:val="1"/>
          <w:numId w:val="1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DDF6543" w14:textId="77777777" w:rsidR="003D627B" w:rsidRPr="003D627B" w:rsidRDefault="003D627B" w:rsidP="003D627B">
      <w:pPr>
        <w:numPr>
          <w:ilvl w:val="1"/>
          <w:numId w:val="1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3CB6E5" w14:textId="05FA285E" w:rsidR="003D627B" w:rsidRPr="003D627B" w:rsidRDefault="0011345C" w:rsidP="003D627B">
      <w:pPr>
        <w:numPr>
          <w:ilvl w:val="1"/>
          <w:numId w:val="1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A415D2F" w14:textId="77777777" w:rsidR="003D627B" w:rsidRPr="003D627B" w:rsidRDefault="003D627B" w:rsidP="003D627B">
      <w:pPr>
        <w:numPr>
          <w:ilvl w:val="1"/>
          <w:numId w:val="1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A0C6CB" w14:textId="77777777" w:rsidR="003D627B" w:rsidRPr="003D627B" w:rsidRDefault="003D627B" w:rsidP="003D627B">
      <w:pPr>
        <w:numPr>
          <w:ilvl w:val="1"/>
          <w:numId w:val="1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AF710BE" w14:textId="77777777" w:rsidR="003D627B" w:rsidRPr="003D627B" w:rsidRDefault="003D627B" w:rsidP="003D627B">
      <w:pPr>
        <w:numPr>
          <w:ilvl w:val="1"/>
          <w:numId w:val="1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34A2F4D" w14:textId="77777777" w:rsidR="003D627B" w:rsidRPr="003D627B" w:rsidRDefault="003D627B" w:rsidP="003D627B">
      <w:pPr>
        <w:numPr>
          <w:ilvl w:val="1"/>
          <w:numId w:val="1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057490" w14:textId="77777777" w:rsidR="003D627B" w:rsidRPr="003D627B" w:rsidRDefault="003D627B" w:rsidP="003D627B">
      <w:pPr>
        <w:numPr>
          <w:ilvl w:val="1"/>
          <w:numId w:val="1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1C559F1E" w14:textId="77777777" w:rsidR="003D627B" w:rsidRPr="003D627B" w:rsidRDefault="003D627B" w:rsidP="003D627B">
      <w:pPr>
        <w:numPr>
          <w:ilvl w:val="0"/>
          <w:numId w:val="1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3.2024</w:t>
      </w:r>
    </w:p>
    <w:p w14:paraId="1BC5FD78" w14:textId="77777777" w:rsidR="003D627B" w:rsidRPr="003D627B" w:rsidRDefault="003D627B" w:rsidP="003D627B">
      <w:pPr>
        <w:numPr>
          <w:ilvl w:val="1"/>
          <w:numId w:val="1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599A795" w14:textId="77777777" w:rsidR="003D627B" w:rsidRPr="003D627B" w:rsidRDefault="003D627B" w:rsidP="003D627B">
      <w:pPr>
        <w:numPr>
          <w:ilvl w:val="1"/>
          <w:numId w:val="1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2BEC171" w14:textId="77777777" w:rsidR="003D627B" w:rsidRPr="003D627B" w:rsidRDefault="003D627B" w:rsidP="003D627B">
      <w:pPr>
        <w:numPr>
          <w:ilvl w:val="1"/>
          <w:numId w:val="1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B0FDC60" w14:textId="77777777" w:rsidR="003D627B" w:rsidRPr="003D627B" w:rsidRDefault="003D627B" w:rsidP="003D627B">
      <w:pPr>
        <w:numPr>
          <w:ilvl w:val="1"/>
          <w:numId w:val="1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1A861DED" w14:textId="77777777" w:rsidR="003D627B" w:rsidRPr="003D627B" w:rsidRDefault="003D627B" w:rsidP="003D627B">
      <w:pPr>
        <w:numPr>
          <w:ilvl w:val="1"/>
          <w:numId w:val="1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2636D8C7" w14:textId="77777777" w:rsidR="003D627B" w:rsidRPr="003D627B" w:rsidRDefault="003D627B" w:rsidP="003D627B">
      <w:pPr>
        <w:numPr>
          <w:ilvl w:val="1"/>
          <w:numId w:val="1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1270F4E" w14:textId="77777777" w:rsidR="003D627B" w:rsidRPr="003D627B" w:rsidRDefault="003D627B" w:rsidP="003D627B">
      <w:pPr>
        <w:numPr>
          <w:ilvl w:val="1"/>
          <w:numId w:val="1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82E1F9" w14:textId="77777777" w:rsidR="003D627B" w:rsidRPr="003D627B" w:rsidRDefault="003D627B" w:rsidP="003D627B">
      <w:pPr>
        <w:numPr>
          <w:ilvl w:val="1"/>
          <w:numId w:val="1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22407F8" w14:textId="290E5D1F" w:rsidR="003D627B" w:rsidRPr="003D627B" w:rsidRDefault="0011345C" w:rsidP="003D627B">
      <w:pPr>
        <w:numPr>
          <w:ilvl w:val="1"/>
          <w:numId w:val="1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B5267F8" w14:textId="77777777" w:rsidR="003D627B" w:rsidRPr="003D627B" w:rsidRDefault="003D627B" w:rsidP="003D627B">
      <w:pPr>
        <w:numPr>
          <w:ilvl w:val="1"/>
          <w:numId w:val="1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6B7BC0" w14:textId="77777777" w:rsidR="003D627B" w:rsidRPr="003D627B" w:rsidRDefault="003D627B" w:rsidP="003D627B">
      <w:pPr>
        <w:numPr>
          <w:ilvl w:val="1"/>
          <w:numId w:val="1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D772261" w14:textId="77777777" w:rsidR="003D627B" w:rsidRPr="003D627B" w:rsidRDefault="003D627B" w:rsidP="003D627B">
      <w:pPr>
        <w:numPr>
          <w:ilvl w:val="1"/>
          <w:numId w:val="1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6ED4D4" w14:textId="77777777" w:rsidR="003D627B" w:rsidRPr="003D627B" w:rsidRDefault="003D627B" w:rsidP="003D627B">
      <w:pPr>
        <w:numPr>
          <w:ilvl w:val="1"/>
          <w:numId w:val="1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7B0F1" w14:textId="77777777" w:rsidR="003D627B" w:rsidRPr="003D627B" w:rsidRDefault="003D627B" w:rsidP="003D627B">
      <w:pPr>
        <w:numPr>
          <w:ilvl w:val="1"/>
          <w:numId w:val="1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4F7BE4FE" w14:textId="77777777" w:rsidR="003D627B" w:rsidRPr="003D627B" w:rsidRDefault="003D627B" w:rsidP="003D627B">
      <w:pPr>
        <w:numPr>
          <w:ilvl w:val="0"/>
          <w:numId w:val="1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3.2024</w:t>
      </w:r>
    </w:p>
    <w:p w14:paraId="5F0CBD23" w14:textId="77777777" w:rsidR="003D627B" w:rsidRPr="003D627B" w:rsidRDefault="003D627B" w:rsidP="003D627B">
      <w:pPr>
        <w:numPr>
          <w:ilvl w:val="1"/>
          <w:numId w:val="1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C0D1E4" w14:textId="77777777" w:rsidR="003D627B" w:rsidRPr="003D627B" w:rsidRDefault="003D627B" w:rsidP="003D627B">
      <w:pPr>
        <w:numPr>
          <w:ilvl w:val="1"/>
          <w:numId w:val="1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40DA11" w14:textId="77777777" w:rsidR="003D627B" w:rsidRPr="003D627B" w:rsidRDefault="003D627B" w:rsidP="003D627B">
      <w:pPr>
        <w:numPr>
          <w:ilvl w:val="1"/>
          <w:numId w:val="1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8FA8789" w14:textId="77777777" w:rsidR="003D627B" w:rsidRPr="003D627B" w:rsidRDefault="003D627B" w:rsidP="003D627B">
      <w:pPr>
        <w:numPr>
          <w:ilvl w:val="1"/>
          <w:numId w:val="1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2E3F94" w14:textId="77777777" w:rsidR="003D627B" w:rsidRPr="003D627B" w:rsidRDefault="003D627B" w:rsidP="003D627B">
      <w:pPr>
        <w:numPr>
          <w:ilvl w:val="1"/>
          <w:numId w:val="1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49DC12" w14:textId="77777777" w:rsidR="003D627B" w:rsidRPr="003D627B" w:rsidRDefault="003D627B" w:rsidP="003D627B">
      <w:pPr>
        <w:numPr>
          <w:ilvl w:val="1"/>
          <w:numId w:val="1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8C6711" w14:textId="77777777" w:rsidR="003D627B" w:rsidRPr="003D627B" w:rsidRDefault="003D627B" w:rsidP="003D627B">
      <w:pPr>
        <w:numPr>
          <w:ilvl w:val="1"/>
          <w:numId w:val="1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85AF0C8" w14:textId="77777777" w:rsidR="003D627B" w:rsidRPr="003D627B" w:rsidRDefault="003D627B" w:rsidP="003D627B">
      <w:pPr>
        <w:numPr>
          <w:ilvl w:val="1"/>
          <w:numId w:val="1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D4215D" w14:textId="4335DF1E" w:rsidR="003D627B" w:rsidRPr="003D627B" w:rsidRDefault="0011345C" w:rsidP="003D627B">
      <w:pPr>
        <w:numPr>
          <w:ilvl w:val="1"/>
          <w:numId w:val="1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0C10DE9B" w14:textId="77777777" w:rsidR="003D627B" w:rsidRPr="003D627B" w:rsidRDefault="003D627B" w:rsidP="003D627B">
      <w:pPr>
        <w:numPr>
          <w:ilvl w:val="1"/>
          <w:numId w:val="1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389069" w14:textId="77777777" w:rsidR="003D627B" w:rsidRPr="003D627B" w:rsidRDefault="003D627B" w:rsidP="003D627B">
      <w:pPr>
        <w:numPr>
          <w:ilvl w:val="1"/>
          <w:numId w:val="1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08FD82" w14:textId="77777777" w:rsidR="003D627B" w:rsidRPr="003D627B" w:rsidRDefault="003D627B" w:rsidP="003D627B">
      <w:pPr>
        <w:numPr>
          <w:ilvl w:val="1"/>
          <w:numId w:val="1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2F25DB0" w14:textId="77777777" w:rsidR="003D627B" w:rsidRPr="003D627B" w:rsidRDefault="003D627B" w:rsidP="003D627B">
      <w:pPr>
        <w:numPr>
          <w:ilvl w:val="1"/>
          <w:numId w:val="1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00ED46" w14:textId="77777777" w:rsidR="003D627B" w:rsidRPr="003D627B" w:rsidRDefault="003D627B" w:rsidP="003D627B">
      <w:pPr>
        <w:numPr>
          <w:ilvl w:val="1"/>
          <w:numId w:val="1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699B6315" w14:textId="77777777" w:rsidR="003D627B" w:rsidRPr="003D627B" w:rsidRDefault="003D627B" w:rsidP="003D627B">
      <w:pPr>
        <w:numPr>
          <w:ilvl w:val="0"/>
          <w:numId w:val="1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3.2024</w:t>
      </w:r>
    </w:p>
    <w:p w14:paraId="09350682" w14:textId="77777777" w:rsidR="003D627B" w:rsidRPr="003D627B" w:rsidRDefault="003D627B" w:rsidP="003D627B">
      <w:pPr>
        <w:numPr>
          <w:ilvl w:val="1"/>
          <w:numId w:val="1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2474F97" w14:textId="77777777" w:rsidR="003D627B" w:rsidRPr="003D627B" w:rsidRDefault="003D627B" w:rsidP="003D627B">
      <w:pPr>
        <w:numPr>
          <w:ilvl w:val="1"/>
          <w:numId w:val="1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C52DB3" w14:textId="77777777" w:rsidR="003D627B" w:rsidRPr="003D627B" w:rsidRDefault="003D627B" w:rsidP="003D627B">
      <w:pPr>
        <w:numPr>
          <w:ilvl w:val="1"/>
          <w:numId w:val="1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B76D755" w14:textId="77777777" w:rsidR="003D627B" w:rsidRPr="003D627B" w:rsidRDefault="003D627B" w:rsidP="003D627B">
      <w:pPr>
        <w:numPr>
          <w:ilvl w:val="1"/>
          <w:numId w:val="1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492FD7A2" w14:textId="77777777" w:rsidR="003D627B" w:rsidRPr="003D627B" w:rsidRDefault="003D627B" w:rsidP="003D627B">
      <w:pPr>
        <w:numPr>
          <w:ilvl w:val="1"/>
          <w:numId w:val="1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</w:t>
      </w:r>
    </w:p>
    <w:p w14:paraId="4B703027" w14:textId="77777777" w:rsidR="003D627B" w:rsidRPr="003D627B" w:rsidRDefault="003D627B" w:rsidP="003D627B">
      <w:pPr>
        <w:numPr>
          <w:ilvl w:val="1"/>
          <w:numId w:val="1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9F41AE4" w14:textId="77777777" w:rsidR="003D627B" w:rsidRPr="003D627B" w:rsidRDefault="003D627B" w:rsidP="003D627B">
      <w:pPr>
        <w:numPr>
          <w:ilvl w:val="1"/>
          <w:numId w:val="1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B864B0" w14:textId="77777777" w:rsidR="003D627B" w:rsidRPr="003D627B" w:rsidRDefault="003D627B" w:rsidP="003D627B">
      <w:pPr>
        <w:numPr>
          <w:ilvl w:val="1"/>
          <w:numId w:val="1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0FB6ED6" w14:textId="6F63F41B" w:rsidR="003D627B" w:rsidRPr="003D627B" w:rsidRDefault="0011345C" w:rsidP="003D627B">
      <w:pPr>
        <w:numPr>
          <w:ilvl w:val="1"/>
          <w:numId w:val="1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8D7B260" w14:textId="77777777" w:rsidR="003D627B" w:rsidRPr="003D627B" w:rsidRDefault="003D627B" w:rsidP="003D627B">
      <w:pPr>
        <w:numPr>
          <w:ilvl w:val="1"/>
          <w:numId w:val="1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E2F448" w14:textId="77777777" w:rsidR="003D627B" w:rsidRPr="003D627B" w:rsidRDefault="003D627B" w:rsidP="003D627B">
      <w:pPr>
        <w:numPr>
          <w:ilvl w:val="1"/>
          <w:numId w:val="1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Підводні човни — 1</w:t>
      </w:r>
    </w:p>
    <w:p w14:paraId="3EC22035" w14:textId="77777777" w:rsidR="003D627B" w:rsidRPr="003D627B" w:rsidRDefault="003D627B" w:rsidP="003D627B">
      <w:pPr>
        <w:numPr>
          <w:ilvl w:val="1"/>
          <w:numId w:val="1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385A77FB" w14:textId="77777777" w:rsidR="003D627B" w:rsidRPr="003D627B" w:rsidRDefault="003D627B" w:rsidP="003D627B">
      <w:pPr>
        <w:numPr>
          <w:ilvl w:val="1"/>
          <w:numId w:val="1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1B9B327" w14:textId="77777777" w:rsidR="003D627B" w:rsidRPr="003D627B" w:rsidRDefault="003D627B" w:rsidP="003D627B">
      <w:pPr>
        <w:numPr>
          <w:ilvl w:val="1"/>
          <w:numId w:val="1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4C1A7FE9" w14:textId="77777777" w:rsidR="003D627B" w:rsidRPr="003D627B" w:rsidRDefault="003D627B" w:rsidP="003D627B">
      <w:pPr>
        <w:numPr>
          <w:ilvl w:val="0"/>
          <w:numId w:val="1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3.2024</w:t>
      </w:r>
    </w:p>
    <w:p w14:paraId="2FA9F5F3" w14:textId="77777777" w:rsidR="003D627B" w:rsidRPr="003D627B" w:rsidRDefault="003D627B" w:rsidP="003D627B">
      <w:pPr>
        <w:numPr>
          <w:ilvl w:val="1"/>
          <w:numId w:val="1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4D2FC4" w14:textId="77777777" w:rsidR="003D627B" w:rsidRPr="003D627B" w:rsidRDefault="003D627B" w:rsidP="003D627B">
      <w:pPr>
        <w:numPr>
          <w:ilvl w:val="1"/>
          <w:numId w:val="1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A2E266D" w14:textId="77777777" w:rsidR="003D627B" w:rsidRPr="003D627B" w:rsidRDefault="003D627B" w:rsidP="003D627B">
      <w:pPr>
        <w:numPr>
          <w:ilvl w:val="1"/>
          <w:numId w:val="1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7851497" w14:textId="77777777" w:rsidR="003D627B" w:rsidRPr="003D627B" w:rsidRDefault="003D627B" w:rsidP="003D627B">
      <w:pPr>
        <w:numPr>
          <w:ilvl w:val="1"/>
          <w:numId w:val="1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773BB66" w14:textId="77777777" w:rsidR="003D627B" w:rsidRPr="003D627B" w:rsidRDefault="003D627B" w:rsidP="003D627B">
      <w:pPr>
        <w:numPr>
          <w:ilvl w:val="1"/>
          <w:numId w:val="1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DE90A07" w14:textId="77777777" w:rsidR="003D627B" w:rsidRPr="003D627B" w:rsidRDefault="003D627B" w:rsidP="003D627B">
      <w:pPr>
        <w:numPr>
          <w:ilvl w:val="1"/>
          <w:numId w:val="1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0327D72" w14:textId="77777777" w:rsidR="003D627B" w:rsidRPr="003D627B" w:rsidRDefault="003D627B" w:rsidP="003D627B">
      <w:pPr>
        <w:numPr>
          <w:ilvl w:val="1"/>
          <w:numId w:val="1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C033C27" w14:textId="77777777" w:rsidR="003D627B" w:rsidRPr="003D627B" w:rsidRDefault="003D627B" w:rsidP="003D627B">
      <w:pPr>
        <w:numPr>
          <w:ilvl w:val="1"/>
          <w:numId w:val="1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2797C9" w14:textId="4288CD26" w:rsidR="003D627B" w:rsidRPr="003D627B" w:rsidRDefault="0011345C" w:rsidP="003D627B">
      <w:pPr>
        <w:numPr>
          <w:ilvl w:val="1"/>
          <w:numId w:val="1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0F6B7FC" w14:textId="77777777" w:rsidR="003D627B" w:rsidRPr="003D627B" w:rsidRDefault="003D627B" w:rsidP="003D627B">
      <w:pPr>
        <w:numPr>
          <w:ilvl w:val="1"/>
          <w:numId w:val="1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3FD20B4" w14:textId="77777777" w:rsidR="003D627B" w:rsidRPr="003D627B" w:rsidRDefault="003D627B" w:rsidP="003D627B">
      <w:pPr>
        <w:numPr>
          <w:ilvl w:val="1"/>
          <w:numId w:val="1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DC7148" w14:textId="77777777" w:rsidR="003D627B" w:rsidRPr="003D627B" w:rsidRDefault="003D627B" w:rsidP="003D627B">
      <w:pPr>
        <w:numPr>
          <w:ilvl w:val="1"/>
          <w:numId w:val="1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3F2B379" w14:textId="77777777" w:rsidR="003D627B" w:rsidRPr="003D627B" w:rsidRDefault="003D627B" w:rsidP="003D627B">
      <w:pPr>
        <w:numPr>
          <w:ilvl w:val="1"/>
          <w:numId w:val="1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DBD40A" w14:textId="77777777" w:rsidR="003D627B" w:rsidRPr="003D627B" w:rsidRDefault="003D627B" w:rsidP="003D627B">
      <w:pPr>
        <w:numPr>
          <w:ilvl w:val="1"/>
          <w:numId w:val="1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07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C626E7A" w14:textId="77777777" w:rsidR="003D627B" w:rsidRPr="003D627B" w:rsidRDefault="003D627B" w:rsidP="003D627B">
      <w:pPr>
        <w:numPr>
          <w:ilvl w:val="0"/>
          <w:numId w:val="1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3.2024</w:t>
      </w:r>
    </w:p>
    <w:p w14:paraId="17353F46" w14:textId="77777777" w:rsidR="003D627B" w:rsidRPr="003D627B" w:rsidRDefault="003D627B" w:rsidP="003D627B">
      <w:pPr>
        <w:numPr>
          <w:ilvl w:val="1"/>
          <w:numId w:val="1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0C92B21" w14:textId="77777777" w:rsidR="003D627B" w:rsidRPr="003D627B" w:rsidRDefault="003D627B" w:rsidP="003D627B">
      <w:pPr>
        <w:numPr>
          <w:ilvl w:val="1"/>
          <w:numId w:val="1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08894DC" w14:textId="77777777" w:rsidR="003D627B" w:rsidRPr="003D627B" w:rsidRDefault="003D627B" w:rsidP="003D627B">
      <w:pPr>
        <w:numPr>
          <w:ilvl w:val="1"/>
          <w:numId w:val="1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C3B023" w14:textId="77777777" w:rsidR="003D627B" w:rsidRPr="003D627B" w:rsidRDefault="003D627B" w:rsidP="003D627B">
      <w:pPr>
        <w:numPr>
          <w:ilvl w:val="1"/>
          <w:numId w:val="1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6848FE10" w14:textId="77777777" w:rsidR="003D627B" w:rsidRPr="003D627B" w:rsidRDefault="003D627B" w:rsidP="003D627B">
      <w:pPr>
        <w:numPr>
          <w:ilvl w:val="1"/>
          <w:numId w:val="1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47935D" w14:textId="77777777" w:rsidR="003D627B" w:rsidRPr="003D627B" w:rsidRDefault="003D627B" w:rsidP="003D627B">
      <w:pPr>
        <w:numPr>
          <w:ilvl w:val="1"/>
          <w:numId w:val="1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BED31AB" w14:textId="77777777" w:rsidR="003D627B" w:rsidRPr="003D627B" w:rsidRDefault="003D627B" w:rsidP="003D627B">
      <w:pPr>
        <w:numPr>
          <w:ilvl w:val="1"/>
          <w:numId w:val="1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9779FC" w14:textId="77777777" w:rsidR="003D627B" w:rsidRPr="003D627B" w:rsidRDefault="003D627B" w:rsidP="003D627B">
      <w:pPr>
        <w:numPr>
          <w:ilvl w:val="1"/>
          <w:numId w:val="1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F2FA4F8" w14:textId="635F876D" w:rsidR="003D627B" w:rsidRPr="003D627B" w:rsidRDefault="0011345C" w:rsidP="003D627B">
      <w:pPr>
        <w:numPr>
          <w:ilvl w:val="1"/>
          <w:numId w:val="1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D89190" w14:textId="77777777" w:rsidR="003D627B" w:rsidRPr="003D627B" w:rsidRDefault="003D627B" w:rsidP="003D627B">
      <w:pPr>
        <w:numPr>
          <w:ilvl w:val="1"/>
          <w:numId w:val="1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C55287C" w14:textId="77777777" w:rsidR="003D627B" w:rsidRPr="003D627B" w:rsidRDefault="003D627B" w:rsidP="003D627B">
      <w:pPr>
        <w:numPr>
          <w:ilvl w:val="1"/>
          <w:numId w:val="1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FF21D1" w14:textId="77777777" w:rsidR="003D627B" w:rsidRPr="003D627B" w:rsidRDefault="003D627B" w:rsidP="003D627B">
      <w:pPr>
        <w:numPr>
          <w:ilvl w:val="1"/>
          <w:numId w:val="1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BC14A08" w14:textId="77777777" w:rsidR="003D627B" w:rsidRPr="003D627B" w:rsidRDefault="003D627B" w:rsidP="003D627B">
      <w:pPr>
        <w:numPr>
          <w:ilvl w:val="1"/>
          <w:numId w:val="1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41FF74" w14:textId="77777777" w:rsidR="003D627B" w:rsidRPr="003D627B" w:rsidRDefault="003D627B" w:rsidP="003D627B">
      <w:pPr>
        <w:numPr>
          <w:ilvl w:val="1"/>
          <w:numId w:val="1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9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1BF1EA5F" w14:textId="77777777" w:rsidR="003D627B" w:rsidRPr="003D627B" w:rsidRDefault="003D627B" w:rsidP="003D627B">
      <w:pPr>
        <w:numPr>
          <w:ilvl w:val="0"/>
          <w:numId w:val="1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3.2024</w:t>
      </w:r>
    </w:p>
    <w:p w14:paraId="2AB90133" w14:textId="77777777" w:rsidR="003D627B" w:rsidRPr="003D627B" w:rsidRDefault="003D627B" w:rsidP="003D627B">
      <w:pPr>
        <w:numPr>
          <w:ilvl w:val="1"/>
          <w:numId w:val="1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6FCE55" w14:textId="77777777" w:rsidR="003D627B" w:rsidRPr="003D627B" w:rsidRDefault="003D627B" w:rsidP="003D627B">
      <w:pPr>
        <w:numPr>
          <w:ilvl w:val="1"/>
          <w:numId w:val="1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A4B4D52" w14:textId="77777777" w:rsidR="003D627B" w:rsidRPr="003D627B" w:rsidRDefault="003D627B" w:rsidP="003D627B">
      <w:pPr>
        <w:numPr>
          <w:ilvl w:val="1"/>
          <w:numId w:val="1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5E236B5" w14:textId="77777777" w:rsidR="003D627B" w:rsidRPr="003D627B" w:rsidRDefault="003D627B" w:rsidP="003D627B">
      <w:pPr>
        <w:numPr>
          <w:ilvl w:val="1"/>
          <w:numId w:val="1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2597128" w14:textId="77777777" w:rsidR="003D627B" w:rsidRPr="003D627B" w:rsidRDefault="003D627B" w:rsidP="003D627B">
      <w:pPr>
        <w:numPr>
          <w:ilvl w:val="1"/>
          <w:numId w:val="1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</w:t>
      </w:r>
    </w:p>
    <w:p w14:paraId="5C56D63C" w14:textId="77777777" w:rsidR="003D627B" w:rsidRPr="003D627B" w:rsidRDefault="003D627B" w:rsidP="003D627B">
      <w:pPr>
        <w:numPr>
          <w:ilvl w:val="1"/>
          <w:numId w:val="1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A659950" w14:textId="77777777" w:rsidR="003D627B" w:rsidRPr="003D627B" w:rsidRDefault="003D627B" w:rsidP="003D627B">
      <w:pPr>
        <w:numPr>
          <w:ilvl w:val="1"/>
          <w:numId w:val="1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6B7398C" w14:textId="77777777" w:rsidR="003D627B" w:rsidRPr="003D627B" w:rsidRDefault="003D627B" w:rsidP="003D627B">
      <w:pPr>
        <w:numPr>
          <w:ilvl w:val="1"/>
          <w:numId w:val="1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27A57F" w14:textId="148AD0BE" w:rsidR="003D627B" w:rsidRPr="003D627B" w:rsidRDefault="0011345C" w:rsidP="003D627B">
      <w:pPr>
        <w:numPr>
          <w:ilvl w:val="1"/>
          <w:numId w:val="1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</w:t>
      </w:r>
    </w:p>
    <w:p w14:paraId="0204D9E0" w14:textId="77777777" w:rsidR="003D627B" w:rsidRPr="003D627B" w:rsidRDefault="003D627B" w:rsidP="003D627B">
      <w:pPr>
        <w:numPr>
          <w:ilvl w:val="1"/>
          <w:numId w:val="1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2706AC" w14:textId="77777777" w:rsidR="003D627B" w:rsidRPr="003D627B" w:rsidRDefault="003D627B" w:rsidP="003D627B">
      <w:pPr>
        <w:numPr>
          <w:ilvl w:val="1"/>
          <w:numId w:val="1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37B2FA" w14:textId="77777777" w:rsidR="003D627B" w:rsidRPr="003D627B" w:rsidRDefault="003D627B" w:rsidP="003D627B">
      <w:pPr>
        <w:numPr>
          <w:ilvl w:val="1"/>
          <w:numId w:val="1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ED9FE08" w14:textId="77777777" w:rsidR="003D627B" w:rsidRPr="003D627B" w:rsidRDefault="003D627B" w:rsidP="003D627B">
      <w:pPr>
        <w:numPr>
          <w:ilvl w:val="1"/>
          <w:numId w:val="1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BF3513F" w14:textId="77777777" w:rsidR="003D627B" w:rsidRPr="003D627B" w:rsidRDefault="003D627B" w:rsidP="003D627B">
      <w:pPr>
        <w:numPr>
          <w:ilvl w:val="1"/>
          <w:numId w:val="1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080BDA4" w14:textId="77777777" w:rsidR="003D627B" w:rsidRPr="003D627B" w:rsidRDefault="003D627B" w:rsidP="003D627B">
      <w:pPr>
        <w:numPr>
          <w:ilvl w:val="0"/>
          <w:numId w:val="1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3.2024</w:t>
      </w:r>
    </w:p>
    <w:p w14:paraId="15F8422E" w14:textId="77777777" w:rsidR="003D627B" w:rsidRPr="003D627B" w:rsidRDefault="003D627B" w:rsidP="003D627B">
      <w:pPr>
        <w:numPr>
          <w:ilvl w:val="1"/>
          <w:numId w:val="1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00F8D17" w14:textId="77777777" w:rsidR="003D627B" w:rsidRPr="003D627B" w:rsidRDefault="003D627B" w:rsidP="003D627B">
      <w:pPr>
        <w:numPr>
          <w:ilvl w:val="1"/>
          <w:numId w:val="1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A495E8" w14:textId="77777777" w:rsidR="003D627B" w:rsidRPr="003D627B" w:rsidRDefault="003D627B" w:rsidP="003D627B">
      <w:pPr>
        <w:numPr>
          <w:ilvl w:val="1"/>
          <w:numId w:val="1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Артилерійські системи — 10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817A426" w14:textId="77777777" w:rsidR="003D627B" w:rsidRPr="003D627B" w:rsidRDefault="003D627B" w:rsidP="003D627B">
      <w:pPr>
        <w:numPr>
          <w:ilvl w:val="1"/>
          <w:numId w:val="1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01087F" w14:textId="77777777" w:rsidR="003D627B" w:rsidRPr="003D627B" w:rsidRDefault="003D627B" w:rsidP="003D627B">
      <w:pPr>
        <w:numPr>
          <w:ilvl w:val="1"/>
          <w:numId w:val="1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AF9693" w14:textId="77777777" w:rsidR="003D627B" w:rsidRPr="003D627B" w:rsidRDefault="003D627B" w:rsidP="003D627B">
      <w:pPr>
        <w:numPr>
          <w:ilvl w:val="1"/>
          <w:numId w:val="1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3306635" w14:textId="77777777" w:rsidR="003D627B" w:rsidRPr="003D627B" w:rsidRDefault="003D627B" w:rsidP="003D627B">
      <w:pPr>
        <w:numPr>
          <w:ilvl w:val="1"/>
          <w:numId w:val="1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2CDF32B" w14:textId="77777777" w:rsidR="003D627B" w:rsidRPr="003D627B" w:rsidRDefault="003D627B" w:rsidP="003D627B">
      <w:pPr>
        <w:numPr>
          <w:ilvl w:val="1"/>
          <w:numId w:val="1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1F69263" w14:textId="64D94D43" w:rsidR="003D627B" w:rsidRPr="003D627B" w:rsidRDefault="0011345C" w:rsidP="003D627B">
      <w:pPr>
        <w:numPr>
          <w:ilvl w:val="1"/>
          <w:numId w:val="1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5AAAAC" w14:textId="77777777" w:rsidR="003D627B" w:rsidRPr="003D627B" w:rsidRDefault="003D627B" w:rsidP="003D627B">
      <w:pPr>
        <w:numPr>
          <w:ilvl w:val="1"/>
          <w:numId w:val="1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523FA2" w14:textId="77777777" w:rsidR="003D627B" w:rsidRPr="003D627B" w:rsidRDefault="003D627B" w:rsidP="003D627B">
      <w:pPr>
        <w:numPr>
          <w:ilvl w:val="1"/>
          <w:numId w:val="1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5FF7B3" w14:textId="77777777" w:rsidR="003D627B" w:rsidRPr="003D627B" w:rsidRDefault="003D627B" w:rsidP="003D627B">
      <w:pPr>
        <w:numPr>
          <w:ilvl w:val="1"/>
          <w:numId w:val="1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AE83AA" w14:textId="77777777" w:rsidR="003D627B" w:rsidRPr="003D627B" w:rsidRDefault="003D627B" w:rsidP="003D627B">
      <w:pPr>
        <w:numPr>
          <w:ilvl w:val="1"/>
          <w:numId w:val="1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FDF17E" w14:textId="77777777" w:rsidR="003D627B" w:rsidRPr="003D627B" w:rsidRDefault="003D627B" w:rsidP="003D627B">
      <w:pPr>
        <w:numPr>
          <w:ilvl w:val="1"/>
          <w:numId w:val="1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7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826355C" w14:textId="77777777" w:rsidR="003D627B" w:rsidRPr="003D627B" w:rsidRDefault="003D627B" w:rsidP="003D627B">
      <w:pPr>
        <w:numPr>
          <w:ilvl w:val="0"/>
          <w:numId w:val="1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3.2024</w:t>
      </w:r>
    </w:p>
    <w:p w14:paraId="0CD9C1F2" w14:textId="77777777" w:rsidR="003D627B" w:rsidRPr="003D627B" w:rsidRDefault="003D627B" w:rsidP="003D627B">
      <w:pPr>
        <w:numPr>
          <w:ilvl w:val="1"/>
          <w:numId w:val="1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F22B3F" w14:textId="77777777" w:rsidR="003D627B" w:rsidRPr="003D627B" w:rsidRDefault="003D627B" w:rsidP="003D627B">
      <w:pPr>
        <w:numPr>
          <w:ilvl w:val="1"/>
          <w:numId w:val="1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71CA8F" w14:textId="77777777" w:rsidR="003D627B" w:rsidRPr="003D627B" w:rsidRDefault="003D627B" w:rsidP="003D627B">
      <w:pPr>
        <w:numPr>
          <w:ilvl w:val="1"/>
          <w:numId w:val="1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1748C0B" w14:textId="77777777" w:rsidR="003D627B" w:rsidRPr="003D627B" w:rsidRDefault="003D627B" w:rsidP="003D627B">
      <w:pPr>
        <w:numPr>
          <w:ilvl w:val="1"/>
          <w:numId w:val="1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D4F65" w14:textId="77777777" w:rsidR="003D627B" w:rsidRPr="003D627B" w:rsidRDefault="003D627B" w:rsidP="003D627B">
      <w:pPr>
        <w:numPr>
          <w:ilvl w:val="1"/>
          <w:numId w:val="1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84BC7E1" w14:textId="77777777" w:rsidR="003D627B" w:rsidRPr="003D627B" w:rsidRDefault="003D627B" w:rsidP="003D627B">
      <w:pPr>
        <w:numPr>
          <w:ilvl w:val="1"/>
          <w:numId w:val="1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E3FFC0C" w14:textId="77777777" w:rsidR="003D627B" w:rsidRPr="003D627B" w:rsidRDefault="003D627B" w:rsidP="003D627B">
      <w:pPr>
        <w:numPr>
          <w:ilvl w:val="1"/>
          <w:numId w:val="1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7B5351F" w14:textId="77777777" w:rsidR="003D627B" w:rsidRPr="003D627B" w:rsidRDefault="003D627B" w:rsidP="003D627B">
      <w:pPr>
        <w:numPr>
          <w:ilvl w:val="1"/>
          <w:numId w:val="1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DC3BB28" w14:textId="6981CA8F" w:rsidR="003D627B" w:rsidRPr="003D627B" w:rsidRDefault="0011345C" w:rsidP="003D627B">
      <w:pPr>
        <w:numPr>
          <w:ilvl w:val="1"/>
          <w:numId w:val="1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8EFBFA8" w14:textId="77777777" w:rsidR="003D627B" w:rsidRPr="003D627B" w:rsidRDefault="003D627B" w:rsidP="003D627B">
      <w:pPr>
        <w:numPr>
          <w:ilvl w:val="1"/>
          <w:numId w:val="1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0984681" w14:textId="77777777" w:rsidR="003D627B" w:rsidRPr="003D627B" w:rsidRDefault="003D627B" w:rsidP="003D627B">
      <w:pPr>
        <w:numPr>
          <w:ilvl w:val="1"/>
          <w:numId w:val="1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CD59EBA" w14:textId="77777777" w:rsidR="003D627B" w:rsidRPr="003D627B" w:rsidRDefault="003D627B" w:rsidP="003D627B">
      <w:pPr>
        <w:numPr>
          <w:ilvl w:val="1"/>
          <w:numId w:val="1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)</w:t>
      </w:r>
    </w:p>
    <w:p w14:paraId="1A371393" w14:textId="77777777" w:rsidR="003D627B" w:rsidRPr="003D627B" w:rsidRDefault="003D627B" w:rsidP="003D627B">
      <w:pPr>
        <w:numPr>
          <w:ilvl w:val="1"/>
          <w:numId w:val="1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DF6A540" w14:textId="77777777" w:rsidR="003D627B" w:rsidRPr="003D627B" w:rsidRDefault="003D627B" w:rsidP="003D627B">
      <w:pPr>
        <w:numPr>
          <w:ilvl w:val="1"/>
          <w:numId w:val="1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6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0A2E6098" w14:textId="77777777" w:rsidR="003D627B" w:rsidRPr="003D627B" w:rsidRDefault="003D627B" w:rsidP="003D627B">
      <w:pPr>
        <w:numPr>
          <w:ilvl w:val="0"/>
          <w:numId w:val="1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3.2024</w:t>
      </w:r>
    </w:p>
    <w:p w14:paraId="303C609D" w14:textId="77777777" w:rsidR="003D627B" w:rsidRPr="003D627B" w:rsidRDefault="003D627B" w:rsidP="003D627B">
      <w:pPr>
        <w:numPr>
          <w:ilvl w:val="1"/>
          <w:numId w:val="1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753461F" w14:textId="77777777" w:rsidR="003D627B" w:rsidRPr="003D627B" w:rsidRDefault="003D627B" w:rsidP="003D627B">
      <w:pPr>
        <w:numPr>
          <w:ilvl w:val="1"/>
          <w:numId w:val="1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0B5D9FE" w14:textId="77777777" w:rsidR="003D627B" w:rsidRPr="003D627B" w:rsidRDefault="003D627B" w:rsidP="003D627B">
      <w:pPr>
        <w:numPr>
          <w:ilvl w:val="1"/>
          <w:numId w:val="1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B78D119" w14:textId="77777777" w:rsidR="003D627B" w:rsidRPr="003D627B" w:rsidRDefault="003D627B" w:rsidP="003D627B">
      <w:pPr>
        <w:numPr>
          <w:ilvl w:val="1"/>
          <w:numId w:val="1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</w:t>
      </w:r>
    </w:p>
    <w:p w14:paraId="34FA6E3F" w14:textId="77777777" w:rsidR="003D627B" w:rsidRPr="003D627B" w:rsidRDefault="003D627B" w:rsidP="003D627B">
      <w:pPr>
        <w:numPr>
          <w:ilvl w:val="1"/>
          <w:numId w:val="1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642947" w14:textId="77777777" w:rsidR="003D627B" w:rsidRPr="003D627B" w:rsidRDefault="003D627B" w:rsidP="003D627B">
      <w:pPr>
        <w:numPr>
          <w:ilvl w:val="1"/>
          <w:numId w:val="1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B9039B9" w14:textId="77777777" w:rsidR="003D627B" w:rsidRPr="003D627B" w:rsidRDefault="003D627B" w:rsidP="003D627B">
      <w:pPr>
        <w:numPr>
          <w:ilvl w:val="1"/>
          <w:numId w:val="1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033922" w14:textId="77777777" w:rsidR="003D627B" w:rsidRPr="003D627B" w:rsidRDefault="003D627B" w:rsidP="003D627B">
      <w:pPr>
        <w:numPr>
          <w:ilvl w:val="1"/>
          <w:numId w:val="1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1B3BFC4" w14:textId="7031CE03" w:rsidR="003D627B" w:rsidRPr="003D627B" w:rsidRDefault="0011345C" w:rsidP="003D627B">
      <w:pPr>
        <w:numPr>
          <w:ilvl w:val="1"/>
          <w:numId w:val="1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77D0AA20" w14:textId="77777777" w:rsidR="003D627B" w:rsidRPr="003D627B" w:rsidRDefault="003D627B" w:rsidP="003D627B">
      <w:pPr>
        <w:numPr>
          <w:ilvl w:val="1"/>
          <w:numId w:val="1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B1B8B5B" w14:textId="77777777" w:rsidR="003D627B" w:rsidRPr="003D627B" w:rsidRDefault="003D627B" w:rsidP="003D627B">
      <w:pPr>
        <w:numPr>
          <w:ilvl w:val="1"/>
          <w:numId w:val="1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BDF41C" w14:textId="77777777" w:rsidR="003D627B" w:rsidRPr="003D627B" w:rsidRDefault="003D627B" w:rsidP="003D627B">
      <w:pPr>
        <w:numPr>
          <w:ilvl w:val="1"/>
          <w:numId w:val="1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44A85AD" w14:textId="77777777" w:rsidR="003D627B" w:rsidRPr="003D627B" w:rsidRDefault="003D627B" w:rsidP="003D627B">
      <w:pPr>
        <w:numPr>
          <w:ilvl w:val="1"/>
          <w:numId w:val="1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F71DD5" w14:textId="77777777" w:rsidR="003D627B" w:rsidRPr="003D627B" w:rsidRDefault="003D627B" w:rsidP="003D627B">
      <w:pPr>
        <w:numPr>
          <w:ilvl w:val="1"/>
          <w:numId w:val="1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5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404202" w14:textId="77777777" w:rsidR="003D627B" w:rsidRPr="003D627B" w:rsidRDefault="003D627B" w:rsidP="003D627B">
      <w:pPr>
        <w:numPr>
          <w:ilvl w:val="0"/>
          <w:numId w:val="1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3.2024</w:t>
      </w:r>
    </w:p>
    <w:p w14:paraId="24310119" w14:textId="77777777" w:rsidR="003D627B" w:rsidRPr="003D627B" w:rsidRDefault="003D627B" w:rsidP="003D627B">
      <w:pPr>
        <w:numPr>
          <w:ilvl w:val="1"/>
          <w:numId w:val="1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03E2AB" w14:textId="77777777" w:rsidR="003D627B" w:rsidRPr="003D627B" w:rsidRDefault="003D627B" w:rsidP="003D627B">
      <w:pPr>
        <w:numPr>
          <w:ilvl w:val="1"/>
          <w:numId w:val="1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B1B71A5" w14:textId="77777777" w:rsidR="003D627B" w:rsidRPr="003D627B" w:rsidRDefault="003D627B" w:rsidP="003D627B">
      <w:pPr>
        <w:numPr>
          <w:ilvl w:val="1"/>
          <w:numId w:val="1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6E39146" w14:textId="77777777" w:rsidR="003D627B" w:rsidRPr="003D627B" w:rsidRDefault="003D627B" w:rsidP="003D627B">
      <w:pPr>
        <w:numPr>
          <w:ilvl w:val="1"/>
          <w:numId w:val="1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348E51A" w14:textId="77777777" w:rsidR="003D627B" w:rsidRPr="003D627B" w:rsidRDefault="003D627B" w:rsidP="003D627B">
      <w:pPr>
        <w:numPr>
          <w:ilvl w:val="1"/>
          <w:numId w:val="1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89D28A" w14:textId="77777777" w:rsidR="003D627B" w:rsidRPr="003D627B" w:rsidRDefault="003D627B" w:rsidP="003D627B">
      <w:pPr>
        <w:numPr>
          <w:ilvl w:val="1"/>
          <w:numId w:val="1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85EC58A" w14:textId="77777777" w:rsidR="003D627B" w:rsidRPr="003D627B" w:rsidRDefault="003D627B" w:rsidP="003D627B">
      <w:pPr>
        <w:numPr>
          <w:ilvl w:val="1"/>
          <w:numId w:val="1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6CCFB99" w14:textId="77777777" w:rsidR="003D627B" w:rsidRPr="003D627B" w:rsidRDefault="003D627B" w:rsidP="003D627B">
      <w:pPr>
        <w:numPr>
          <w:ilvl w:val="1"/>
          <w:numId w:val="1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0DD0CD4" w14:textId="7AC7E4CD" w:rsidR="003D627B" w:rsidRPr="003D627B" w:rsidRDefault="0011345C" w:rsidP="003D627B">
      <w:pPr>
        <w:numPr>
          <w:ilvl w:val="1"/>
          <w:numId w:val="1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B41D83E" w14:textId="77777777" w:rsidR="003D627B" w:rsidRPr="003D627B" w:rsidRDefault="003D627B" w:rsidP="003D627B">
      <w:pPr>
        <w:numPr>
          <w:ilvl w:val="1"/>
          <w:numId w:val="1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Кораблі (катери) — 26</w:t>
      </w:r>
    </w:p>
    <w:p w14:paraId="781170FA" w14:textId="77777777" w:rsidR="003D627B" w:rsidRPr="003D627B" w:rsidRDefault="003D627B" w:rsidP="003D627B">
      <w:pPr>
        <w:numPr>
          <w:ilvl w:val="1"/>
          <w:numId w:val="1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281856" w14:textId="77777777" w:rsidR="003D627B" w:rsidRPr="003D627B" w:rsidRDefault="003D627B" w:rsidP="003D627B">
      <w:pPr>
        <w:numPr>
          <w:ilvl w:val="1"/>
          <w:numId w:val="1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)</w:t>
      </w:r>
    </w:p>
    <w:p w14:paraId="2D3A7C47" w14:textId="77777777" w:rsidR="003D627B" w:rsidRPr="003D627B" w:rsidRDefault="003D627B" w:rsidP="003D627B">
      <w:pPr>
        <w:numPr>
          <w:ilvl w:val="1"/>
          <w:numId w:val="1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7BE6BE3" w14:textId="77777777" w:rsidR="003D627B" w:rsidRPr="003D627B" w:rsidRDefault="003D627B" w:rsidP="003D627B">
      <w:pPr>
        <w:numPr>
          <w:ilvl w:val="1"/>
          <w:numId w:val="1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1F3DB0DE" w14:textId="77777777" w:rsidR="003D627B" w:rsidRPr="003D627B" w:rsidRDefault="003D627B" w:rsidP="003D627B">
      <w:pPr>
        <w:numPr>
          <w:ilvl w:val="0"/>
          <w:numId w:val="1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3.2024</w:t>
      </w:r>
    </w:p>
    <w:p w14:paraId="1CB7007A" w14:textId="77777777" w:rsidR="003D627B" w:rsidRPr="003D627B" w:rsidRDefault="003D627B" w:rsidP="003D627B">
      <w:pPr>
        <w:numPr>
          <w:ilvl w:val="1"/>
          <w:numId w:val="1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39A1B44" w14:textId="77777777" w:rsidR="003D627B" w:rsidRPr="003D627B" w:rsidRDefault="003D627B" w:rsidP="003D627B">
      <w:pPr>
        <w:numPr>
          <w:ilvl w:val="1"/>
          <w:numId w:val="1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A14DC77" w14:textId="77777777" w:rsidR="003D627B" w:rsidRPr="003D627B" w:rsidRDefault="003D627B" w:rsidP="003D627B">
      <w:pPr>
        <w:numPr>
          <w:ilvl w:val="1"/>
          <w:numId w:val="1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4D5A9620" w14:textId="77777777" w:rsidR="003D627B" w:rsidRPr="003D627B" w:rsidRDefault="003D627B" w:rsidP="003D627B">
      <w:pPr>
        <w:numPr>
          <w:ilvl w:val="1"/>
          <w:numId w:val="1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73E1BC0" w14:textId="77777777" w:rsidR="003D627B" w:rsidRPr="003D627B" w:rsidRDefault="003D627B" w:rsidP="003D627B">
      <w:pPr>
        <w:numPr>
          <w:ilvl w:val="1"/>
          <w:numId w:val="1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BB4B3A" w14:textId="77777777" w:rsidR="003D627B" w:rsidRPr="003D627B" w:rsidRDefault="003D627B" w:rsidP="003D627B">
      <w:pPr>
        <w:numPr>
          <w:ilvl w:val="1"/>
          <w:numId w:val="1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041A591" w14:textId="77777777" w:rsidR="003D627B" w:rsidRPr="003D627B" w:rsidRDefault="003D627B" w:rsidP="003D627B">
      <w:pPr>
        <w:numPr>
          <w:ilvl w:val="1"/>
          <w:numId w:val="1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79A00B" w14:textId="77777777" w:rsidR="003D627B" w:rsidRPr="003D627B" w:rsidRDefault="003D627B" w:rsidP="003D627B">
      <w:pPr>
        <w:numPr>
          <w:ilvl w:val="1"/>
          <w:numId w:val="1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FD7CEB" w14:textId="0E64F199" w:rsidR="003D627B" w:rsidRPr="003D627B" w:rsidRDefault="0011345C" w:rsidP="003D627B">
      <w:pPr>
        <w:numPr>
          <w:ilvl w:val="1"/>
          <w:numId w:val="1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4AE22AF" w14:textId="77777777" w:rsidR="003D627B" w:rsidRPr="003D627B" w:rsidRDefault="003D627B" w:rsidP="003D627B">
      <w:pPr>
        <w:numPr>
          <w:ilvl w:val="1"/>
          <w:numId w:val="1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7548DA" w14:textId="77777777" w:rsidR="003D627B" w:rsidRPr="003D627B" w:rsidRDefault="003D627B" w:rsidP="003D627B">
      <w:pPr>
        <w:numPr>
          <w:ilvl w:val="1"/>
          <w:numId w:val="1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788C4A" w14:textId="77777777" w:rsidR="003D627B" w:rsidRPr="003D627B" w:rsidRDefault="003D627B" w:rsidP="003D627B">
      <w:pPr>
        <w:numPr>
          <w:ilvl w:val="1"/>
          <w:numId w:val="1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00AADC76" w14:textId="77777777" w:rsidR="003D627B" w:rsidRPr="003D627B" w:rsidRDefault="003D627B" w:rsidP="003D627B">
      <w:pPr>
        <w:numPr>
          <w:ilvl w:val="1"/>
          <w:numId w:val="1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5D84BB9" w14:textId="77777777" w:rsidR="003D627B" w:rsidRPr="003D627B" w:rsidRDefault="003D627B" w:rsidP="003D627B">
      <w:pPr>
        <w:numPr>
          <w:ilvl w:val="1"/>
          <w:numId w:val="1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45DDBC2B" w14:textId="77777777" w:rsidR="003D627B" w:rsidRPr="003D627B" w:rsidRDefault="003D627B" w:rsidP="003D627B">
      <w:pPr>
        <w:numPr>
          <w:ilvl w:val="0"/>
          <w:numId w:val="1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3.2024</w:t>
      </w:r>
    </w:p>
    <w:p w14:paraId="66889942" w14:textId="77777777" w:rsidR="003D627B" w:rsidRPr="003D627B" w:rsidRDefault="003D627B" w:rsidP="003D627B">
      <w:pPr>
        <w:numPr>
          <w:ilvl w:val="1"/>
          <w:numId w:val="1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6C5870" w14:textId="77777777" w:rsidR="003D627B" w:rsidRPr="003D627B" w:rsidRDefault="003D627B" w:rsidP="003D627B">
      <w:pPr>
        <w:numPr>
          <w:ilvl w:val="1"/>
          <w:numId w:val="1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48983E6" w14:textId="77777777" w:rsidR="003D627B" w:rsidRPr="003D627B" w:rsidRDefault="003D627B" w:rsidP="003D627B">
      <w:pPr>
        <w:numPr>
          <w:ilvl w:val="1"/>
          <w:numId w:val="1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A95E5C6" w14:textId="77777777" w:rsidR="003D627B" w:rsidRPr="003D627B" w:rsidRDefault="003D627B" w:rsidP="003D627B">
      <w:pPr>
        <w:numPr>
          <w:ilvl w:val="1"/>
          <w:numId w:val="1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9CA0E4" w14:textId="77777777" w:rsidR="003D627B" w:rsidRPr="003D627B" w:rsidRDefault="003D627B" w:rsidP="003D627B">
      <w:pPr>
        <w:numPr>
          <w:ilvl w:val="1"/>
          <w:numId w:val="1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AD51B00" w14:textId="77777777" w:rsidR="003D627B" w:rsidRPr="003D627B" w:rsidRDefault="003D627B" w:rsidP="003D627B">
      <w:pPr>
        <w:numPr>
          <w:ilvl w:val="1"/>
          <w:numId w:val="1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C79B679" w14:textId="77777777" w:rsidR="003D627B" w:rsidRPr="003D627B" w:rsidRDefault="003D627B" w:rsidP="003D627B">
      <w:pPr>
        <w:numPr>
          <w:ilvl w:val="1"/>
          <w:numId w:val="1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5A3A3E" w14:textId="77777777" w:rsidR="003D627B" w:rsidRPr="003D627B" w:rsidRDefault="003D627B" w:rsidP="003D627B">
      <w:pPr>
        <w:numPr>
          <w:ilvl w:val="1"/>
          <w:numId w:val="1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647920C8" w14:textId="6664C0F8" w:rsidR="003D627B" w:rsidRPr="003D627B" w:rsidRDefault="0011345C" w:rsidP="003D627B">
      <w:pPr>
        <w:numPr>
          <w:ilvl w:val="1"/>
          <w:numId w:val="1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5EB84B5" w14:textId="77777777" w:rsidR="003D627B" w:rsidRPr="003D627B" w:rsidRDefault="003D627B" w:rsidP="003D627B">
      <w:pPr>
        <w:numPr>
          <w:ilvl w:val="1"/>
          <w:numId w:val="1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4EC463" w14:textId="77777777" w:rsidR="003D627B" w:rsidRPr="003D627B" w:rsidRDefault="003D627B" w:rsidP="003D627B">
      <w:pPr>
        <w:numPr>
          <w:ilvl w:val="1"/>
          <w:numId w:val="1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D0B904" w14:textId="77777777" w:rsidR="003D627B" w:rsidRPr="003D627B" w:rsidRDefault="003D627B" w:rsidP="003D627B">
      <w:pPr>
        <w:numPr>
          <w:ilvl w:val="1"/>
          <w:numId w:val="1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)</w:t>
      </w:r>
    </w:p>
    <w:p w14:paraId="2956D15B" w14:textId="77777777" w:rsidR="003D627B" w:rsidRPr="003D627B" w:rsidRDefault="003D627B" w:rsidP="003D627B">
      <w:pPr>
        <w:numPr>
          <w:ilvl w:val="1"/>
          <w:numId w:val="1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2AA5020" w14:textId="77777777" w:rsidR="003D627B" w:rsidRPr="003D627B" w:rsidRDefault="003D627B" w:rsidP="003D627B">
      <w:pPr>
        <w:numPr>
          <w:ilvl w:val="1"/>
          <w:numId w:val="1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3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AD09AB7" w14:textId="77777777" w:rsidR="003D627B" w:rsidRPr="003D627B" w:rsidRDefault="003D627B" w:rsidP="003D627B">
      <w:pPr>
        <w:numPr>
          <w:ilvl w:val="0"/>
          <w:numId w:val="1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3.2024</w:t>
      </w:r>
    </w:p>
    <w:p w14:paraId="0FCC3614" w14:textId="77777777" w:rsidR="003D627B" w:rsidRPr="003D627B" w:rsidRDefault="003D627B" w:rsidP="003D627B">
      <w:pPr>
        <w:numPr>
          <w:ilvl w:val="1"/>
          <w:numId w:val="1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8434E58" w14:textId="77777777" w:rsidR="003D627B" w:rsidRPr="003D627B" w:rsidRDefault="003D627B" w:rsidP="003D627B">
      <w:pPr>
        <w:numPr>
          <w:ilvl w:val="1"/>
          <w:numId w:val="1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9215ED6" w14:textId="77777777" w:rsidR="003D627B" w:rsidRPr="003D627B" w:rsidRDefault="003D627B" w:rsidP="003D627B">
      <w:pPr>
        <w:numPr>
          <w:ilvl w:val="1"/>
          <w:numId w:val="1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03FFB8D" w14:textId="77777777" w:rsidR="003D627B" w:rsidRPr="003D627B" w:rsidRDefault="003D627B" w:rsidP="003D627B">
      <w:pPr>
        <w:numPr>
          <w:ilvl w:val="1"/>
          <w:numId w:val="1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238D3" w14:textId="77777777" w:rsidR="003D627B" w:rsidRPr="003D627B" w:rsidRDefault="003D627B" w:rsidP="003D627B">
      <w:pPr>
        <w:numPr>
          <w:ilvl w:val="1"/>
          <w:numId w:val="1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76AC003" w14:textId="77777777" w:rsidR="003D627B" w:rsidRPr="003D627B" w:rsidRDefault="003D627B" w:rsidP="003D627B">
      <w:pPr>
        <w:numPr>
          <w:ilvl w:val="1"/>
          <w:numId w:val="1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554DFE6" w14:textId="77777777" w:rsidR="003D627B" w:rsidRPr="003D627B" w:rsidRDefault="003D627B" w:rsidP="003D627B">
      <w:pPr>
        <w:numPr>
          <w:ilvl w:val="1"/>
          <w:numId w:val="1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41E45DC" w14:textId="77777777" w:rsidR="003D627B" w:rsidRPr="003D627B" w:rsidRDefault="003D627B" w:rsidP="003D627B">
      <w:pPr>
        <w:numPr>
          <w:ilvl w:val="1"/>
          <w:numId w:val="1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586AD174" w14:textId="716045B5" w:rsidR="003D627B" w:rsidRPr="003D627B" w:rsidRDefault="0011345C" w:rsidP="003D627B">
      <w:pPr>
        <w:numPr>
          <w:ilvl w:val="1"/>
          <w:numId w:val="1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4F22264" w14:textId="77777777" w:rsidR="003D627B" w:rsidRPr="003D627B" w:rsidRDefault="003D627B" w:rsidP="003D627B">
      <w:pPr>
        <w:numPr>
          <w:ilvl w:val="1"/>
          <w:numId w:val="1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81E023D" w14:textId="77777777" w:rsidR="003D627B" w:rsidRPr="003D627B" w:rsidRDefault="003D627B" w:rsidP="003D627B">
      <w:pPr>
        <w:numPr>
          <w:ilvl w:val="1"/>
          <w:numId w:val="1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48A292" w14:textId="77777777" w:rsidR="003D627B" w:rsidRPr="003D627B" w:rsidRDefault="003D627B" w:rsidP="003D627B">
      <w:pPr>
        <w:numPr>
          <w:ilvl w:val="1"/>
          <w:numId w:val="1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57918EA8" w14:textId="77777777" w:rsidR="003D627B" w:rsidRPr="003D627B" w:rsidRDefault="003D627B" w:rsidP="003D627B">
      <w:pPr>
        <w:numPr>
          <w:ilvl w:val="1"/>
          <w:numId w:val="1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AB826" w14:textId="77777777" w:rsidR="003D627B" w:rsidRPr="003D627B" w:rsidRDefault="003D627B" w:rsidP="003D627B">
      <w:pPr>
        <w:numPr>
          <w:ilvl w:val="1"/>
          <w:numId w:val="1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2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4A17399C" w14:textId="77777777" w:rsidR="003D627B" w:rsidRPr="003D627B" w:rsidRDefault="003D627B" w:rsidP="003D627B">
      <w:pPr>
        <w:numPr>
          <w:ilvl w:val="0"/>
          <w:numId w:val="1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3.2024</w:t>
      </w:r>
    </w:p>
    <w:p w14:paraId="7809EB29" w14:textId="77777777" w:rsidR="003D627B" w:rsidRPr="003D627B" w:rsidRDefault="003D627B" w:rsidP="003D627B">
      <w:pPr>
        <w:numPr>
          <w:ilvl w:val="1"/>
          <w:numId w:val="1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F8F8DC4" w14:textId="77777777" w:rsidR="003D627B" w:rsidRPr="003D627B" w:rsidRDefault="003D627B" w:rsidP="003D627B">
      <w:pPr>
        <w:numPr>
          <w:ilvl w:val="1"/>
          <w:numId w:val="1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13E5412" w14:textId="77777777" w:rsidR="003D627B" w:rsidRPr="003D627B" w:rsidRDefault="003D627B" w:rsidP="003D627B">
      <w:pPr>
        <w:numPr>
          <w:ilvl w:val="1"/>
          <w:numId w:val="1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F2C1566" w14:textId="77777777" w:rsidR="003D627B" w:rsidRPr="003D627B" w:rsidRDefault="003D627B" w:rsidP="003D627B">
      <w:pPr>
        <w:numPr>
          <w:ilvl w:val="1"/>
          <w:numId w:val="1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3DC23F" w14:textId="77777777" w:rsidR="003D627B" w:rsidRPr="003D627B" w:rsidRDefault="003D627B" w:rsidP="003D627B">
      <w:pPr>
        <w:numPr>
          <w:ilvl w:val="1"/>
          <w:numId w:val="1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</w:t>
      </w:r>
    </w:p>
    <w:p w14:paraId="7151BCB5" w14:textId="77777777" w:rsidR="003D627B" w:rsidRPr="003D627B" w:rsidRDefault="003D627B" w:rsidP="003D627B">
      <w:pPr>
        <w:numPr>
          <w:ilvl w:val="1"/>
          <w:numId w:val="1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7C15314" w14:textId="77777777" w:rsidR="003D627B" w:rsidRPr="003D627B" w:rsidRDefault="003D627B" w:rsidP="003D627B">
      <w:pPr>
        <w:numPr>
          <w:ilvl w:val="1"/>
          <w:numId w:val="1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E9D12AF" w14:textId="77777777" w:rsidR="003D627B" w:rsidRPr="003D627B" w:rsidRDefault="003D627B" w:rsidP="003D627B">
      <w:pPr>
        <w:numPr>
          <w:ilvl w:val="1"/>
          <w:numId w:val="1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AE2BD68" w14:textId="7D53B670" w:rsidR="003D627B" w:rsidRPr="003D627B" w:rsidRDefault="0011345C" w:rsidP="003D627B">
      <w:pPr>
        <w:numPr>
          <w:ilvl w:val="1"/>
          <w:numId w:val="1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89261C" w14:textId="77777777" w:rsidR="003D627B" w:rsidRPr="003D627B" w:rsidRDefault="003D627B" w:rsidP="003D627B">
      <w:pPr>
        <w:numPr>
          <w:ilvl w:val="1"/>
          <w:numId w:val="1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87C63C" w14:textId="77777777" w:rsidR="003D627B" w:rsidRPr="003D627B" w:rsidRDefault="003D627B" w:rsidP="003D627B">
      <w:pPr>
        <w:numPr>
          <w:ilvl w:val="1"/>
          <w:numId w:val="1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CC98E8" w14:textId="77777777" w:rsidR="003D627B" w:rsidRPr="003D627B" w:rsidRDefault="003D627B" w:rsidP="003D627B">
      <w:pPr>
        <w:numPr>
          <w:ilvl w:val="1"/>
          <w:numId w:val="1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6612BD18" w14:textId="77777777" w:rsidR="003D627B" w:rsidRPr="003D627B" w:rsidRDefault="003D627B" w:rsidP="003D627B">
      <w:pPr>
        <w:numPr>
          <w:ilvl w:val="1"/>
          <w:numId w:val="1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ED2020" w14:textId="77777777" w:rsidR="003D627B" w:rsidRPr="003D627B" w:rsidRDefault="003D627B" w:rsidP="003D627B">
      <w:pPr>
        <w:numPr>
          <w:ilvl w:val="1"/>
          <w:numId w:val="1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1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5EF666BB" w14:textId="77777777" w:rsidR="003D627B" w:rsidRPr="003D627B" w:rsidRDefault="003D627B" w:rsidP="003D627B">
      <w:pPr>
        <w:numPr>
          <w:ilvl w:val="0"/>
          <w:numId w:val="1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3.2024</w:t>
      </w:r>
    </w:p>
    <w:p w14:paraId="2DCFFE8F" w14:textId="77777777" w:rsidR="003D627B" w:rsidRPr="003D627B" w:rsidRDefault="003D627B" w:rsidP="003D627B">
      <w:pPr>
        <w:numPr>
          <w:ilvl w:val="1"/>
          <w:numId w:val="1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F6579A3" w14:textId="77777777" w:rsidR="003D627B" w:rsidRPr="003D627B" w:rsidRDefault="003D627B" w:rsidP="003D627B">
      <w:pPr>
        <w:numPr>
          <w:ilvl w:val="1"/>
          <w:numId w:val="1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2F812D9" w14:textId="77777777" w:rsidR="003D627B" w:rsidRPr="003D627B" w:rsidRDefault="003D627B" w:rsidP="003D627B">
      <w:pPr>
        <w:numPr>
          <w:ilvl w:val="1"/>
          <w:numId w:val="1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51F7BDE3" w14:textId="77777777" w:rsidR="003D627B" w:rsidRPr="003D627B" w:rsidRDefault="003D627B" w:rsidP="003D627B">
      <w:pPr>
        <w:numPr>
          <w:ilvl w:val="1"/>
          <w:numId w:val="1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3C8A01" w14:textId="77777777" w:rsidR="003D627B" w:rsidRPr="003D627B" w:rsidRDefault="003D627B" w:rsidP="003D627B">
      <w:pPr>
        <w:numPr>
          <w:ilvl w:val="1"/>
          <w:numId w:val="1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87085A" w14:textId="77777777" w:rsidR="003D627B" w:rsidRPr="003D627B" w:rsidRDefault="003D627B" w:rsidP="003D627B">
      <w:pPr>
        <w:numPr>
          <w:ilvl w:val="1"/>
          <w:numId w:val="1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58432F" w14:textId="77777777" w:rsidR="003D627B" w:rsidRPr="003D627B" w:rsidRDefault="003D627B" w:rsidP="003D627B">
      <w:pPr>
        <w:numPr>
          <w:ilvl w:val="1"/>
          <w:numId w:val="1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16176D" w14:textId="77777777" w:rsidR="003D627B" w:rsidRPr="003D627B" w:rsidRDefault="003D627B" w:rsidP="003D627B">
      <w:pPr>
        <w:numPr>
          <w:ilvl w:val="1"/>
          <w:numId w:val="1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238D70AA" w14:textId="5E80ADE2" w:rsidR="003D627B" w:rsidRPr="003D627B" w:rsidRDefault="0011345C" w:rsidP="003D627B">
      <w:pPr>
        <w:numPr>
          <w:ilvl w:val="1"/>
          <w:numId w:val="1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27E8DA" w14:textId="77777777" w:rsidR="003D627B" w:rsidRPr="003D627B" w:rsidRDefault="003D627B" w:rsidP="003D627B">
      <w:pPr>
        <w:numPr>
          <w:ilvl w:val="1"/>
          <w:numId w:val="1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1CA46D" w14:textId="77777777" w:rsidR="003D627B" w:rsidRPr="003D627B" w:rsidRDefault="003D627B" w:rsidP="003D627B">
      <w:pPr>
        <w:numPr>
          <w:ilvl w:val="1"/>
          <w:numId w:val="1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7DCAA0A" w14:textId="77777777" w:rsidR="003D627B" w:rsidRPr="003D627B" w:rsidRDefault="003D627B" w:rsidP="003D627B">
      <w:pPr>
        <w:numPr>
          <w:ilvl w:val="1"/>
          <w:numId w:val="1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773FD34" w14:textId="77777777" w:rsidR="003D627B" w:rsidRPr="003D627B" w:rsidRDefault="003D627B" w:rsidP="003D627B">
      <w:pPr>
        <w:numPr>
          <w:ilvl w:val="1"/>
          <w:numId w:val="1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7C576E0" w14:textId="77777777" w:rsidR="003D627B" w:rsidRPr="003D627B" w:rsidRDefault="003D627B" w:rsidP="003D627B">
      <w:pPr>
        <w:numPr>
          <w:ilvl w:val="1"/>
          <w:numId w:val="1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D6E580C" w14:textId="77777777" w:rsidR="003D627B" w:rsidRPr="003D627B" w:rsidRDefault="003D627B" w:rsidP="003D627B">
      <w:pPr>
        <w:numPr>
          <w:ilvl w:val="0"/>
          <w:numId w:val="1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3.2024</w:t>
      </w:r>
    </w:p>
    <w:p w14:paraId="3D34BB1F" w14:textId="77777777" w:rsidR="003D627B" w:rsidRPr="003D627B" w:rsidRDefault="003D627B" w:rsidP="003D627B">
      <w:pPr>
        <w:numPr>
          <w:ilvl w:val="1"/>
          <w:numId w:val="1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AFB6A5B" w14:textId="77777777" w:rsidR="003D627B" w:rsidRPr="003D627B" w:rsidRDefault="003D627B" w:rsidP="003D627B">
      <w:pPr>
        <w:numPr>
          <w:ilvl w:val="1"/>
          <w:numId w:val="1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A2BF396" w14:textId="77777777" w:rsidR="003D627B" w:rsidRPr="003D627B" w:rsidRDefault="003D627B" w:rsidP="003D627B">
      <w:pPr>
        <w:numPr>
          <w:ilvl w:val="1"/>
          <w:numId w:val="1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32C82C1" w14:textId="77777777" w:rsidR="003D627B" w:rsidRPr="003D627B" w:rsidRDefault="003D627B" w:rsidP="003D627B">
      <w:pPr>
        <w:numPr>
          <w:ilvl w:val="1"/>
          <w:numId w:val="1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A107F8" w14:textId="77777777" w:rsidR="003D627B" w:rsidRPr="003D627B" w:rsidRDefault="003D627B" w:rsidP="003D627B">
      <w:pPr>
        <w:numPr>
          <w:ilvl w:val="1"/>
          <w:numId w:val="1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5BB9779" w14:textId="77777777" w:rsidR="003D627B" w:rsidRPr="003D627B" w:rsidRDefault="003D627B" w:rsidP="003D627B">
      <w:pPr>
        <w:numPr>
          <w:ilvl w:val="1"/>
          <w:numId w:val="1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AEE9D5" w14:textId="77777777" w:rsidR="003D627B" w:rsidRPr="003D627B" w:rsidRDefault="003D627B" w:rsidP="003D627B">
      <w:pPr>
        <w:numPr>
          <w:ilvl w:val="1"/>
          <w:numId w:val="1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4D40F0" w14:textId="77777777" w:rsidR="003D627B" w:rsidRPr="003D627B" w:rsidRDefault="003D627B" w:rsidP="003D627B">
      <w:pPr>
        <w:numPr>
          <w:ilvl w:val="1"/>
          <w:numId w:val="1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C0DF45" w14:textId="304ADCC4" w:rsidR="003D627B" w:rsidRPr="003D627B" w:rsidRDefault="0011345C" w:rsidP="003D627B">
      <w:pPr>
        <w:numPr>
          <w:ilvl w:val="1"/>
          <w:numId w:val="1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426116" w14:textId="77777777" w:rsidR="003D627B" w:rsidRPr="003D627B" w:rsidRDefault="003D627B" w:rsidP="003D627B">
      <w:pPr>
        <w:numPr>
          <w:ilvl w:val="1"/>
          <w:numId w:val="1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2936F1F" w14:textId="77777777" w:rsidR="003D627B" w:rsidRPr="003D627B" w:rsidRDefault="003D627B" w:rsidP="003D627B">
      <w:pPr>
        <w:numPr>
          <w:ilvl w:val="1"/>
          <w:numId w:val="1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1AC1D8" w14:textId="77777777" w:rsidR="003D627B" w:rsidRPr="003D627B" w:rsidRDefault="003D627B" w:rsidP="003D627B">
      <w:pPr>
        <w:numPr>
          <w:ilvl w:val="1"/>
          <w:numId w:val="1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68B3D2E" w14:textId="77777777" w:rsidR="003D627B" w:rsidRPr="003D627B" w:rsidRDefault="003D627B" w:rsidP="003D627B">
      <w:pPr>
        <w:numPr>
          <w:ilvl w:val="1"/>
          <w:numId w:val="1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6B6F303" w14:textId="77777777" w:rsidR="003D627B" w:rsidRPr="003D627B" w:rsidRDefault="003D627B" w:rsidP="003D627B">
      <w:pPr>
        <w:numPr>
          <w:ilvl w:val="1"/>
          <w:numId w:val="1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9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395AA1C" w14:textId="77777777" w:rsidR="003D627B" w:rsidRPr="003D627B" w:rsidRDefault="003D627B" w:rsidP="003D627B">
      <w:pPr>
        <w:numPr>
          <w:ilvl w:val="0"/>
          <w:numId w:val="1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3.2024</w:t>
      </w:r>
    </w:p>
    <w:p w14:paraId="6FABBCDA" w14:textId="77777777" w:rsidR="003D627B" w:rsidRPr="003D627B" w:rsidRDefault="003D627B" w:rsidP="003D627B">
      <w:pPr>
        <w:numPr>
          <w:ilvl w:val="1"/>
          <w:numId w:val="1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78D861" w14:textId="77777777" w:rsidR="003D627B" w:rsidRPr="003D627B" w:rsidRDefault="003D627B" w:rsidP="003D627B">
      <w:pPr>
        <w:numPr>
          <w:ilvl w:val="1"/>
          <w:numId w:val="1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911CB57" w14:textId="77777777" w:rsidR="003D627B" w:rsidRPr="003D627B" w:rsidRDefault="003D627B" w:rsidP="003D627B">
      <w:pPr>
        <w:numPr>
          <w:ilvl w:val="1"/>
          <w:numId w:val="1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B2BB19" w14:textId="77777777" w:rsidR="003D627B" w:rsidRPr="003D627B" w:rsidRDefault="003D627B" w:rsidP="003D627B">
      <w:pPr>
        <w:numPr>
          <w:ilvl w:val="1"/>
          <w:numId w:val="1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C07689" w14:textId="77777777" w:rsidR="003D627B" w:rsidRPr="003D627B" w:rsidRDefault="003D627B" w:rsidP="003D627B">
      <w:pPr>
        <w:numPr>
          <w:ilvl w:val="1"/>
          <w:numId w:val="1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905868" w14:textId="77777777" w:rsidR="003D627B" w:rsidRPr="003D627B" w:rsidRDefault="003D627B" w:rsidP="003D627B">
      <w:pPr>
        <w:numPr>
          <w:ilvl w:val="1"/>
          <w:numId w:val="1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9C8AB1" w14:textId="77777777" w:rsidR="003D627B" w:rsidRPr="003D627B" w:rsidRDefault="003D627B" w:rsidP="003D627B">
      <w:pPr>
        <w:numPr>
          <w:ilvl w:val="1"/>
          <w:numId w:val="1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78153FC" w14:textId="77777777" w:rsidR="003D627B" w:rsidRPr="003D627B" w:rsidRDefault="003D627B" w:rsidP="003D627B">
      <w:pPr>
        <w:numPr>
          <w:ilvl w:val="1"/>
          <w:numId w:val="1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7FC06B" w14:textId="10C04C2A" w:rsidR="003D627B" w:rsidRPr="003D627B" w:rsidRDefault="0011345C" w:rsidP="003D627B">
      <w:pPr>
        <w:numPr>
          <w:ilvl w:val="1"/>
          <w:numId w:val="1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05827D" w14:textId="77777777" w:rsidR="003D627B" w:rsidRPr="003D627B" w:rsidRDefault="003D627B" w:rsidP="003D627B">
      <w:pPr>
        <w:numPr>
          <w:ilvl w:val="1"/>
          <w:numId w:val="1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D6BE966" w14:textId="77777777" w:rsidR="003D627B" w:rsidRPr="003D627B" w:rsidRDefault="003D627B" w:rsidP="003D627B">
      <w:pPr>
        <w:numPr>
          <w:ilvl w:val="1"/>
          <w:numId w:val="1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E5CECA" w14:textId="77777777" w:rsidR="003D627B" w:rsidRPr="003D627B" w:rsidRDefault="003D627B" w:rsidP="003D627B">
      <w:pPr>
        <w:numPr>
          <w:ilvl w:val="1"/>
          <w:numId w:val="1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E3AE1F6" w14:textId="77777777" w:rsidR="003D627B" w:rsidRPr="003D627B" w:rsidRDefault="003D627B" w:rsidP="003D627B">
      <w:pPr>
        <w:numPr>
          <w:ilvl w:val="1"/>
          <w:numId w:val="1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FB9E9D" w14:textId="77777777" w:rsidR="003D627B" w:rsidRPr="003D627B" w:rsidRDefault="003D627B" w:rsidP="003D627B">
      <w:pPr>
        <w:numPr>
          <w:ilvl w:val="1"/>
          <w:numId w:val="1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7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4700DDCD" w14:textId="77777777" w:rsidR="003D627B" w:rsidRPr="003D627B" w:rsidRDefault="003D627B" w:rsidP="003D627B">
      <w:pPr>
        <w:numPr>
          <w:ilvl w:val="0"/>
          <w:numId w:val="1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3.2024</w:t>
      </w:r>
    </w:p>
    <w:p w14:paraId="0749E97A" w14:textId="77777777" w:rsidR="003D627B" w:rsidRPr="003D627B" w:rsidRDefault="003D627B" w:rsidP="003D627B">
      <w:pPr>
        <w:numPr>
          <w:ilvl w:val="1"/>
          <w:numId w:val="1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98EA54B" w14:textId="77777777" w:rsidR="003D627B" w:rsidRPr="003D627B" w:rsidRDefault="003D627B" w:rsidP="003D627B">
      <w:pPr>
        <w:numPr>
          <w:ilvl w:val="1"/>
          <w:numId w:val="1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067FC06" w14:textId="77777777" w:rsidR="003D627B" w:rsidRPr="003D627B" w:rsidRDefault="003D627B" w:rsidP="003D627B">
      <w:pPr>
        <w:numPr>
          <w:ilvl w:val="1"/>
          <w:numId w:val="1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03C3A7D" w14:textId="77777777" w:rsidR="003D627B" w:rsidRPr="003D627B" w:rsidRDefault="003D627B" w:rsidP="003D627B">
      <w:pPr>
        <w:numPr>
          <w:ilvl w:val="1"/>
          <w:numId w:val="1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</w:t>
      </w:r>
    </w:p>
    <w:p w14:paraId="419C8BC0" w14:textId="77777777" w:rsidR="003D627B" w:rsidRPr="003D627B" w:rsidRDefault="003D627B" w:rsidP="003D627B">
      <w:pPr>
        <w:numPr>
          <w:ilvl w:val="1"/>
          <w:numId w:val="1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</w:t>
      </w:r>
    </w:p>
    <w:p w14:paraId="2DAA2363" w14:textId="77777777" w:rsidR="003D627B" w:rsidRPr="003D627B" w:rsidRDefault="003D627B" w:rsidP="003D627B">
      <w:pPr>
        <w:numPr>
          <w:ilvl w:val="1"/>
          <w:numId w:val="1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1C503F" w14:textId="77777777" w:rsidR="003D627B" w:rsidRPr="003D627B" w:rsidRDefault="003D627B" w:rsidP="003D627B">
      <w:pPr>
        <w:numPr>
          <w:ilvl w:val="1"/>
          <w:numId w:val="1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03F8570" w14:textId="77777777" w:rsidR="003D627B" w:rsidRPr="003D627B" w:rsidRDefault="003D627B" w:rsidP="003D627B">
      <w:pPr>
        <w:numPr>
          <w:ilvl w:val="1"/>
          <w:numId w:val="1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FEED99A" w14:textId="15371758" w:rsidR="003D627B" w:rsidRPr="003D627B" w:rsidRDefault="0011345C" w:rsidP="003D627B">
      <w:pPr>
        <w:numPr>
          <w:ilvl w:val="1"/>
          <w:numId w:val="1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</w:t>
      </w:r>
    </w:p>
    <w:p w14:paraId="491EC076" w14:textId="77777777" w:rsidR="003D627B" w:rsidRPr="003D627B" w:rsidRDefault="003D627B" w:rsidP="003D627B">
      <w:pPr>
        <w:numPr>
          <w:ilvl w:val="1"/>
          <w:numId w:val="1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BCA4EB3" w14:textId="77777777" w:rsidR="003D627B" w:rsidRPr="003D627B" w:rsidRDefault="003D627B" w:rsidP="003D627B">
      <w:pPr>
        <w:numPr>
          <w:ilvl w:val="1"/>
          <w:numId w:val="1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3A0F14" w14:textId="77777777" w:rsidR="003D627B" w:rsidRPr="003D627B" w:rsidRDefault="003D627B" w:rsidP="003D627B">
      <w:pPr>
        <w:numPr>
          <w:ilvl w:val="1"/>
          <w:numId w:val="1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5D615B3D" w14:textId="77777777" w:rsidR="003D627B" w:rsidRPr="003D627B" w:rsidRDefault="003D627B" w:rsidP="003D627B">
      <w:pPr>
        <w:numPr>
          <w:ilvl w:val="1"/>
          <w:numId w:val="1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F61F5A" w14:textId="77777777" w:rsidR="003D627B" w:rsidRPr="003D627B" w:rsidRDefault="003D627B" w:rsidP="003D627B">
      <w:pPr>
        <w:numPr>
          <w:ilvl w:val="1"/>
          <w:numId w:val="1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6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4F1DCAFD" w14:textId="77777777" w:rsidR="003D627B" w:rsidRPr="003D627B" w:rsidRDefault="003D627B" w:rsidP="003D627B">
      <w:pPr>
        <w:numPr>
          <w:ilvl w:val="0"/>
          <w:numId w:val="1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3.2024</w:t>
      </w:r>
    </w:p>
    <w:p w14:paraId="45011929" w14:textId="77777777" w:rsidR="003D627B" w:rsidRPr="003D627B" w:rsidRDefault="003D627B" w:rsidP="003D627B">
      <w:pPr>
        <w:numPr>
          <w:ilvl w:val="1"/>
          <w:numId w:val="1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62F1E26" w14:textId="77777777" w:rsidR="003D627B" w:rsidRPr="003D627B" w:rsidRDefault="003D627B" w:rsidP="003D627B">
      <w:pPr>
        <w:numPr>
          <w:ilvl w:val="1"/>
          <w:numId w:val="1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A472FE" w14:textId="77777777" w:rsidR="003D627B" w:rsidRPr="003D627B" w:rsidRDefault="003D627B" w:rsidP="003D627B">
      <w:pPr>
        <w:numPr>
          <w:ilvl w:val="1"/>
          <w:numId w:val="1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7DC564A" w14:textId="77777777" w:rsidR="003D627B" w:rsidRPr="003D627B" w:rsidRDefault="003D627B" w:rsidP="003D627B">
      <w:pPr>
        <w:numPr>
          <w:ilvl w:val="1"/>
          <w:numId w:val="1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E70A75" w14:textId="77777777" w:rsidR="003D627B" w:rsidRPr="003D627B" w:rsidRDefault="003D627B" w:rsidP="003D627B">
      <w:pPr>
        <w:numPr>
          <w:ilvl w:val="1"/>
          <w:numId w:val="1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C88FF78" w14:textId="77777777" w:rsidR="003D627B" w:rsidRPr="003D627B" w:rsidRDefault="003D627B" w:rsidP="003D627B">
      <w:pPr>
        <w:numPr>
          <w:ilvl w:val="1"/>
          <w:numId w:val="1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BD9E0C" w14:textId="77777777" w:rsidR="003D627B" w:rsidRPr="003D627B" w:rsidRDefault="003D627B" w:rsidP="003D627B">
      <w:pPr>
        <w:numPr>
          <w:ilvl w:val="1"/>
          <w:numId w:val="1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B650B26" w14:textId="77777777" w:rsidR="003D627B" w:rsidRPr="003D627B" w:rsidRDefault="003D627B" w:rsidP="003D627B">
      <w:pPr>
        <w:numPr>
          <w:ilvl w:val="1"/>
          <w:numId w:val="1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699403" w14:textId="491745B7" w:rsidR="003D627B" w:rsidRPr="003D627B" w:rsidRDefault="0011345C" w:rsidP="003D627B">
      <w:pPr>
        <w:numPr>
          <w:ilvl w:val="1"/>
          <w:numId w:val="1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5FFD73" w14:textId="77777777" w:rsidR="003D627B" w:rsidRPr="003D627B" w:rsidRDefault="003D627B" w:rsidP="003D627B">
      <w:pPr>
        <w:numPr>
          <w:ilvl w:val="1"/>
          <w:numId w:val="1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48AEDC2" w14:textId="77777777" w:rsidR="003D627B" w:rsidRPr="003D627B" w:rsidRDefault="003D627B" w:rsidP="003D627B">
      <w:pPr>
        <w:numPr>
          <w:ilvl w:val="1"/>
          <w:numId w:val="1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D0022B" w14:textId="77777777" w:rsidR="003D627B" w:rsidRPr="003D627B" w:rsidRDefault="003D627B" w:rsidP="003D627B">
      <w:pPr>
        <w:numPr>
          <w:ilvl w:val="1"/>
          <w:numId w:val="1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56F00B87" w14:textId="77777777" w:rsidR="003D627B" w:rsidRPr="003D627B" w:rsidRDefault="003D627B" w:rsidP="003D627B">
      <w:pPr>
        <w:numPr>
          <w:ilvl w:val="1"/>
          <w:numId w:val="1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1F72710" w14:textId="77777777" w:rsidR="003D627B" w:rsidRPr="003D627B" w:rsidRDefault="003D627B" w:rsidP="003D627B">
      <w:pPr>
        <w:numPr>
          <w:ilvl w:val="1"/>
          <w:numId w:val="1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5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1A275AB" w14:textId="77777777" w:rsidR="003D627B" w:rsidRPr="003D627B" w:rsidRDefault="003D627B" w:rsidP="003D627B">
      <w:pPr>
        <w:numPr>
          <w:ilvl w:val="0"/>
          <w:numId w:val="1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3.2024</w:t>
      </w:r>
    </w:p>
    <w:p w14:paraId="2088E755" w14:textId="77777777" w:rsidR="003D627B" w:rsidRPr="003D627B" w:rsidRDefault="003D627B" w:rsidP="003D627B">
      <w:pPr>
        <w:numPr>
          <w:ilvl w:val="1"/>
          <w:numId w:val="1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F1F62EC" w14:textId="77777777" w:rsidR="003D627B" w:rsidRPr="003D627B" w:rsidRDefault="003D627B" w:rsidP="003D627B">
      <w:pPr>
        <w:numPr>
          <w:ilvl w:val="1"/>
          <w:numId w:val="1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222D6AB" w14:textId="77777777" w:rsidR="003D627B" w:rsidRPr="003D627B" w:rsidRDefault="003D627B" w:rsidP="003D627B">
      <w:pPr>
        <w:numPr>
          <w:ilvl w:val="1"/>
          <w:numId w:val="1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D923D47" w14:textId="77777777" w:rsidR="003D627B" w:rsidRPr="003D627B" w:rsidRDefault="003D627B" w:rsidP="003D627B">
      <w:pPr>
        <w:numPr>
          <w:ilvl w:val="1"/>
          <w:numId w:val="1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6E45C0DB" w14:textId="77777777" w:rsidR="003D627B" w:rsidRPr="003D627B" w:rsidRDefault="003D627B" w:rsidP="003D627B">
      <w:pPr>
        <w:numPr>
          <w:ilvl w:val="1"/>
          <w:numId w:val="1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047957" w14:textId="77777777" w:rsidR="003D627B" w:rsidRPr="003D627B" w:rsidRDefault="003D627B" w:rsidP="003D627B">
      <w:pPr>
        <w:numPr>
          <w:ilvl w:val="1"/>
          <w:numId w:val="1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7AFA1C0" w14:textId="77777777" w:rsidR="003D627B" w:rsidRPr="003D627B" w:rsidRDefault="003D627B" w:rsidP="003D627B">
      <w:pPr>
        <w:numPr>
          <w:ilvl w:val="1"/>
          <w:numId w:val="1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7DCFD7E" w14:textId="77777777" w:rsidR="003D627B" w:rsidRPr="003D627B" w:rsidRDefault="003D627B" w:rsidP="003D627B">
      <w:pPr>
        <w:numPr>
          <w:ilvl w:val="1"/>
          <w:numId w:val="1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03F5B434" w14:textId="7E913F40" w:rsidR="003D627B" w:rsidRPr="003D627B" w:rsidRDefault="0011345C" w:rsidP="003D627B">
      <w:pPr>
        <w:numPr>
          <w:ilvl w:val="1"/>
          <w:numId w:val="1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40ED1D0" w14:textId="77777777" w:rsidR="003D627B" w:rsidRPr="003D627B" w:rsidRDefault="003D627B" w:rsidP="003D627B">
      <w:pPr>
        <w:numPr>
          <w:ilvl w:val="1"/>
          <w:numId w:val="1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793BE67" w14:textId="77777777" w:rsidR="003D627B" w:rsidRPr="003D627B" w:rsidRDefault="003D627B" w:rsidP="003D627B">
      <w:pPr>
        <w:numPr>
          <w:ilvl w:val="1"/>
          <w:numId w:val="1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FC44D8" w14:textId="77777777" w:rsidR="003D627B" w:rsidRPr="003D627B" w:rsidRDefault="003D627B" w:rsidP="003D627B">
      <w:pPr>
        <w:numPr>
          <w:ilvl w:val="1"/>
          <w:numId w:val="1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DE9DAA0" w14:textId="77777777" w:rsidR="003D627B" w:rsidRPr="003D627B" w:rsidRDefault="003D627B" w:rsidP="003D627B">
      <w:pPr>
        <w:numPr>
          <w:ilvl w:val="1"/>
          <w:numId w:val="1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7502E3" w14:textId="77777777" w:rsidR="003D627B" w:rsidRPr="003D627B" w:rsidRDefault="003D627B" w:rsidP="003D627B">
      <w:pPr>
        <w:numPr>
          <w:ilvl w:val="1"/>
          <w:numId w:val="1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4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6FCCBB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ютий 2024</w:t>
        </w:r>
      </w:hyperlink>
    </w:p>
    <w:p w14:paraId="6B1FA15D" w14:textId="77777777" w:rsidR="003D627B" w:rsidRPr="003D627B" w:rsidRDefault="003D627B" w:rsidP="003D627B">
      <w:pPr>
        <w:numPr>
          <w:ilvl w:val="0"/>
          <w:numId w:val="1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2.2024</w:t>
      </w:r>
    </w:p>
    <w:p w14:paraId="377E58FC" w14:textId="77777777" w:rsidR="003D627B" w:rsidRPr="003D627B" w:rsidRDefault="003D627B" w:rsidP="003D627B">
      <w:pPr>
        <w:numPr>
          <w:ilvl w:val="1"/>
          <w:numId w:val="1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5287A1E" w14:textId="77777777" w:rsidR="003D627B" w:rsidRPr="003D627B" w:rsidRDefault="003D627B" w:rsidP="003D627B">
      <w:pPr>
        <w:numPr>
          <w:ilvl w:val="1"/>
          <w:numId w:val="1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CE177B5" w14:textId="77777777" w:rsidR="003D627B" w:rsidRPr="003D627B" w:rsidRDefault="003D627B" w:rsidP="003D627B">
      <w:pPr>
        <w:numPr>
          <w:ilvl w:val="1"/>
          <w:numId w:val="1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0BA5E66" w14:textId="77777777" w:rsidR="003D627B" w:rsidRPr="003D627B" w:rsidRDefault="003D627B" w:rsidP="003D627B">
      <w:pPr>
        <w:numPr>
          <w:ilvl w:val="1"/>
          <w:numId w:val="1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38C474CD" w14:textId="77777777" w:rsidR="003D627B" w:rsidRPr="003D627B" w:rsidRDefault="003D627B" w:rsidP="003D627B">
      <w:pPr>
        <w:numPr>
          <w:ilvl w:val="1"/>
          <w:numId w:val="1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3C1BF27" w14:textId="77777777" w:rsidR="003D627B" w:rsidRPr="003D627B" w:rsidRDefault="003D627B" w:rsidP="003D627B">
      <w:pPr>
        <w:numPr>
          <w:ilvl w:val="1"/>
          <w:numId w:val="1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</w:t>
      </w:r>
    </w:p>
    <w:p w14:paraId="1ACF1D7A" w14:textId="77777777" w:rsidR="003D627B" w:rsidRPr="003D627B" w:rsidRDefault="003D627B" w:rsidP="003D627B">
      <w:pPr>
        <w:numPr>
          <w:ilvl w:val="1"/>
          <w:numId w:val="1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AA90CA" w14:textId="77777777" w:rsidR="003D627B" w:rsidRPr="003D627B" w:rsidRDefault="003D627B" w:rsidP="003D627B">
      <w:pPr>
        <w:numPr>
          <w:ilvl w:val="1"/>
          <w:numId w:val="1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8814317" w14:textId="6AF9B27C" w:rsidR="003D627B" w:rsidRPr="003D627B" w:rsidRDefault="0011345C" w:rsidP="003D627B">
      <w:pPr>
        <w:numPr>
          <w:ilvl w:val="1"/>
          <w:numId w:val="1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1F79B8E" w14:textId="77777777" w:rsidR="003D627B" w:rsidRPr="003D627B" w:rsidRDefault="003D627B" w:rsidP="003D627B">
      <w:pPr>
        <w:numPr>
          <w:ilvl w:val="1"/>
          <w:numId w:val="1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3175408" w14:textId="77777777" w:rsidR="003D627B" w:rsidRPr="003D627B" w:rsidRDefault="003D627B" w:rsidP="003D627B">
      <w:pPr>
        <w:numPr>
          <w:ilvl w:val="1"/>
          <w:numId w:val="1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FF684A" w14:textId="77777777" w:rsidR="003D627B" w:rsidRPr="003D627B" w:rsidRDefault="003D627B" w:rsidP="003D627B">
      <w:pPr>
        <w:numPr>
          <w:ilvl w:val="1"/>
          <w:numId w:val="1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09DE5" w14:textId="77777777" w:rsidR="003D627B" w:rsidRPr="003D627B" w:rsidRDefault="003D627B" w:rsidP="003D627B">
      <w:pPr>
        <w:numPr>
          <w:ilvl w:val="1"/>
          <w:numId w:val="1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CC6512D" w14:textId="77777777" w:rsidR="003D627B" w:rsidRPr="003D627B" w:rsidRDefault="003D627B" w:rsidP="003D627B">
      <w:pPr>
        <w:numPr>
          <w:ilvl w:val="1"/>
          <w:numId w:val="1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0F2521BD" w14:textId="77777777" w:rsidR="003D627B" w:rsidRPr="003D627B" w:rsidRDefault="003D627B" w:rsidP="003D627B">
      <w:pPr>
        <w:numPr>
          <w:ilvl w:val="0"/>
          <w:numId w:val="1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2.2024</w:t>
      </w:r>
    </w:p>
    <w:p w14:paraId="1E8C02D7" w14:textId="77777777" w:rsidR="003D627B" w:rsidRPr="003D627B" w:rsidRDefault="003D627B" w:rsidP="003D627B">
      <w:pPr>
        <w:numPr>
          <w:ilvl w:val="1"/>
          <w:numId w:val="1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C55A7E7" w14:textId="77777777" w:rsidR="003D627B" w:rsidRPr="003D627B" w:rsidRDefault="003D627B" w:rsidP="003D627B">
      <w:pPr>
        <w:numPr>
          <w:ilvl w:val="1"/>
          <w:numId w:val="1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D1732CA" w14:textId="77777777" w:rsidR="003D627B" w:rsidRPr="003D627B" w:rsidRDefault="003D627B" w:rsidP="003D627B">
      <w:pPr>
        <w:numPr>
          <w:ilvl w:val="1"/>
          <w:numId w:val="1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E04628B" w14:textId="77777777" w:rsidR="003D627B" w:rsidRPr="003D627B" w:rsidRDefault="003D627B" w:rsidP="003D627B">
      <w:pPr>
        <w:numPr>
          <w:ilvl w:val="1"/>
          <w:numId w:val="1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4575BF" w14:textId="77777777" w:rsidR="003D627B" w:rsidRPr="003D627B" w:rsidRDefault="003D627B" w:rsidP="003D627B">
      <w:pPr>
        <w:numPr>
          <w:ilvl w:val="1"/>
          <w:numId w:val="1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8C2CE9E" w14:textId="77777777" w:rsidR="003D627B" w:rsidRPr="003D627B" w:rsidRDefault="003D627B" w:rsidP="003D627B">
      <w:pPr>
        <w:numPr>
          <w:ilvl w:val="1"/>
          <w:numId w:val="1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47D6002" w14:textId="77777777" w:rsidR="003D627B" w:rsidRPr="003D627B" w:rsidRDefault="003D627B" w:rsidP="003D627B">
      <w:pPr>
        <w:numPr>
          <w:ilvl w:val="1"/>
          <w:numId w:val="1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D91A0D" w14:textId="77777777" w:rsidR="003D627B" w:rsidRPr="003D627B" w:rsidRDefault="003D627B" w:rsidP="003D627B">
      <w:pPr>
        <w:numPr>
          <w:ilvl w:val="1"/>
          <w:numId w:val="1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BC918CD" w14:textId="4A77A82C" w:rsidR="003D627B" w:rsidRPr="003D627B" w:rsidRDefault="0011345C" w:rsidP="003D627B">
      <w:pPr>
        <w:numPr>
          <w:ilvl w:val="1"/>
          <w:numId w:val="1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3CC92D2A" w14:textId="77777777" w:rsidR="003D627B" w:rsidRPr="003D627B" w:rsidRDefault="003D627B" w:rsidP="003D627B">
      <w:pPr>
        <w:numPr>
          <w:ilvl w:val="1"/>
          <w:numId w:val="1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6830C" w14:textId="77777777" w:rsidR="003D627B" w:rsidRPr="003D627B" w:rsidRDefault="003D627B" w:rsidP="003D627B">
      <w:pPr>
        <w:numPr>
          <w:ilvl w:val="1"/>
          <w:numId w:val="1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C6E0E39" w14:textId="77777777" w:rsidR="003D627B" w:rsidRPr="003D627B" w:rsidRDefault="003D627B" w:rsidP="003D627B">
      <w:pPr>
        <w:numPr>
          <w:ilvl w:val="1"/>
          <w:numId w:val="1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5245049" w14:textId="77777777" w:rsidR="003D627B" w:rsidRPr="003D627B" w:rsidRDefault="003D627B" w:rsidP="003D627B">
      <w:pPr>
        <w:numPr>
          <w:ilvl w:val="1"/>
          <w:numId w:val="1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D28E779" w14:textId="77777777" w:rsidR="003D627B" w:rsidRPr="003D627B" w:rsidRDefault="003D627B" w:rsidP="003D627B">
      <w:pPr>
        <w:numPr>
          <w:ilvl w:val="1"/>
          <w:numId w:val="1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2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4544D676" w14:textId="77777777" w:rsidR="003D627B" w:rsidRPr="003D627B" w:rsidRDefault="003D627B" w:rsidP="003D627B">
      <w:pPr>
        <w:numPr>
          <w:ilvl w:val="0"/>
          <w:numId w:val="1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2.2024</w:t>
      </w:r>
    </w:p>
    <w:p w14:paraId="7CE44DF9" w14:textId="77777777" w:rsidR="003D627B" w:rsidRPr="003D627B" w:rsidRDefault="003D627B" w:rsidP="003D627B">
      <w:pPr>
        <w:numPr>
          <w:ilvl w:val="1"/>
          <w:numId w:val="1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032E1" w14:textId="77777777" w:rsidR="003D627B" w:rsidRPr="003D627B" w:rsidRDefault="003D627B" w:rsidP="003D627B">
      <w:pPr>
        <w:numPr>
          <w:ilvl w:val="1"/>
          <w:numId w:val="1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FFCD174" w14:textId="77777777" w:rsidR="003D627B" w:rsidRPr="003D627B" w:rsidRDefault="003D627B" w:rsidP="003D627B">
      <w:pPr>
        <w:numPr>
          <w:ilvl w:val="1"/>
          <w:numId w:val="1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0FC48AD" w14:textId="77777777" w:rsidR="003D627B" w:rsidRPr="003D627B" w:rsidRDefault="003D627B" w:rsidP="003D627B">
      <w:pPr>
        <w:numPr>
          <w:ilvl w:val="1"/>
          <w:numId w:val="1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7CE04E" w14:textId="77777777" w:rsidR="003D627B" w:rsidRPr="003D627B" w:rsidRDefault="003D627B" w:rsidP="003D627B">
      <w:pPr>
        <w:numPr>
          <w:ilvl w:val="1"/>
          <w:numId w:val="1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</w:t>
      </w:r>
    </w:p>
    <w:p w14:paraId="16B5C071" w14:textId="77777777" w:rsidR="003D627B" w:rsidRPr="003D627B" w:rsidRDefault="003D627B" w:rsidP="003D627B">
      <w:pPr>
        <w:numPr>
          <w:ilvl w:val="1"/>
          <w:numId w:val="1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5A47A0E" w14:textId="77777777" w:rsidR="003D627B" w:rsidRPr="003D627B" w:rsidRDefault="003D627B" w:rsidP="003D627B">
      <w:pPr>
        <w:numPr>
          <w:ilvl w:val="1"/>
          <w:numId w:val="1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EB3E1C" w14:textId="77777777" w:rsidR="003D627B" w:rsidRPr="003D627B" w:rsidRDefault="003D627B" w:rsidP="003D627B">
      <w:pPr>
        <w:numPr>
          <w:ilvl w:val="1"/>
          <w:numId w:val="1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8BA7589" w14:textId="7A428DBA" w:rsidR="003D627B" w:rsidRPr="003D627B" w:rsidRDefault="0011345C" w:rsidP="003D627B">
      <w:pPr>
        <w:numPr>
          <w:ilvl w:val="1"/>
          <w:numId w:val="1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3BFFE9" w14:textId="77777777" w:rsidR="003D627B" w:rsidRPr="003D627B" w:rsidRDefault="003D627B" w:rsidP="003D627B">
      <w:pPr>
        <w:numPr>
          <w:ilvl w:val="1"/>
          <w:numId w:val="1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539C8" w14:textId="77777777" w:rsidR="003D627B" w:rsidRPr="003D627B" w:rsidRDefault="003D627B" w:rsidP="003D627B">
      <w:pPr>
        <w:numPr>
          <w:ilvl w:val="1"/>
          <w:numId w:val="1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16609B" w14:textId="77777777" w:rsidR="003D627B" w:rsidRPr="003D627B" w:rsidRDefault="003D627B" w:rsidP="003D627B">
      <w:pPr>
        <w:numPr>
          <w:ilvl w:val="1"/>
          <w:numId w:val="1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48507EE" w14:textId="77777777" w:rsidR="003D627B" w:rsidRPr="003D627B" w:rsidRDefault="003D627B" w:rsidP="003D627B">
      <w:pPr>
        <w:numPr>
          <w:ilvl w:val="1"/>
          <w:numId w:val="1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E8E056A" w14:textId="77777777" w:rsidR="003D627B" w:rsidRPr="003D627B" w:rsidRDefault="003D627B" w:rsidP="003D627B">
      <w:pPr>
        <w:numPr>
          <w:ilvl w:val="1"/>
          <w:numId w:val="1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9725FB6" w14:textId="77777777" w:rsidR="003D627B" w:rsidRPr="003D627B" w:rsidRDefault="003D627B" w:rsidP="003D627B">
      <w:pPr>
        <w:numPr>
          <w:ilvl w:val="0"/>
          <w:numId w:val="1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2.2024</w:t>
      </w:r>
    </w:p>
    <w:p w14:paraId="33CECFC4" w14:textId="77777777" w:rsidR="003D627B" w:rsidRPr="003D627B" w:rsidRDefault="003D627B" w:rsidP="003D627B">
      <w:pPr>
        <w:numPr>
          <w:ilvl w:val="1"/>
          <w:numId w:val="1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005556B" w14:textId="77777777" w:rsidR="003D627B" w:rsidRPr="003D627B" w:rsidRDefault="003D627B" w:rsidP="003D627B">
      <w:pPr>
        <w:numPr>
          <w:ilvl w:val="1"/>
          <w:numId w:val="1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07AA9ABA" w14:textId="77777777" w:rsidR="003D627B" w:rsidRPr="003D627B" w:rsidRDefault="003D627B" w:rsidP="003D627B">
      <w:pPr>
        <w:numPr>
          <w:ilvl w:val="1"/>
          <w:numId w:val="1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FE9588" w14:textId="77777777" w:rsidR="003D627B" w:rsidRPr="003D627B" w:rsidRDefault="003D627B" w:rsidP="003D627B">
      <w:pPr>
        <w:numPr>
          <w:ilvl w:val="1"/>
          <w:numId w:val="1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BB5294" w14:textId="77777777" w:rsidR="003D627B" w:rsidRPr="003D627B" w:rsidRDefault="003D627B" w:rsidP="003D627B">
      <w:pPr>
        <w:numPr>
          <w:ilvl w:val="1"/>
          <w:numId w:val="1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5BDF3E" w14:textId="77777777" w:rsidR="003D627B" w:rsidRPr="003D627B" w:rsidRDefault="003D627B" w:rsidP="003D627B">
      <w:pPr>
        <w:numPr>
          <w:ilvl w:val="1"/>
          <w:numId w:val="1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4F902171" w14:textId="77777777" w:rsidR="003D627B" w:rsidRPr="003D627B" w:rsidRDefault="003D627B" w:rsidP="003D627B">
      <w:pPr>
        <w:numPr>
          <w:ilvl w:val="1"/>
          <w:numId w:val="1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75FD6AC" w14:textId="77777777" w:rsidR="003D627B" w:rsidRPr="003D627B" w:rsidRDefault="003D627B" w:rsidP="003D627B">
      <w:pPr>
        <w:numPr>
          <w:ilvl w:val="1"/>
          <w:numId w:val="1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2BB7087" w14:textId="5D4EF77C" w:rsidR="003D627B" w:rsidRPr="003D627B" w:rsidRDefault="0011345C" w:rsidP="003D627B">
      <w:pPr>
        <w:numPr>
          <w:ilvl w:val="1"/>
          <w:numId w:val="1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BD8E866" w14:textId="77777777" w:rsidR="003D627B" w:rsidRPr="003D627B" w:rsidRDefault="003D627B" w:rsidP="003D627B">
      <w:pPr>
        <w:numPr>
          <w:ilvl w:val="1"/>
          <w:numId w:val="1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B586679" w14:textId="77777777" w:rsidR="003D627B" w:rsidRPr="003D627B" w:rsidRDefault="003D627B" w:rsidP="003D627B">
      <w:pPr>
        <w:numPr>
          <w:ilvl w:val="1"/>
          <w:numId w:val="1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600C7E" w14:textId="77777777" w:rsidR="003D627B" w:rsidRPr="003D627B" w:rsidRDefault="003D627B" w:rsidP="003D627B">
      <w:pPr>
        <w:numPr>
          <w:ilvl w:val="1"/>
          <w:numId w:val="1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4CC2421" w14:textId="77777777" w:rsidR="003D627B" w:rsidRPr="003D627B" w:rsidRDefault="003D627B" w:rsidP="003D627B">
      <w:pPr>
        <w:numPr>
          <w:ilvl w:val="1"/>
          <w:numId w:val="1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692BE1C" w14:textId="77777777" w:rsidR="003D627B" w:rsidRPr="003D627B" w:rsidRDefault="003D627B" w:rsidP="003D627B">
      <w:pPr>
        <w:numPr>
          <w:ilvl w:val="1"/>
          <w:numId w:val="1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0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069413E3" w14:textId="77777777" w:rsidR="003D627B" w:rsidRPr="003D627B" w:rsidRDefault="003D627B" w:rsidP="003D627B">
      <w:pPr>
        <w:numPr>
          <w:ilvl w:val="0"/>
          <w:numId w:val="1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2.2024</w:t>
      </w:r>
    </w:p>
    <w:p w14:paraId="79CBAB86" w14:textId="77777777" w:rsidR="003D627B" w:rsidRPr="003D627B" w:rsidRDefault="003D627B" w:rsidP="003D627B">
      <w:pPr>
        <w:numPr>
          <w:ilvl w:val="1"/>
          <w:numId w:val="1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5803F80" w14:textId="77777777" w:rsidR="003D627B" w:rsidRPr="003D627B" w:rsidRDefault="003D627B" w:rsidP="003D627B">
      <w:pPr>
        <w:numPr>
          <w:ilvl w:val="1"/>
          <w:numId w:val="1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410C2E0" w14:textId="77777777" w:rsidR="003D627B" w:rsidRPr="003D627B" w:rsidRDefault="003D627B" w:rsidP="003D627B">
      <w:pPr>
        <w:numPr>
          <w:ilvl w:val="1"/>
          <w:numId w:val="1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11001D" w14:textId="77777777" w:rsidR="003D627B" w:rsidRPr="003D627B" w:rsidRDefault="003D627B" w:rsidP="003D627B">
      <w:pPr>
        <w:numPr>
          <w:ilvl w:val="1"/>
          <w:numId w:val="1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213E3260" w14:textId="77777777" w:rsidR="003D627B" w:rsidRPr="003D627B" w:rsidRDefault="003D627B" w:rsidP="003D627B">
      <w:pPr>
        <w:numPr>
          <w:ilvl w:val="1"/>
          <w:numId w:val="1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</w:t>
      </w:r>
    </w:p>
    <w:p w14:paraId="6A1F5E8B" w14:textId="77777777" w:rsidR="003D627B" w:rsidRPr="003D627B" w:rsidRDefault="003D627B" w:rsidP="003D627B">
      <w:pPr>
        <w:numPr>
          <w:ilvl w:val="1"/>
          <w:numId w:val="1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07AFA40" w14:textId="77777777" w:rsidR="003D627B" w:rsidRPr="003D627B" w:rsidRDefault="003D627B" w:rsidP="003D627B">
      <w:pPr>
        <w:numPr>
          <w:ilvl w:val="1"/>
          <w:numId w:val="1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DF377A" w14:textId="77777777" w:rsidR="003D627B" w:rsidRPr="003D627B" w:rsidRDefault="003D627B" w:rsidP="003D627B">
      <w:pPr>
        <w:numPr>
          <w:ilvl w:val="1"/>
          <w:numId w:val="1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6600F13" w14:textId="7C286E84" w:rsidR="003D627B" w:rsidRPr="003D627B" w:rsidRDefault="0011345C" w:rsidP="003D627B">
      <w:pPr>
        <w:numPr>
          <w:ilvl w:val="1"/>
          <w:numId w:val="1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2F17E1" w14:textId="77777777" w:rsidR="003D627B" w:rsidRPr="003D627B" w:rsidRDefault="003D627B" w:rsidP="003D627B">
      <w:pPr>
        <w:numPr>
          <w:ilvl w:val="1"/>
          <w:numId w:val="1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FB3F39F" w14:textId="77777777" w:rsidR="003D627B" w:rsidRPr="003D627B" w:rsidRDefault="003D627B" w:rsidP="003D627B">
      <w:pPr>
        <w:numPr>
          <w:ilvl w:val="1"/>
          <w:numId w:val="1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95EF5B" w14:textId="77777777" w:rsidR="003D627B" w:rsidRPr="003D627B" w:rsidRDefault="003D627B" w:rsidP="003D627B">
      <w:pPr>
        <w:numPr>
          <w:ilvl w:val="1"/>
          <w:numId w:val="1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40C52AB" w14:textId="77777777" w:rsidR="003D627B" w:rsidRPr="003D627B" w:rsidRDefault="003D627B" w:rsidP="003D627B">
      <w:pPr>
        <w:numPr>
          <w:ilvl w:val="1"/>
          <w:numId w:val="1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CC5772" w14:textId="77777777" w:rsidR="003D627B" w:rsidRPr="003D627B" w:rsidRDefault="003D627B" w:rsidP="003D627B">
      <w:pPr>
        <w:numPr>
          <w:ilvl w:val="1"/>
          <w:numId w:val="1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543647E" w14:textId="77777777" w:rsidR="003D627B" w:rsidRPr="003D627B" w:rsidRDefault="003D627B" w:rsidP="003D627B">
      <w:pPr>
        <w:numPr>
          <w:ilvl w:val="0"/>
          <w:numId w:val="1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2.2024</w:t>
      </w:r>
    </w:p>
    <w:p w14:paraId="5572F277" w14:textId="77777777" w:rsidR="003D627B" w:rsidRPr="003D627B" w:rsidRDefault="003D627B" w:rsidP="003D627B">
      <w:pPr>
        <w:numPr>
          <w:ilvl w:val="1"/>
          <w:numId w:val="1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CC9E04" w14:textId="77777777" w:rsidR="003D627B" w:rsidRPr="003D627B" w:rsidRDefault="003D627B" w:rsidP="003D627B">
      <w:pPr>
        <w:numPr>
          <w:ilvl w:val="1"/>
          <w:numId w:val="1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D6D0AE" w14:textId="77777777" w:rsidR="003D627B" w:rsidRPr="003D627B" w:rsidRDefault="003D627B" w:rsidP="003D627B">
      <w:pPr>
        <w:numPr>
          <w:ilvl w:val="1"/>
          <w:numId w:val="1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D1052CB" w14:textId="77777777" w:rsidR="003D627B" w:rsidRPr="003D627B" w:rsidRDefault="003D627B" w:rsidP="003D627B">
      <w:pPr>
        <w:numPr>
          <w:ilvl w:val="1"/>
          <w:numId w:val="1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1644F656" w14:textId="77777777" w:rsidR="003D627B" w:rsidRPr="003D627B" w:rsidRDefault="003D627B" w:rsidP="003D627B">
      <w:pPr>
        <w:numPr>
          <w:ilvl w:val="1"/>
          <w:numId w:val="1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AB0ABF" w14:textId="77777777" w:rsidR="003D627B" w:rsidRPr="003D627B" w:rsidRDefault="003D627B" w:rsidP="003D627B">
      <w:pPr>
        <w:numPr>
          <w:ilvl w:val="1"/>
          <w:numId w:val="1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C8227F" w14:textId="77777777" w:rsidR="003D627B" w:rsidRPr="003D627B" w:rsidRDefault="003D627B" w:rsidP="003D627B">
      <w:pPr>
        <w:numPr>
          <w:ilvl w:val="1"/>
          <w:numId w:val="1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E02533" w14:textId="77777777" w:rsidR="003D627B" w:rsidRPr="003D627B" w:rsidRDefault="003D627B" w:rsidP="003D627B">
      <w:pPr>
        <w:numPr>
          <w:ilvl w:val="1"/>
          <w:numId w:val="1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BFFDECF" w14:textId="3A357B24" w:rsidR="003D627B" w:rsidRPr="003D627B" w:rsidRDefault="0011345C" w:rsidP="003D627B">
      <w:pPr>
        <w:numPr>
          <w:ilvl w:val="1"/>
          <w:numId w:val="1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2137768" w14:textId="77777777" w:rsidR="003D627B" w:rsidRPr="003D627B" w:rsidRDefault="003D627B" w:rsidP="003D627B">
      <w:pPr>
        <w:numPr>
          <w:ilvl w:val="1"/>
          <w:numId w:val="1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FD879D8" w14:textId="77777777" w:rsidR="003D627B" w:rsidRPr="003D627B" w:rsidRDefault="003D627B" w:rsidP="003D627B">
      <w:pPr>
        <w:numPr>
          <w:ilvl w:val="1"/>
          <w:numId w:val="1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C71B9F" w14:textId="77777777" w:rsidR="003D627B" w:rsidRPr="003D627B" w:rsidRDefault="003D627B" w:rsidP="003D627B">
      <w:pPr>
        <w:numPr>
          <w:ilvl w:val="1"/>
          <w:numId w:val="1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77B9FE5" w14:textId="77777777" w:rsidR="003D627B" w:rsidRPr="003D627B" w:rsidRDefault="003D627B" w:rsidP="003D627B">
      <w:pPr>
        <w:numPr>
          <w:ilvl w:val="1"/>
          <w:numId w:val="1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B1D4DB" w14:textId="77777777" w:rsidR="003D627B" w:rsidRPr="003D627B" w:rsidRDefault="003D627B" w:rsidP="003D627B">
      <w:pPr>
        <w:numPr>
          <w:ilvl w:val="1"/>
          <w:numId w:val="1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6D3FA607" w14:textId="77777777" w:rsidR="003D627B" w:rsidRPr="003D627B" w:rsidRDefault="003D627B" w:rsidP="003D627B">
      <w:pPr>
        <w:numPr>
          <w:ilvl w:val="0"/>
          <w:numId w:val="1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2.2024</w:t>
      </w:r>
    </w:p>
    <w:p w14:paraId="3DD15DE5" w14:textId="77777777" w:rsidR="003D627B" w:rsidRPr="003D627B" w:rsidRDefault="003D627B" w:rsidP="003D627B">
      <w:pPr>
        <w:numPr>
          <w:ilvl w:val="1"/>
          <w:numId w:val="1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40BDDB4" w14:textId="77777777" w:rsidR="003D627B" w:rsidRPr="003D627B" w:rsidRDefault="003D627B" w:rsidP="003D627B">
      <w:pPr>
        <w:numPr>
          <w:ilvl w:val="1"/>
          <w:numId w:val="1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450F1D" w14:textId="77777777" w:rsidR="003D627B" w:rsidRPr="003D627B" w:rsidRDefault="003D627B" w:rsidP="003D627B">
      <w:pPr>
        <w:numPr>
          <w:ilvl w:val="1"/>
          <w:numId w:val="1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261CBBD" w14:textId="77777777" w:rsidR="003D627B" w:rsidRPr="003D627B" w:rsidRDefault="003D627B" w:rsidP="003D627B">
      <w:pPr>
        <w:numPr>
          <w:ilvl w:val="1"/>
          <w:numId w:val="1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D1E369" w14:textId="77777777" w:rsidR="003D627B" w:rsidRPr="003D627B" w:rsidRDefault="003D627B" w:rsidP="003D627B">
      <w:pPr>
        <w:numPr>
          <w:ilvl w:val="1"/>
          <w:numId w:val="1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0DED23" w14:textId="77777777" w:rsidR="003D627B" w:rsidRPr="003D627B" w:rsidRDefault="003D627B" w:rsidP="003D627B">
      <w:pPr>
        <w:numPr>
          <w:ilvl w:val="1"/>
          <w:numId w:val="1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</w:t>
      </w:r>
    </w:p>
    <w:p w14:paraId="104F482F" w14:textId="77777777" w:rsidR="003D627B" w:rsidRPr="003D627B" w:rsidRDefault="003D627B" w:rsidP="003D627B">
      <w:pPr>
        <w:numPr>
          <w:ilvl w:val="1"/>
          <w:numId w:val="1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90FF47" w14:textId="77777777" w:rsidR="003D627B" w:rsidRPr="003D627B" w:rsidRDefault="003D627B" w:rsidP="003D627B">
      <w:pPr>
        <w:numPr>
          <w:ilvl w:val="1"/>
          <w:numId w:val="1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19E1637" w14:textId="16F16EAA" w:rsidR="003D627B" w:rsidRPr="003D627B" w:rsidRDefault="0011345C" w:rsidP="003D627B">
      <w:pPr>
        <w:numPr>
          <w:ilvl w:val="1"/>
          <w:numId w:val="1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58C72A80" w14:textId="77777777" w:rsidR="003D627B" w:rsidRPr="003D627B" w:rsidRDefault="003D627B" w:rsidP="003D627B">
      <w:pPr>
        <w:numPr>
          <w:ilvl w:val="1"/>
          <w:numId w:val="1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BB64757" w14:textId="77777777" w:rsidR="003D627B" w:rsidRPr="003D627B" w:rsidRDefault="003D627B" w:rsidP="003D627B">
      <w:pPr>
        <w:numPr>
          <w:ilvl w:val="1"/>
          <w:numId w:val="1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ADBC273" w14:textId="77777777" w:rsidR="003D627B" w:rsidRPr="003D627B" w:rsidRDefault="003D627B" w:rsidP="003D627B">
      <w:pPr>
        <w:numPr>
          <w:ilvl w:val="1"/>
          <w:numId w:val="1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BBF9AB4" w14:textId="77777777" w:rsidR="003D627B" w:rsidRPr="003D627B" w:rsidRDefault="003D627B" w:rsidP="003D627B">
      <w:pPr>
        <w:numPr>
          <w:ilvl w:val="1"/>
          <w:numId w:val="1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09EDEEE" w14:textId="77777777" w:rsidR="003D627B" w:rsidRPr="003D627B" w:rsidRDefault="003D627B" w:rsidP="003D627B">
      <w:pPr>
        <w:numPr>
          <w:ilvl w:val="1"/>
          <w:numId w:val="1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8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59DB2DE5" w14:textId="77777777" w:rsidR="003D627B" w:rsidRPr="003D627B" w:rsidRDefault="003D627B" w:rsidP="003D627B">
      <w:pPr>
        <w:numPr>
          <w:ilvl w:val="0"/>
          <w:numId w:val="1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2.2024</w:t>
      </w:r>
    </w:p>
    <w:p w14:paraId="487C9770" w14:textId="77777777" w:rsidR="003D627B" w:rsidRPr="003D627B" w:rsidRDefault="003D627B" w:rsidP="003D627B">
      <w:pPr>
        <w:numPr>
          <w:ilvl w:val="1"/>
          <w:numId w:val="1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CA7715" w14:textId="77777777" w:rsidR="003D627B" w:rsidRPr="003D627B" w:rsidRDefault="003D627B" w:rsidP="003D627B">
      <w:pPr>
        <w:numPr>
          <w:ilvl w:val="1"/>
          <w:numId w:val="1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4740D6" w14:textId="77777777" w:rsidR="003D627B" w:rsidRPr="003D627B" w:rsidRDefault="003D627B" w:rsidP="003D627B">
      <w:pPr>
        <w:numPr>
          <w:ilvl w:val="1"/>
          <w:numId w:val="1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8F3447" w14:textId="77777777" w:rsidR="003D627B" w:rsidRPr="003D627B" w:rsidRDefault="003D627B" w:rsidP="003D627B">
      <w:pPr>
        <w:numPr>
          <w:ilvl w:val="1"/>
          <w:numId w:val="1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D535CC" w14:textId="77777777" w:rsidR="003D627B" w:rsidRPr="003D627B" w:rsidRDefault="003D627B" w:rsidP="003D627B">
      <w:pPr>
        <w:numPr>
          <w:ilvl w:val="1"/>
          <w:numId w:val="1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7DC12D" w14:textId="77777777" w:rsidR="003D627B" w:rsidRPr="003D627B" w:rsidRDefault="003D627B" w:rsidP="003D627B">
      <w:pPr>
        <w:numPr>
          <w:ilvl w:val="1"/>
          <w:numId w:val="1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68D507" w14:textId="77777777" w:rsidR="003D627B" w:rsidRPr="003D627B" w:rsidRDefault="003D627B" w:rsidP="003D627B">
      <w:pPr>
        <w:numPr>
          <w:ilvl w:val="1"/>
          <w:numId w:val="1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C16D25" w14:textId="77777777" w:rsidR="003D627B" w:rsidRPr="003D627B" w:rsidRDefault="003D627B" w:rsidP="003D627B">
      <w:pPr>
        <w:numPr>
          <w:ilvl w:val="1"/>
          <w:numId w:val="1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8850B19" w14:textId="76AF633C" w:rsidR="003D627B" w:rsidRPr="003D627B" w:rsidRDefault="0011345C" w:rsidP="003D627B">
      <w:pPr>
        <w:numPr>
          <w:ilvl w:val="1"/>
          <w:numId w:val="1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43076BDD" w14:textId="77777777" w:rsidR="003D627B" w:rsidRPr="003D627B" w:rsidRDefault="003D627B" w:rsidP="003D627B">
      <w:pPr>
        <w:numPr>
          <w:ilvl w:val="1"/>
          <w:numId w:val="1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EC1D674" w14:textId="77777777" w:rsidR="003D627B" w:rsidRPr="003D627B" w:rsidRDefault="003D627B" w:rsidP="003D627B">
      <w:pPr>
        <w:numPr>
          <w:ilvl w:val="1"/>
          <w:numId w:val="1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4CD976" w14:textId="77777777" w:rsidR="003D627B" w:rsidRPr="003D627B" w:rsidRDefault="003D627B" w:rsidP="003D627B">
      <w:pPr>
        <w:numPr>
          <w:ilvl w:val="1"/>
          <w:numId w:val="1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483F5BFC" w14:textId="77777777" w:rsidR="003D627B" w:rsidRPr="003D627B" w:rsidRDefault="003D627B" w:rsidP="003D627B">
      <w:pPr>
        <w:numPr>
          <w:ilvl w:val="1"/>
          <w:numId w:val="1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1B89D67" w14:textId="77777777" w:rsidR="003D627B" w:rsidRPr="003D627B" w:rsidRDefault="003D627B" w:rsidP="003D627B">
      <w:pPr>
        <w:numPr>
          <w:ilvl w:val="1"/>
          <w:numId w:val="1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7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27B3D80" w14:textId="77777777" w:rsidR="003D627B" w:rsidRPr="003D627B" w:rsidRDefault="003D627B" w:rsidP="003D627B">
      <w:pPr>
        <w:numPr>
          <w:ilvl w:val="0"/>
          <w:numId w:val="1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2.2024</w:t>
      </w:r>
    </w:p>
    <w:p w14:paraId="2CF34379" w14:textId="77777777" w:rsidR="003D627B" w:rsidRPr="003D627B" w:rsidRDefault="003D627B" w:rsidP="003D627B">
      <w:pPr>
        <w:numPr>
          <w:ilvl w:val="1"/>
          <w:numId w:val="1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B7048FC" w14:textId="77777777" w:rsidR="003D627B" w:rsidRPr="003D627B" w:rsidRDefault="003D627B" w:rsidP="003D627B">
      <w:pPr>
        <w:numPr>
          <w:ilvl w:val="1"/>
          <w:numId w:val="1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6DAC9EB8" w14:textId="77777777" w:rsidR="003D627B" w:rsidRPr="003D627B" w:rsidRDefault="003D627B" w:rsidP="003D627B">
      <w:pPr>
        <w:numPr>
          <w:ilvl w:val="1"/>
          <w:numId w:val="1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251FB5F" w14:textId="77777777" w:rsidR="003D627B" w:rsidRPr="003D627B" w:rsidRDefault="003D627B" w:rsidP="003D627B">
      <w:pPr>
        <w:numPr>
          <w:ilvl w:val="1"/>
          <w:numId w:val="1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E252F2B" w14:textId="77777777" w:rsidR="003D627B" w:rsidRPr="003D627B" w:rsidRDefault="003D627B" w:rsidP="003D627B">
      <w:pPr>
        <w:numPr>
          <w:ilvl w:val="1"/>
          <w:numId w:val="1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8F85A6" w14:textId="77777777" w:rsidR="003D627B" w:rsidRPr="003D627B" w:rsidRDefault="003D627B" w:rsidP="003D627B">
      <w:pPr>
        <w:numPr>
          <w:ilvl w:val="1"/>
          <w:numId w:val="1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</w:t>
      </w:r>
    </w:p>
    <w:p w14:paraId="5407030D" w14:textId="77777777" w:rsidR="003D627B" w:rsidRPr="003D627B" w:rsidRDefault="003D627B" w:rsidP="003D627B">
      <w:pPr>
        <w:numPr>
          <w:ilvl w:val="1"/>
          <w:numId w:val="1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C0CEA15" w14:textId="77777777" w:rsidR="003D627B" w:rsidRPr="003D627B" w:rsidRDefault="003D627B" w:rsidP="003D627B">
      <w:pPr>
        <w:numPr>
          <w:ilvl w:val="1"/>
          <w:numId w:val="1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67CF1BD" w14:textId="3A87A0FE" w:rsidR="003D627B" w:rsidRPr="003D627B" w:rsidRDefault="0011345C" w:rsidP="003D627B">
      <w:pPr>
        <w:numPr>
          <w:ilvl w:val="1"/>
          <w:numId w:val="1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52856E" w14:textId="77777777" w:rsidR="003D627B" w:rsidRPr="003D627B" w:rsidRDefault="003D627B" w:rsidP="003D627B">
      <w:pPr>
        <w:numPr>
          <w:ilvl w:val="1"/>
          <w:numId w:val="1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2D56F0E" w14:textId="77777777" w:rsidR="003D627B" w:rsidRPr="003D627B" w:rsidRDefault="003D627B" w:rsidP="003D627B">
      <w:pPr>
        <w:numPr>
          <w:ilvl w:val="1"/>
          <w:numId w:val="1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112385E" w14:textId="77777777" w:rsidR="003D627B" w:rsidRPr="003D627B" w:rsidRDefault="003D627B" w:rsidP="003D627B">
      <w:pPr>
        <w:numPr>
          <w:ilvl w:val="1"/>
          <w:numId w:val="1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309352D" w14:textId="77777777" w:rsidR="003D627B" w:rsidRPr="003D627B" w:rsidRDefault="003D627B" w:rsidP="003D627B">
      <w:pPr>
        <w:numPr>
          <w:ilvl w:val="1"/>
          <w:numId w:val="1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34A070B" w14:textId="77777777" w:rsidR="003D627B" w:rsidRPr="003D627B" w:rsidRDefault="003D627B" w:rsidP="003D627B">
      <w:pPr>
        <w:numPr>
          <w:ilvl w:val="1"/>
          <w:numId w:val="1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6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09FD090A" w14:textId="77777777" w:rsidR="003D627B" w:rsidRPr="003D627B" w:rsidRDefault="003D627B" w:rsidP="003D627B">
      <w:pPr>
        <w:numPr>
          <w:ilvl w:val="0"/>
          <w:numId w:val="1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2.2024</w:t>
      </w:r>
    </w:p>
    <w:p w14:paraId="4B508884" w14:textId="77777777" w:rsidR="003D627B" w:rsidRPr="003D627B" w:rsidRDefault="003D627B" w:rsidP="003D627B">
      <w:pPr>
        <w:numPr>
          <w:ilvl w:val="1"/>
          <w:numId w:val="1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921F85" w14:textId="77777777" w:rsidR="003D627B" w:rsidRPr="003D627B" w:rsidRDefault="003D627B" w:rsidP="003D627B">
      <w:pPr>
        <w:numPr>
          <w:ilvl w:val="1"/>
          <w:numId w:val="1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5FD01CE9" w14:textId="77777777" w:rsidR="003D627B" w:rsidRPr="003D627B" w:rsidRDefault="003D627B" w:rsidP="003D627B">
      <w:pPr>
        <w:numPr>
          <w:ilvl w:val="1"/>
          <w:numId w:val="1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DF2108D" w14:textId="77777777" w:rsidR="003D627B" w:rsidRPr="003D627B" w:rsidRDefault="003D627B" w:rsidP="003D627B">
      <w:pPr>
        <w:numPr>
          <w:ilvl w:val="1"/>
          <w:numId w:val="1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71DF5E" w14:textId="77777777" w:rsidR="003D627B" w:rsidRPr="003D627B" w:rsidRDefault="003D627B" w:rsidP="003D627B">
      <w:pPr>
        <w:numPr>
          <w:ilvl w:val="1"/>
          <w:numId w:val="1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2F370" w14:textId="77777777" w:rsidR="003D627B" w:rsidRPr="003D627B" w:rsidRDefault="003D627B" w:rsidP="003D627B">
      <w:pPr>
        <w:numPr>
          <w:ilvl w:val="1"/>
          <w:numId w:val="1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91E4CE" w14:textId="77777777" w:rsidR="003D627B" w:rsidRPr="003D627B" w:rsidRDefault="003D627B" w:rsidP="003D627B">
      <w:pPr>
        <w:numPr>
          <w:ilvl w:val="1"/>
          <w:numId w:val="1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D0399DD" w14:textId="77777777" w:rsidR="003D627B" w:rsidRPr="003D627B" w:rsidRDefault="003D627B" w:rsidP="003D627B">
      <w:pPr>
        <w:numPr>
          <w:ilvl w:val="1"/>
          <w:numId w:val="1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2E3283C2" w14:textId="7F30FFFE" w:rsidR="003D627B" w:rsidRPr="003D627B" w:rsidRDefault="0011345C" w:rsidP="003D627B">
      <w:pPr>
        <w:numPr>
          <w:ilvl w:val="1"/>
          <w:numId w:val="1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F58676" w14:textId="77777777" w:rsidR="003D627B" w:rsidRPr="003D627B" w:rsidRDefault="003D627B" w:rsidP="003D627B">
      <w:pPr>
        <w:numPr>
          <w:ilvl w:val="1"/>
          <w:numId w:val="1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03446AC" w14:textId="77777777" w:rsidR="003D627B" w:rsidRPr="003D627B" w:rsidRDefault="003D627B" w:rsidP="003D627B">
      <w:pPr>
        <w:numPr>
          <w:ilvl w:val="1"/>
          <w:numId w:val="1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087D3E0" w14:textId="77777777" w:rsidR="003D627B" w:rsidRPr="003D627B" w:rsidRDefault="003D627B" w:rsidP="003D627B">
      <w:pPr>
        <w:numPr>
          <w:ilvl w:val="1"/>
          <w:numId w:val="1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5D83CB4" w14:textId="77777777" w:rsidR="003D627B" w:rsidRPr="003D627B" w:rsidRDefault="003D627B" w:rsidP="003D627B">
      <w:pPr>
        <w:numPr>
          <w:ilvl w:val="1"/>
          <w:numId w:val="1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39D7EB5" w14:textId="77777777" w:rsidR="003D627B" w:rsidRPr="003D627B" w:rsidRDefault="003D627B" w:rsidP="003D627B">
      <w:pPr>
        <w:numPr>
          <w:ilvl w:val="1"/>
          <w:numId w:val="1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30)</w:t>
      </w:r>
    </w:p>
    <w:p w14:paraId="7C12E43B" w14:textId="77777777" w:rsidR="003D627B" w:rsidRPr="003D627B" w:rsidRDefault="003D627B" w:rsidP="003D627B">
      <w:pPr>
        <w:numPr>
          <w:ilvl w:val="0"/>
          <w:numId w:val="1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2.2024</w:t>
      </w:r>
    </w:p>
    <w:p w14:paraId="7BCA9CA6" w14:textId="77777777" w:rsidR="003D627B" w:rsidRPr="003D627B" w:rsidRDefault="003D627B" w:rsidP="003D627B">
      <w:pPr>
        <w:numPr>
          <w:ilvl w:val="1"/>
          <w:numId w:val="1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E877D4" w14:textId="77777777" w:rsidR="003D627B" w:rsidRPr="003D627B" w:rsidRDefault="003D627B" w:rsidP="003D627B">
      <w:pPr>
        <w:numPr>
          <w:ilvl w:val="1"/>
          <w:numId w:val="1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F49CCAB" w14:textId="77777777" w:rsidR="003D627B" w:rsidRPr="003D627B" w:rsidRDefault="003D627B" w:rsidP="003D627B">
      <w:pPr>
        <w:numPr>
          <w:ilvl w:val="1"/>
          <w:numId w:val="1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D3D8EFF" w14:textId="77777777" w:rsidR="003D627B" w:rsidRPr="003D627B" w:rsidRDefault="003D627B" w:rsidP="003D627B">
      <w:pPr>
        <w:numPr>
          <w:ilvl w:val="1"/>
          <w:numId w:val="1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DA37C12" w14:textId="77777777" w:rsidR="003D627B" w:rsidRPr="003D627B" w:rsidRDefault="003D627B" w:rsidP="003D627B">
      <w:pPr>
        <w:numPr>
          <w:ilvl w:val="1"/>
          <w:numId w:val="1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</w:t>
      </w:r>
    </w:p>
    <w:p w14:paraId="53DB7131" w14:textId="77777777" w:rsidR="003D627B" w:rsidRPr="003D627B" w:rsidRDefault="003D627B" w:rsidP="003D627B">
      <w:pPr>
        <w:numPr>
          <w:ilvl w:val="1"/>
          <w:numId w:val="1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2368D" w14:textId="77777777" w:rsidR="003D627B" w:rsidRPr="003D627B" w:rsidRDefault="003D627B" w:rsidP="003D627B">
      <w:pPr>
        <w:numPr>
          <w:ilvl w:val="1"/>
          <w:numId w:val="1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437938" w14:textId="77777777" w:rsidR="003D627B" w:rsidRPr="003D627B" w:rsidRDefault="003D627B" w:rsidP="003D627B">
      <w:pPr>
        <w:numPr>
          <w:ilvl w:val="1"/>
          <w:numId w:val="1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8E2372" w14:textId="58773587" w:rsidR="003D627B" w:rsidRPr="003D627B" w:rsidRDefault="0011345C" w:rsidP="003D627B">
      <w:pPr>
        <w:numPr>
          <w:ilvl w:val="1"/>
          <w:numId w:val="1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</w:t>
      </w:r>
    </w:p>
    <w:p w14:paraId="3AF2BEE8" w14:textId="77777777" w:rsidR="003D627B" w:rsidRPr="003D627B" w:rsidRDefault="003D627B" w:rsidP="003D627B">
      <w:pPr>
        <w:numPr>
          <w:ilvl w:val="1"/>
          <w:numId w:val="1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D9292BE" w14:textId="77777777" w:rsidR="003D627B" w:rsidRPr="003D627B" w:rsidRDefault="003D627B" w:rsidP="003D627B">
      <w:pPr>
        <w:numPr>
          <w:ilvl w:val="1"/>
          <w:numId w:val="1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1428F0" w14:textId="77777777" w:rsidR="003D627B" w:rsidRPr="003D627B" w:rsidRDefault="003D627B" w:rsidP="003D627B">
      <w:pPr>
        <w:numPr>
          <w:ilvl w:val="1"/>
          <w:numId w:val="1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F735594" w14:textId="77777777" w:rsidR="003D627B" w:rsidRPr="003D627B" w:rsidRDefault="003D627B" w:rsidP="003D627B">
      <w:pPr>
        <w:numPr>
          <w:ilvl w:val="1"/>
          <w:numId w:val="1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A6F929" w14:textId="77777777" w:rsidR="003D627B" w:rsidRPr="003D627B" w:rsidRDefault="003D627B" w:rsidP="003D627B">
      <w:pPr>
        <w:numPr>
          <w:ilvl w:val="1"/>
          <w:numId w:val="1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3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90)</w:t>
      </w:r>
    </w:p>
    <w:p w14:paraId="2EB19767" w14:textId="77777777" w:rsidR="003D627B" w:rsidRPr="003D627B" w:rsidRDefault="003D627B" w:rsidP="003D627B">
      <w:pPr>
        <w:numPr>
          <w:ilvl w:val="0"/>
          <w:numId w:val="1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2.2024</w:t>
      </w:r>
    </w:p>
    <w:p w14:paraId="6E0A0768" w14:textId="77777777" w:rsidR="003D627B" w:rsidRPr="003D627B" w:rsidRDefault="003D627B" w:rsidP="003D627B">
      <w:pPr>
        <w:numPr>
          <w:ilvl w:val="1"/>
          <w:numId w:val="1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1CB1B71" w14:textId="77777777" w:rsidR="003D627B" w:rsidRPr="003D627B" w:rsidRDefault="003D627B" w:rsidP="003D627B">
      <w:pPr>
        <w:numPr>
          <w:ilvl w:val="1"/>
          <w:numId w:val="1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7E87EDD" w14:textId="77777777" w:rsidR="003D627B" w:rsidRPr="003D627B" w:rsidRDefault="003D627B" w:rsidP="003D627B">
      <w:pPr>
        <w:numPr>
          <w:ilvl w:val="1"/>
          <w:numId w:val="1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D57C2B1" w14:textId="77777777" w:rsidR="003D627B" w:rsidRPr="003D627B" w:rsidRDefault="003D627B" w:rsidP="003D627B">
      <w:pPr>
        <w:numPr>
          <w:ilvl w:val="1"/>
          <w:numId w:val="1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AD4FB68" w14:textId="77777777" w:rsidR="003D627B" w:rsidRPr="003D627B" w:rsidRDefault="003D627B" w:rsidP="003D627B">
      <w:pPr>
        <w:numPr>
          <w:ilvl w:val="1"/>
          <w:numId w:val="1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BDAF68" w14:textId="77777777" w:rsidR="003D627B" w:rsidRPr="003D627B" w:rsidRDefault="003D627B" w:rsidP="003D627B">
      <w:pPr>
        <w:numPr>
          <w:ilvl w:val="1"/>
          <w:numId w:val="1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FEEE78" w14:textId="77777777" w:rsidR="003D627B" w:rsidRPr="003D627B" w:rsidRDefault="003D627B" w:rsidP="003D627B">
      <w:pPr>
        <w:numPr>
          <w:ilvl w:val="1"/>
          <w:numId w:val="1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0F223A" w14:textId="77777777" w:rsidR="003D627B" w:rsidRPr="003D627B" w:rsidRDefault="003D627B" w:rsidP="003D627B">
      <w:pPr>
        <w:numPr>
          <w:ilvl w:val="1"/>
          <w:numId w:val="1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4A0BA21" w14:textId="65120C2C" w:rsidR="003D627B" w:rsidRPr="003D627B" w:rsidRDefault="0011345C" w:rsidP="003D627B">
      <w:pPr>
        <w:numPr>
          <w:ilvl w:val="1"/>
          <w:numId w:val="1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115128" w14:textId="77777777" w:rsidR="003D627B" w:rsidRPr="003D627B" w:rsidRDefault="003D627B" w:rsidP="003D627B">
      <w:pPr>
        <w:numPr>
          <w:ilvl w:val="1"/>
          <w:numId w:val="1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4633992" w14:textId="77777777" w:rsidR="003D627B" w:rsidRPr="003D627B" w:rsidRDefault="003D627B" w:rsidP="003D627B">
      <w:pPr>
        <w:numPr>
          <w:ilvl w:val="1"/>
          <w:numId w:val="1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A46384" w14:textId="77777777" w:rsidR="003D627B" w:rsidRPr="003D627B" w:rsidRDefault="003D627B" w:rsidP="003D627B">
      <w:pPr>
        <w:numPr>
          <w:ilvl w:val="1"/>
          <w:numId w:val="1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8A91C0" w14:textId="77777777" w:rsidR="003D627B" w:rsidRPr="003D627B" w:rsidRDefault="003D627B" w:rsidP="003D627B">
      <w:pPr>
        <w:numPr>
          <w:ilvl w:val="1"/>
          <w:numId w:val="1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D064193" w14:textId="77777777" w:rsidR="003D627B" w:rsidRPr="003D627B" w:rsidRDefault="003D627B" w:rsidP="003D627B">
      <w:pPr>
        <w:numPr>
          <w:ilvl w:val="1"/>
          <w:numId w:val="1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2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40E818A" w14:textId="77777777" w:rsidR="003D627B" w:rsidRPr="003D627B" w:rsidRDefault="003D627B" w:rsidP="003D627B">
      <w:pPr>
        <w:numPr>
          <w:ilvl w:val="0"/>
          <w:numId w:val="1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2.2024</w:t>
      </w:r>
    </w:p>
    <w:p w14:paraId="4B8C5C81" w14:textId="77777777" w:rsidR="003D627B" w:rsidRPr="003D627B" w:rsidRDefault="003D627B" w:rsidP="003D627B">
      <w:pPr>
        <w:numPr>
          <w:ilvl w:val="1"/>
          <w:numId w:val="1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C5A4BE" w14:textId="77777777" w:rsidR="003D627B" w:rsidRPr="003D627B" w:rsidRDefault="003D627B" w:rsidP="003D627B">
      <w:pPr>
        <w:numPr>
          <w:ilvl w:val="1"/>
          <w:numId w:val="1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34DEBBB" w14:textId="77777777" w:rsidR="003D627B" w:rsidRPr="003D627B" w:rsidRDefault="003D627B" w:rsidP="003D627B">
      <w:pPr>
        <w:numPr>
          <w:ilvl w:val="1"/>
          <w:numId w:val="1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F59558C" w14:textId="77777777" w:rsidR="003D627B" w:rsidRPr="003D627B" w:rsidRDefault="003D627B" w:rsidP="003D627B">
      <w:pPr>
        <w:numPr>
          <w:ilvl w:val="1"/>
          <w:numId w:val="1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133DC49" w14:textId="77777777" w:rsidR="003D627B" w:rsidRPr="003D627B" w:rsidRDefault="003D627B" w:rsidP="003D627B">
      <w:pPr>
        <w:numPr>
          <w:ilvl w:val="1"/>
          <w:numId w:val="1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4D96C33F" w14:textId="77777777" w:rsidR="003D627B" w:rsidRPr="003D627B" w:rsidRDefault="003D627B" w:rsidP="003D627B">
      <w:pPr>
        <w:numPr>
          <w:ilvl w:val="1"/>
          <w:numId w:val="1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BCD22DA" w14:textId="77777777" w:rsidR="003D627B" w:rsidRPr="003D627B" w:rsidRDefault="003D627B" w:rsidP="003D627B">
      <w:pPr>
        <w:numPr>
          <w:ilvl w:val="1"/>
          <w:numId w:val="1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BECC4D" w14:textId="77777777" w:rsidR="003D627B" w:rsidRPr="003D627B" w:rsidRDefault="003D627B" w:rsidP="003D627B">
      <w:pPr>
        <w:numPr>
          <w:ilvl w:val="1"/>
          <w:numId w:val="1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DB08E45" w14:textId="796E0244" w:rsidR="003D627B" w:rsidRPr="003D627B" w:rsidRDefault="0011345C" w:rsidP="003D627B">
      <w:pPr>
        <w:numPr>
          <w:ilvl w:val="1"/>
          <w:numId w:val="1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EE747" w14:textId="77777777" w:rsidR="003D627B" w:rsidRPr="003D627B" w:rsidRDefault="003D627B" w:rsidP="003D627B">
      <w:pPr>
        <w:numPr>
          <w:ilvl w:val="1"/>
          <w:numId w:val="1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30B4C29" w14:textId="77777777" w:rsidR="003D627B" w:rsidRPr="003D627B" w:rsidRDefault="003D627B" w:rsidP="003D627B">
      <w:pPr>
        <w:numPr>
          <w:ilvl w:val="1"/>
          <w:numId w:val="1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7591AA" w14:textId="77777777" w:rsidR="003D627B" w:rsidRPr="003D627B" w:rsidRDefault="003D627B" w:rsidP="003D627B">
      <w:pPr>
        <w:numPr>
          <w:ilvl w:val="1"/>
          <w:numId w:val="1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621F9F" w14:textId="77777777" w:rsidR="003D627B" w:rsidRPr="003D627B" w:rsidRDefault="003D627B" w:rsidP="003D627B">
      <w:pPr>
        <w:numPr>
          <w:ilvl w:val="1"/>
          <w:numId w:val="1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F63C9CA" w14:textId="77777777" w:rsidR="003D627B" w:rsidRPr="003D627B" w:rsidRDefault="003D627B" w:rsidP="003D627B">
      <w:pPr>
        <w:numPr>
          <w:ilvl w:val="1"/>
          <w:numId w:val="1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4241189C" w14:textId="77777777" w:rsidR="003D627B" w:rsidRPr="003D627B" w:rsidRDefault="003D627B" w:rsidP="003D627B">
      <w:pPr>
        <w:numPr>
          <w:ilvl w:val="0"/>
          <w:numId w:val="1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2.2024</w:t>
      </w:r>
    </w:p>
    <w:p w14:paraId="5659F2CF" w14:textId="77777777" w:rsidR="003D627B" w:rsidRPr="003D627B" w:rsidRDefault="003D627B" w:rsidP="003D627B">
      <w:pPr>
        <w:numPr>
          <w:ilvl w:val="1"/>
          <w:numId w:val="1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C4DCBE" w14:textId="77777777" w:rsidR="003D627B" w:rsidRPr="003D627B" w:rsidRDefault="003D627B" w:rsidP="003D627B">
      <w:pPr>
        <w:numPr>
          <w:ilvl w:val="1"/>
          <w:numId w:val="1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255544B" w14:textId="77777777" w:rsidR="003D627B" w:rsidRPr="003D627B" w:rsidRDefault="003D627B" w:rsidP="003D627B">
      <w:pPr>
        <w:numPr>
          <w:ilvl w:val="1"/>
          <w:numId w:val="1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E8F90F8" w14:textId="77777777" w:rsidR="003D627B" w:rsidRPr="003D627B" w:rsidRDefault="003D627B" w:rsidP="003D627B">
      <w:pPr>
        <w:numPr>
          <w:ilvl w:val="1"/>
          <w:numId w:val="1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44B95E20" w14:textId="77777777" w:rsidR="003D627B" w:rsidRPr="003D627B" w:rsidRDefault="003D627B" w:rsidP="003D627B">
      <w:pPr>
        <w:numPr>
          <w:ilvl w:val="1"/>
          <w:numId w:val="1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5CB7E9" w14:textId="77777777" w:rsidR="003D627B" w:rsidRPr="003D627B" w:rsidRDefault="003D627B" w:rsidP="003D627B">
      <w:pPr>
        <w:numPr>
          <w:ilvl w:val="1"/>
          <w:numId w:val="1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E0827A7" w14:textId="77777777" w:rsidR="003D627B" w:rsidRPr="003D627B" w:rsidRDefault="003D627B" w:rsidP="003D627B">
      <w:pPr>
        <w:numPr>
          <w:ilvl w:val="1"/>
          <w:numId w:val="1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9E632D9" w14:textId="77777777" w:rsidR="003D627B" w:rsidRPr="003D627B" w:rsidRDefault="003D627B" w:rsidP="003D627B">
      <w:pPr>
        <w:numPr>
          <w:ilvl w:val="1"/>
          <w:numId w:val="1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396801" w14:textId="6DFAC46A" w:rsidR="003D627B" w:rsidRPr="003D627B" w:rsidRDefault="0011345C" w:rsidP="003D627B">
      <w:pPr>
        <w:numPr>
          <w:ilvl w:val="1"/>
          <w:numId w:val="1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857B88B" w14:textId="77777777" w:rsidR="003D627B" w:rsidRPr="003D627B" w:rsidRDefault="003D627B" w:rsidP="003D627B">
      <w:pPr>
        <w:numPr>
          <w:ilvl w:val="1"/>
          <w:numId w:val="1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84F7F97" w14:textId="77777777" w:rsidR="003D627B" w:rsidRPr="003D627B" w:rsidRDefault="003D627B" w:rsidP="003D627B">
      <w:pPr>
        <w:numPr>
          <w:ilvl w:val="1"/>
          <w:numId w:val="1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CDEAE8E" w14:textId="77777777" w:rsidR="003D627B" w:rsidRPr="003D627B" w:rsidRDefault="003D627B" w:rsidP="003D627B">
      <w:pPr>
        <w:numPr>
          <w:ilvl w:val="1"/>
          <w:numId w:val="1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DB4A3E" w14:textId="77777777" w:rsidR="003D627B" w:rsidRPr="003D627B" w:rsidRDefault="003D627B" w:rsidP="003D627B">
      <w:pPr>
        <w:numPr>
          <w:ilvl w:val="1"/>
          <w:numId w:val="1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8BBD909" w14:textId="77777777" w:rsidR="003D627B" w:rsidRPr="003D627B" w:rsidRDefault="003D627B" w:rsidP="003D627B">
      <w:pPr>
        <w:numPr>
          <w:ilvl w:val="1"/>
          <w:numId w:val="1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0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7981DDB2" w14:textId="77777777" w:rsidR="003D627B" w:rsidRPr="003D627B" w:rsidRDefault="003D627B" w:rsidP="003D627B">
      <w:pPr>
        <w:numPr>
          <w:ilvl w:val="0"/>
          <w:numId w:val="1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2.2024</w:t>
      </w:r>
    </w:p>
    <w:p w14:paraId="0622F50C" w14:textId="77777777" w:rsidR="003D627B" w:rsidRPr="003D627B" w:rsidRDefault="003D627B" w:rsidP="003D627B">
      <w:pPr>
        <w:numPr>
          <w:ilvl w:val="1"/>
          <w:numId w:val="1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F78BF" w14:textId="77777777" w:rsidR="003D627B" w:rsidRPr="003D627B" w:rsidRDefault="003D627B" w:rsidP="003D627B">
      <w:pPr>
        <w:numPr>
          <w:ilvl w:val="1"/>
          <w:numId w:val="1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067F163" w14:textId="77777777" w:rsidR="003D627B" w:rsidRPr="003D627B" w:rsidRDefault="003D627B" w:rsidP="003D627B">
      <w:pPr>
        <w:numPr>
          <w:ilvl w:val="1"/>
          <w:numId w:val="1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EA406B5" w14:textId="77777777" w:rsidR="003D627B" w:rsidRPr="003D627B" w:rsidRDefault="003D627B" w:rsidP="003D627B">
      <w:pPr>
        <w:numPr>
          <w:ilvl w:val="1"/>
          <w:numId w:val="1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65A219E1" w14:textId="77777777" w:rsidR="003D627B" w:rsidRPr="003D627B" w:rsidRDefault="003D627B" w:rsidP="003D627B">
      <w:pPr>
        <w:numPr>
          <w:ilvl w:val="1"/>
          <w:numId w:val="1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C7C9F2" w14:textId="77777777" w:rsidR="003D627B" w:rsidRPr="003D627B" w:rsidRDefault="003D627B" w:rsidP="003D627B">
      <w:pPr>
        <w:numPr>
          <w:ilvl w:val="1"/>
          <w:numId w:val="1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099B1066" w14:textId="77777777" w:rsidR="003D627B" w:rsidRPr="003D627B" w:rsidRDefault="003D627B" w:rsidP="003D627B">
      <w:pPr>
        <w:numPr>
          <w:ilvl w:val="1"/>
          <w:numId w:val="1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CD0D779" w14:textId="77777777" w:rsidR="003D627B" w:rsidRPr="003D627B" w:rsidRDefault="003D627B" w:rsidP="003D627B">
      <w:pPr>
        <w:numPr>
          <w:ilvl w:val="1"/>
          <w:numId w:val="1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2E6FC33" w14:textId="76993822" w:rsidR="003D627B" w:rsidRPr="003D627B" w:rsidRDefault="0011345C" w:rsidP="003D627B">
      <w:pPr>
        <w:numPr>
          <w:ilvl w:val="1"/>
          <w:numId w:val="1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4265EFB1" w14:textId="77777777" w:rsidR="003D627B" w:rsidRPr="003D627B" w:rsidRDefault="003D627B" w:rsidP="003D627B">
      <w:pPr>
        <w:numPr>
          <w:ilvl w:val="1"/>
          <w:numId w:val="1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937DC" w14:textId="77777777" w:rsidR="003D627B" w:rsidRPr="003D627B" w:rsidRDefault="003D627B" w:rsidP="003D627B">
      <w:pPr>
        <w:numPr>
          <w:ilvl w:val="1"/>
          <w:numId w:val="1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D0D59B" w14:textId="77777777" w:rsidR="003D627B" w:rsidRPr="003D627B" w:rsidRDefault="003D627B" w:rsidP="003D627B">
      <w:pPr>
        <w:numPr>
          <w:ilvl w:val="1"/>
          <w:numId w:val="1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79F5741" w14:textId="77777777" w:rsidR="003D627B" w:rsidRPr="003D627B" w:rsidRDefault="003D627B" w:rsidP="003D627B">
      <w:pPr>
        <w:numPr>
          <w:ilvl w:val="1"/>
          <w:numId w:val="1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E31813" w14:textId="77777777" w:rsidR="003D627B" w:rsidRPr="003D627B" w:rsidRDefault="003D627B" w:rsidP="003D627B">
      <w:pPr>
        <w:numPr>
          <w:ilvl w:val="1"/>
          <w:numId w:val="1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9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011F8B57" w14:textId="77777777" w:rsidR="003D627B" w:rsidRPr="003D627B" w:rsidRDefault="003D627B" w:rsidP="003D627B">
      <w:pPr>
        <w:numPr>
          <w:ilvl w:val="0"/>
          <w:numId w:val="1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2.2024</w:t>
      </w:r>
    </w:p>
    <w:p w14:paraId="32313497" w14:textId="77777777" w:rsidR="003D627B" w:rsidRPr="003D627B" w:rsidRDefault="003D627B" w:rsidP="003D627B">
      <w:pPr>
        <w:numPr>
          <w:ilvl w:val="1"/>
          <w:numId w:val="1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4BB503D" w14:textId="77777777" w:rsidR="003D627B" w:rsidRPr="003D627B" w:rsidRDefault="003D627B" w:rsidP="003D627B">
      <w:pPr>
        <w:numPr>
          <w:ilvl w:val="1"/>
          <w:numId w:val="1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101E8CC" w14:textId="77777777" w:rsidR="003D627B" w:rsidRPr="003D627B" w:rsidRDefault="003D627B" w:rsidP="003D627B">
      <w:pPr>
        <w:numPr>
          <w:ilvl w:val="1"/>
          <w:numId w:val="1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014CB7E3" w14:textId="77777777" w:rsidR="003D627B" w:rsidRPr="003D627B" w:rsidRDefault="003D627B" w:rsidP="003D627B">
      <w:pPr>
        <w:numPr>
          <w:ilvl w:val="1"/>
          <w:numId w:val="1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372C1E" w14:textId="77777777" w:rsidR="003D627B" w:rsidRPr="003D627B" w:rsidRDefault="003D627B" w:rsidP="003D627B">
      <w:pPr>
        <w:numPr>
          <w:ilvl w:val="1"/>
          <w:numId w:val="1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AA484FF" w14:textId="77777777" w:rsidR="003D627B" w:rsidRPr="003D627B" w:rsidRDefault="003D627B" w:rsidP="003D627B">
      <w:pPr>
        <w:numPr>
          <w:ilvl w:val="1"/>
          <w:numId w:val="1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48EE0A9" w14:textId="77777777" w:rsidR="003D627B" w:rsidRPr="003D627B" w:rsidRDefault="003D627B" w:rsidP="003D627B">
      <w:pPr>
        <w:numPr>
          <w:ilvl w:val="1"/>
          <w:numId w:val="1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84D8BCF" w14:textId="77777777" w:rsidR="003D627B" w:rsidRPr="003D627B" w:rsidRDefault="003D627B" w:rsidP="003D627B">
      <w:pPr>
        <w:numPr>
          <w:ilvl w:val="1"/>
          <w:numId w:val="1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1F96AEE" w14:textId="25EF5DA4" w:rsidR="003D627B" w:rsidRPr="003D627B" w:rsidRDefault="0011345C" w:rsidP="003D627B">
      <w:pPr>
        <w:numPr>
          <w:ilvl w:val="1"/>
          <w:numId w:val="1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5887E10F" w14:textId="77777777" w:rsidR="003D627B" w:rsidRPr="003D627B" w:rsidRDefault="003D627B" w:rsidP="003D627B">
      <w:pPr>
        <w:numPr>
          <w:ilvl w:val="1"/>
          <w:numId w:val="1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FD1E9EB" w14:textId="77777777" w:rsidR="003D627B" w:rsidRPr="003D627B" w:rsidRDefault="003D627B" w:rsidP="003D627B">
      <w:pPr>
        <w:numPr>
          <w:ilvl w:val="1"/>
          <w:numId w:val="1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07DBAC" w14:textId="77777777" w:rsidR="003D627B" w:rsidRPr="003D627B" w:rsidRDefault="003D627B" w:rsidP="003D627B">
      <w:pPr>
        <w:numPr>
          <w:ilvl w:val="1"/>
          <w:numId w:val="1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3F8346B4" w14:textId="77777777" w:rsidR="003D627B" w:rsidRPr="003D627B" w:rsidRDefault="003D627B" w:rsidP="003D627B">
      <w:pPr>
        <w:numPr>
          <w:ilvl w:val="1"/>
          <w:numId w:val="1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A3C2C7A" w14:textId="77777777" w:rsidR="003D627B" w:rsidRPr="003D627B" w:rsidRDefault="003D627B" w:rsidP="003D627B">
      <w:pPr>
        <w:numPr>
          <w:ilvl w:val="1"/>
          <w:numId w:val="1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618309ED" w14:textId="77777777" w:rsidR="003D627B" w:rsidRPr="003D627B" w:rsidRDefault="003D627B" w:rsidP="003D627B">
      <w:pPr>
        <w:numPr>
          <w:ilvl w:val="0"/>
          <w:numId w:val="1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2.2024</w:t>
      </w:r>
    </w:p>
    <w:p w14:paraId="7B20BF7B" w14:textId="77777777" w:rsidR="003D627B" w:rsidRPr="003D627B" w:rsidRDefault="003D627B" w:rsidP="003D627B">
      <w:pPr>
        <w:numPr>
          <w:ilvl w:val="1"/>
          <w:numId w:val="1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5ED196" w14:textId="77777777" w:rsidR="003D627B" w:rsidRPr="003D627B" w:rsidRDefault="003D627B" w:rsidP="003D627B">
      <w:pPr>
        <w:numPr>
          <w:ilvl w:val="1"/>
          <w:numId w:val="1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A9B43BA" w14:textId="77777777" w:rsidR="003D627B" w:rsidRPr="003D627B" w:rsidRDefault="003D627B" w:rsidP="003D627B">
      <w:pPr>
        <w:numPr>
          <w:ilvl w:val="1"/>
          <w:numId w:val="1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182276A" w14:textId="77777777" w:rsidR="003D627B" w:rsidRPr="003D627B" w:rsidRDefault="003D627B" w:rsidP="003D627B">
      <w:pPr>
        <w:numPr>
          <w:ilvl w:val="1"/>
          <w:numId w:val="1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692ED643" w14:textId="77777777" w:rsidR="003D627B" w:rsidRPr="003D627B" w:rsidRDefault="003D627B" w:rsidP="003D627B">
      <w:pPr>
        <w:numPr>
          <w:ilvl w:val="1"/>
          <w:numId w:val="1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DEB07D" w14:textId="77777777" w:rsidR="003D627B" w:rsidRPr="003D627B" w:rsidRDefault="003D627B" w:rsidP="003D627B">
      <w:pPr>
        <w:numPr>
          <w:ilvl w:val="1"/>
          <w:numId w:val="1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E2597AF" w14:textId="77777777" w:rsidR="003D627B" w:rsidRPr="003D627B" w:rsidRDefault="003D627B" w:rsidP="003D627B">
      <w:pPr>
        <w:numPr>
          <w:ilvl w:val="1"/>
          <w:numId w:val="1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38DA1B" w14:textId="77777777" w:rsidR="003D627B" w:rsidRPr="003D627B" w:rsidRDefault="003D627B" w:rsidP="003D627B">
      <w:pPr>
        <w:numPr>
          <w:ilvl w:val="1"/>
          <w:numId w:val="1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7142D3A" w14:textId="670F947A" w:rsidR="003D627B" w:rsidRPr="003D627B" w:rsidRDefault="0011345C" w:rsidP="003D627B">
      <w:pPr>
        <w:numPr>
          <w:ilvl w:val="1"/>
          <w:numId w:val="1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0C17E7CF" w14:textId="77777777" w:rsidR="003D627B" w:rsidRPr="003D627B" w:rsidRDefault="003D627B" w:rsidP="003D627B">
      <w:pPr>
        <w:numPr>
          <w:ilvl w:val="1"/>
          <w:numId w:val="1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C24AC98" w14:textId="77777777" w:rsidR="003D627B" w:rsidRPr="003D627B" w:rsidRDefault="003D627B" w:rsidP="003D627B">
      <w:pPr>
        <w:numPr>
          <w:ilvl w:val="1"/>
          <w:numId w:val="1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5FE0620" w14:textId="77777777" w:rsidR="003D627B" w:rsidRPr="003D627B" w:rsidRDefault="003D627B" w:rsidP="003D627B">
      <w:pPr>
        <w:numPr>
          <w:ilvl w:val="1"/>
          <w:numId w:val="1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D3E01B2" w14:textId="77777777" w:rsidR="003D627B" w:rsidRPr="003D627B" w:rsidRDefault="003D627B" w:rsidP="003D627B">
      <w:pPr>
        <w:numPr>
          <w:ilvl w:val="1"/>
          <w:numId w:val="1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D3DE1C" w14:textId="77777777" w:rsidR="003D627B" w:rsidRPr="003D627B" w:rsidRDefault="003D627B" w:rsidP="003D627B">
      <w:pPr>
        <w:numPr>
          <w:ilvl w:val="1"/>
          <w:numId w:val="1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7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FCA6D8" w14:textId="77777777" w:rsidR="003D627B" w:rsidRPr="003D627B" w:rsidRDefault="003D627B" w:rsidP="003D627B">
      <w:pPr>
        <w:numPr>
          <w:ilvl w:val="0"/>
          <w:numId w:val="1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2.2024</w:t>
      </w:r>
    </w:p>
    <w:p w14:paraId="5799A208" w14:textId="77777777" w:rsidR="003D627B" w:rsidRPr="003D627B" w:rsidRDefault="003D627B" w:rsidP="003D627B">
      <w:pPr>
        <w:numPr>
          <w:ilvl w:val="1"/>
          <w:numId w:val="1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BE9E685" w14:textId="77777777" w:rsidR="003D627B" w:rsidRPr="003D627B" w:rsidRDefault="003D627B" w:rsidP="003D627B">
      <w:pPr>
        <w:numPr>
          <w:ilvl w:val="1"/>
          <w:numId w:val="1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73D5F73" w14:textId="77777777" w:rsidR="003D627B" w:rsidRPr="003D627B" w:rsidRDefault="003D627B" w:rsidP="003D627B">
      <w:pPr>
        <w:numPr>
          <w:ilvl w:val="1"/>
          <w:numId w:val="1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37E2B" w14:textId="77777777" w:rsidR="003D627B" w:rsidRPr="003D627B" w:rsidRDefault="003D627B" w:rsidP="003D627B">
      <w:pPr>
        <w:numPr>
          <w:ilvl w:val="1"/>
          <w:numId w:val="1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78C04B9" w14:textId="77777777" w:rsidR="003D627B" w:rsidRPr="003D627B" w:rsidRDefault="003D627B" w:rsidP="003D627B">
      <w:pPr>
        <w:numPr>
          <w:ilvl w:val="1"/>
          <w:numId w:val="1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319E0387" w14:textId="77777777" w:rsidR="003D627B" w:rsidRPr="003D627B" w:rsidRDefault="003D627B" w:rsidP="003D627B">
      <w:pPr>
        <w:numPr>
          <w:ilvl w:val="1"/>
          <w:numId w:val="1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5FA0F1D" w14:textId="77777777" w:rsidR="003D627B" w:rsidRPr="003D627B" w:rsidRDefault="003D627B" w:rsidP="003D627B">
      <w:pPr>
        <w:numPr>
          <w:ilvl w:val="1"/>
          <w:numId w:val="1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22806F" w14:textId="77777777" w:rsidR="003D627B" w:rsidRPr="003D627B" w:rsidRDefault="003D627B" w:rsidP="003D627B">
      <w:pPr>
        <w:numPr>
          <w:ilvl w:val="1"/>
          <w:numId w:val="1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A6054F" w14:textId="6D0CF7A2" w:rsidR="003D627B" w:rsidRPr="003D627B" w:rsidRDefault="0011345C" w:rsidP="003D627B">
      <w:pPr>
        <w:numPr>
          <w:ilvl w:val="1"/>
          <w:numId w:val="1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265928" w14:textId="77777777" w:rsidR="003D627B" w:rsidRPr="003D627B" w:rsidRDefault="003D627B" w:rsidP="003D627B">
      <w:pPr>
        <w:numPr>
          <w:ilvl w:val="1"/>
          <w:numId w:val="1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5370282" w14:textId="77777777" w:rsidR="003D627B" w:rsidRPr="003D627B" w:rsidRDefault="003D627B" w:rsidP="003D627B">
      <w:pPr>
        <w:numPr>
          <w:ilvl w:val="1"/>
          <w:numId w:val="1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683129" w14:textId="77777777" w:rsidR="003D627B" w:rsidRPr="003D627B" w:rsidRDefault="003D627B" w:rsidP="003D627B">
      <w:pPr>
        <w:numPr>
          <w:ilvl w:val="1"/>
          <w:numId w:val="1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A32B601" w14:textId="77777777" w:rsidR="003D627B" w:rsidRPr="003D627B" w:rsidRDefault="003D627B" w:rsidP="003D627B">
      <w:pPr>
        <w:numPr>
          <w:ilvl w:val="1"/>
          <w:numId w:val="1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D2279" w14:textId="77777777" w:rsidR="003D627B" w:rsidRPr="003D627B" w:rsidRDefault="003D627B" w:rsidP="003D627B">
      <w:pPr>
        <w:numPr>
          <w:ilvl w:val="1"/>
          <w:numId w:val="1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69A05B30" w14:textId="77777777" w:rsidR="003D627B" w:rsidRPr="003D627B" w:rsidRDefault="003D627B" w:rsidP="003D627B">
      <w:pPr>
        <w:numPr>
          <w:ilvl w:val="0"/>
          <w:numId w:val="1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2.2024</w:t>
      </w:r>
    </w:p>
    <w:p w14:paraId="47D73B78" w14:textId="77777777" w:rsidR="003D627B" w:rsidRPr="003D627B" w:rsidRDefault="003D627B" w:rsidP="003D627B">
      <w:pPr>
        <w:numPr>
          <w:ilvl w:val="1"/>
          <w:numId w:val="1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114E2D" w14:textId="77777777" w:rsidR="003D627B" w:rsidRPr="003D627B" w:rsidRDefault="003D627B" w:rsidP="003D627B">
      <w:pPr>
        <w:numPr>
          <w:ilvl w:val="1"/>
          <w:numId w:val="1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F0D72F" w14:textId="77777777" w:rsidR="003D627B" w:rsidRPr="003D627B" w:rsidRDefault="003D627B" w:rsidP="003D627B">
      <w:pPr>
        <w:numPr>
          <w:ilvl w:val="1"/>
          <w:numId w:val="1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7C00CF" w14:textId="77777777" w:rsidR="003D627B" w:rsidRPr="003D627B" w:rsidRDefault="003D627B" w:rsidP="003D627B">
      <w:pPr>
        <w:numPr>
          <w:ilvl w:val="1"/>
          <w:numId w:val="1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F380420" w14:textId="77777777" w:rsidR="003D627B" w:rsidRPr="003D627B" w:rsidRDefault="003D627B" w:rsidP="003D627B">
      <w:pPr>
        <w:numPr>
          <w:ilvl w:val="1"/>
          <w:numId w:val="1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03033471" w14:textId="77777777" w:rsidR="003D627B" w:rsidRPr="003D627B" w:rsidRDefault="003D627B" w:rsidP="003D627B">
      <w:pPr>
        <w:numPr>
          <w:ilvl w:val="1"/>
          <w:numId w:val="1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CFF8D59" w14:textId="77777777" w:rsidR="003D627B" w:rsidRPr="003D627B" w:rsidRDefault="003D627B" w:rsidP="003D627B">
      <w:pPr>
        <w:numPr>
          <w:ilvl w:val="1"/>
          <w:numId w:val="1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DE4EF2" w14:textId="77777777" w:rsidR="003D627B" w:rsidRPr="003D627B" w:rsidRDefault="003D627B" w:rsidP="003D627B">
      <w:pPr>
        <w:numPr>
          <w:ilvl w:val="1"/>
          <w:numId w:val="1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58792ED" w14:textId="765716C0" w:rsidR="003D627B" w:rsidRPr="003D627B" w:rsidRDefault="0011345C" w:rsidP="003D627B">
      <w:pPr>
        <w:numPr>
          <w:ilvl w:val="1"/>
          <w:numId w:val="1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3D1C4EFC" w14:textId="77777777" w:rsidR="003D627B" w:rsidRPr="003D627B" w:rsidRDefault="003D627B" w:rsidP="003D627B">
      <w:pPr>
        <w:numPr>
          <w:ilvl w:val="1"/>
          <w:numId w:val="1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0EFEEE" w14:textId="77777777" w:rsidR="003D627B" w:rsidRPr="003D627B" w:rsidRDefault="003D627B" w:rsidP="003D627B">
      <w:pPr>
        <w:numPr>
          <w:ilvl w:val="1"/>
          <w:numId w:val="1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569AB9" w14:textId="77777777" w:rsidR="003D627B" w:rsidRPr="003D627B" w:rsidRDefault="003D627B" w:rsidP="003D627B">
      <w:pPr>
        <w:numPr>
          <w:ilvl w:val="1"/>
          <w:numId w:val="1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97A6FC4" w14:textId="77777777" w:rsidR="003D627B" w:rsidRPr="003D627B" w:rsidRDefault="003D627B" w:rsidP="003D627B">
      <w:pPr>
        <w:numPr>
          <w:ilvl w:val="1"/>
          <w:numId w:val="1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1EAAC3" w14:textId="77777777" w:rsidR="003D627B" w:rsidRPr="003D627B" w:rsidRDefault="003D627B" w:rsidP="003D627B">
      <w:pPr>
        <w:numPr>
          <w:ilvl w:val="1"/>
          <w:numId w:val="1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889DEA5" w14:textId="77777777" w:rsidR="003D627B" w:rsidRPr="003D627B" w:rsidRDefault="003D627B" w:rsidP="003D627B">
      <w:pPr>
        <w:numPr>
          <w:ilvl w:val="0"/>
          <w:numId w:val="1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2.2024</w:t>
      </w:r>
    </w:p>
    <w:p w14:paraId="1C2F37AF" w14:textId="77777777" w:rsidR="003D627B" w:rsidRPr="003D627B" w:rsidRDefault="003D627B" w:rsidP="003D627B">
      <w:pPr>
        <w:numPr>
          <w:ilvl w:val="1"/>
          <w:numId w:val="1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A7802F3" w14:textId="77777777" w:rsidR="003D627B" w:rsidRPr="003D627B" w:rsidRDefault="003D627B" w:rsidP="003D627B">
      <w:pPr>
        <w:numPr>
          <w:ilvl w:val="1"/>
          <w:numId w:val="1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915FDF7" w14:textId="77777777" w:rsidR="003D627B" w:rsidRPr="003D627B" w:rsidRDefault="003D627B" w:rsidP="003D627B">
      <w:pPr>
        <w:numPr>
          <w:ilvl w:val="1"/>
          <w:numId w:val="1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BBCD6D4" w14:textId="77777777" w:rsidR="003D627B" w:rsidRPr="003D627B" w:rsidRDefault="003D627B" w:rsidP="003D627B">
      <w:pPr>
        <w:numPr>
          <w:ilvl w:val="1"/>
          <w:numId w:val="1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468A64A6" w14:textId="77777777" w:rsidR="003D627B" w:rsidRPr="003D627B" w:rsidRDefault="003D627B" w:rsidP="003D627B">
      <w:pPr>
        <w:numPr>
          <w:ilvl w:val="1"/>
          <w:numId w:val="1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464401DB" w14:textId="77777777" w:rsidR="003D627B" w:rsidRPr="003D627B" w:rsidRDefault="003D627B" w:rsidP="003D627B">
      <w:pPr>
        <w:numPr>
          <w:ilvl w:val="1"/>
          <w:numId w:val="1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A080853" w14:textId="77777777" w:rsidR="003D627B" w:rsidRPr="003D627B" w:rsidRDefault="003D627B" w:rsidP="003D627B">
      <w:pPr>
        <w:numPr>
          <w:ilvl w:val="1"/>
          <w:numId w:val="1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13422DB" w14:textId="77777777" w:rsidR="003D627B" w:rsidRPr="003D627B" w:rsidRDefault="003D627B" w:rsidP="003D627B">
      <w:pPr>
        <w:numPr>
          <w:ilvl w:val="1"/>
          <w:numId w:val="1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82A0912" w14:textId="4A20B17F" w:rsidR="003D627B" w:rsidRPr="003D627B" w:rsidRDefault="0011345C" w:rsidP="003D627B">
      <w:pPr>
        <w:numPr>
          <w:ilvl w:val="1"/>
          <w:numId w:val="1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6FAAC563" w14:textId="77777777" w:rsidR="003D627B" w:rsidRPr="003D627B" w:rsidRDefault="003D627B" w:rsidP="003D627B">
      <w:pPr>
        <w:numPr>
          <w:ilvl w:val="1"/>
          <w:numId w:val="1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5635C9B" w14:textId="77777777" w:rsidR="003D627B" w:rsidRPr="003D627B" w:rsidRDefault="003D627B" w:rsidP="003D627B">
      <w:pPr>
        <w:numPr>
          <w:ilvl w:val="1"/>
          <w:numId w:val="1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E460AD" w14:textId="77777777" w:rsidR="003D627B" w:rsidRPr="003D627B" w:rsidRDefault="003D627B" w:rsidP="003D627B">
      <w:pPr>
        <w:numPr>
          <w:ilvl w:val="1"/>
          <w:numId w:val="1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75DB9CC" w14:textId="77777777" w:rsidR="003D627B" w:rsidRPr="003D627B" w:rsidRDefault="003D627B" w:rsidP="003D627B">
      <w:pPr>
        <w:numPr>
          <w:ilvl w:val="1"/>
          <w:numId w:val="1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AD7EA2" w14:textId="77777777" w:rsidR="003D627B" w:rsidRPr="003D627B" w:rsidRDefault="003D627B" w:rsidP="003D627B">
      <w:pPr>
        <w:numPr>
          <w:ilvl w:val="1"/>
          <w:numId w:val="1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7DFD72E" w14:textId="77777777" w:rsidR="003D627B" w:rsidRPr="003D627B" w:rsidRDefault="003D627B" w:rsidP="003D627B">
      <w:pPr>
        <w:numPr>
          <w:ilvl w:val="0"/>
          <w:numId w:val="1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2.2024</w:t>
      </w:r>
    </w:p>
    <w:p w14:paraId="114EE0BF" w14:textId="77777777" w:rsidR="003D627B" w:rsidRPr="003D627B" w:rsidRDefault="003D627B" w:rsidP="003D627B">
      <w:pPr>
        <w:numPr>
          <w:ilvl w:val="1"/>
          <w:numId w:val="1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0BB7B" w14:textId="77777777" w:rsidR="003D627B" w:rsidRPr="003D627B" w:rsidRDefault="003D627B" w:rsidP="003D627B">
      <w:pPr>
        <w:numPr>
          <w:ilvl w:val="1"/>
          <w:numId w:val="1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EF52B16" w14:textId="77777777" w:rsidR="003D627B" w:rsidRPr="003D627B" w:rsidRDefault="003D627B" w:rsidP="003D627B">
      <w:pPr>
        <w:numPr>
          <w:ilvl w:val="1"/>
          <w:numId w:val="1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E82B6D1" w14:textId="77777777" w:rsidR="003D627B" w:rsidRPr="003D627B" w:rsidRDefault="003D627B" w:rsidP="003D627B">
      <w:pPr>
        <w:numPr>
          <w:ilvl w:val="1"/>
          <w:numId w:val="1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AC693D" w14:textId="77777777" w:rsidR="003D627B" w:rsidRPr="003D627B" w:rsidRDefault="003D627B" w:rsidP="003D627B">
      <w:pPr>
        <w:numPr>
          <w:ilvl w:val="1"/>
          <w:numId w:val="1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1C4DFFA3" w14:textId="77777777" w:rsidR="003D627B" w:rsidRPr="003D627B" w:rsidRDefault="003D627B" w:rsidP="003D627B">
      <w:pPr>
        <w:numPr>
          <w:ilvl w:val="1"/>
          <w:numId w:val="1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754C5B6" w14:textId="77777777" w:rsidR="003D627B" w:rsidRPr="003D627B" w:rsidRDefault="003D627B" w:rsidP="003D627B">
      <w:pPr>
        <w:numPr>
          <w:ilvl w:val="1"/>
          <w:numId w:val="1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A31CB7C" w14:textId="77777777" w:rsidR="003D627B" w:rsidRPr="003D627B" w:rsidRDefault="003D627B" w:rsidP="003D627B">
      <w:pPr>
        <w:numPr>
          <w:ilvl w:val="1"/>
          <w:numId w:val="1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3580AF8" w14:textId="16F51974" w:rsidR="003D627B" w:rsidRPr="003D627B" w:rsidRDefault="0011345C" w:rsidP="003D627B">
      <w:pPr>
        <w:numPr>
          <w:ilvl w:val="1"/>
          <w:numId w:val="1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A9AB67" w14:textId="77777777" w:rsidR="003D627B" w:rsidRPr="003D627B" w:rsidRDefault="003D627B" w:rsidP="003D627B">
      <w:pPr>
        <w:numPr>
          <w:ilvl w:val="1"/>
          <w:numId w:val="1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2F216A0E" w14:textId="77777777" w:rsidR="003D627B" w:rsidRPr="003D627B" w:rsidRDefault="003D627B" w:rsidP="003D627B">
      <w:pPr>
        <w:numPr>
          <w:ilvl w:val="1"/>
          <w:numId w:val="1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EE7A8C" w14:textId="77777777" w:rsidR="003D627B" w:rsidRPr="003D627B" w:rsidRDefault="003D627B" w:rsidP="003D627B">
      <w:pPr>
        <w:numPr>
          <w:ilvl w:val="1"/>
          <w:numId w:val="1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E01011" w14:textId="77777777" w:rsidR="003D627B" w:rsidRPr="003D627B" w:rsidRDefault="003D627B" w:rsidP="003D627B">
      <w:pPr>
        <w:numPr>
          <w:ilvl w:val="1"/>
          <w:numId w:val="1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0D559C2" w14:textId="77777777" w:rsidR="003D627B" w:rsidRPr="003D627B" w:rsidRDefault="003D627B" w:rsidP="003D627B">
      <w:pPr>
        <w:numPr>
          <w:ilvl w:val="1"/>
          <w:numId w:val="1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3E12B71" w14:textId="77777777" w:rsidR="003D627B" w:rsidRPr="003D627B" w:rsidRDefault="003D627B" w:rsidP="003D627B">
      <w:pPr>
        <w:numPr>
          <w:ilvl w:val="0"/>
          <w:numId w:val="1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2.2024</w:t>
      </w:r>
    </w:p>
    <w:p w14:paraId="704C37DC" w14:textId="77777777" w:rsidR="003D627B" w:rsidRPr="003D627B" w:rsidRDefault="003D627B" w:rsidP="003D627B">
      <w:pPr>
        <w:numPr>
          <w:ilvl w:val="1"/>
          <w:numId w:val="1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707DA66" w14:textId="77777777" w:rsidR="003D627B" w:rsidRPr="003D627B" w:rsidRDefault="003D627B" w:rsidP="003D627B">
      <w:pPr>
        <w:numPr>
          <w:ilvl w:val="1"/>
          <w:numId w:val="1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3524F0D" w14:textId="77777777" w:rsidR="003D627B" w:rsidRPr="003D627B" w:rsidRDefault="003D627B" w:rsidP="003D627B">
      <w:pPr>
        <w:numPr>
          <w:ilvl w:val="1"/>
          <w:numId w:val="1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F70F3" w14:textId="77777777" w:rsidR="003D627B" w:rsidRPr="003D627B" w:rsidRDefault="003D627B" w:rsidP="003D627B">
      <w:pPr>
        <w:numPr>
          <w:ilvl w:val="1"/>
          <w:numId w:val="1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</w:t>
      </w:r>
    </w:p>
    <w:p w14:paraId="308D0234" w14:textId="77777777" w:rsidR="003D627B" w:rsidRPr="003D627B" w:rsidRDefault="003D627B" w:rsidP="003D627B">
      <w:pPr>
        <w:numPr>
          <w:ilvl w:val="1"/>
          <w:numId w:val="1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9A5C42" w14:textId="77777777" w:rsidR="003D627B" w:rsidRPr="003D627B" w:rsidRDefault="003D627B" w:rsidP="003D627B">
      <w:pPr>
        <w:numPr>
          <w:ilvl w:val="1"/>
          <w:numId w:val="1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8D221E0" w14:textId="77777777" w:rsidR="003D627B" w:rsidRPr="003D627B" w:rsidRDefault="003D627B" w:rsidP="003D627B">
      <w:pPr>
        <w:numPr>
          <w:ilvl w:val="1"/>
          <w:numId w:val="1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6A564E" w14:textId="77777777" w:rsidR="003D627B" w:rsidRPr="003D627B" w:rsidRDefault="003D627B" w:rsidP="003D627B">
      <w:pPr>
        <w:numPr>
          <w:ilvl w:val="1"/>
          <w:numId w:val="1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A7DD690" w14:textId="0BEDAE65" w:rsidR="003D627B" w:rsidRPr="003D627B" w:rsidRDefault="0011345C" w:rsidP="003D627B">
      <w:pPr>
        <w:numPr>
          <w:ilvl w:val="1"/>
          <w:numId w:val="1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89D1F44" w14:textId="77777777" w:rsidR="003D627B" w:rsidRPr="003D627B" w:rsidRDefault="003D627B" w:rsidP="003D627B">
      <w:pPr>
        <w:numPr>
          <w:ilvl w:val="1"/>
          <w:numId w:val="1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EC53C16" w14:textId="77777777" w:rsidR="003D627B" w:rsidRPr="003D627B" w:rsidRDefault="003D627B" w:rsidP="003D627B">
      <w:pPr>
        <w:numPr>
          <w:ilvl w:val="1"/>
          <w:numId w:val="1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9EDD4D" w14:textId="77777777" w:rsidR="003D627B" w:rsidRPr="003D627B" w:rsidRDefault="003D627B" w:rsidP="003D627B">
      <w:pPr>
        <w:numPr>
          <w:ilvl w:val="1"/>
          <w:numId w:val="1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C9CAD7C" w14:textId="77777777" w:rsidR="003D627B" w:rsidRPr="003D627B" w:rsidRDefault="003D627B" w:rsidP="003D627B">
      <w:pPr>
        <w:numPr>
          <w:ilvl w:val="1"/>
          <w:numId w:val="1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B85812" w14:textId="77777777" w:rsidR="003D627B" w:rsidRPr="003D627B" w:rsidRDefault="003D627B" w:rsidP="003D627B">
      <w:pPr>
        <w:numPr>
          <w:ilvl w:val="1"/>
          <w:numId w:val="1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2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178535" w14:textId="77777777" w:rsidR="003D627B" w:rsidRPr="003D627B" w:rsidRDefault="003D627B" w:rsidP="003D627B">
      <w:pPr>
        <w:numPr>
          <w:ilvl w:val="0"/>
          <w:numId w:val="1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2.2024</w:t>
      </w:r>
    </w:p>
    <w:p w14:paraId="095DED7E" w14:textId="77777777" w:rsidR="003D627B" w:rsidRPr="003D627B" w:rsidRDefault="003D627B" w:rsidP="003D627B">
      <w:pPr>
        <w:numPr>
          <w:ilvl w:val="1"/>
          <w:numId w:val="1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36CA6D4" w14:textId="77777777" w:rsidR="003D627B" w:rsidRPr="003D627B" w:rsidRDefault="003D627B" w:rsidP="003D627B">
      <w:pPr>
        <w:numPr>
          <w:ilvl w:val="1"/>
          <w:numId w:val="1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A490BBA" w14:textId="77777777" w:rsidR="003D627B" w:rsidRPr="003D627B" w:rsidRDefault="003D627B" w:rsidP="003D627B">
      <w:pPr>
        <w:numPr>
          <w:ilvl w:val="1"/>
          <w:numId w:val="1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F53AA06" w14:textId="77777777" w:rsidR="003D627B" w:rsidRPr="003D627B" w:rsidRDefault="003D627B" w:rsidP="003D627B">
      <w:pPr>
        <w:numPr>
          <w:ilvl w:val="1"/>
          <w:numId w:val="1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AE7EA5" w14:textId="77777777" w:rsidR="003D627B" w:rsidRPr="003D627B" w:rsidRDefault="003D627B" w:rsidP="003D627B">
      <w:pPr>
        <w:numPr>
          <w:ilvl w:val="1"/>
          <w:numId w:val="1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</w:t>
      </w:r>
    </w:p>
    <w:p w14:paraId="5C3D714E" w14:textId="77777777" w:rsidR="003D627B" w:rsidRPr="003D627B" w:rsidRDefault="003D627B" w:rsidP="003D627B">
      <w:pPr>
        <w:numPr>
          <w:ilvl w:val="1"/>
          <w:numId w:val="1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C30B6B8" w14:textId="77777777" w:rsidR="003D627B" w:rsidRPr="003D627B" w:rsidRDefault="003D627B" w:rsidP="003D627B">
      <w:pPr>
        <w:numPr>
          <w:ilvl w:val="1"/>
          <w:numId w:val="1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3DE9493" w14:textId="77777777" w:rsidR="003D627B" w:rsidRPr="003D627B" w:rsidRDefault="003D627B" w:rsidP="003D627B">
      <w:pPr>
        <w:numPr>
          <w:ilvl w:val="1"/>
          <w:numId w:val="1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F69C2C" w14:textId="3F553BCD" w:rsidR="003D627B" w:rsidRPr="003D627B" w:rsidRDefault="0011345C" w:rsidP="003D627B">
      <w:pPr>
        <w:numPr>
          <w:ilvl w:val="1"/>
          <w:numId w:val="1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D23CD9" w14:textId="77777777" w:rsidR="003D627B" w:rsidRPr="003D627B" w:rsidRDefault="003D627B" w:rsidP="003D627B">
      <w:pPr>
        <w:numPr>
          <w:ilvl w:val="1"/>
          <w:numId w:val="1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B7503DB" w14:textId="77777777" w:rsidR="003D627B" w:rsidRPr="003D627B" w:rsidRDefault="003D627B" w:rsidP="003D627B">
      <w:pPr>
        <w:numPr>
          <w:ilvl w:val="1"/>
          <w:numId w:val="1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321DD27" w14:textId="77777777" w:rsidR="003D627B" w:rsidRPr="003D627B" w:rsidRDefault="003D627B" w:rsidP="003D627B">
      <w:pPr>
        <w:numPr>
          <w:ilvl w:val="1"/>
          <w:numId w:val="1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2DC68F" w14:textId="77777777" w:rsidR="003D627B" w:rsidRPr="003D627B" w:rsidRDefault="003D627B" w:rsidP="003D627B">
      <w:pPr>
        <w:numPr>
          <w:ilvl w:val="1"/>
          <w:numId w:val="1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2727EF" w14:textId="77777777" w:rsidR="003D627B" w:rsidRPr="003D627B" w:rsidRDefault="003D627B" w:rsidP="003D627B">
      <w:pPr>
        <w:numPr>
          <w:ilvl w:val="1"/>
          <w:numId w:val="1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1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133A6FB" w14:textId="77777777" w:rsidR="003D627B" w:rsidRPr="003D627B" w:rsidRDefault="003D627B" w:rsidP="003D627B">
      <w:pPr>
        <w:numPr>
          <w:ilvl w:val="0"/>
          <w:numId w:val="1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2.2024</w:t>
      </w:r>
    </w:p>
    <w:p w14:paraId="1599DD01" w14:textId="77777777" w:rsidR="003D627B" w:rsidRPr="003D627B" w:rsidRDefault="003D627B" w:rsidP="003D627B">
      <w:pPr>
        <w:numPr>
          <w:ilvl w:val="1"/>
          <w:numId w:val="1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AC01F78" w14:textId="77777777" w:rsidR="003D627B" w:rsidRPr="003D627B" w:rsidRDefault="003D627B" w:rsidP="003D627B">
      <w:pPr>
        <w:numPr>
          <w:ilvl w:val="1"/>
          <w:numId w:val="1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7840999" w14:textId="77777777" w:rsidR="003D627B" w:rsidRPr="003D627B" w:rsidRDefault="003D627B" w:rsidP="003D627B">
      <w:pPr>
        <w:numPr>
          <w:ilvl w:val="1"/>
          <w:numId w:val="1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71059B" w14:textId="77777777" w:rsidR="003D627B" w:rsidRPr="003D627B" w:rsidRDefault="003D627B" w:rsidP="003D627B">
      <w:pPr>
        <w:numPr>
          <w:ilvl w:val="1"/>
          <w:numId w:val="1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1DF0C8AD" w14:textId="77777777" w:rsidR="003D627B" w:rsidRPr="003D627B" w:rsidRDefault="003D627B" w:rsidP="003D627B">
      <w:pPr>
        <w:numPr>
          <w:ilvl w:val="1"/>
          <w:numId w:val="1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4F659F" w14:textId="77777777" w:rsidR="003D627B" w:rsidRPr="003D627B" w:rsidRDefault="003D627B" w:rsidP="003D627B">
      <w:pPr>
        <w:numPr>
          <w:ilvl w:val="1"/>
          <w:numId w:val="1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5FA5742" w14:textId="77777777" w:rsidR="003D627B" w:rsidRPr="003D627B" w:rsidRDefault="003D627B" w:rsidP="003D627B">
      <w:pPr>
        <w:numPr>
          <w:ilvl w:val="1"/>
          <w:numId w:val="1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FF2584A" w14:textId="77777777" w:rsidR="003D627B" w:rsidRPr="003D627B" w:rsidRDefault="003D627B" w:rsidP="003D627B">
      <w:pPr>
        <w:numPr>
          <w:ilvl w:val="1"/>
          <w:numId w:val="1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6F31FC80" w14:textId="1D9485EB" w:rsidR="003D627B" w:rsidRPr="003D627B" w:rsidRDefault="0011345C" w:rsidP="003D627B">
      <w:pPr>
        <w:numPr>
          <w:ilvl w:val="1"/>
          <w:numId w:val="1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BB0B0BC" w14:textId="77777777" w:rsidR="003D627B" w:rsidRPr="003D627B" w:rsidRDefault="003D627B" w:rsidP="003D627B">
      <w:pPr>
        <w:numPr>
          <w:ilvl w:val="1"/>
          <w:numId w:val="1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74790E69" w14:textId="77777777" w:rsidR="003D627B" w:rsidRPr="003D627B" w:rsidRDefault="003D627B" w:rsidP="003D627B">
      <w:pPr>
        <w:numPr>
          <w:ilvl w:val="1"/>
          <w:numId w:val="1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2AC48F" w14:textId="77777777" w:rsidR="003D627B" w:rsidRPr="003D627B" w:rsidRDefault="003D627B" w:rsidP="003D627B">
      <w:pPr>
        <w:numPr>
          <w:ilvl w:val="1"/>
          <w:numId w:val="1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AC389DF" w14:textId="77777777" w:rsidR="003D627B" w:rsidRPr="003D627B" w:rsidRDefault="003D627B" w:rsidP="003D627B">
      <w:pPr>
        <w:numPr>
          <w:ilvl w:val="1"/>
          <w:numId w:val="1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8D2DBE" w14:textId="77777777" w:rsidR="003D627B" w:rsidRPr="003D627B" w:rsidRDefault="003D627B" w:rsidP="003D627B">
      <w:pPr>
        <w:numPr>
          <w:ilvl w:val="1"/>
          <w:numId w:val="1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0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20)</w:t>
      </w:r>
    </w:p>
    <w:p w14:paraId="5520A412" w14:textId="77777777" w:rsidR="003D627B" w:rsidRPr="003D627B" w:rsidRDefault="003D627B" w:rsidP="003D627B">
      <w:pPr>
        <w:numPr>
          <w:ilvl w:val="0"/>
          <w:numId w:val="1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2.2024</w:t>
      </w:r>
    </w:p>
    <w:p w14:paraId="60431C68" w14:textId="77777777" w:rsidR="003D627B" w:rsidRPr="003D627B" w:rsidRDefault="003D627B" w:rsidP="003D627B">
      <w:pPr>
        <w:numPr>
          <w:ilvl w:val="1"/>
          <w:numId w:val="1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9A5A1C5" w14:textId="77777777" w:rsidR="003D627B" w:rsidRPr="003D627B" w:rsidRDefault="003D627B" w:rsidP="003D627B">
      <w:pPr>
        <w:numPr>
          <w:ilvl w:val="1"/>
          <w:numId w:val="1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3BA9D4" w14:textId="77777777" w:rsidR="003D627B" w:rsidRPr="003D627B" w:rsidRDefault="003D627B" w:rsidP="003D627B">
      <w:pPr>
        <w:numPr>
          <w:ilvl w:val="1"/>
          <w:numId w:val="1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5EF0AC0" w14:textId="77777777" w:rsidR="003D627B" w:rsidRPr="003D627B" w:rsidRDefault="003D627B" w:rsidP="003D627B">
      <w:pPr>
        <w:numPr>
          <w:ilvl w:val="1"/>
          <w:numId w:val="1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2E7C2E55" w14:textId="77777777" w:rsidR="003D627B" w:rsidRPr="003D627B" w:rsidRDefault="003D627B" w:rsidP="003D627B">
      <w:pPr>
        <w:numPr>
          <w:ilvl w:val="1"/>
          <w:numId w:val="1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D0A50C3" w14:textId="77777777" w:rsidR="003D627B" w:rsidRPr="003D627B" w:rsidRDefault="003D627B" w:rsidP="003D627B">
      <w:pPr>
        <w:numPr>
          <w:ilvl w:val="1"/>
          <w:numId w:val="1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FC93988" w14:textId="77777777" w:rsidR="003D627B" w:rsidRPr="003D627B" w:rsidRDefault="003D627B" w:rsidP="003D627B">
      <w:pPr>
        <w:numPr>
          <w:ilvl w:val="1"/>
          <w:numId w:val="1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5B0F771" w14:textId="77777777" w:rsidR="003D627B" w:rsidRPr="003D627B" w:rsidRDefault="003D627B" w:rsidP="003D627B">
      <w:pPr>
        <w:numPr>
          <w:ilvl w:val="1"/>
          <w:numId w:val="1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11116625" w14:textId="3401DB4A" w:rsidR="003D627B" w:rsidRPr="003D627B" w:rsidRDefault="0011345C" w:rsidP="003D627B">
      <w:pPr>
        <w:numPr>
          <w:ilvl w:val="1"/>
          <w:numId w:val="1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38866D7" w14:textId="77777777" w:rsidR="003D627B" w:rsidRPr="003D627B" w:rsidRDefault="003D627B" w:rsidP="003D627B">
      <w:pPr>
        <w:numPr>
          <w:ilvl w:val="1"/>
          <w:numId w:val="1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DE384D" w14:textId="77777777" w:rsidR="003D627B" w:rsidRPr="003D627B" w:rsidRDefault="003D627B" w:rsidP="003D627B">
      <w:pPr>
        <w:numPr>
          <w:ilvl w:val="1"/>
          <w:numId w:val="1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228E8F" w14:textId="77777777" w:rsidR="003D627B" w:rsidRPr="003D627B" w:rsidRDefault="003D627B" w:rsidP="003D627B">
      <w:pPr>
        <w:numPr>
          <w:ilvl w:val="1"/>
          <w:numId w:val="1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2C3BA5A" w14:textId="77777777" w:rsidR="003D627B" w:rsidRPr="003D627B" w:rsidRDefault="003D627B" w:rsidP="003D627B">
      <w:pPr>
        <w:numPr>
          <w:ilvl w:val="1"/>
          <w:numId w:val="1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D0D43A" w14:textId="77777777" w:rsidR="003D627B" w:rsidRPr="003D627B" w:rsidRDefault="003D627B" w:rsidP="003D627B">
      <w:pPr>
        <w:numPr>
          <w:ilvl w:val="1"/>
          <w:numId w:val="1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95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B6AA47D" w14:textId="77777777" w:rsidR="003D627B" w:rsidRPr="003D627B" w:rsidRDefault="003D627B" w:rsidP="003D627B">
      <w:pPr>
        <w:numPr>
          <w:ilvl w:val="0"/>
          <w:numId w:val="1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2.2024</w:t>
      </w:r>
    </w:p>
    <w:p w14:paraId="75352D11" w14:textId="77777777" w:rsidR="003D627B" w:rsidRPr="003D627B" w:rsidRDefault="003D627B" w:rsidP="003D627B">
      <w:pPr>
        <w:numPr>
          <w:ilvl w:val="1"/>
          <w:numId w:val="1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0EE77B" w14:textId="77777777" w:rsidR="003D627B" w:rsidRPr="003D627B" w:rsidRDefault="003D627B" w:rsidP="003D627B">
      <w:pPr>
        <w:numPr>
          <w:ilvl w:val="1"/>
          <w:numId w:val="1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AD3085E" w14:textId="77777777" w:rsidR="003D627B" w:rsidRPr="003D627B" w:rsidRDefault="003D627B" w:rsidP="003D627B">
      <w:pPr>
        <w:numPr>
          <w:ilvl w:val="1"/>
          <w:numId w:val="1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CF4B7D8" w14:textId="77777777" w:rsidR="003D627B" w:rsidRPr="003D627B" w:rsidRDefault="003D627B" w:rsidP="003D627B">
      <w:pPr>
        <w:numPr>
          <w:ilvl w:val="1"/>
          <w:numId w:val="1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433DAE10" w14:textId="77777777" w:rsidR="003D627B" w:rsidRPr="003D627B" w:rsidRDefault="003D627B" w:rsidP="003D627B">
      <w:pPr>
        <w:numPr>
          <w:ilvl w:val="1"/>
          <w:numId w:val="1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304B786D" w14:textId="77777777" w:rsidR="003D627B" w:rsidRPr="003D627B" w:rsidRDefault="003D627B" w:rsidP="003D627B">
      <w:pPr>
        <w:numPr>
          <w:ilvl w:val="1"/>
          <w:numId w:val="1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A57B48E" w14:textId="77777777" w:rsidR="003D627B" w:rsidRPr="003D627B" w:rsidRDefault="003D627B" w:rsidP="003D627B">
      <w:pPr>
        <w:numPr>
          <w:ilvl w:val="1"/>
          <w:numId w:val="1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1B685F2" w14:textId="77777777" w:rsidR="003D627B" w:rsidRPr="003D627B" w:rsidRDefault="003D627B" w:rsidP="003D627B">
      <w:pPr>
        <w:numPr>
          <w:ilvl w:val="1"/>
          <w:numId w:val="1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23D975E" w14:textId="16C1AEDC" w:rsidR="003D627B" w:rsidRPr="003D627B" w:rsidRDefault="0011345C" w:rsidP="003D627B">
      <w:pPr>
        <w:numPr>
          <w:ilvl w:val="1"/>
          <w:numId w:val="1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4ADC5" w14:textId="77777777" w:rsidR="003D627B" w:rsidRPr="003D627B" w:rsidRDefault="003D627B" w:rsidP="003D627B">
      <w:pPr>
        <w:numPr>
          <w:ilvl w:val="1"/>
          <w:numId w:val="1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2EB1005" w14:textId="77777777" w:rsidR="003D627B" w:rsidRPr="003D627B" w:rsidRDefault="003D627B" w:rsidP="003D627B">
      <w:pPr>
        <w:numPr>
          <w:ilvl w:val="1"/>
          <w:numId w:val="1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27C2A" w14:textId="77777777" w:rsidR="003D627B" w:rsidRPr="003D627B" w:rsidRDefault="003D627B" w:rsidP="003D627B">
      <w:pPr>
        <w:numPr>
          <w:ilvl w:val="1"/>
          <w:numId w:val="1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0BF223C3" w14:textId="77777777" w:rsidR="003D627B" w:rsidRPr="003D627B" w:rsidRDefault="003D627B" w:rsidP="003D627B">
      <w:pPr>
        <w:numPr>
          <w:ilvl w:val="1"/>
          <w:numId w:val="1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352B4C6" w14:textId="77777777" w:rsidR="003D627B" w:rsidRPr="003D627B" w:rsidRDefault="003D627B" w:rsidP="003D627B">
      <w:pPr>
        <w:numPr>
          <w:ilvl w:val="1"/>
          <w:numId w:val="1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8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76EDEDF6" w14:textId="77777777" w:rsidR="003D627B" w:rsidRPr="003D627B" w:rsidRDefault="003D627B" w:rsidP="003D627B">
      <w:pPr>
        <w:numPr>
          <w:ilvl w:val="0"/>
          <w:numId w:val="1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2.2024</w:t>
      </w:r>
    </w:p>
    <w:p w14:paraId="20CEF500" w14:textId="77777777" w:rsidR="003D627B" w:rsidRPr="003D627B" w:rsidRDefault="003D627B" w:rsidP="003D627B">
      <w:pPr>
        <w:numPr>
          <w:ilvl w:val="1"/>
          <w:numId w:val="1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E99B394" w14:textId="77777777" w:rsidR="003D627B" w:rsidRPr="003D627B" w:rsidRDefault="003D627B" w:rsidP="003D627B">
      <w:pPr>
        <w:numPr>
          <w:ilvl w:val="1"/>
          <w:numId w:val="1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8AFF8C" w14:textId="77777777" w:rsidR="003D627B" w:rsidRPr="003D627B" w:rsidRDefault="003D627B" w:rsidP="003D627B">
      <w:pPr>
        <w:numPr>
          <w:ilvl w:val="1"/>
          <w:numId w:val="1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47A5BF9" w14:textId="77777777" w:rsidR="003D627B" w:rsidRPr="003D627B" w:rsidRDefault="003D627B" w:rsidP="003D627B">
      <w:pPr>
        <w:numPr>
          <w:ilvl w:val="1"/>
          <w:numId w:val="1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274F8C" w14:textId="77777777" w:rsidR="003D627B" w:rsidRPr="003D627B" w:rsidRDefault="003D627B" w:rsidP="003D627B">
      <w:pPr>
        <w:numPr>
          <w:ilvl w:val="1"/>
          <w:numId w:val="1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023A3E0" w14:textId="77777777" w:rsidR="003D627B" w:rsidRPr="003D627B" w:rsidRDefault="003D627B" w:rsidP="003D627B">
      <w:pPr>
        <w:numPr>
          <w:ilvl w:val="1"/>
          <w:numId w:val="1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2527F25" w14:textId="77777777" w:rsidR="003D627B" w:rsidRPr="003D627B" w:rsidRDefault="003D627B" w:rsidP="003D627B">
      <w:pPr>
        <w:numPr>
          <w:ilvl w:val="1"/>
          <w:numId w:val="1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61E4A62D" w14:textId="77777777" w:rsidR="003D627B" w:rsidRPr="003D627B" w:rsidRDefault="003D627B" w:rsidP="003D627B">
      <w:pPr>
        <w:numPr>
          <w:ilvl w:val="1"/>
          <w:numId w:val="1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BC7FE9E" w14:textId="71CD5E81" w:rsidR="003D627B" w:rsidRPr="003D627B" w:rsidRDefault="0011345C" w:rsidP="003D627B">
      <w:pPr>
        <w:numPr>
          <w:ilvl w:val="1"/>
          <w:numId w:val="1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627FA6F3" w14:textId="77777777" w:rsidR="003D627B" w:rsidRPr="003D627B" w:rsidRDefault="003D627B" w:rsidP="003D627B">
      <w:pPr>
        <w:numPr>
          <w:ilvl w:val="1"/>
          <w:numId w:val="1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63490EB" w14:textId="77777777" w:rsidR="003D627B" w:rsidRPr="003D627B" w:rsidRDefault="003D627B" w:rsidP="003D627B">
      <w:pPr>
        <w:numPr>
          <w:ilvl w:val="1"/>
          <w:numId w:val="1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9A85CA4" w14:textId="77777777" w:rsidR="003D627B" w:rsidRPr="003D627B" w:rsidRDefault="003D627B" w:rsidP="003D627B">
      <w:pPr>
        <w:numPr>
          <w:ilvl w:val="1"/>
          <w:numId w:val="1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F6CE2E" w14:textId="77777777" w:rsidR="003D627B" w:rsidRPr="003D627B" w:rsidRDefault="003D627B" w:rsidP="003D627B">
      <w:pPr>
        <w:numPr>
          <w:ilvl w:val="1"/>
          <w:numId w:val="1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5082F1" w14:textId="77777777" w:rsidR="003D627B" w:rsidRPr="003D627B" w:rsidRDefault="003D627B" w:rsidP="003D627B">
      <w:pPr>
        <w:numPr>
          <w:ilvl w:val="1"/>
          <w:numId w:val="1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60BC3549" w14:textId="77777777" w:rsidR="003D627B" w:rsidRPr="003D627B" w:rsidRDefault="003D627B" w:rsidP="003D627B">
      <w:pPr>
        <w:numPr>
          <w:ilvl w:val="0"/>
          <w:numId w:val="1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2.2024</w:t>
      </w:r>
    </w:p>
    <w:p w14:paraId="2F551447" w14:textId="77777777" w:rsidR="003D627B" w:rsidRPr="003D627B" w:rsidRDefault="003D627B" w:rsidP="003D627B">
      <w:pPr>
        <w:numPr>
          <w:ilvl w:val="1"/>
          <w:numId w:val="1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F7AAB4" w14:textId="77777777" w:rsidR="003D627B" w:rsidRPr="003D627B" w:rsidRDefault="003D627B" w:rsidP="003D627B">
      <w:pPr>
        <w:numPr>
          <w:ilvl w:val="1"/>
          <w:numId w:val="1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15C9D19" w14:textId="77777777" w:rsidR="003D627B" w:rsidRPr="003D627B" w:rsidRDefault="003D627B" w:rsidP="003D627B">
      <w:pPr>
        <w:numPr>
          <w:ilvl w:val="1"/>
          <w:numId w:val="1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9039C86" w14:textId="77777777" w:rsidR="003D627B" w:rsidRPr="003D627B" w:rsidRDefault="003D627B" w:rsidP="003D627B">
      <w:pPr>
        <w:numPr>
          <w:ilvl w:val="1"/>
          <w:numId w:val="1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98B5B8" w14:textId="77777777" w:rsidR="003D627B" w:rsidRPr="003D627B" w:rsidRDefault="003D627B" w:rsidP="003D627B">
      <w:pPr>
        <w:numPr>
          <w:ilvl w:val="1"/>
          <w:numId w:val="1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5F80230B" w14:textId="77777777" w:rsidR="003D627B" w:rsidRPr="003D627B" w:rsidRDefault="003D627B" w:rsidP="003D627B">
      <w:pPr>
        <w:numPr>
          <w:ilvl w:val="1"/>
          <w:numId w:val="1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CD369C" w14:textId="77777777" w:rsidR="003D627B" w:rsidRPr="003D627B" w:rsidRDefault="003D627B" w:rsidP="003D627B">
      <w:pPr>
        <w:numPr>
          <w:ilvl w:val="1"/>
          <w:numId w:val="1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8B4E1CD" w14:textId="77777777" w:rsidR="003D627B" w:rsidRPr="003D627B" w:rsidRDefault="003D627B" w:rsidP="003D627B">
      <w:pPr>
        <w:numPr>
          <w:ilvl w:val="1"/>
          <w:numId w:val="1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475B39" w14:textId="5D4D6A21" w:rsidR="003D627B" w:rsidRPr="003D627B" w:rsidRDefault="0011345C" w:rsidP="003D627B">
      <w:pPr>
        <w:numPr>
          <w:ilvl w:val="1"/>
          <w:numId w:val="1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72838D2B" w14:textId="77777777" w:rsidR="003D627B" w:rsidRPr="003D627B" w:rsidRDefault="003D627B" w:rsidP="003D627B">
      <w:pPr>
        <w:numPr>
          <w:ilvl w:val="1"/>
          <w:numId w:val="1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BA74D" w14:textId="77777777" w:rsidR="003D627B" w:rsidRPr="003D627B" w:rsidRDefault="003D627B" w:rsidP="003D627B">
      <w:pPr>
        <w:numPr>
          <w:ilvl w:val="1"/>
          <w:numId w:val="1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EDE1868" w14:textId="77777777" w:rsidR="003D627B" w:rsidRPr="003D627B" w:rsidRDefault="003D627B" w:rsidP="003D627B">
      <w:pPr>
        <w:numPr>
          <w:ilvl w:val="1"/>
          <w:numId w:val="1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95B02AD" w14:textId="77777777" w:rsidR="003D627B" w:rsidRPr="003D627B" w:rsidRDefault="003D627B" w:rsidP="003D627B">
      <w:pPr>
        <w:numPr>
          <w:ilvl w:val="1"/>
          <w:numId w:val="1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382B031" w14:textId="77777777" w:rsidR="003D627B" w:rsidRPr="003D627B" w:rsidRDefault="003D627B" w:rsidP="003D627B">
      <w:pPr>
        <w:numPr>
          <w:ilvl w:val="1"/>
          <w:numId w:val="1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37AE1FB1" w14:textId="77777777" w:rsidR="003D627B" w:rsidRPr="003D627B" w:rsidRDefault="003D627B" w:rsidP="003D627B">
      <w:pPr>
        <w:numPr>
          <w:ilvl w:val="0"/>
          <w:numId w:val="1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2.2024</w:t>
      </w:r>
    </w:p>
    <w:p w14:paraId="2E02A59D" w14:textId="77777777" w:rsidR="003D627B" w:rsidRPr="003D627B" w:rsidRDefault="003D627B" w:rsidP="003D627B">
      <w:pPr>
        <w:numPr>
          <w:ilvl w:val="1"/>
          <w:numId w:val="1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98497C" w14:textId="77777777" w:rsidR="003D627B" w:rsidRPr="003D627B" w:rsidRDefault="003D627B" w:rsidP="003D627B">
      <w:pPr>
        <w:numPr>
          <w:ilvl w:val="1"/>
          <w:numId w:val="1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B47DE89" w14:textId="77777777" w:rsidR="003D627B" w:rsidRPr="003D627B" w:rsidRDefault="003D627B" w:rsidP="003D627B">
      <w:pPr>
        <w:numPr>
          <w:ilvl w:val="1"/>
          <w:numId w:val="1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F30E1FE" w14:textId="77777777" w:rsidR="003D627B" w:rsidRPr="003D627B" w:rsidRDefault="003D627B" w:rsidP="003D627B">
      <w:pPr>
        <w:numPr>
          <w:ilvl w:val="1"/>
          <w:numId w:val="1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ABE43" w14:textId="77777777" w:rsidR="003D627B" w:rsidRPr="003D627B" w:rsidRDefault="003D627B" w:rsidP="003D627B">
      <w:pPr>
        <w:numPr>
          <w:ilvl w:val="1"/>
          <w:numId w:val="1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41420D3F" w14:textId="77777777" w:rsidR="003D627B" w:rsidRPr="003D627B" w:rsidRDefault="003D627B" w:rsidP="003D627B">
      <w:pPr>
        <w:numPr>
          <w:ilvl w:val="1"/>
          <w:numId w:val="1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E02FBF0" w14:textId="77777777" w:rsidR="003D627B" w:rsidRPr="003D627B" w:rsidRDefault="003D627B" w:rsidP="003D627B">
      <w:pPr>
        <w:numPr>
          <w:ilvl w:val="1"/>
          <w:numId w:val="1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387D5B0" w14:textId="77777777" w:rsidR="003D627B" w:rsidRPr="003D627B" w:rsidRDefault="003D627B" w:rsidP="003D627B">
      <w:pPr>
        <w:numPr>
          <w:ilvl w:val="1"/>
          <w:numId w:val="1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D1DC749" w14:textId="18085F10" w:rsidR="003D627B" w:rsidRPr="003D627B" w:rsidRDefault="0011345C" w:rsidP="003D627B">
      <w:pPr>
        <w:numPr>
          <w:ilvl w:val="1"/>
          <w:numId w:val="1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730939" w14:textId="77777777" w:rsidR="003D627B" w:rsidRPr="003D627B" w:rsidRDefault="003D627B" w:rsidP="003D627B">
      <w:pPr>
        <w:numPr>
          <w:ilvl w:val="1"/>
          <w:numId w:val="1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6A35910B" w14:textId="77777777" w:rsidR="003D627B" w:rsidRPr="003D627B" w:rsidRDefault="003D627B" w:rsidP="003D627B">
      <w:pPr>
        <w:numPr>
          <w:ilvl w:val="1"/>
          <w:numId w:val="1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40A3BD3" w14:textId="77777777" w:rsidR="003D627B" w:rsidRPr="003D627B" w:rsidRDefault="003D627B" w:rsidP="003D627B">
      <w:pPr>
        <w:numPr>
          <w:ilvl w:val="1"/>
          <w:numId w:val="1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7A5C58D" w14:textId="77777777" w:rsidR="003D627B" w:rsidRPr="003D627B" w:rsidRDefault="003D627B" w:rsidP="003D627B">
      <w:pPr>
        <w:numPr>
          <w:ilvl w:val="1"/>
          <w:numId w:val="1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D987907" w14:textId="77777777" w:rsidR="003D627B" w:rsidRPr="003D627B" w:rsidRDefault="003D627B" w:rsidP="003D627B">
      <w:pPr>
        <w:numPr>
          <w:ilvl w:val="1"/>
          <w:numId w:val="1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0D67F45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ічень 2024</w:t>
        </w:r>
      </w:hyperlink>
    </w:p>
    <w:p w14:paraId="68154535" w14:textId="77777777" w:rsidR="003D627B" w:rsidRPr="003D627B" w:rsidRDefault="003D627B" w:rsidP="003D627B">
      <w:pPr>
        <w:numPr>
          <w:ilvl w:val="0"/>
          <w:numId w:val="1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1.2024</w:t>
      </w:r>
    </w:p>
    <w:p w14:paraId="130CE46A" w14:textId="77777777" w:rsidR="003D627B" w:rsidRPr="003D627B" w:rsidRDefault="003D627B" w:rsidP="003D627B">
      <w:pPr>
        <w:numPr>
          <w:ilvl w:val="1"/>
          <w:numId w:val="1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0A36808" w14:textId="77777777" w:rsidR="003D627B" w:rsidRPr="003D627B" w:rsidRDefault="003D627B" w:rsidP="003D627B">
      <w:pPr>
        <w:numPr>
          <w:ilvl w:val="1"/>
          <w:numId w:val="1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7DAFD95" w14:textId="77777777" w:rsidR="003D627B" w:rsidRPr="003D627B" w:rsidRDefault="003D627B" w:rsidP="003D627B">
      <w:pPr>
        <w:numPr>
          <w:ilvl w:val="1"/>
          <w:numId w:val="1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73F0E94" w14:textId="77777777" w:rsidR="003D627B" w:rsidRPr="003D627B" w:rsidRDefault="003D627B" w:rsidP="003D627B">
      <w:pPr>
        <w:numPr>
          <w:ilvl w:val="1"/>
          <w:numId w:val="1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91F0841" w14:textId="77777777" w:rsidR="003D627B" w:rsidRPr="003D627B" w:rsidRDefault="003D627B" w:rsidP="003D627B">
      <w:pPr>
        <w:numPr>
          <w:ilvl w:val="1"/>
          <w:numId w:val="1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68C59D8" w14:textId="77777777" w:rsidR="003D627B" w:rsidRPr="003D627B" w:rsidRDefault="003D627B" w:rsidP="003D627B">
      <w:pPr>
        <w:numPr>
          <w:ilvl w:val="1"/>
          <w:numId w:val="1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5F57BC" w14:textId="77777777" w:rsidR="003D627B" w:rsidRPr="003D627B" w:rsidRDefault="003D627B" w:rsidP="003D627B">
      <w:pPr>
        <w:numPr>
          <w:ilvl w:val="1"/>
          <w:numId w:val="1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1B59DD7" w14:textId="77777777" w:rsidR="003D627B" w:rsidRPr="003D627B" w:rsidRDefault="003D627B" w:rsidP="003D627B">
      <w:pPr>
        <w:numPr>
          <w:ilvl w:val="1"/>
          <w:numId w:val="1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F751314" w14:textId="1E74ECBA" w:rsidR="003D627B" w:rsidRPr="003D627B" w:rsidRDefault="0011345C" w:rsidP="003D627B">
      <w:pPr>
        <w:numPr>
          <w:ilvl w:val="1"/>
          <w:numId w:val="1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0969B52B" w14:textId="77777777" w:rsidR="003D627B" w:rsidRPr="003D627B" w:rsidRDefault="003D627B" w:rsidP="003D627B">
      <w:pPr>
        <w:numPr>
          <w:ilvl w:val="1"/>
          <w:numId w:val="1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757F05D" w14:textId="77777777" w:rsidR="003D627B" w:rsidRPr="003D627B" w:rsidRDefault="003D627B" w:rsidP="003D627B">
      <w:pPr>
        <w:numPr>
          <w:ilvl w:val="1"/>
          <w:numId w:val="1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ACED09" w14:textId="77777777" w:rsidR="003D627B" w:rsidRPr="003D627B" w:rsidRDefault="003D627B" w:rsidP="003D627B">
      <w:pPr>
        <w:numPr>
          <w:ilvl w:val="1"/>
          <w:numId w:val="1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0E5686" w14:textId="77777777" w:rsidR="003D627B" w:rsidRPr="003D627B" w:rsidRDefault="003D627B" w:rsidP="003D627B">
      <w:pPr>
        <w:numPr>
          <w:ilvl w:val="1"/>
          <w:numId w:val="1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1A2DDE" w14:textId="77777777" w:rsidR="003D627B" w:rsidRPr="003D627B" w:rsidRDefault="003D627B" w:rsidP="003D627B">
      <w:pPr>
        <w:numPr>
          <w:ilvl w:val="1"/>
          <w:numId w:val="1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5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5E79A9" w14:textId="77777777" w:rsidR="003D627B" w:rsidRPr="003D627B" w:rsidRDefault="003D627B" w:rsidP="003D627B">
      <w:pPr>
        <w:numPr>
          <w:ilvl w:val="0"/>
          <w:numId w:val="1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1.2024</w:t>
      </w:r>
    </w:p>
    <w:p w14:paraId="236E2455" w14:textId="77777777" w:rsidR="003D627B" w:rsidRPr="003D627B" w:rsidRDefault="003D627B" w:rsidP="003D627B">
      <w:pPr>
        <w:numPr>
          <w:ilvl w:val="1"/>
          <w:numId w:val="1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74A5D9" w14:textId="77777777" w:rsidR="003D627B" w:rsidRPr="003D627B" w:rsidRDefault="003D627B" w:rsidP="003D627B">
      <w:pPr>
        <w:numPr>
          <w:ilvl w:val="1"/>
          <w:numId w:val="1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B4EEC" w14:textId="77777777" w:rsidR="003D627B" w:rsidRPr="003D627B" w:rsidRDefault="003D627B" w:rsidP="003D627B">
      <w:pPr>
        <w:numPr>
          <w:ilvl w:val="1"/>
          <w:numId w:val="1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5DF8C72" w14:textId="77777777" w:rsidR="003D627B" w:rsidRPr="003D627B" w:rsidRDefault="003D627B" w:rsidP="003D627B">
      <w:pPr>
        <w:numPr>
          <w:ilvl w:val="1"/>
          <w:numId w:val="1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1C1BF404" w14:textId="77777777" w:rsidR="003D627B" w:rsidRPr="003D627B" w:rsidRDefault="003D627B" w:rsidP="003D627B">
      <w:pPr>
        <w:numPr>
          <w:ilvl w:val="1"/>
          <w:numId w:val="1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6D0801" w14:textId="77777777" w:rsidR="003D627B" w:rsidRPr="003D627B" w:rsidRDefault="003D627B" w:rsidP="003D627B">
      <w:pPr>
        <w:numPr>
          <w:ilvl w:val="1"/>
          <w:numId w:val="1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D9044D" w14:textId="77777777" w:rsidR="003D627B" w:rsidRPr="003D627B" w:rsidRDefault="003D627B" w:rsidP="003D627B">
      <w:pPr>
        <w:numPr>
          <w:ilvl w:val="1"/>
          <w:numId w:val="1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1C86D438" w14:textId="77777777" w:rsidR="003D627B" w:rsidRPr="003D627B" w:rsidRDefault="003D627B" w:rsidP="003D627B">
      <w:pPr>
        <w:numPr>
          <w:ilvl w:val="1"/>
          <w:numId w:val="1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B881E70" w14:textId="4E17977F" w:rsidR="003D627B" w:rsidRPr="003D627B" w:rsidRDefault="0011345C" w:rsidP="003D627B">
      <w:pPr>
        <w:numPr>
          <w:ilvl w:val="1"/>
          <w:numId w:val="1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3004B470" w14:textId="77777777" w:rsidR="003D627B" w:rsidRPr="003D627B" w:rsidRDefault="003D627B" w:rsidP="003D627B">
      <w:pPr>
        <w:numPr>
          <w:ilvl w:val="1"/>
          <w:numId w:val="1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F8AE901" w14:textId="77777777" w:rsidR="003D627B" w:rsidRPr="003D627B" w:rsidRDefault="003D627B" w:rsidP="003D627B">
      <w:pPr>
        <w:numPr>
          <w:ilvl w:val="1"/>
          <w:numId w:val="1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19ADAB" w14:textId="77777777" w:rsidR="003D627B" w:rsidRPr="003D627B" w:rsidRDefault="003D627B" w:rsidP="003D627B">
      <w:pPr>
        <w:numPr>
          <w:ilvl w:val="1"/>
          <w:numId w:val="1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27285EF3" w14:textId="77777777" w:rsidR="003D627B" w:rsidRPr="003D627B" w:rsidRDefault="003D627B" w:rsidP="003D627B">
      <w:pPr>
        <w:numPr>
          <w:ilvl w:val="1"/>
          <w:numId w:val="1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2CF6459" w14:textId="77777777" w:rsidR="003D627B" w:rsidRPr="003D627B" w:rsidRDefault="003D627B" w:rsidP="003D627B">
      <w:pPr>
        <w:numPr>
          <w:ilvl w:val="1"/>
          <w:numId w:val="1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4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79497C86" w14:textId="77777777" w:rsidR="003D627B" w:rsidRPr="003D627B" w:rsidRDefault="003D627B" w:rsidP="003D627B">
      <w:pPr>
        <w:numPr>
          <w:ilvl w:val="0"/>
          <w:numId w:val="1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1.2024</w:t>
      </w:r>
    </w:p>
    <w:p w14:paraId="133B2ADA" w14:textId="77777777" w:rsidR="003D627B" w:rsidRPr="003D627B" w:rsidRDefault="003D627B" w:rsidP="003D627B">
      <w:pPr>
        <w:numPr>
          <w:ilvl w:val="1"/>
          <w:numId w:val="1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FE79E92" w14:textId="77777777" w:rsidR="003D627B" w:rsidRPr="003D627B" w:rsidRDefault="003D627B" w:rsidP="003D627B">
      <w:pPr>
        <w:numPr>
          <w:ilvl w:val="1"/>
          <w:numId w:val="1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3BB3BC7" w14:textId="77777777" w:rsidR="003D627B" w:rsidRPr="003D627B" w:rsidRDefault="003D627B" w:rsidP="003D627B">
      <w:pPr>
        <w:numPr>
          <w:ilvl w:val="1"/>
          <w:numId w:val="1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F11AFB" w14:textId="77777777" w:rsidR="003D627B" w:rsidRPr="003D627B" w:rsidRDefault="003D627B" w:rsidP="003D627B">
      <w:pPr>
        <w:numPr>
          <w:ilvl w:val="1"/>
          <w:numId w:val="1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CA4F948" w14:textId="77777777" w:rsidR="003D627B" w:rsidRPr="003D627B" w:rsidRDefault="003D627B" w:rsidP="003D627B">
      <w:pPr>
        <w:numPr>
          <w:ilvl w:val="1"/>
          <w:numId w:val="1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6FFC20C9" w14:textId="77777777" w:rsidR="003D627B" w:rsidRPr="003D627B" w:rsidRDefault="003D627B" w:rsidP="003D627B">
      <w:pPr>
        <w:numPr>
          <w:ilvl w:val="1"/>
          <w:numId w:val="1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682B2DC" w14:textId="77777777" w:rsidR="003D627B" w:rsidRPr="003D627B" w:rsidRDefault="003D627B" w:rsidP="003D627B">
      <w:pPr>
        <w:numPr>
          <w:ilvl w:val="1"/>
          <w:numId w:val="1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F1474DE" w14:textId="77777777" w:rsidR="003D627B" w:rsidRPr="003D627B" w:rsidRDefault="003D627B" w:rsidP="003D627B">
      <w:pPr>
        <w:numPr>
          <w:ilvl w:val="1"/>
          <w:numId w:val="1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D44568" w14:textId="173E7CB3" w:rsidR="003D627B" w:rsidRPr="003D627B" w:rsidRDefault="0011345C" w:rsidP="003D627B">
      <w:pPr>
        <w:numPr>
          <w:ilvl w:val="1"/>
          <w:numId w:val="1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77A20B" w14:textId="77777777" w:rsidR="003D627B" w:rsidRPr="003D627B" w:rsidRDefault="003D627B" w:rsidP="003D627B">
      <w:pPr>
        <w:numPr>
          <w:ilvl w:val="1"/>
          <w:numId w:val="1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8902BC1" w14:textId="77777777" w:rsidR="003D627B" w:rsidRPr="003D627B" w:rsidRDefault="003D627B" w:rsidP="003D627B">
      <w:pPr>
        <w:numPr>
          <w:ilvl w:val="1"/>
          <w:numId w:val="1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EB67F3" w14:textId="77777777" w:rsidR="003D627B" w:rsidRPr="003D627B" w:rsidRDefault="003D627B" w:rsidP="003D627B">
      <w:pPr>
        <w:numPr>
          <w:ilvl w:val="1"/>
          <w:numId w:val="1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3AFFB124" w14:textId="77777777" w:rsidR="003D627B" w:rsidRPr="003D627B" w:rsidRDefault="003D627B" w:rsidP="003D627B">
      <w:pPr>
        <w:numPr>
          <w:ilvl w:val="1"/>
          <w:numId w:val="1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E3B8013" w14:textId="77777777" w:rsidR="003D627B" w:rsidRPr="003D627B" w:rsidRDefault="003D627B" w:rsidP="003D627B">
      <w:pPr>
        <w:numPr>
          <w:ilvl w:val="1"/>
          <w:numId w:val="1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3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4BAD5C7A" w14:textId="77777777" w:rsidR="003D627B" w:rsidRPr="003D627B" w:rsidRDefault="003D627B" w:rsidP="003D627B">
      <w:pPr>
        <w:numPr>
          <w:ilvl w:val="0"/>
          <w:numId w:val="1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1.2024</w:t>
      </w:r>
    </w:p>
    <w:p w14:paraId="54C18CA9" w14:textId="77777777" w:rsidR="003D627B" w:rsidRPr="003D627B" w:rsidRDefault="003D627B" w:rsidP="003D627B">
      <w:pPr>
        <w:numPr>
          <w:ilvl w:val="1"/>
          <w:numId w:val="1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03E0F28" w14:textId="77777777" w:rsidR="003D627B" w:rsidRPr="003D627B" w:rsidRDefault="003D627B" w:rsidP="003D627B">
      <w:pPr>
        <w:numPr>
          <w:ilvl w:val="1"/>
          <w:numId w:val="1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7D82A41" w14:textId="77777777" w:rsidR="003D627B" w:rsidRPr="003D627B" w:rsidRDefault="003D627B" w:rsidP="003D627B">
      <w:pPr>
        <w:numPr>
          <w:ilvl w:val="1"/>
          <w:numId w:val="1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D9C659" w14:textId="77777777" w:rsidR="003D627B" w:rsidRPr="003D627B" w:rsidRDefault="003D627B" w:rsidP="003D627B">
      <w:pPr>
        <w:numPr>
          <w:ilvl w:val="1"/>
          <w:numId w:val="1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5F9B09CA" w14:textId="77777777" w:rsidR="003D627B" w:rsidRPr="003D627B" w:rsidRDefault="003D627B" w:rsidP="003D627B">
      <w:pPr>
        <w:numPr>
          <w:ilvl w:val="1"/>
          <w:numId w:val="1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59D372D5" w14:textId="77777777" w:rsidR="003D627B" w:rsidRPr="003D627B" w:rsidRDefault="003D627B" w:rsidP="003D627B">
      <w:pPr>
        <w:numPr>
          <w:ilvl w:val="1"/>
          <w:numId w:val="1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FE9372A" w14:textId="77777777" w:rsidR="003D627B" w:rsidRPr="003D627B" w:rsidRDefault="003D627B" w:rsidP="003D627B">
      <w:pPr>
        <w:numPr>
          <w:ilvl w:val="1"/>
          <w:numId w:val="1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0F5FB4E" w14:textId="77777777" w:rsidR="003D627B" w:rsidRPr="003D627B" w:rsidRDefault="003D627B" w:rsidP="003D627B">
      <w:pPr>
        <w:numPr>
          <w:ilvl w:val="1"/>
          <w:numId w:val="1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7B6D042" w14:textId="3D48A189" w:rsidR="003D627B" w:rsidRPr="003D627B" w:rsidRDefault="0011345C" w:rsidP="003D627B">
      <w:pPr>
        <w:numPr>
          <w:ilvl w:val="1"/>
          <w:numId w:val="1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0B601D31" w14:textId="77777777" w:rsidR="003D627B" w:rsidRPr="003D627B" w:rsidRDefault="003D627B" w:rsidP="003D627B">
      <w:pPr>
        <w:numPr>
          <w:ilvl w:val="1"/>
          <w:numId w:val="1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14C9089" w14:textId="77777777" w:rsidR="003D627B" w:rsidRPr="003D627B" w:rsidRDefault="003D627B" w:rsidP="003D627B">
      <w:pPr>
        <w:numPr>
          <w:ilvl w:val="1"/>
          <w:numId w:val="1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1517FEE" w14:textId="77777777" w:rsidR="003D627B" w:rsidRPr="003D627B" w:rsidRDefault="003D627B" w:rsidP="003D627B">
      <w:pPr>
        <w:numPr>
          <w:ilvl w:val="1"/>
          <w:numId w:val="1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EA5B516" w14:textId="77777777" w:rsidR="003D627B" w:rsidRPr="003D627B" w:rsidRDefault="003D627B" w:rsidP="003D627B">
      <w:pPr>
        <w:numPr>
          <w:ilvl w:val="1"/>
          <w:numId w:val="1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20FA77" w14:textId="77777777" w:rsidR="003D627B" w:rsidRPr="003D627B" w:rsidRDefault="003D627B" w:rsidP="003D627B">
      <w:pPr>
        <w:numPr>
          <w:ilvl w:val="1"/>
          <w:numId w:val="1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2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0A35692C" w14:textId="77777777" w:rsidR="003D627B" w:rsidRPr="003D627B" w:rsidRDefault="003D627B" w:rsidP="003D627B">
      <w:pPr>
        <w:numPr>
          <w:ilvl w:val="0"/>
          <w:numId w:val="1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1.2024</w:t>
      </w:r>
    </w:p>
    <w:p w14:paraId="3E106A77" w14:textId="77777777" w:rsidR="003D627B" w:rsidRPr="003D627B" w:rsidRDefault="003D627B" w:rsidP="003D627B">
      <w:pPr>
        <w:numPr>
          <w:ilvl w:val="1"/>
          <w:numId w:val="1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6D13AE3" w14:textId="77777777" w:rsidR="003D627B" w:rsidRPr="003D627B" w:rsidRDefault="003D627B" w:rsidP="003D627B">
      <w:pPr>
        <w:numPr>
          <w:ilvl w:val="1"/>
          <w:numId w:val="1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3CCE044" w14:textId="77777777" w:rsidR="003D627B" w:rsidRPr="003D627B" w:rsidRDefault="003D627B" w:rsidP="003D627B">
      <w:pPr>
        <w:numPr>
          <w:ilvl w:val="1"/>
          <w:numId w:val="1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C48DB0" w14:textId="77777777" w:rsidR="003D627B" w:rsidRPr="003D627B" w:rsidRDefault="003D627B" w:rsidP="003D627B">
      <w:pPr>
        <w:numPr>
          <w:ilvl w:val="1"/>
          <w:numId w:val="1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307C4B84" w14:textId="77777777" w:rsidR="003D627B" w:rsidRPr="003D627B" w:rsidRDefault="003D627B" w:rsidP="003D627B">
      <w:pPr>
        <w:numPr>
          <w:ilvl w:val="1"/>
          <w:numId w:val="1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B69D1BC" w14:textId="77777777" w:rsidR="003D627B" w:rsidRPr="003D627B" w:rsidRDefault="003D627B" w:rsidP="003D627B">
      <w:pPr>
        <w:numPr>
          <w:ilvl w:val="1"/>
          <w:numId w:val="1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59FD76A" w14:textId="77777777" w:rsidR="003D627B" w:rsidRPr="003D627B" w:rsidRDefault="003D627B" w:rsidP="003D627B">
      <w:pPr>
        <w:numPr>
          <w:ilvl w:val="1"/>
          <w:numId w:val="1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017C73D" w14:textId="77777777" w:rsidR="003D627B" w:rsidRPr="003D627B" w:rsidRDefault="003D627B" w:rsidP="003D627B">
      <w:pPr>
        <w:numPr>
          <w:ilvl w:val="1"/>
          <w:numId w:val="1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433ED0" w14:textId="43D637A4" w:rsidR="003D627B" w:rsidRPr="003D627B" w:rsidRDefault="0011345C" w:rsidP="003D627B">
      <w:pPr>
        <w:numPr>
          <w:ilvl w:val="1"/>
          <w:numId w:val="1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7DCD6842" w14:textId="77777777" w:rsidR="003D627B" w:rsidRPr="003D627B" w:rsidRDefault="003D627B" w:rsidP="003D627B">
      <w:pPr>
        <w:numPr>
          <w:ilvl w:val="1"/>
          <w:numId w:val="1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C259CBE" w14:textId="77777777" w:rsidR="003D627B" w:rsidRPr="003D627B" w:rsidRDefault="003D627B" w:rsidP="003D627B">
      <w:pPr>
        <w:numPr>
          <w:ilvl w:val="1"/>
          <w:numId w:val="1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FB0D19" w14:textId="77777777" w:rsidR="003D627B" w:rsidRPr="003D627B" w:rsidRDefault="003D627B" w:rsidP="003D627B">
      <w:pPr>
        <w:numPr>
          <w:ilvl w:val="1"/>
          <w:numId w:val="1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F325D63" w14:textId="77777777" w:rsidR="003D627B" w:rsidRPr="003D627B" w:rsidRDefault="003D627B" w:rsidP="003D627B">
      <w:pPr>
        <w:numPr>
          <w:ilvl w:val="1"/>
          <w:numId w:val="1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A35689F" w14:textId="77777777" w:rsidR="003D627B" w:rsidRPr="003D627B" w:rsidRDefault="003D627B" w:rsidP="003D627B">
      <w:pPr>
        <w:numPr>
          <w:ilvl w:val="1"/>
          <w:numId w:val="1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1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0DFB6472" w14:textId="77777777" w:rsidR="003D627B" w:rsidRPr="003D627B" w:rsidRDefault="003D627B" w:rsidP="003D627B">
      <w:pPr>
        <w:numPr>
          <w:ilvl w:val="0"/>
          <w:numId w:val="1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1.2024</w:t>
      </w:r>
    </w:p>
    <w:p w14:paraId="0049243D" w14:textId="77777777" w:rsidR="003D627B" w:rsidRPr="003D627B" w:rsidRDefault="003D627B" w:rsidP="003D627B">
      <w:pPr>
        <w:numPr>
          <w:ilvl w:val="1"/>
          <w:numId w:val="1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0FFDBD4" w14:textId="77777777" w:rsidR="003D627B" w:rsidRPr="003D627B" w:rsidRDefault="003D627B" w:rsidP="003D627B">
      <w:pPr>
        <w:numPr>
          <w:ilvl w:val="1"/>
          <w:numId w:val="1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2A1192D" w14:textId="77777777" w:rsidR="003D627B" w:rsidRPr="003D627B" w:rsidRDefault="003D627B" w:rsidP="003D627B">
      <w:pPr>
        <w:numPr>
          <w:ilvl w:val="1"/>
          <w:numId w:val="1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4FAE4B" w14:textId="77777777" w:rsidR="003D627B" w:rsidRPr="003D627B" w:rsidRDefault="003D627B" w:rsidP="003D627B">
      <w:pPr>
        <w:numPr>
          <w:ilvl w:val="1"/>
          <w:numId w:val="1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0DE4239" w14:textId="77777777" w:rsidR="003D627B" w:rsidRPr="003D627B" w:rsidRDefault="003D627B" w:rsidP="003D627B">
      <w:pPr>
        <w:numPr>
          <w:ilvl w:val="1"/>
          <w:numId w:val="1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99F496B" w14:textId="77777777" w:rsidR="003D627B" w:rsidRPr="003D627B" w:rsidRDefault="003D627B" w:rsidP="003D627B">
      <w:pPr>
        <w:numPr>
          <w:ilvl w:val="1"/>
          <w:numId w:val="1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ED05700" w14:textId="77777777" w:rsidR="003D627B" w:rsidRPr="003D627B" w:rsidRDefault="003D627B" w:rsidP="003D627B">
      <w:pPr>
        <w:numPr>
          <w:ilvl w:val="1"/>
          <w:numId w:val="1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9A67FA0" w14:textId="77777777" w:rsidR="003D627B" w:rsidRPr="003D627B" w:rsidRDefault="003D627B" w:rsidP="003D627B">
      <w:pPr>
        <w:numPr>
          <w:ilvl w:val="1"/>
          <w:numId w:val="1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</w:t>
      </w:r>
    </w:p>
    <w:p w14:paraId="037B1B29" w14:textId="7898A393" w:rsidR="003D627B" w:rsidRPr="003D627B" w:rsidRDefault="0011345C" w:rsidP="003D627B">
      <w:pPr>
        <w:numPr>
          <w:ilvl w:val="1"/>
          <w:numId w:val="1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CD9517" w14:textId="77777777" w:rsidR="003D627B" w:rsidRPr="003D627B" w:rsidRDefault="003D627B" w:rsidP="003D627B">
      <w:pPr>
        <w:numPr>
          <w:ilvl w:val="1"/>
          <w:numId w:val="1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DDD58BC" w14:textId="77777777" w:rsidR="003D627B" w:rsidRPr="003D627B" w:rsidRDefault="003D627B" w:rsidP="003D627B">
      <w:pPr>
        <w:numPr>
          <w:ilvl w:val="1"/>
          <w:numId w:val="1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A22C25" w14:textId="77777777" w:rsidR="003D627B" w:rsidRPr="003D627B" w:rsidRDefault="003D627B" w:rsidP="003D627B">
      <w:pPr>
        <w:numPr>
          <w:ilvl w:val="1"/>
          <w:numId w:val="1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B84470D" w14:textId="77777777" w:rsidR="003D627B" w:rsidRPr="003D627B" w:rsidRDefault="003D627B" w:rsidP="003D627B">
      <w:pPr>
        <w:numPr>
          <w:ilvl w:val="1"/>
          <w:numId w:val="1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CA6C618" w14:textId="77777777" w:rsidR="003D627B" w:rsidRPr="003D627B" w:rsidRDefault="003D627B" w:rsidP="003D627B">
      <w:pPr>
        <w:numPr>
          <w:ilvl w:val="1"/>
          <w:numId w:val="1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06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450A50AC" w14:textId="77777777" w:rsidR="003D627B" w:rsidRPr="003D627B" w:rsidRDefault="003D627B" w:rsidP="003D627B">
      <w:pPr>
        <w:numPr>
          <w:ilvl w:val="0"/>
          <w:numId w:val="1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1.2024</w:t>
      </w:r>
    </w:p>
    <w:p w14:paraId="37C5BB0A" w14:textId="77777777" w:rsidR="003D627B" w:rsidRPr="003D627B" w:rsidRDefault="003D627B" w:rsidP="003D627B">
      <w:pPr>
        <w:numPr>
          <w:ilvl w:val="1"/>
          <w:numId w:val="1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7A53F55" w14:textId="77777777" w:rsidR="003D627B" w:rsidRPr="003D627B" w:rsidRDefault="003D627B" w:rsidP="003D627B">
      <w:pPr>
        <w:numPr>
          <w:ilvl w:val="1"/>
          <w:numId w:val="1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97B6B68" w14:textId="77777777" w:rsidR="003D627B" w:rsidRPr="003D627B" w:rsidRDefault="003D627B" w:rsidP="003D627B">
      <w:pPr>
        <w:numPr>
          <w:ilvl w:val="1"/>
          <w:numId w:val="1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ED45237" w14:textId="77777777" w:rsidR="003D627B" w:rsidRPr="003D627B" w:rsidRDefault="003D627B" w:rsidP="003D627B">
      <w:pPr>
        <w:numPr>
          <w:ilvl w:val="1"/>
          <w:numId w:val="1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62F539" w14:textId="77777777" w:rsidR="003D627B" w:rsidRPr="003D627B" w:rsidRDefault="003D627B" w:rsidP="003D627B">
      <w:pPr>
        <w:numPr>
          <w:ilvl w:val="1"/>
          <w:numId w:val="1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66859E" w14:textId="77777777" w:rsidR="003D627B" w:rsidRPr="003D627B" w:rsidRDefault="003D627B" w:rsidP="003D627B">
      <w:pPr>
        <w:numPr>
          <w:ilvl w:val="1"/>
          <w:numId w:val="1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D20C62E" w14:textId="77777777" w:rsidR="003D627B" w:rsidRPr="003D627B" w:rsidRDefault="003D627B" w:rsidP="003D627B">
      <w:pPr>
        <w:numPr>
          <w:ilvl w:val="1"/>
          <w:numId w:val="1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5FAD00" w14:textId="77777777" w:rsidR="003D627B" w:rsidRPr="003D627B" w:rsidRDefault="003D627B" w:rsidP="003D627B">
      <w:pPr>
        <w:numPr>
          <w:ilvl w:val="1"/>
          <w:numId w:val="1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A7CAE1E" w14:textId="26365C25" w:rsidR="003D627B" w:rsidRPr="003D627B" w:rsidRDefault="0011345C" w:rsidP="003D627B">
      <w:pPr>
        <w:numPr>
          <w:ilvl w:val="1"/>
          <w:numId w:val="1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309BED" w14:textId="77777777" w:rsidR="003D627B" w:rsidRPr="003D627B" w:rsidRDefault="003D627B" w:rsidP="003D627B">
      <w:pPr>
        <w:numPr>
          <w:ilvl w:val="1"/>
          <w:numId w:val="1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FDAA392" w14:textId="77777777" w:rsidR="003D627B" w:rsidRPr="003D627B" w:rsidRDefault="003D627B" w:rsidP="003D627B">
      <w:pPr>
        <w:numPr>
          <w:ilvl w:val="1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C1F506" w14:textId="77777777" w:rsidR="003D627B" w:rsidRPr="003D627B" w:rsidRDefault="003D627B" w:rsidP="003D627B">
      <w:pPr>
        <w:numPr>
          <w:ilvl w:val="1"/>
          <w:numId w:val="1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8E1D0FA" w14:textId="77777777" w:rsidR="003D627B" w:rsidRPr="003D627B" w:rsidRDefault="003D627B" w:rsidP="003D627B">
      <w:pPr>
        <w:numPr>
          <w:ilvl w:val="1"/>
          <w:numId w:val="1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A1AF2F1" w14:textId="77777777" w:rsidR="003D627B" w:rsidRPr="003D627B" w:rsidRDefault="003D627B" w:rsidP="003D627B">
      <w:pPr>
        <w:numPr>
          <w:ilvl w:val="1"/>
          <w:numId w:val="1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9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36E6E583" w14:textId="77777777" w:rsidR="003D627B" w:rsidRPr="003D627B" w:rsidRDefault="003D627B" w:rsidP="003D627B">
      <w:pPr>
        <w:numPr>
          <w:ilvl w:val="0"/>
          <w:numId w:val="1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1.2024</w:t>
      </w:r>
    </w:p>
    <w:p w14:paraId="52FFA3E3" w14:textId="77777777" w:rsidR="003D627B" w:rsidRPr="003D627B" w:rsidRDefault="003D627B" w:rsidP="003D627B">
      <w:pPr>
        <w:numPr>
          <w:ilvl w:val="1"/>
          <w:numId w:val="1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43F1861" w14:textId="77777777" w:rsidR="003D627B" w:rsidRPr="003D627B" w:rsidRDefault="003D627B" w:rsidP="003D627B">
      <w:pPr>
        <w:numPr>
          <w:ilvl w:val="1"/>
          <w:numId w:val="1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396FDB4" w14:textId="77777777" w:rsidR="003D627B" w:rsidRPr="003D627B" w:rsidRDefault="003D627B" w:rsidP="003D627B">
      <w:pPr>
        <w:numPr>
          <w:ilvl w:val="1"/>
          <w:numId w:val="1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28FD2A3" w14:textId="77777777" w:rsidR="003D627B" w:rsidRPr="003D627B" w:rsidRDefault="003D627B" w:rsidP="003D627B">
      <w:pPr>
        <w:numPr>
          <w:ilvl w:val="1"/>
          <w:numId w:val="1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06E96" w14:textId="77777777" w:rsidR="003D627B" w:rsidRPr="003D627B" w:rsidRDefault="003D627B" w:rsidP="003D627B">
      <w:pPr>
        <w:numPr>
          <w:ilvl w:val="1"/>
          <w:numId w:val="1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EF5340" w14:textId="77777777" w:rsidR="003D627B" w:rsidRPr="003D627B" w:rsidRDefault="003D627B" w:rsidP="003D627B">
      <w:pPr>
        <w:numPr>
          <w:ilvl w:val="1"/>
          <w:numId w:val="1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D59982A" w14:textId="77777777" w:rsidR="003D627B" w:rsidRPr="003D627B" w:rsidRDefault="003D627B" w:rsidP="003D627B">
      <w:pPr>
        <w:numPr>
          <w:ilvl w:val="1"/>
          <w:numId w:val="1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012F5BE7" w14:textId="77777777" w:rsidR="003D627B" w:rsidRPr="003D627B" w:rsidRDefault="003D627B" w:rsidP="003D627B">
      <w:pPr>
        <w:numPr>
          <w:ilvl w:val="1"/>
          <w:numId w:val="1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0E55BD4" w14:textId="6FC686B3" w:rsidR="003D627B" w:rsidRPr="003D627B" w:rsidRDefault="0011345C" w:rsidP="003D627B">
      <w:pPr>
        <w:numPr>
          <w:ilvl w:val="1"/>
          <w:numId w:val="1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007C41" w14:textId="77777777" w:rsidR="003D627B" w:rsidRPr="003D627B" w:rsidRDefault="003D627B" w:rsidP="003D627B">
      <w:pPr>
        <w:numPr>
          <w:ilvl w:val="1"/>
          <w:numId w:val="1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FAB9D59" w14:textId="77777777" w:rsidR="003D627B" w:rsidRPr="003D627B" w:rsidRDefault="003D627B" w:rsidP="003D627B">
      <w:pPr>
        <w:numPr>
          <w:ilvl w:val="1"/>
          <w:numId w:val="1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C02551" w14:textId="77777777" w:rsidR="003D627B" w:rsidRPr="003D627B" w:rsidRDefault="003D627B" w:rsidP="003D627B">
      <w:pPr>
        <w:numPr>
          <w:ilvl w:val="1"/>
          <w:numId w:val="1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76460ED" w14:textId="77777777" w:rsidR="003D627B" w:rsidRPr="003D627B" w:rsidRDefault="003D627B" w:rsidP="003D627B">
      <w:pPr>
        <w:numPr>
          <w:ilvl w:val="1"/>
          <w:numId w:val="1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0E74F65" w14:textId="77777777" w:rsidR="003D627B" w:rsidRPr="003D627B" w:rsidRDefault="003D627B" w:rsidP="003D627B">
      <w:pPr>
        <w:numPr>
          <w:ilvl w:val="1"/>
          <w:numId w:val="1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8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DDB3BA" w14:textId="77777777" w:rsidR="003D627B" w:rsidRPr="003D627B" w:rsidRDefault="003D627B" w:rsidP="003D627B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1.2024</w:t>
      </w:r>
    </w:p>
    <w:p w14:paraId="6844BED5" w14:textId="77777777" w:rsidR="003D627B" w:rsidRPr="003D627B" w:rsidRDefault="003D627B" w:rsidP="003D627B">
      <w:pPr>
        <w:numPr>
          <w:ilvl w:val="1"/>
          <w:numId w:val="1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059F089" w14:textId="77777777" w:rsidR="003D627B" w:rsidRPr="003D627B" w:rsidRDefault="003D627B" w:rsidP="003D627B">
      <w:pPr>
        <w:numPr>
          <w:ilvl w:val="1"/>
          <w:numId w:val="1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056D749D" w14:textId="77777777" w:rsidR="003D627B" w:rsidRPr="003D627B" w:rsidRDefault="003D627B" w:rsidP="003D627B">
      <w:pPr>
        <w:numPr>
          <w:ilvl w:val="1"/>
          <w:numId w:val="1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31F7164" w14:textId="77777777" w:rsidR="003D627B" w:rsidRPr="003D627B" w:rsidRDefault="003D627B" w:rsidP="003D627B">
      <w:pPr>
        <w:numPr>
          <w:ilvl w:val="1"/>
          <w:numId w:val="1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4DF8AB" w14:textId="77777777" w:rsidR="003D627B" w:rsidRPr="003D627B" w:rsidRDefault="003D627B" w:rsidP="003D627B">
      <w:pPr>
        <w:numPr>
          <w:ilvl w:val="1"/>
          <w:numId w:val="1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</w:t>
      </w:r>
    </w:p>
    <w:p w14:paraId="6249B52D" w14:textId="77777777" w:rsidR="003D627B" w:rsidRPr="003D627B" w:rsidRDefault="003D627B" w:rsidP="003D627B">
      <w:pPr>
        <w:numPr>
          <w:ilvl w:val="1"/>
          <w:numId w:val="1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0B85F55" w14:textId="77777777" w:rsidR="003D627B" w:rsidRPr="003D627B" w:rsidRDefault="003D627B" w:rsidP="003D627B">
      <w:pPr>
        <w:numPr>
          <w:ilvl w:val="1"/>
          <w:numId w:val="1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C2E0D80" w14:textId="77777777" w:rsidR="003D627B" w:rsidRPr="003D627B" w:rsidRDefault="003D627B" w:rsidP="003D627B">
      <w:pPr>
        <w:numPr>
          <w:ilvl w:val="1"/>
          <w:numId w:val="1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</w:t>
      </w:r>
    </w:p>
    <w:p w14:paraId="0DC8EE99" w14:textId="2E8A3352" w:rsidR="003D627B" w:rsidRPr="003D627B" w:rsidRDefault="0011345C" w:rsidP="003D627B">
      <w:pPr>
        <w:numPr>
          <w:ilvl w:val="1"/>
          <w:numId w:val="1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762A3D" w14:textId="77777777" w:rsidR="003D627B" w:rsidRPr="003D627B" w:rsidRDefault="003D627B" w:rsidP="003D627B">
      <w:pPr>
        <w:numPr>
          <w:ilvl w:val="1"/>
          <w:numId w:val="1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03F4B05" w14:textId="77777777" w:rsidR="003D627B" w:rsidRPr="003D627B" w:rsidRDefault="003D627B" w:rsidP="003D627B">
      <w:pPr>
        <w:numPr>
          <w:ilvl w:val="1"/>
          <w:numId w:val="1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72D9ED0" w14:textId="77777777" w:rsidR="003D627B" w:rsidRPr="003D627B" w:rsidRDefault="003D627B" w:rsidP="003D627B">
      <w:pPr>
        <w:numPr>
          <w:ilvl w:val="1"/>
          <w:numId w:val="1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4C325A8B" w14:textId="77777777" w:rsidR="003D627B" w:rsidRPr="003D627B" w:rsidRDefault="003D627B" w:rsidP="003D627B">
      <w:pPr>
        <w:numPr>
          <w:ilvl w:val="1"/>
          <w:numId w:val="1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2C86B8E" w14:textId="77777777" w:rsidR="003D627B" w:rsidRPr="003D627B" w:rsidRDefault="003D627B" w:rsidP="003D627B">
      <w:pPr>
        <w:numPr>
          <w:ilvl w:val="1"/>
          <w:numId w:val="1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7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DD30992" w14:textId="77777777" w:rsidR="003D627B" w:rsidRPr="003D627B" w:rsidRDefault="003D627B" w:rsidP="003D627B">
      <w:pPr>
        <w:numPr>
          <w:ilvl w:val="0"/>
          <w:numId w:val="2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1.2024</w:t>
      </w:r>
    </w:p>
    <w:p w14:paraId="4422D77E" w14:textId="77777777" w:rsidR="003D627B" w:rsidRPr="003D627B" w:rsidRDefault="003D627B" w:rsidP="003D627B">
      <w:pPr>
        <w:numPr>
          <w:ilvl w:val="1"/>
          <w:numId w:val="2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7B1D21F" w14:textId="77777777" w:rsidR="003D627B" w:rsidRPr="003D627B" w:rsidRDefault="003D627B" w:rsidP="003D627B">
      <w:pPr>
        <w:numPr>
          <w:ilvl w:val="1"/>
          <w:numId w:val="2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D69E77" w14:textId="77777777" w:rsidR="003D627B" w:rsidRPr="003D627B" w:rsidRDefault="003D627B" w:rsidP="003D627B">
      <w:pPr>
        <w:numPr>
          <w:ilvl w:val="1"/>
          <w:numId w:val="2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38A25B5" w14:textId="77777777" w:rsidR="003D627B" w:rsidRPr="003D627B" w:rsidRDefault="003D627B" w:rsidP="003D627B">
      <w:pPr>
        <w:numPr>
          <w:ilvl w:val="1"/>
          <w:numId w:val="2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</w:t>
      </w:r>
    </w:p>
    <w:p w14:paraId="65D54880" w14:textId="77777777" w:rsidR="003D627B" w:rsidRPr="003D627B" w:rsidRDefault="003D627B" w:rsidP="003D627B">
      <w:pPr>
        <w:numPr>
          <w:ilvl w:val="1"/>
          <w:numId w:val="2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4B35BC" w14:textId="77777777" w:rsidR="003D627B" w:rsidRPr="003D627B" w:rsidRDefault="003D627B" w:rsidP="003D627B">
      <w:pPr>
        <w:numPr>
          <w:ilvl w:val="1"/>
          <w:numId w:val="2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A5941F7" w14:textId="77777777" w:rsidR="003D627B" w:rsidRPr="003D627B" w:rsidRDefault="003D627B" w:rsidP="003D627B">
      <w:pPr>
        <w:numPr>
          <w:ilvl w:val="1"/>
          <w:numId w:val="2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448450" w14:textId="77777777" w:rsidR="003D627B" w:rsidRPr="003D627B" w:rsidRDefault="003D627B" w:rsidP="003D627B">
      <w:pPr>
        <w:numPr>
          <w:ilvl w:val="1"/>
          <w:numId w:val="2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894B3E6" w14:textId="490A090E" w:rsidR="003D627B" w:rsidRPr="003D627B" w:rsidRDefault="0011345C" w:rsidP="003D627B">
      <w:pPr>
        <w:numPr>
          <w:ilvl w:val="1"/>
          <w:numId w:val="2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6594B" w14:textId="77777777" w:rsidR="003D627B" w:rsidRPr="003D627B" w:rsidRDefault="003D627B" w:rsidP="003D627B">
      <w:pPr>
        <w:numPr>
          <w:ilvl w:val="1"/>
          <w:numId w:val="2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35C6AD0" w14:textId="77777777" w:rsidR="003D627B" w:rsidRPr="003D627B" w:rsidRDefault="003D627B" w:rsidP="003D627B">
      <w:pPr>
        <w:numPr>
          <w:ilvl w:val="1"/>
          <w:numId w:val="2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7A7BDD" w14:textId="77777777" w:rsidR="003D627B" w:rsidRPr="003D627B" w:rsidRDefault="003D627B" w:rsidP="003D627B">
      <w:pPr>
        <w:numPr>
          <w:ilvl w:val="1"/>
          <w:numId w:val="2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4EEA002" w14:textId="77777777" w:rsidR="003D627B" w:rsidRPr="003D627B" w:rsidRDefault="003D627B" w:rsidP="003D627B">
      <w:pPr>
        <w:numPr>
          <w:ilvl w:val="1"/>
          <w:numId w:val="2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17D3495" w14:textId="77777777" w:rsidR="003D627B" w:rsidRPr="003D627B" w:rsidRDefault="003D627B" w:rsidP="003D627B">
      <w:pPr>
        <w:numPr>
          <w:ilvl w:val="1"/>
          <w:numId w:val="2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7B571962" w14:textId="77777777" w:rsidR="003D627B" w:rsidRPr="003D627B" w:rsidRDefault="003D627B" w:rsidP="003D627B">
      <w:pPr>
        <w:numPr>
          <w:ilvl w:val="0"/>
          <w:numId w:val="2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1.2024</w:t>
      </w:r>
    </w:p>
    <w:p w14:paraId="5775BBF6" w14:textId="77777777" w:rsidR="003D627B" w:rsidRPr="003D627B" w:rsidRDefault="003D627B" w:rsidP="003D627B">
      <w:pPr>
        <w:numPr>
          <w:ilvl w:val="1"/>
          <w:numId w:val="2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AB8B3D8" w14:textId="77777777" w:rsidR="003D627B" w:rsidRPr="003D627B" w:rsidRDefault="003D627B" w:rsidP="003D627B">
      <w:pPr>
        <w:numPr>
          <w:ilvl w:val="1"/>
          <w:numId w:val="2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AD83963" w14:textId="77777777" w:rsidR="003D627B" w:rsidRPr="003D627B" w:rsidRDefault="003D627B" w:rsidP="003D627B">
      <w:pPr>
        <w:numPr>
          <w:ilvl w:val="1"/>
          <w:numId w:val="2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41E7596" w14:textId="77777777" w:rsidR="003D627B" w:rsidRPr="003D627B" w:rsidRDefault="003D627B" w:rsidP="003D627B">
      <w:pPr>
        <w:numPr>
          <w:ilvl w:val="1"/>
          <w:numId w:val="2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91E79D" w14:textId="77777777" w:rsidR="003D627B" w:rsidRPr="003D627B" w:rsidRDefault="003D627B" w:rsidP="003D627B">
      <w:pPr>
        <w:numPr>
          <w:ilvl w:val="1"/>
          <w:numId w:val="2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6F5000" w14:textId="77777777" w:rsidR="003D627B" w:rsidRPr="003D627B" w:rsidRDefault="003D627B" w:rsidP="003D627B">
      <w:pPr>
        <w:numPr>
          <w:ilvl w:val="1"/>
          <w:numId w:val="2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85CBAEF" w14:textId="77777777" w:rsidR="003D627B" w:rsidRPr="003D627B" w:rsidRDefault="003D627B" w:rsidP="003D627B">
      <w:pPr>
        <w:numPr>
          <w:ilvl w:val="1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87C3FBD" w14:textId="77777777" w:rsidR="003D627B" w:rsidRPr="003D627B" w:rsidRDefault="003D627B" w:rsidP="003D627B">
      <w:pPr>
        <w:numPr>
          <w:ilvl w:val="1"/>
          <w:numId w:val="2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5F221" w14:textId="1FA035D1" w:rsidR="003D627B" w:rsidRPr="003D627B" w:rsidRDefault="0011345C" w:rsidP="003D627B">
      <w:pPr>
        <w:numPr>
          <w:ilvl w:val="1"/>
          <w:numId w:val="2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1646A5DF" w14:textId="77777777" w:rsidR="003D627B" w:rsidRPr="003D627B" w:rsidRDefault="003D627B" w:rsidP="003D627B">
      <w:pPr>
        <w:numPr>
          <w:ilvl w:val="1"/>
          <w:numId w:val="2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2F56133C" w14:textId="77777777" w:rsidR="003D627B" w:rsidRPr="003D627B" w:rsidRDefault="003D627B" w:rsidP="003D627B">
      <w:pPr>
        <w:numPr>
          <w:ilvl w:val="1"/>
          <w:numId w:val="2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2CB99E" w14:textId="77777777" w:rsidR="003D627B" w:rsidRPr="003D627B" w:rsidRDefault="003D627B" w:rsidP="003D627B">
      <w:pPr>
        <w:numPr>
          <w:ilvl w:val="1"/>
          <w:numId w:val="2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2D9AD8E" w14:textId="77777777" w:rsidR="003D627B" w:rsidRPr="003D627B" w:rsidRDefault="003D627B" w:rsidP="003D627B">
      <w:pPr>
        <w:numPr>
          <w:ilvl w:val="1"/>
          <w:numId w:val="2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3E3DB2E" w14:textId="77777777" w:rsidR="003D627B" w:rsidRPr="003D627B" w:rsidRDefault="003D627B" w:rsidP="003D627B">
      <w:pPr>
        <w:numPr>
          <w:ilvl w:val="1"/>
          <w:numId w:val="2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175C4F34" w14:textId="77777777" w:rsidR="003D627B" w:rsidRPr="003D627B" w:rsidRDefault="003D627B" w:rsidP="003D627B">
      <w:pPr>
        <w:numPr>
          <w:ilvl w:val="0"/>
          <w:numId w:val="2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1.2024</w:t>
      </w:r>
    </w:p>
    <w:p w14:paraId="4B57290D" w14:textId="77777777" w:rsidR="003D627B" w:rsidRPr="003D627B" w:rsidRDefault="003D627B" w:rsidP="003D627B">
      <w:pPr>
        <w:numPr>
          <w:ilvl w:val="1"/>
          <w:numId w:val="2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CEA32C" w14:textId="77777777" w:rsidR="003D627B" w:rsidRPr="003D627B" w:rsidRDefault="003D627B" w:rsidP="003D627B">
      <w:pPr>
        <w:numPr>
          <w:ilvl w:val="1"/>
          <w:numId w:val="2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56CBD1" w14:textId="77777777" w:rsidR="003D627B" w:rsidRPr="003D627B" w:rsidRDefault="003D627B" w:rsidP="003D627B">
      <w:pPr>
        <w:numPr>
          <w:ilvl w:val="1"/>
          <w:numId w:val="2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7D5DBEF" w14:textId="77777777" w:rsidR="003D627B" w:rsidRPr="003D627B" w:rsidRDefault="003D627B" w:rsidP="003D627B">
      <w:pPr>
        <w:numPr>
          <w:ilvl w:val="1"/>
          <w:numId w:val="2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630C7C" w14:textId="77777777" w:rsidR="003D627B" w:rsidRPr="003D627B" w:rsidRDefault="003D627B" w:rsidP="003D627B">
      <w:pPr>
        <w:numPr>
          <w:ilvl w:val="1"/>
          <w:numId w:val="2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4</w:t>
      </w:r>
    </w:p>
    <w:p w14:paraId="2CE2AE6A" w14:textId="77777777" w:rsidR="003D627B" w:rsidRPr="003D627B" w:rsidRDefault="003D627B" w:rsidP="003D627B">
      <w:pPr>
        <w:numPr>
          <w:ilvl w:val="1"/>
          <w:numId w:val="2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0F49E949" w14:textId="77777777" w:rsidR="003D627B" w:rsidRPr="003D627B" w:rsidRDefault="003D627B" w:rsidP="003D627B">
      <w:pPr>
        <w:numPr>
          <w:ilvl w:val="1"/>
          <w:numId w:val="2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18758A8" w14:textId="77777777" w:rsidR="003D627B" w:rsidRPr="003D627B" w:rsidRDefault="003D627B" w:rsidP="003D627B">
      <w:pPr>
        <w:numPr>
          <w:ilvl w:val="1"/>
          <w:numId w:val="2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60F547" w14:textId="2AC84353" w:rsidR="003D627B" w:rsidRPr="003D627B" w:rsidRDefault="0011345C" w:rsidP="003D627B">
      <w:pPr>
        <w:numPr>
          <w:ilvl w:val="1"/>
          <w:numId w:val="2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02AE933E" w14:textId="77777777" w:rsidR="003D627B" w:rsidRPr="003D627B" w:rsidRDefault="003D627B" w:rsidP="003D627B">
      <w:pPr>
        <w:numPr>
          <w:ilvl w:val="1"/>
          <w:numId w:val="2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E535AF5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D55401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04839B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D399198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5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4936E94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1.2024</w:t>
      </w:r>
    </w:p>
    <w:p w14:paraId="4705EF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B14E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20CDBC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58804B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</w:p>
    <w:p w14:paraId="083E81A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00DDA6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79441E6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454FC50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46E647" w14:textId="1D659611" w:rsidR="003D627B" w:rsidRPr="00F63172" w:rsidRDefault="0011345C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3D627B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8</w:t>
      </w:r>
    </w:p>
    <w:p w14:paraId="5AFCFCDF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367DD100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3C7CC9D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73014DD1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134044" w14:textId="77777777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920)</w:t>
      </w:r>
    </w:p>
    <w:p w14:paraId="41953590" w14:textId="145083C1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18.01.2024</w:t>
      </w:r>
    </w:p>
    <w:p w14:paraId="1434AC62" w14:textId="025DB389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21)</w:t>
      </w:r>
    </w:p>
    <w:p w14:paraId="43C5E1A0" w14:textId="0D1B538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41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8)</w:t>
      </w:r>
    </w:p>
    <w:p w14:paraId="196D8F8B" w14:textId="5FBD3C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3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1B2887DD" w14:textId="79C5E68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7CF0DDE2" w14:textId="382950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3F7D1492" w14:textId="240C179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3C8B0D6A" w14:textId="7EF1D20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8E7652" w14:textId="1E1305A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92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1)</w:t>
      </w:r>
    </w:p>
    <w:p w14:paraId="1D5E0753" w14:textId="5ACD7B1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3B4BC555" w14:textId="17F6FE0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4DE20F9" w14:textId="797B93D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A3DB28" w14:textId="14E304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9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9)</w:t>
      </w:r>
    </w:p>
    <w:p w14:paraId="011B5A30" w14:textId="6433969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115F8FF3" w14:textId="2A248C6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36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80)</w:t>
      </w:r>
    </w:p>
    <w:p w14:paraId="1A220CB6" w14:textId="572BF13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1.2024</w:t>
      </w:r>
    </w:p>
    <w:p w14:paraId="274E6046" w14:textId="4BD186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2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04D01777" w14:textId="4026721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7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3E20EAA3" w14:textId="1DF34DD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1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0FD64C77" w14:textId="19FD41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2B4039EA" w14:textId="23D952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59FA80D3" w14:textId="633C701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7A2D0F0B" w14:textId="20A6428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A70485" w14:textId="255248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8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)</w:t>
      </w:r>
    </w:p>
    <w:p w14:paraId="7B652EF7" w14:textId="60B8DBF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73C7B2F6" w14:textId="2EDB9BA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F2983AC" w14:textId="39EE1D7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AD4484" w14:textId="7EEE58D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5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402A2610" w14:textId="18D329C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C0310CD" w14:textId="77F7039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82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30)</w:t>
      </w:r>
    </w:p>
    <w:p w14:paraId="0CA84BE9" w14:textId="5A52D16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1.2024</w:t>
      </w:r>
    </w:p>
    <w:p w14:paraId="2F74EF67" w14:textId="3638A3A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1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34112061" w14:textId="35EB16D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6)</w:t>
      </w:r>
    </w:p>
    <w:p w14:paraId="1013FA8A" w14:textId="16D7C9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0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0)</w:t>
      </w:r>
    </w:p>
    <w:p w14:paraId="697F36AE" w14:textId="6F4942E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5061940A" w14:textId="68996F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4A7933E0" w14:textId="61503B9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6C7F5F6" w14:textId="5E0AB6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033B32F" w14:textId="5BF79C7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7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A6E0397" w14:textId="453974F7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98C98D0" w14:textId="4849005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1CF3F0E" w14:textId="33A011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B2A73E" w14:textId="1ED6F442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1EC6E758" w14:textId="3765503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)</w:t>
      </w:r>
    </w:p>
    <w:p w14:paraId="4FA5CB12" w14:textId="44C2DEF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09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110)</w:t>
      </w:r>
    </w:p>
    <w:p w14:paraId="266C62E8" w14:textId="02F172A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1.2024</w:t>
      </w:r>
    </w:p>
    <w:p w14:paraId="271B314E" w14:textId="03C8CD0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8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593F3AB3" w14:textId="496E8D9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2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9BBDC29" w14:textId="313BAB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7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66FA09C0" w14:textId="592E1DA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1550A6E" w14:textId="593410D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567DE537" w14:textId="3D77EAE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6CF6538" w14:textId="3C7B094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6AE0F2" w14:textId="57203B4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18448852" w14:textId="0A8E825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182E748E" w14:textId="1829EC0A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93A18FE" w14:textId="1B50FF3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DA4F5" w14:textId="0D5BDB0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9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1)</w:t>
      </w:r>
    </w:p>
    <w:p w14:paraId="560E3F4B" w14:textId="17EEE45B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7B9EF67C" w14:textId="42BB22B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9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80)</w:t>
      </w:r>
    </w:p>
    <w:p w14:paraId="1C62F5E0" w14:textId="2030A8E5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1.2024</w:t>
      </w:r>
    </w:p>
    <w:p w14:paraId="1B7F4B8C" w14:textId="05CC12D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7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7D820409" w14:textId="00FA833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0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7FE1C6BA" w14:textId="2587A92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4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9)</w:t>
      </w:r>
    </w:p>
    <w:p w14:paraId="1391B859" w14:textId="6071C39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5859DBAA" w14:textId="07687B1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0A4CDE7B" w14:textId="4E45EDD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1FFC05E" w14:textId="6BC1AFC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83AC05" w14:textId="0080AC34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556AF56F" w14:textId="635AEAC8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03569751" w14:textId="31EDD4B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BF7B8CC" w14:textId="0C0688E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7930B1" w14:textId="71BE317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5)</w:t>
      </w:r>
    </w:p>
    <w:p w14:paraId="194DD430" w14:textId="287CD3F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59D1FFC4" w14:textId="57DC5883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0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40)</w:t>
      </w:r>
    </w:p>
    <w:p w14:paraId="684DE33C" w14:textId="3B3C72C1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1.2024</w:t>
      </w:r>
    </w:p>
    <w:p w14:paraId="0F135742" w14:textId="190B35C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5)</w:t>
      </w:r>
    </w:p>
    <w:p w14:paraId="74072603" w14:textId="5E1BAB3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6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5)</w:t>
      </w:r>
    </w:p>
    <w:p w14:paraId="514A3348" w14:textId="66849AE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2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8)</w:t>
      </w:r>
    </w:p>
    <w:p w14:paraId="269E241B" w14:textId="08383B2F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1BDBD636" w14:textId="70433FA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5BB58425" w14:textId="5EEEEC99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D9B77ED" w14:textId="0EF78320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0549BEF" w14:textId="486E186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8EEFBB0" w14:textId="42ABD11C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433A5CF0" w14:textId="5481EBE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10C4066" w14:textId="1743B066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E0F6165" w14:textId="1AD2E45E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3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F183F72" w14:textId="278F9D2D" w:rsidR="003D627B" w:rsidRPr="003D627B" w:rsidRDefault="003D627B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4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6)</w:t>
      </w:r>
    </w:p>
    <w:p w14:paraId="1046FDDD" w14:textId="4B8D95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0E85CE19" w14:textId="11AFF42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1.2024</w:t>
      </w:r>
    </w:p>
    <w:p w14:paraId="3E403B25" w14:textId="26366E8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129DEC5" w14:textId="113A521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E540DB8" w14:textId="056CD0B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99F4A18" w14:textId="3A8EEB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6EEA7D77" w14:textId="17FE6D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DC3D16" w14:textId="16CE8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0203C67" w14:textId="0B8E8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FB9F2DD" w14:textId="74F5BB6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BA6F203" w14:textId="122413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5E9F2A57" w14:textId="0D0FB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B282FDD" w14:textId="2E5CE86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FC0E61B" w14:textId="3D4CB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489C2F" w14:textId="438EDC0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9C9303" w14:textId="5A9C2B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3C0AF10" w14:textId="3450B0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1.2024</w:t>
      </w:r>
    </w:p>
    <w:p w14:paraId="3208AB8A" w14:textId="1693CB0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1A9A5DA" w14:textId="3EE19A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44C5212" w14:textId="6FDEAC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F54704" w14:textId="4C7A45D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B2536C" w14:textId="09D5ECB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373086" w14:textId="6EE64D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64D59CC" w14:textId="142D2E0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07ACE23" w14:textId="244C27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</w:t>
      </w:r>
    </w:p>
    <w:p w14:paraId="2242E531" w14:textId="1897FCF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5F3F6C" w14:textId="19D138A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010FC09" w14:textId="0A77F24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A1AB06" w14:textId="369584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32B0981" w14:textId="21014BE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186B50" w14:textId="49C98C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7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D9A08C" w14:textId="542B4A9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1.2024</w:t>
      </w:r>
    </w:p>
    <w:p w14:paraId="0BF0F574" w14:textId="1BD8A2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50768" w14:textId="60DBEB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9F9F752" w14:textId="6FF3727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591FD21" w14:textId="697A42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A883AD" w14:textId="12692AD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7D04F86" w14:textId="679D84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D87B30E" w14:textId="20E2896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ECDECD" w14:textId="2DBF179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F2C3995" w14:textId="16F861B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5</w:t>
      </w:r>
    </w:p>
    <w:p w14:paraId="5EAA0489" w14:textId="51C92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B7CDBE7" w14:textId="2CFE70E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00D087B" w14:textId="383D7E3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F0B2F2C" w14:textId="2A1F13D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B1D98AD" w14:textId="0547EFA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6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977220E" w14:textId="33C09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1.2024</w:t>
      </w:r>
    </w:p>
    <w:p w14:paraId="2A623AA5" w14:textId="7E81FE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5709154" w14:textId="5BFBCA5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A83FEA3" w14:textId="658DEC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4CC72C1" w14:textId="10BF913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25B3127" w14:textId="20327E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8</w:t>
      </w:r>
    </w:p>
    <w:p w14:paraId="3F79733E" w14:textId="4C38B6C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146F5B4" w14:textId="36C7C9E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4CCE9D" w14:textId="299886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9F16CE" w14:textId="5B65B980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3AB866" w14:textId="688A48CD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48C0F98B" w14:textId="1C17D07E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E323731" w14:textId="58A63A7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7C29A4" w14:textId="7C1D555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56666C" w14:textId="0C5F1B2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A42202" w14:textId="37A29F3C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4</w:t>
      </w:r>
    </w:p>
    <w:p w14:paraId="05B9B2B2" w14:textId="74C38D5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0915D4" w14:textId="0D1367C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7974493" w14:textId="3C81174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2E9E15" w14:textId="3F6704C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736DF0" w14:textId="6E2EA459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4D4FA7" w14:textId="0E63DF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29</w:t>
      </w:r>
    </w:p>
    <w:p w14:paraId="6FF58DBC" w14:textId="28888E5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3A4B5DDB" w14:textId="19C99D0A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5C7E6F" w14:textId="669A3EA7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6B6D66" w14:textId="46628B7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2750AC4F" w14:textId="4D8C7B2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5CEF2CC3" w14:textId="215CEF0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E951B6A" w14:textId="054B401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49A4E6" w14:textId="32E70DB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947DAE8" w14:textId="65072C3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1.2024</w:t>
      </w:r>
    </w:p>
    <w:p w14:paraId="14A5B779" w14:textId="5F38B71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7C517C" w14:textId="1DD4B72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04EC230" w14:textId="0483768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87C7180" w14:textId="42665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1AE89C" w14:textId="6B5F242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5A697D" w14:textId="3BFC038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F8D9876" w14:textId="4E21286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61E953F" w14:textId="69175AF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507C70" w14:textId="4008CED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10C29368" w14:textId="2CF472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39DB189" w14:textId="38D331B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B08374" w14:textId="19274FF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5AFB2D6" w14:textId="143279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06C9057" w14:textId="6F78E3C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4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FEA0FDA" w14:textId="0BC8203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1.2024</w:t>
      </w:r>
    </w:p>
    <w:p w14:paraId="316F0B85" w14:textId="1789AC3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C19ACC9" w14:textId="17A15F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0648BA" w14:textId="24CA32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C20D9C5" w14:textId="7BF0D8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4F1802" w14:textId="61A024C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58DC77" w14:textId="57B0E3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80EB5F7" w14:textId="380CF3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767C4EE" w14:textId="63E4E4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2FAD693" w14:textId="5F2600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3C067F66" w14:textId="4FE3145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0523628" w14:textId="55916A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F48F05" w14:textId="46BF43C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1FA1A2" w14:textId="3298596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8B67E" w14:textId="19A98C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14CDD62B" w14:textId="187334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1.2024</w:t>
      </w:r>
    </w:p>
    <w:p w14:paraId="379DF3A8" w14:textId="16BA74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1994B2C" w14:textId="0A19DD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0E5BA57" w14:textId="1D46A4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82A6FE6" w14:textId="3A2CE85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13B1A9" w14:textId="67DA67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93517A" w14:textId="40C89E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BA967D3" w14:textId="6B66637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00CD76" w14:textId="520307D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2D71BF8" w14:textId="5951097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58D123" w14:textId="14E4065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75BEF9A" w14:textId="0AD36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D03B026" w14:textId="6A7901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71898D66" w14:textId="3F4BFC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027BF7" w14:textId="612569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0B5A7A97" w14:textId="734FDB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1.2024</w:t>
      </w:r>
    </w:p>
    <w:p w14:paraId="291DADC0" w14:textId="59A5D3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29F6FBF" w14:textId="49BF73E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8ED9C9" w14:textId="50CD373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845E756" w14:textId="6BCCD0F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C896A0" w14:textId="2B7A4BB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473D6F" w14:textId="0DB82C4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60CA5D7" w14:textId="6D86CC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E42ECC4" w14:textId="675958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1F5DD" w14:textId="69AAEA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C21740" w14:textId="5CE166A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0D029E50" w14:textId="4E2B4F5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800F0C" w14:textId="6E90559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3CE0ABD" w14:textId="32303B2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7EC429" w14:textId="7F5B058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4382805" w14:textId="61F05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1.2024</w:t>
      </w:r>
    </w:p>
    <w:p w14:paraId="39641A77" w14:textId="5B5E87F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</w:t>
      </w:r>
    </w:p>
    <w:p w14:paraId="5058081E" w14:textId="5492FB1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C3C4C46" w14:textId="25B6FAC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047106B" w14:textId="77BF1C7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</w:t>
      </w:r>
    </w:p>
    <w:p w14:paraId="114D9D6F" w14:textId="79B53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99D6684" w14:textId="3846B8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672C2D3" w14:textId="0C11EA0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8EF93" w14:textId="264B0E6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FB827D" w14:textId="2874E1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4DC9D611" w14:textId="26FB17E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26304D" w14:textId="09CFF7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17E9EA" w14:textId="0A5D28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F759E15" w14:textId="32DFC8E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3E7102" w14:textId="4E2AD88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7C822A59" w14:textId="5CC0822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1.2024</w:t>
      </w:r>
    </w:p>
    <w:p w14:paraId="289F8342" w14:textId="604D58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7B3640" w14:textId="123C799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DCDC5D" w14:textId="35103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3AFEAE95" w14:textId="4A94479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77C58F4" w14:textId="358AEF4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6D65C6" w14:textId="2E0B447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7E654A9" w14:textId="014DC3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A4AE1A3" w14:textId="1F596E4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05BF0901" w14:textId="44E8D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C9163A" w14:textId="32E2E7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9665EA7" w14:textId="45CB40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749ED43" w14:textId="217EECD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A1FC67B" w14:textId="1D50188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00E3DCA" w14:textId="24CA67B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D6557CE" w14:textId="03F8809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1.2024</w:t>
      </w:r>
    </w:p>
    <w:p w14:paraId="63E6698D" w14:textId="6F69D6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6C3FD5" w14:textId="4A540E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D9A0A6" w14:textId="15CD99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FF4EB13" w14:textId="0B8E4E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</w:t>
      </w:r>
    </w:p>
    <w:p w14:paraId="71EB31E2" w14:textId="6D6D3D3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E5A036" w14:textId="12D1E5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240343A" w14:textId="195D879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204B2B" w14:textId="342843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25F09002" w14:textId="07A0A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</w:t>
      </w:r>
    </w:p>
    <w:p w14:paraId="18D158F9" w14:textId="396E31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24EFD6F" w14:textId="536798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5D4EE9" w14:textId="4851007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5A91456" w14:textId="668BE35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27E2353" w14:textId="1F9E7C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5C1DF933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Грудень 2023</w:t>
        </w:r>
      </w:hyperlink>
    </w:p>
    <w:p w14:paraId="04EDEF66" w14:textId="1E2C03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2.2023</w:t>
      </w:r>
    </w:p>
    <w:p w14:paraId="3705D5AD" w14:textId="19966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5E31B78" w14:textId="3999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A1D1B1" w14:textId="584CA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EF639F5" w14:textId="10A3A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1A50DB" w14:textId="722994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9CCE48" w14:textId="40279D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5A26936" w14:textId="4AD70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2AB1A48" w14:textId="35CFB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91BF195" w14:textId="7DA0F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0FA829" w14:textId="23624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B30E3A" w14:textId="0D80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359F0A" w14:textId="199122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F22FF8C" w14:textId="6FD9F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CB2918C" w14:textId="170E7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9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69869314" w14:textId="209CF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2.2023</w:t>
      </w:r>
    </w:p>
    <w:p w14:paraId="6AC563C5" w14:textId="41828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1915FEC" w14:textId="47D4C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119B52E" w14:textId="483D9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2487463" w14:textId="7DC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A5C929" w14:textId="6C078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29E0" w14:textId="787CF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70A3325" w14:textId="6D495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58D1D4" w14:textId="30BC1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376A57B" w14:textId="3AD1B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)</w:t>
      </w:r>
    </w:p>
    <w:p w14:paraId="09B73614" w14:textId="1A1F35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4A2614D" w14:textId="3A487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7B9E1D" w14:textId="08011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6DA1E4" w14:textId="2C5B9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E87C46" w14:textId="5030F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8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06F4581C" w14:textId="00BD48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2.2023</w:t>
      </w:r>
    </w:p>
    <w:p w14:paraId="66E4D301" w14:textId="7881A4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37FCD57" w14:textId="207DF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F565BD" w14:textId="1B2D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94CC320" w14:textId="32C04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E676B2" w14:textId="150CA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645CDC" w14:textId="20EEB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94B47BA" w14:textId="01486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0B8250" w14:textId="52290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C930570" w14:textId="0BA672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1F447361" w14:textId="0B7A5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00B13FA" w14:textId="6FED7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0A1916" w14:textId="0401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27154D4" w14:textId="51721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0D0422E" w14:textId="206F7C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7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087873F" w14:textId="700D6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2.2023</w:t>
      </w:r>
    </w:p>
    <w:p w14:paraId="7A5C5FFD" w14:textId="4CC77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4DB6BFD" w14:textId="1AC46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0CAA526" w14:textId="7BD9F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92E6D48" w14:textId="742C6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5220" w14:textId="65E058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126FD7" w14:textId="6AA13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9595942" w14:textId="45B5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3C1FDC3" w14:textId="50D6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430F1F1" w14:textId="57D8D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64BE64B1" w14:textId="33BCD0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7729D8B4" w14:textId="6DA50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6B5BA4" w14:textId="6EFFC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00A76BF0" w14:textId="6527B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1E482FF" w14:textId="3F53B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26823BF1" w14:textId="0979B4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2.2023</w:t>
      </w:r>
    </w:p>
    <w:p w14:paraId="6D426095" w14:textId="1D0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6801606" w14:textId="512830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AD9B6FA" w14:textId="0DCDC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4D63A5" w14:textId="29E92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0CF48E15" w14:textId="7080D0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FB66A4" w14:textId="18C5A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39D5F17" w14:textId="70C13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55FA6D" w14:textId="40A74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8751837" w14:textId="6BBA5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F2ED01E" w14:textId="66E084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1F2FC72" w14:textId="4E3D8B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1CB6A79" w14:textId="2A1D6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3C05B42" w14:textId="45DBB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79A866" w14:textId="18A66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5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73E3E73" w14:textId="41C5FF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2.2023</w:t>
      </w:r>
    </w:p>
    <w:p w14:paraId="69EEA31B" w14:textId="63F77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2F44124" w14:textId="279CD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6F73BEFE" w14:textId="46EEF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67309F7" w14:textId="58C3F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465224AB" w14:textId="7180D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558917" w14:textId="765DE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4791071" w14:textId="0C444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378BE22" w14:textId="31DAA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A22D43A" w14:textId="2B769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347F8D" w14:textId="7EFE8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0E0CD5" w14:textId="06699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0EFB3A" w14:textId="1ADAD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1C8D495" w14:textId="58853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0904347" w14:textId="0AAEA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4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0)</w:t>
      </w:r>
    </w:p>
    <w:p w14:paraId="5971CAE4" w14:textId="690679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2.2023</w:t>
      </w:r>
    </w:p>
    <w:p w14:paraId="7D816D55" w14:textId="387D1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94C5448" w14:textId="319CA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04A387B" w14:textId="62636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A6596DC" w14:textId="1B8C5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59370A" w14:textId="71908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A12830" w14:textId="4FCA3D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A40F" w14:textId="1CA47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95BF92" w14:textId="6BDF2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4E32212" w14:textId="6B6FE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9F0B2A" w14:textId="3F333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7C496A" w14:textId="2A2CC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19246D" w14:textId="12B2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69736ED" w14:textId="5923A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222E6F5" w14:textId="4886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50031C12" w14:textId="5A24E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2.2023</w:t>
      </w:r>
    </w:p>
    <w:p w14:paraId="2258BAEE" w14:textId="5546D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107EE83" w14:textId="19CCC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55FE50" w14:textId="5F15A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60A4464" w14:textId="5CB457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12EE7770" w14:textId="0D968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68C59F" w14:textId="63779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</w:t>
      </w:r>
    </w:p>
    <w:p w14:paraId="0B725EF9" w14:textId="7D3C3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B233C0" w14:textId="094CC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78168D" w14:textId="62B17E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061C34" w14:textId="4E4C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F74CFD5" w14:textId="6FA7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55E929" w14:textId="7C3EA5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DE8803" w14:textId="0A61DA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4A4D2" w14:textId="671A9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C03DBF1" w14:textId="013B4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2.2023</w:t>
      </w:r>
    </w:p>
    <w:p w14:paraId="0B196341" w14:textId="5A025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0158A7" w14:textId="264CF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6B2E6AC" w14:textId="71CC8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8480C74" w14:textId="4F230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2F12B248" w14:textId="0D058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7B4E3C75" w14:textId="274F8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725F93" w14:textId="31CA0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5C942AC" w14:textId="2DEB2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50FAA23" w14:textId="306BB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64FEB889" w14:textId="304B4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AFA45F9" w14:textId="535C56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E5B3202" w14:textId="185E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B9A3451" w14:textId="73538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D5ED1A" w14:textId="6637E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AF5EAF1" w14:textId="0ACE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2.2023</w:t>
      </w:r>
    </w:p>
    <w:p w14:paraId="0742F9FE" w14:textId="2980D5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F7D41F7" w14:textId="4E973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587F83" w14:textId="19AE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20BC2D" w14:textId="65C43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73DFE04A" w14:textId="331C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EAC5DD5" w14:textId="690B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598A465" w14:textId="727F3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BE7A5D0" w14:textId="16B0D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0D0DE59" w14:textId="18301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17EEE89B" w14:textId="07E5E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35E47EB" w14:textId="1B1B8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F9D266" w14:textId="0B340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09463C" w14:textId="66761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FD82199" w14:textId="5B078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418DAE18" w14:textId="4C1AE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2.2023</w:t>
      </w:r>
    </w:p>
    <w:p w14:paraId="735C9B71" w14:textId="3E2C0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43E41" w14:textId="39B5A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D95155B" w14:textId="08D09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B614AC7" w14:textId="46435A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7EA4E9" w14:textId="20E39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1B8958B6" w14:textId="55C3AC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7F1CFE54" w14:textId="4EB66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655CFE8" w14:textId="46D03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515C6A1" w14:textId="3C79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71F60A" w14:textId="2B74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F8B8AC" w14:textId="253A6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DD16C90" w14:textId="4BAF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63E8E21" w14:textId="21433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8DF5C35" w14:textId="2B8D2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6BE13D62" w14:textId="601C6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2.2023</w:t>
      </w:r>
    </w:p>
    <w:p w14:paraId="3AFCDA87" w14:textId="3DF53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5845B0" w14:textId="02D55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2761FD9" w14:textId="4DD16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8B07012" w14:textId="766DE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C82AC5" w14:textId="70AAA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1DBC4B" w14:textId="5D03E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CCD7A2A" w14:textId="7AE13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D46CD6" w14:textId="2DEE1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D5FFD79" w14:textId="21374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8BD97B" w14:textId="61123A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E23424F" w14:textId="1350A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B3D000" w14:textId="194C8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23F8137" w14:textId="28453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4D066E" w14:textId="0253E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5AFC6F91" w14:textId="676E6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2.2023</w:t>
      </w:r>
    </w:p>
    <w:p w14:paraId="21510411" w14:textId="10A88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C15B35A" w14:textId="2C876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78E5FDC" w14:textId="617E2F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C003E6F" w14:textId="40F1A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</w:t>
      </w:r>
    </w:p>
    <w:p w14:paraId="5067F50D" w14:textId="12449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0CD90" w14:textId="6B9BD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E4ADEFC" w14:textId="54999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5942F0" w14:textId="227BB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069BF69" w14:textId="0027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E11142" w14:textId="76C4B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C600350" w14:textId="73942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A6C1B50" w14:textId="16B6A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07A4A" w14:textId="77F8D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406BDC" w14:textId="21590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02769DE2" w14:textId="6F557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2.2023</w:t>
      </w:r>
    </w:p>
    <w:p w14:paraId="1B939B1B" w14:textId="3D885B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08B2108A" w14:textId="333B6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32312B51" w14:textId="09F18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3578A36" w14:textId="11473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5DED8A" w14:textId="74D59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6EC29D" w14:textId="4236E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A2CE80F" w14:textId="4F4B32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7CF7E4A" w14:textId="12CF8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2C9382" w14:textId="3F70B2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</w:t>
      </w:r>
    </w:p>
    <w:p w14:paraId="4F23A5A9" w14:textId="616BD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973085" w14:textId="020F72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42D15EA" w14:textId="25B93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0AE834E" w14:textId="4DAFF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1F02440" w14:textId="71E3D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7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74AB67B7" w14:textId="4D18B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2.2023</w:t>
      </w:r>
    </w:p>
    <w:p w14:paraId="6EB6C7B9" w14:textId="48DF2C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518F8DE" w14:textId="34B50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1055CE" w14:textId="1EF1D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FB8B519" w14:textId="3DD00C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086430" w14:textId="717CB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8F852B0" w14:textId="57FD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9890E31" w14:textId="38F15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F248FD" w14:textId="1E84B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EE6EDEC" w14:textId="65A6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4252AD" w14:textId="3DC35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76A6573" w14:textId="0A8CD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C2EC3A" w14:textId="58111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0BED6C27" w14:textId="228BB1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5ACA0B" w14:textId="6436CB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6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C05D279" w14:textId="2517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2.2023</w:t>
      </w:r>
    </w:p>
    <w:p w14:paraId="36685AED" w14:textId="23CF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C751063" w14:textId="65C5A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2027B16" w14:textId="6BAE2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38BBA9" w14:textId="139E5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0F83EC82" w14:textId="3D4DC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314EDD9" w14:textId="6C8A5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4F587A1" w14:textId="1303A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61179C" w14:textId="0DB3B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9D399A2" w14:textId="4343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B9AD27" w14:textId="19A19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F3467B7" w14:textId="682CF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7BBA4F" w14:textId="206BC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DA758F2" w14:textId="6201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0BF323" w14:textId="77945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4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D7B5A89" w14:textId="10819D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2.2023</w:t>
      </w:r>
    </w:p>
    <w:p w14:paraId="404D04EC" w14:textId="5789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5C2B2B1" w14:textId="434DC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94E0BC9" w14:textId="19A8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22715E8" w14:textId="7D0B0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708030BB" w14:textId="2AFC5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0DA72C5" w14:textId="2E19C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771945B" w14:textId="2D8CB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554805" w14:textId="0BAA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1B8A867" w14:textId="2EA39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216749" w14:textId="55724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843CA1" w14:textId="1D530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16AF8C" w14:textId="15171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D597D81" w14:textId="31546E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30959B" w14:textId="0F143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3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3BE829AF" w14:textId="1501F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2.2023</w:t>
      </w:r>
    </w:p>
    <w:p w14:paraId="5493F843" w14:textId="0830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80C70" w14:textId="3F370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8F20653" w14:textId="3C3EE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7E94544" w14:textId="53E9D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13147F" w14:textId="4DD93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6064154" w14:textId="22606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3904EA4A" w14:textId="67CA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C9CEA42" w14:textId="4F7BA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AD3A37D" w14:textId="56327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433F77C" w14:textId="68E80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8AA1A4C" w14:textId="287667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BFD60A" w14:textId="616D1A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A82FDFF" w14:textId="3194D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E56FA9A" w14:textId="36CA8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2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09D8AD0E" w14:textId="12B0F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2.2023</w:t>
      </w:r>
    </w:p>
    <w:p w14:paraId="5873B406" w14:textId="296F2F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CE1E06" w14:textId="2990E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362AFD6" w14:textId="360C84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006E8D" w14:textId="19345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79DC77A" w14:textId="07F96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AFA6C42" w14:textId="062B9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418111E" w14:textId="522EC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559061" w14:textId="68109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90A2F7" w14:textId="5F4B8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</w:t>
      </w:r>
    </w:p>
    <w:p w14:paraId="6AC8D3BE" w14:textId="70B41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56FFD29" w14:textId="48A63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44FDF58" w14:textId="2BC43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37F774" w14:textId="21682D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1CF7BB" w14:textId="34AAC7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7588B90" w14:textId="16A941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2.2023</w:t>
      </w:r>
    </w:p>
    <w:p w14:paraId="7AEEE9DA" w14:textId="76307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A8E4888" w14:textId="3D69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F815874" w14:textId="1854E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2B4C2F" w14:textId="0D4AC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38166C3C" w14:textId="09DF9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4F43065F" w14:textId="62CC6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9585CC7" w14:textId="56F82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EC1835" w14:textId="0818C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981E5" w14:textId="39F68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90376" w14:textId="4243B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DF69478" w14:textId="3A855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7AA87D3" w14:textId="2908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298764" w14:textId="57CE0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3BC3B9" w14:textId="16BEF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47D0531E" w14:textId="371C79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2.2023</w:t>
      </w:r>
    </w:p>
    <w:p w14:paraId="1E11879B" w14:textId="5A662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18C19C1" w14:textId="1B3A7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C4CFCA" w14:textId="2C6E4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644796" w14:textId="1EAF1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D1AF8BD" w14:textId="3D9934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EC57428" w14:textId="3980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805E1FF" w14:textId="0DF38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4BBC7B5" w14:textId="521A3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2E93CF3" w14:textId="531DB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</w:t>
      </w:r>
    </w:p>
    <w:p w14:paraId="58D41A15" w14:textId="36D9E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BF96F5E" w14:textId="6132B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325DE4" w14:textId="70FD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648A728" w14:textId="3FEB2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16D44" w14:textId="3B199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9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509AB57" w14:textId="5EDA4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2.2023</w:t>
      </w:r>
    </w:p>
    <w:p w14:paraId="5EFECFB7" w14:textId="7664B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07398A3" w14:textId="120D2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DB39A68" w14:textId="1E076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373E8F" w14:textId="1CF8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8679EF4" w14:textId="0842A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3A4A00E2" w14:textId="0120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410BCE3" w14:textId="55DFC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12B21B0" w14:textId="058A0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7EB832E0" w14:textId="1C507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84C8B0" w14:textId="56324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013F7F5" w14:textId="6111C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1C3AC3" w14:textId="026D2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B070CA1" w14:textId="3121A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7C4265" w14:textId="7307A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520C0896" w14:textId="08F61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2.2023</w:t>
      </w:r>
    </w:p>
    <w:p w14:paraId="32B251E9" w14:textId="63460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FD354D" w14:textId="101B6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5F2CD1F" w14:textId="0584E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B40BBA" w14:textId="57435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C32ED4F" w14:textId="4D841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8C6CA97" w14:textId="5E722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D56C2FE" w14:textId="5C8E3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48376B2" w14:textId="56F4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326D5E36" w14:textId="6FE8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C40566" w14:textId="34CBF1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0FF459" w14:textId="0EFDB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61DA917" w14:textId="37150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EC9806" w14:textId="3BB8C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</w:t>
      </w:r>
    </w:p>
    <w:p w14:paraId="3190DF4B" w14:textId="3B6B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1DD3142B" w14:textId="2EE8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2.2023</w:t>
      </w:r>
    </w:p>
    <w:p w14:paraId="45B979E1" w14:textId="3412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78598C8" w14:textId="4C6BA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432E03" w14:textId="59C39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B48FE95" w14:textId="3E8B0E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A5B7DA1" w14:textId="77A55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2EF9216" w14:textId="1C83D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BC40E90" w14:textId="07E824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6F897A" w14:textId="6FC2C0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0F9B4A8" w14:textId="1D61C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</w:t>
      </w:r>
    </w:p>
    <w:p w14:paraId="169478BC" w14:textId="4B4C0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E886C2" w14:textId="4006E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869EBC" w14:textId="6427F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6847F78" w14:textId="6B41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1AEB18" w14:textId="5804B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7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57B9E304" w14:textId="4855A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2.2023</w:t>
      </w:r>
    </w:p>
    <w:p w14:paraId="1146EE7E" w14:textId="198CF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3809AC" w14:textId="501AF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5D80AA4" w14:textId="365DF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1CF26B" w14:textId="4D930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2D8CDF98" w14:textId="1CD990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106A9347" w14:textId="6186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3A0C217" w14:textId="6FF3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42C825" w14:textId="60276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204FA7A" w14:textId="632A3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09D54B" w14:textId="6605B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484FDA" w14:textId="04070B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2C321D" w14:textId="1D5F6F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F8B6D28" w14:textId="7157E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E78395" w14:textId="546066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06AF9BC3" w14:textId="114E6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2.2023</w:t>
      </w:r>
    </w:p>
    <w:p w14:paraId="19F736E6" w14:textId="07BCA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C01E2B9" w14:textId="6C62A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F63A13F" w14:textId="1EDA8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C2DBB5D" w14:textId="40038E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79B195" w14:textId="63879D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49E6FF4" w14:textId="64A8D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39C0C6" w14:textId="3CD1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563AB" w14:textId="4020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62ED54A3" w14:textId="33297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</w:t>
      </w:r>
    </w:p>
    <w:p w14:paraId="45D4CFED" w14:textId="59592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039815B" w14:textId="4B53F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2433C3" w14:textId="6FA9E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CE2800E" w14:textId="64ADF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857661D" w14:textId="00AC5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5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3BF535E3" w14:textId="6E478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2.2023</w:t>
      </w:r>
    </w:p>
    <w:p w14:paraId="492106A7" w14:textId="48C724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3090F8F" w14:textId="1AE16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A6A116" w14:textId="54542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C7EB569" w14:textId="3C68E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40276FB" w14:textId="2026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9B3BFE" w14:textId="02304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59840B" w14:textId="122AE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02B951B" w14:textId="13DF2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303F111" w14:textId="725A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40539" w14:textId="0B77A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8932B3" w14:textId="09494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6AD271" w14:textId="5BC72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8183BF3" w14:textId="026615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4C0BFB5" w14:textId="215CE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18741D8" w14:textId="04E7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2.2023</w:t>
      </w:r>
    </w:p>
    <w:p w14:paraId="1CF5D310" w14:textId="45825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DAECD41" w14:textId="33991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604F22E" w14:textId="13B30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6CBB810" w14:textId="55AE5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20610020" w14:textId="1BB75F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444E9BF3" w14:textId="64E3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6C18854" w14:textId="100D2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997CA32" w14:textId="6457E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F34A52C" w14:textId="1C023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</w:t>
      </w:r>
    </w:p>
    <w:p w14:paraId="51B16DFD" w14:textId="1D56A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ED5570F" w14:textId="21314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9798D3F" w14:textId="7BD33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72CAFEF" w14:textId="71582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663C04" w14:textId="5EACA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25193747" w14:textId="20EFD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2.2023</w:t>
      </w:r>
    </w:p>
    <w:p w14:paraId="536A5FC1" w14:textId="2C7E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E85B76" w14:textId="1E2DB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7098A5F" w14:textId="5C085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40E2372" w14:textId="47AB1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D72AA74" w14:textId="090FF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0301D60C" w14:textId="4573C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D3CC8" w14:textId="055CB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91CE39" w14:textId="51D8E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A16482" w14:textId="0A745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9962F" w14:textId="2C517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8236370" w14:textId="4C5E7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AA9BC7" w14:textId="5EFC6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26DDD6" w14:textId="13244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92B98" w14:textId="70CAA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52AA1952" w14:textId="2A3C9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2.2023</w:t>
      </w:r>
    </w:p>
    <w:p w14:paraId="629A33FB" w14:textId="708B9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0C9122D" w14:textId="352776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CB3B10" w14:textId="45F8F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BA5B22D" w14:textId="7AF588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B12844" w14:textId="38890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3D6269DB" w14:textId="7C396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383D665" w14:textId="415B0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3C4A061" w14:textId="5C37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499236" w14:textId="4685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7B0DE3" w14:textId="0DF81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9D0A95C" w14:textId="02A00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4FE1DD8" w14:textId="512FA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CB9EC5" w14:textId="2D3E4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96A0FD" w14:textId="492BD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1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0EAAF74F" w14:textId="3223A0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2.2023</w:t>
      </w:r>
    </w:p>
    <w:p w14:paraId="4FDE4CAB" w14:textId="1BDA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E301417" w14:textId="2011C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57F7346" w14:textId="64878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7611C1" w14:textId="3EB6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940456" w14:textId="08844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772E62" w14:textId="56DDE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13B48F4" w14:textId="192D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6AB34D" w14:textId="09F67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6D51C9" w14:textId="4EB1B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0EE76A6F" w14:textId="12B12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EEAD2B4" w14:textId="315B5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22DF0" w14:textId="18980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5C93543" w14:textId="1B486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30D4CE4" w14:textId="44C27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0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80)</w:t>
      </w:r>
    </w:p>
    <w:p w14:paraId="704BA2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стопад 2023</w:t>
        </w:r>
      </w:hyperlink>
    </w:p>
    <w:p w14:paraId="20B5CDEA" w14:textId="73308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1.2023</w:t>
      </w:r>
    </w:p>
    <w:p w14:paraId="79A95ADA" w14:textId="27ABD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10F5D05" w14:textId="06F92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708485" w14:textId="1F182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98DE52" w14:textId="7DA1C1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</w:t>
      </w:r>
    </w:p>
    <w:p w14:paraId="1B95E14F" w14:textId="41893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</w:t>
      </w:r>
    </w:p>
    <w:p w14:paraId="5FF14E5E" w14:textId="47E58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47584E9B" w14:textId="4CC68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1CC5DB6" w14:textId="769D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833DAF2" w14:textId="068BB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386348DC" w14:textId="39292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3EEFCAF" w14:textId="7BAB3F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609A79" w14:textId="73BE5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F12BFB8" w14:textId="693E0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51AC51" w14:textId="0C009D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8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80)</w:t>
      </w:r>
    </w:p>
    <w:p w14:paraId="314C7B4A" w14:textId="0E9A5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1.2023</w:t>
      </w:r>
    </w:p>
    <w:p w14:paraId="5E2293E2" w14:textId="51146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F90224F" w14:textId="175EE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7812F68" w14:textId="2E3B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2046241" w14:textId="2C03D5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3A174D" w14:textId="2A177A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9CCDF3" w14:textId="61B0D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295C01C" w14:textId="598A1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5F7F465" w14:textId="20E1A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67BB34" w14:textId="0C67E6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85A51D" w14:textId="08F13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41C209A" w14:textId="28AE7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1B9055" w14:textId="4820B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7A7CE54B" w14:textId="298F4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47554FA" w14:textId="7993C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7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4449AF7F" w14:textId="35D8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1.2023</w:t>
      </w:r>
    </w:p>
    <w:p w14:paraId="59DE6936" w14:textId="5726D4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7720CC" w14:textId="07C09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320655" w14:textId="0321A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29A4A5" w14:textId="3E5FC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7B9E4FDD" w14:textId="7BA3F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036AD04B" w14:textId="5BB85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3C57C3A" w14:textId="4B44F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3B92A4" w14:textId="30477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</w:t>
      </w:r>
    </w:p>
    <w:p w14:paraId="1A7561B1" w14:textId="418EF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24317B0D" w14:textId="256BA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94A5A99" w14:textId="2DAE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824DE3" w14:textId="1C414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5F2E10C" w14:textId="108F34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71B04C31" w14:textId="60D25A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6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367F4E8" w14:textId="00F7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1.2023</w:t>
      </w:r>
    </w:p>
    <w:p w14:paraId="162B1A90" w14:textId="428A3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A6B539" w14:textId="4C199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82F3F2" w14:textId="0C373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D55325" w14:textId="3C6DF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30E3902E" w14:textId="622FF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251EF11B" w14:textId="66195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F145BB9" w14:textId="743BC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0F838D" w14:textId="34E81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368CAA" w14:textId="46A84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0BF4ACD" w14:textId="41154B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5A54350" w14:textId="69085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140751" w14:textId="7F660F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B696B32" w14:textId="096F9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36421C8E" w14:textId="18EE6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5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14E4E54" w14:textId="0D0E0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1.2023</w:t>
      </w:r>
    </w:p>
    <w:p w14:paraId="541F9EB7" w14:textId="6DC6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C18C724" w14:textId="722835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D9CA92A" w14:textId="0B8E9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12781D" w14:textId="779D5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96D1CA" w14:textId="6B338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FB29BE" w14:textId="32D7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F7D456C" w14:textId="08E2D9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3DD338D" w14:textId="01AC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480F70AE" w14:textId="59D71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3628F7E" w14:textId="2BEE7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72784CD" w14:textId="7725ED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21E96DF" w14:textId="05162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A8EC026" w14:textId="3D5E5A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16E7B86" w14:textId="67CA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6859820" w14:textId="53DDD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1.2023</w:t>
      </w:r>
    </w:p>
    <w:p w14:paraId="1E29D24D" w14:textId="01BDE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75A32C" w14:textId="6DB32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D01A899" w14:textId="0DE5D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3ADD8B6" w14:textId="448C4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5FA3DF" w14:textId="55B77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1E6F1D" w14:textId="79FEFE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19981DA" w14:textId="4677F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176BA0" w14:textId="02A33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288B463" w14:textId="4B3D5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7D1CF3" w14:textId="0C6EFC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7CC47CE" w14:textId="18DE2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2EB8626" w14:textId="1C8EC6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0863CB8" w14:textId="2C517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D41B51" w14:textId="4D496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4C2895F1" w14:textId="14139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1.2023</w:t>
      </w:r>
    </w:p>
    <w:p w14:paraId="4C0D1C23" w14:textId="4FD890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DFD3F89" w14:textId="42199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77B35EC" w14:textId="6A5E76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CD07FB0" w14:textId="45035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BF84C9" w14:textId="2B758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560AFA" w14:textId="56814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2F0119B" w14:textId="388B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EE039A7" w14:textId="503D2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10AD69" w14:textId="557C7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39D964CB" w14:textId="23EEF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3FC9CCE" w14:textId="20A63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D187B9A" w14:textId="238CE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F4AAAF2" w14:textId="70D69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8CE440" w14:textId="7335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2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0E1D3907" w14:textId="5CEA2B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1.2023</w:t>
      </w:r>
    </w:p>
    <w:p w14:paraId="122189DA" w14:textId="1E919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B22E8A" w14:textId="5394C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DB01C67" w14:textId="0DCBB6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83E8512" w14:textId="5B199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83BB83" w14:textId="0003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5BD5E5E" w14:textId="2A097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CDA0474" w14:textId="47B55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2E9BAD9" w14:textId="141D9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BB1CF1A" w14:textId="4F4A4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4F630219" w14:textId="6FFDA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5447E9" w14:textId="70EDE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76C6B" w14:textId="728CCF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E7163E" w14:textId="1EF8B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4D2C66" w14:textId="47C4E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1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5BAD4A20" w14:textId="692F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1.2023</w:t>
      </w:r>
    </w:p>
    <w:p w14:paraId="22019E3F" w14:textId="500F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208A97" w14:textId="099B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2718313" w14:textId="2EBD78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7BE1690" w14:textId="35C04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32748807" w14:textId="2CAF1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934CBC" w14:textId="54889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CF39A1F" w14:textId="16190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86C5839" w14:textId="58DC1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816F0D" w14:textId="0D829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238E3897" w14:textId="65DBA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21DBDDE" w14:textId="378B1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A09AC49" w14:textId="6D299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0236708" w14:textId="706F7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93450B5" w14:textId="002E1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0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27090F70" w14:textId="03E0B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1.2023</w:t>
      </w:r>
    </w:p>
    <w:p w14:paraId="21A213CE" w14:textId="5FAE9E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</w:t>
      </w:r>
    </w:p>
    <w:p w14:paraId="61DE90B0" w14:textId="48FDDA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619B63" w14:textId="4DA86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592EA92" w14:textId="50B59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503DD96D" w14:textId="61048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FCB0422" w14:textId="04F6B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5A6A8EE0" w14:textId="0858CC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F81166" w14:textId="51A8D8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BC050B7" w14:textId="55748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E57471" w14:textId="734BD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CB0E58C" w14:textId="3F877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963052D" w14:textId="4AC7E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6CA569B" w14:textId="711B4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69482F" w14:textId="3DF3C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5102FEAD" w14:textId="4B578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1.2023</w:t>
      </w:r>
    </w:p>
    <w:p w14:paraId="7AF11740" w14:textId="7936AD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15DB61" w14:textId="419807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8DC5B7" w14:textId="0064E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4E70780" w14:textId="3933F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178373" w14:textId="1A3120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71ADDB1" w14:textId="69C4D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CB7C684" w14:textId="3F707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47690F" w14:textId="59730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961348" w14:textId="2D94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376E78CA" w14:textId="30D63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1CB53D" w14:textId="2420F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61AAD7" w14:textId="1F58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E3F776" w14:textId="21F6A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93F5C" w14:textId="0F383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208FEE" w14:textId="7BD49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1.2023</w:t>
      </w:r>
    </w:p>
    <w:p w14:paraId="573E5954" w14:textId="26A20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DF5CA61" w14:textId="30D20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9619D11" w14:textId="03FC7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0D36700" w14:textId="07D1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232BF6" w14:textId="7CEC99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55A68B8" w14:textId="1BBB5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000FB" w14:textId="7D3C8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BE2887A" w14:textId="15D0A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C9AB4B8" w14:textId="001B1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1613CF30" w14:textId="29B77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1001DD6" w14:textId="7F78AE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855376" w14:textId="53DA9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1DFC2F7" w14:textId="04D3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74330" w14:textId="36509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90)</w:t>
      </w:r>
    </w:p>
    <w:p w14:paraId="78E970E2" w14:textId="4DCF9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1.2023</w:t>
      </w:r>
    </w:p>
    <w:p w14:paraId="2E9C9666" w14:textId="2F6C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8428A1E" w14:textId="02CA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96A2E" w14:textId="1C653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32B32EA" w14:textId="73165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4D0A6F" w14:textId="3C273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960C7C" w14:textId="4850E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869A174" w14:textId="62FA6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7639FA7" w14:textId="3C427E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F0B291" w14:textId="5DEA7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3FF49E7" w14:textId="06CF8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C30BF9" w14:textId="6180D2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AEF5E5" w14:textId="26291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F1C3301" w14:textId="12326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D548D" w14:textId="333B6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7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11017EFD" w14:textId="083AD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1.2023</w:t>
      </w:r>
    </w:p>
    <w:p w14:paraId="01717A9E" w14:textId="55725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79B68B" w14:textId="1E35D2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D5CE6B6" w14:textId="11E4D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00BAF02" w14:textId="1440B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459FDD" w14:textId="11A9D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</w:t>
      </w:r>
    </w:p>
    <w:p w14:paraId="1912CDB6" w14:textId="3B3E0F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16A79DD" w14:textId="56EB4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CD1D658" w14:textId="1B2F0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18DD9D" w14:textId="76559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9FAA7C6" w14:textId="4BA88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034BAC" w14:textId="1C498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7AB8D0" w14:textId="4C96F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10C74D" w14:textId="568CB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BA9E10" w14:textId="6F75C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6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2C4EC024" w14:textId="1415F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1.2023</w:t>
      </w:r>
    </w:p>
    <w:p w14:paraId="642DEBA9" w14:textId="28C0B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0B69047" w14:textId="03559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6C9E47D" w14:textId="051E4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4F4A15" w14:textId="75AB3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ED9C3B9" w14:textId="44E37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365D9C" w14:textId="65569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B1F57F" w14:textId="46EA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240273" w14:textId="2F852D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7EAC40" w14:textId="2338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A2EF1D" w14:textId="472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BC0501" w14:textId="783A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18A632" w14:textId="7754A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CAC93CC" w14:textId="065AF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AEC576" w14:textId="6B7E5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5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2DA1D3B" w14:textId="6A02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1.2023</w:t>
      </w:r>
    </w:p>
    <w:p w14:paraId="24A02059" w14:textId="0D86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E05CDDA" w14:textId="070EA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B6DDAB" w14:textId="58A93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62A8D0" w14:textId="6DA76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F2F62D" w14:textId="497ED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DAE22E" w14:textId="22E1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E3A4" w14:textId="4FC2AA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E0D7D5" w14:textId="7A1E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C4C444" w14:textId="1167AE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AA6640" w14:textId="51A5F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21A7B4" w14:textId="67168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2B6103" w14:textId="671DB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635618A" w14:textId="7AE891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EBE6D6" w14:textId="47320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4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D039BC0" w14:textId="65AE2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1.2023</w:t>
      </w:r>
    </w:p>
    <w:p w14:paraId="5E7ADFE7" w14:textId="65129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EC81E0" w14:textId="15BB2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E3F49DD" w14:textId="476BD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D0174CE" w14:textId="0E753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EAF4A6" w14:textId="41984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2FB88136" w14:textId="0A6EA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5441C6AA" w14:textId="51761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A6F3D9F" w14:textId="3A88D2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89C031C" w14:textId="2DEF2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</w:t>
      </w:r>
    </w:p>
    <w:p w14:paraId="343016E0" w14:textId="4AAB6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3EA50B7" w14:textId="2CC882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F273EF1" w14:textId="2340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FA681CF" w14:textId="7DAE8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CECF5F" w14:textId="2C07C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3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5F63BF0" w14:textId="41BE9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1.2023</w:t>
      </w:r>
    </w:p>
    <w:p w14:paraId="12664A85" w14:textId="48B09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9458C1B" w14:textId="38CCD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C1CE60F" w14:textId="2656E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BB2D032" w14:textId="6E5ED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</w:t>
      </w:r>
    </w:p>
    <w:p w14:paraId="15EA0D05" w14:textId="46E8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4F024039" w14:textId="505EF2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466A885" w14:textId="6589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15BB9AE" w14:textId="6262DF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EF0701" w14:textId="062FD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EC6D15" w14:textId="747D1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B218F8C" w14:textId="7DD69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18CF4A8" w14:textId="2C6A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792A22E" w14:textId="1E69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648DB0" w14:textId="457E33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2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F9C5DA6" w14:textId="157CE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1.2023</w:t>
      </w:r>
    </w:p>
    <w:p w14:paraId="7CC1726E" w14:textId="72D22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44FF0F4" w14:textId="03D12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9DB9862" w14:textId="0AD71A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871B5F9" w14:textId="7926D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D5F1182" w14:textId="62D2C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2F9252" w14:textId="4B8C5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30D5BCA" w14:textId="618E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86FB92" w14:textId="263E2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F6DE9CD" w14:textId="3917B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AF658B" w14:textId="5D82E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1D759F2" w14:textId="024D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A2413A" w14:textId="7EEC4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4AD1D46" w14:textId="497A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048D0AF" w14:textId="6E488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1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147AA3A4" w14:textId="6EE20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1.2023</w:t>
      </w:r>
    </w:p>
    <w:p w14:paraId="3FE48ACB" w14:textId="70F21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AD5AC6" w14:textId="119AC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E802D47" w14:textId="794040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655E458" w14:textId="30E5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5DEDC" w14:textId="772E7B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E35E10" w14:textId="4D405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09C51DE" w14:textId="37798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7FDAB7C" w14:textId="4D4B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9A87503" w14:textId="75E22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9DBA12" w14:textId="7FA6F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83768" w14:textId="428B6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7255CA" w14:textId="784A5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1520B63" w14:textId="5690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38BA91D" w14:textId="05D97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1FE37057" w14:textId="03D53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1.2023</w:t>
      </w:r>
    </w:p>
    <w:p w14:paraId="735972EC" w14:textId="25EF0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AC637" w14:textId="5EDEC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B2F6D5" w14:textId="23AC6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9B434D3" w14:textId="272DE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B6E9F" w14:textId="269E2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FC026" w14:textId="1CE3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06B4B59" w14:textId="6C489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364B22" w14:textId="3733F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0ED1ADD" w14:textId="5FF73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2C6884" w14:textId="298F4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9B2520A" w14:textId="780AD4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022B6A" w14:textId="5280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485CEC" w14:textId="2B77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21944A" w14:textId="1630C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9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542AA76" w14:textId="67985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1.2023</w:t>
      </w:r>
    </w:p>
    <w:p w14:paraId="69922098" w14:textId="5B69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5F95C1C" w14:textId="73114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A4F5F6F" w14:textId="79F46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20D072F" w14:textId="31368E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D95217" w14:textId="150B6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42F2927" w14:textId="720D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04AA41F" w14:textId="14680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702C4" w14:textId="76A13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1FA4F" w14:textId="229DF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6C921F" w14:textId="2251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92E9EE8" w14:textId="366C7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92F67B" w14:textId="79867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2D06C279" w14:textId="373A36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5F641C" w14:textId="4F4E88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2190834E" w14:textId="12C9BC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1.2023</w:t>
      </w:r>
    </w:p>
    <w:p w14:paraId="400A0800" w14:textId="6042D2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BE1B879" w14:textId="7E902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6ED6F1" w14:textId="7B92B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038C55A" w14:textId="47CC3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F7D374" w14:textId="0068E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A77E71B" w14:textId="5373F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4E9A1BE" w14:textId="23644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EED2F0" w14:textId="59054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21EFDA8" w14:textId="3A3369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39F5DFEA" w14:textId="615F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9BE23C" w14:textId="2D4AE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F42E38C" w14:textId="2E773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206433" w14:textId="2E7CF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B0D990" w14:textId="0B20D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7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00972569" w14:textId="068A8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1.2023</w:t>
      </w:r>
    </w:p>
    <w:p w14:paraId="4182D42F" w14:textId="0C451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12DAE7" w14:textId="528D5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564AE55" w14:textId="144C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280A142" w14:textId="6825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BB74B87" w14:textId="773F5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31D938C2" w14:textId="53227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5634596" w14:textId="6CF4B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C7186E5" w14:textId="035A9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5105B0" w14:textId="4666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01540C94" w14:textId="61818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7342DD" w14:textId="40CC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D8DB80" w14:textId="125BDF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A6979DC" w14:textId="699B0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4992C" w14:textId="7C691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1324D736" w14:textId="6771E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1.2023</w:t>
      </w:r>
    </w:p>
    <w:p w14:paraId="0760E084" w14:textId="1798A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A91D207" w14:textId="565F3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31CDD" w14:textId="1D09E7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E722F7" w14:textId="20103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</w:t>
      </w:r>
    </w:p>
    <w:p w14:paraId="44352344" w14:textId="2954D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4596B0C2" w14:textId="3759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4107E023" w14:textId="058D4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2E7A80" w14:textId="18E40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01E6DE6" w14:textId="7DF89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6ACB86" w14:textId="46121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0EABA4" w14:textId="3EFC9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3DBBC39" w14:textId="7C24A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FD0A41B" w14:textId="25968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</w:t>
      </w:r>
    </w:p>
    <w:p w14:paraId="32349200" w14:textId="1A712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5D1DCF3" w14:textId="021A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1.2023</w:t>
      </w:r>
    </w:p>
    <w:p w14:paraId="7F160CAC" w14:textId="48CBB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F11DBF" w14:textId="4A413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C0ED438" w14:textId="43AAE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FF04C27" w14:textId="0E65B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0A6258B" w14:textId="7012E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FB3A3C" w14:textId="1F2F4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0F5E97D" w14:textId="74F4C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50B2426" w14:textId="6D46B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</w:t>
      </w:r>
    </w:p>
    <w:p w14:paraId="67768112" w14:textId="4D06C9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428361" w14:textId="1862C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AB6F309" w14:textId="1FF15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966F19" w14:textId="088A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130C8DC" w14:textId="36AA9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7964AEE" w14:textId="4A955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BC57057" w14:textId="5E7C1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1.2023</w:t>
      </w:r>
    </w:p>
    <w:p w14:paraId="1073A3C8" w14:textId="5A31D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F5EF1F8" w14:textId="440F9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875876B" w14:textId="261E7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FD8E2EC" w14:textId="79297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86436A" w14:textId="4701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D4FE84" w14:textId="26E1E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934F2F5" w14:textId="4329B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F597526" w14:textId="31BA40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5F00BF8" w14:textId="5137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</w:t>
      </w:r>
    </w:p>
    <w:p w14:paraId="450808C7" w14:textId="6314E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0459268" w14:textId="3352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0E90FF" w14:textId="7891A0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1DD7216" w14:textId="05BDBD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6E7B99" w14:textId="5B16C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4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8892F8" w14:textId="1386A8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1.2023</w:t>
      </w:r>
    </w:p>
    <w:p w14:paraId="667B0DA2" w14:textId="2FEA0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9C6DC04" w14:textId="3FC1D6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CF348F6" w14:textId="0A604F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C42F876" w14:textId="2BE00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427A58" w14:textId="4C1CE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</w:t>
      </w:r>
    </w:p>
    <w:p w14:paraId="215C53A5" w14:textId="0B434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6E0193F7" w14:textId="2F37A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965F52" w14:textId="0606B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CD3988B" w14:textId="4A7B3D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D878" w14:textId="74E76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707AD7" w14:textId="6C955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7255EB3" w14:textId="398A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FAED5A4" w14:textId="17A5B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146BB89" w14:textId="4B2ED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3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1955121" w14:textId="5F735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1.2023</w:t>
      </w:r>
    </w:p>
    <w:p w14:paraId="08566171" w14:textId="66DD2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4E4E8AA" w14:textId="4CFF9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0CBEBFF1" w14:textId="0432A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0CD62F89" w14:textId="257E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FEA49FA" w14:textId="12ABA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24BFEF" w14:textId="5DE3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3EB92" w14:textId="73913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8D11F45" w14:textId="260F7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9A99519" w14:textId="3ACEA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C9C3AA" w14:textId="24503F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641399" w14:textId="35B2E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5088F4" w14:textId="2B8BA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A2F793" w14:textId="289B9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006A7E" w14:textId="7409B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2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10021E12" w14:textId="343DD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1.2023</w:t>
      </w:r>
    </w:p>
    <w:p w14:paraId="3C485827" w14:textId="43027E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6AB22D" w14:textId="51BAA8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E42324E" w14:textId="00E0C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909886" w14:textId="4B0CE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3843BF" w14:textId="49E8D0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8B9BA0" w14:textId="038A2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5DDE2D88" w14:textId="6554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85942C" w14:textId="05460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9226B0" w14:textId="6B095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30B73" w14:textId="5FC4F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03B08A1" w14:textId="22E9E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3C6D7C3" w14:textId="0222F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50346B" w14:textId="128EB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7F23F" w14:textId="072AB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1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64151AA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Жовтень 2023</w:t>
        </w:r>
      </w:hyperlink>
    </w:p>
    <w:p w14:paraId="18AC4240" w14:textId="0D3B1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0.2023</w:t>
      </w:r>
    </w:p>
    <w:p w14:paraId="237652F7" w14:textId="2ED5A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D598CAC" w14:textId="563C0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F766C24" w14:textId="57C40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1F69C2" w14:textId="16147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92918A8" w14:textId="2A39B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A3D56D" w14:textId="046B9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003F7BC3" w14:textId="2F5AC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E7B8E0E" w14:textId="49AA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5057AFE" w14:textId="34BBC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4C2436" w14:textId="22A97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15FF77" w14:textId="5A65C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8F63587" w14:textId="0E31C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701F7B" w14:textId="27533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74AEAA" w14:textId="3F27F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0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5D88B4" w14:textId="7B748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0.2023</w:t>
      </w:r>
    </w:p>
    <w:p w14:paraId="2A5205CF" w14:textId="41927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7B59451" w14:textId="2AE01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07B127" w14:textId="70F48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41B2E" w14:textId="70801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A3390D8" w14:textId="7CB95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48A635" w14:textId="6D6E4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1CFCC6" w14:textId="3A135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19F047" w14:textId="138A9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6239E0C" w14:textId="46BCD6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</w:t>
      </w:r>
    </w:p>
    <w:p w14:paraId="2F730C6D" w14:textId="556FD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B071CF" w14:textId="3FDFC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0B0596" w14:textId="06FE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0E24135" w14:textId="6BCAF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EC4F85" w14:textId="641A8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EB35CCF" w14:textId="69E93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0.2023</w:t>
      </w:r>
    </w:p>
    <w:p w14:paraId="21FC5395" w14:textId="33954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81F418F" w14:textId="01F21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2230144" w14:textId="3E9E8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F439E9" w14:textId="63611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2B5E7FEE" w14:textId="1EF32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</w:t>
      </w:r>
    </w:p>
    <w:p w14:paraId="635E9098" w14:textId="7147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DE0DD5" w14:textId="6BF8D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C56C77" w14:textId="44D00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</w:t>
      </w:r>
    </w:p>
    <w:p w14:paraId="52DEBAAA" w14:textId="7CD60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ABF6C1" w14:textId="3957F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12632A3" w14:textId="7FE56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1717FF7" w14:textId="1DC53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46FE2C" w14:textId="30F2E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91B6D9" w14:textId="72B88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1208D02" w14:textId="2C7EC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0.2023</w:t>
      </w:r>
    </w:p>
    <w:p w14:paraId="78CE4809" w14:textId="16975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AE77F5" w14:textId="475BA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3CC10D" w14:textId="22F13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1C701C3" w14:textId="1B2F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7A9B815C" w14:textId="10BB7B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BE9970" w14:textId="038E6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1130A2" w14:textId="09B06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783939D" w14:textId="4EB7D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C2C2ED" w14:textId="7D94CB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3BCF695" w14:textId="5042E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34C8EF7" w14:textId="329CB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157599" w14:textId="40C8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14D1638" w14:textId="728D6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</w:t>
      </w:r>
    </w:p>
    <w:p w14:paraId="155A3F8F" w14:textId="34DFB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424502ED" w14:textId="06B8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0.2023</w:t>
      </w:r>
    </w:p>
    <w:p w14:paraId="6C8E1DDB" w14:textId="61CE7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1C39A5" w14:textId="47F80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CDC35C1" w14:textId="119E8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706D32C" w14:textId="095C6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BE049AD" w14:textId="38810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</w:t>
      </w:r>
    </w:p>
    <w:p w14:paraId="46775414" w14:textId="4964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6AE1621F" w14:textId="1DF85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37E3DD0" w14:textId="5C266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164CD2" w14:textId="47584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5B8E0295" w14:textId="204B0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205F65A" w14:textId="7A8FE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C8CDEF" w14:textId="7D4518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79131C0" w14:textId="5EC0C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2E6A1D" w14:textId="2536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27A9D2CC" w14:textId="26541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0.2023</w:t>
      </w:r>
    </w:p>
    <w:p w14:paraId="3908A41E" w14:textId="04282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B8CDBBB" w14:textId="12839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5D65DB1" w14:textId="5D864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BD51117" w14:textId="02684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FD6544" w14:textId="76396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22A73D" w14:textId="14719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F769838" w14:textId="657F4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3BA53A4" w14:textId="5FAD1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E27965E" w14:textId="0F1EE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3FC05B2E" w14:textId="2F4FBD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176D50B" w14:textId="2136D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D7DEF6" w14:textId="505F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29166A6" w14:textId="6915A2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F1BBBA2" w14:textId="7E1A5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5F9FAB6" w14:textId="53FEF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0.2023</w:t>
      </w:r>
    </w:p>
    <w:p w14:paraId="5213EF2F" w14:textId="7711A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1CBBA76" w14:textId="7B04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FBD1948" w14:textId="6E7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47FC5E1" w14:textId="42F50F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4D74A10" w14:textId="4E57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241356F" w14:textId="01CA9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AABB334" w14:textId="53DC8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8067720" w14:textId="4F8274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151165" w14:textId="5AB9E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491273" w14:textId="2809E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55BFEA" w14:textId="1FBA9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B02A54" w14:textId="54310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54CCCF" w14:textId="78CDB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41D115" w14:textId="074DB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6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CFEC8BA" w14:textId="4B8192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0.2023</w:t>
      </w:r>
    </w:p>
    <w:p w14:paraId="156766F5" w14:textId="44EF7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E5813F" w14:textId="32DE3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9C293A" w14:textId="11497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EE659A8" w14:textId="4B128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60A55BA" w14:textId="20A32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879649" w14:textId="2DE8E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1D9D66EF" w14:textId="5BDB2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28E54" w14:textId="026A3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D9B0C80" w14:textId="4064C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3B5821" w14:textId="755CA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B0A45B" w14:textId="7EED8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9E2402" w14:textId="79FF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BD826A2" w14:textId="53B82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4F00BF" w14:textId="5A42B3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5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7DC8ECF" w14:textId="4BEF5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0.2023</w:t>
      </w:r>
    </w:p>
    <w:p w14:paraId="035F5280" w14:textId="38B6B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AECADEC" w14:textId="5463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4D92421" w14:textId="04DA4A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794BE751" w14:textId="455F2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</w:t>
      </w:r>
    </w:p>
    <w:p w14:paraId="6FF60CC1" w14:textId="6F5D8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542B8B" w14:textId="72D3B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1174ED6" w14:textId="3EF73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382B53" w14:textId="2DF3F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3E30937" w14:textId="03E50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E53257" w14:textId="03B1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C8DF49" w14:textId="44A75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2AEFBF" w14:textId="61FE4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3C78E2" w14:textId="72ED8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FF651BD" w14:textId="1E936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4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AA9F1F" w14:textId="18AA0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0.2023</w:t>
      </w:r>
    </w:p>
    <w:p w14:paraId="37A72B79" w14:textId="4EB56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3B982D" w14:textId="20077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049BA4F" w14:textId="5998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77D38DF" w14:textId="3B14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9FBAA7D" w14:textId="1039B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C85154" w14:textId="10DDB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DE4EE23" w14:textId="2484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90A0C3" w14:textId="122E8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1742FD4" w14:textId="1E77AE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115BD3CD" w14:textId="707109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D915A6" w14:textId="3B790F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520414B" w14:textId="2E54CF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175B8BC" w14:textId="069FF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3CB9A6" w14:textId="4230E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3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0AAD55E" w14:textId="68C37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0.2023</w:t>
      </w:r>
    </w:p>
    <w:p w14:paraId="14C8681B" w14:textId="2EFB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74E93A5" w14:textId="77ACBF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C8317DA" w14:textId="394570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36EA26" w14:textId="3802A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</w:t>
      </w:r>
    </w:p>
    <w:p w14:paraId="41C1997C" w14:textId="59ECF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B29F02E" w14:textId="737C3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2EFEF26" w14:textId="7EF72D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B667DC" w14:textId="6B9D4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BB41B5" w14:textId="0BB15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3BD48DFA" w14:textId="2E8D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45785C3" w14:textId="0180E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CB370CB" w14:textId="4A68B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AFAE540" w14:textId="2D7D40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39A95B" w14:textId="39266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4D22F17B" w14:textId="1161D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0.2023</w:t>
      </w:r>
    </w:p>
    <w:p w14:paraId="5096EB53" w14:textId="70C897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8CEC1B8" w14:textId="5A5CB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0)</w:t>
      </w:r>
    </w:p>
    <w:p w14:paraId="3EEA7F45" w14:textId="33078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214239" w14:textId="42FC6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F65B7A" w14:textId="68B29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12017D6" w14:textId="25814E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73F2F48" w14:textId="6CA59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E059C06" w14:textId="2852A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83F54DF" w14:textId="05BF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A79574" w14:textId="272E6B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81D3D96" w14:textId="3AD17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0710B" w14:textId="1208A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B8D9839" w14:textId="71756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</w:t>
      </w:r>
    </w:p>
    <w:p w14:paraId="6215ABC1" w14:textId="4142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746AFE46" w14:textId="1E7B4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0.2023</w:t>
      </w:r>
    </w:p>
    <w:p w14:paraId="47A9CA9A" w14:textId="7A2C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7CE437F" w14:textId="0D680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0038E7" w14:textId="69E68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693C09F" w14:textId="4CC991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517146" w14:textId="6BDC2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35848" w14:textId="7825B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0E916F" w14:textId="5A9E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5EE098C" w14:textId="1CFD6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7F0F882" w14:textId="4008A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</w:t>
      </w:r>
    </w:p>
    <w:p w14:paraId="327A52FE" w14:textId="28342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9CEA3DB" w14:textId="745A1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70CA46" w14:textId="400A6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D0C9E5F" w14:textId="6B6C7D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246C2A" w14:textId="3C20E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0856764E" w14:textId="54404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0.2023</w:t>
      </w:r>
    </w:p>
    <w:p w14:paraId="78054927" w14:textId="3FFCB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D44D8F" w14:textId="5E44B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4B05278" w14:textId="0CD29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58B89D" w14:textId="05081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65AF0B8A" w14:textId="226D0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075AA94B" w14:textId="4AD58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C1D54E6" w14:textId="7D5D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ECD4D" w14:textId="7F50D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26E356" w14:textId="5C33A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EBFDFC" w14:textId="44864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47B78AD" w14:textId="6FA45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D14D4E" w14:textId="0FDB8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B8F759E" w14:textId="743FD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</w:t>
      </w:r>
    </w:p>
    <w:p w14:paraId="199FDE6E" w14:textId="50EA7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2524E5FF" w14:textId="4D2A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0.2023</w:t>
      </w:r>
    </w:p>
    <w:p w14:paraId="13983EC8" w14:textId="6D575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2AD3BA6" w14:textId="4B02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AD62399" w14:textId="34A9C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4208BAE" w14:textId="709DD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4F9B9004" w14:textId="7178B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1DF0C252" w14:textId="3F093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</w:t>
      </w:r>
    </w:p>
    <w:p w14:paraId="385B879A" w14:textId="60508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</w:t>
      </w:r>
    </w:p>
    <w:p w14:paraId="2A6DE12F" w14:textId="0C6BF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464916E" w14:textId="24AC5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2BFC22" w14:textId="036013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746FA7" w14:textId="17DA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EC4890" w14:textId="272F9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3A88F8E" w14:textId="6730B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83339" w14:textId="5394A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9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7DF1D643" w14:textId="09CE2F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0.2023</w:t>
      </w:r>
    </w:p>
    <w:p w14:paraId="41B5D043" w14:textId="4608BE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70360FF" w14:textId="58849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7ACFB7D" w14:textId="724F10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238D722" w14:textId="5E271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A1FC54" w14:textId="1CBCF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565A1F92" w14:textId="1879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7A0405" w14:textId="76CD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F927CF" w14:textId="501F4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8EA92" w14:textId="5A125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43CBA99F" w14:textId="0C2782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73716A5" w14:textId="62D58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6CA8A3" w14:textId="35B32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E8E2FE2" w14:textId="361DA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FCFD38E" w14:textId="29A183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2F3E25A" w14:textId="343D5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0.2023</w:t>
      </w:r>
    </w:p>
    <w:p w14:paraId="313F6299" w14:textId="30A71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7B6617E" w14:textId="142A3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C71DC7" w14:textId="330DB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3CE3090" w14:textId="31682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9D2EA" w14:textId="046F8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378D233D" w14:textId="45542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</w:t>
      </w:r>
    </w:p>
    <w:p w14:paraId="3C8DB8E5" w14:textId="48A17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3FB0BF3" w14:textId="75083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062C30" w14:textId="56DD8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14DA0F26" w14:textId="0A853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83D2E4" w14:textId="336EE3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3E1D24" w14:textId="400A40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1F0BD47" w14:textId="645FC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9A2668" w14:textId="498D2B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77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73C046E9" w14:textId="47CE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0.2023</w:t>
      </w:r>
    </w:p>
    <w:p w14:paraId="326D3E66" w14:textId="526D43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FF9C4F" w14:textId="44CC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01C4098" w14:textId="653F2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E6BC0A" w14:textId="4363E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0CC8CE03" w14:textId="6BC00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93FEAB" w14:textId="4041E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9D94BA" w14:textId="3C9E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E5F7CA9" w14:textId="1A63C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3E381D" w14:textId="011ED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3DFB6669" w14:textId="1858D7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094949F" w14:textId="23428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F1686BC" w14:textId="49572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E3B8E38" w14:textId="2F64F8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DCBF5D2" w14:textId="4FA4F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6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4A286AF" w14:textId="07864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0.2023</w:t>
      </w:r>
    </w:p>
    <w:p w14:paraId="3A1591C2" w14:textId="44D80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5A36E" w14:textId="2E915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69DB98A3" w14:textId="18B9F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87B91B6" w14:textId="3122B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2791CD8F" w14:textId="1AF645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87A3A5" w14:textId="74DBF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319DA95D" w14:textId="360D1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72603" w14:textId="2E6A7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DF9F0AB" w14:textId="44FE8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5892B712" w14:textId="74A3A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F861D69" w14:textId="45A7B0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22FFE4" w14:textId="4D320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4BF90E5" w14:textId="1440B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26441C" w14:textId="121C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5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B0FB261" w14:textId="73BAB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0.2023</w:t>
      </w:r>
    </w:p>
    <w:p w14:paraId="743ADC4C" w14:textId="5D3B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11223E22" w14:textId="418A81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9B64ED4" w14:textId="79967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11FB08DD" w14:textId="1BB27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8FC4B3" w14:textId="27E0BE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</w:t>
      </w:r>
    </w:p>
    <w:p w14:paraId="3479ECA2" w14:textId="74074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4477C204" w14:textId="56484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15AF203" w14:textId="2D89D3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9033FC5" w14:textId="1B7A2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B24ADF" w14:textId="38650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EEF32D8" w14:textId="15C6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7E3641" w14:textId="766E0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9F40E6A" w14:textId="76281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D9D831" w14:textId="7B995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4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A47A7EA" w14:textId="44B83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0.2023</w:t>
      </w:r>
    </w:p>
    <w:p w14:paraId="5A01AD39" w14:textId="699D2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D5F4F28" w14:textId="4E0D3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)</w:t>
      </w:r>
    </w:p>
    <w:p w14:paraId="1C6C7724" w14:textId="6CB3E2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23701B" w14:textId="4C166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906EFC" w14:textId="13AC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FE95B6" w14:textId="5125A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C22AA2" w14:textId="2CF0F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A2F37" w14:textId="3492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0222AD1" w14:textId="7373E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9D18BF5" w14:textId="414D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6F335E9" w14:textId="54982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B67E171" w14:textId="6B9EF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B4095ED" w14:textId="4D71A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7C471D3" w14:textId="1BB0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64F857F" w14:textId="52AE0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0.2023</w:t>
      </w:r>
    </w:p>
    <w:p w14:paraId="33C10472" w14:textId="7A76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D462CF" w14:textId="1DCFC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4DF4711" w14:textId="47A57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B5FC92" w14:textId="32C24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4A712A7" w14:textId="62FF8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83718D" w14:textId="006A6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5A802BE" w14:textId="0D36A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97E08AB" w14:textId="04B26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31F5333" w14:textId="4BF71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43C7A584" w14:textId="619B5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D25988F" w14:textId="2046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5A9D77" w14:textId="525D5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D5786D7" w14:textId="616B9A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DCD12F" w14:textId="7801C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0F519AD8" w14:textId="76E4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0.2023</w:t>
      </w:r>
    </w:p>
    <w:p w14:paraId="48AE0EBC" w14:textId="28E1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7830F7" w14:textId="6A38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B5870" w14:textId="06F4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C78F5" w14:textId="73D2F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03938A7" w14:textId="7F958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3F3CDA" w14:textId="25897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E5D66" w14:textId="2624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121E29B" w14:textId="73CCF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</w:t>
      </w:r>
    </w:p>
    <w:p w14:paraId="5BFF11E6" w14:textId="1A85B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35E8A3B" w14:textId="17B8D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CE9E5EE" w14:textId="281A2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26B5E6" w14:textId="0F963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1D1B9D" w14:textId="0FEB9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</w:t>
      </w:r>
    </w:p>
    <w:p w14:paraId="53B90E9B" w14:textId="5C6B86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D722F77" w14:textId="24068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0.2023</w:t>
      </w:r>
    </w:p>
    <w:p w14:paraId="2093DC4C" w14:textId="29551C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3771105" w14:textId="4135F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D4DC9B" w14:textId="4DB02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62026D0" w14:textId="793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3A7DC0BF" w14:textId="1C735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58284C" w14:textId="0FC01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0E94F9" w14:textId="57445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475D220" w14:textId="74BC2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70ADBE8" w14:textId="71244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56A33BA8" w14:textId="174B6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F3476D8" w14:textId="41DAE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C01C01" w14:textId="067A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6FF1C8B" w14:textId="235F2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F6D398" w14:textId="15532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F20328E" w14:textId="32CF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0.2023</w:t>
      </w:r>
    </w:p>
    <w:p w14:paraId="21403E3D" w14:textId="5D271A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8A07D08" w14:textId="4038F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FE971B2" w14:textId="64784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BBB90B" w14:textId="753817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B6ACBD" w14:textId="03DEAF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0DD563" w14:textId="1110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BFDADC" w14:textId="33549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C3BDD9E" w14:textId="50867E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FB20357" w14:textId="529FF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0B36EDB6" w14:textId="5E8B6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54A0F12" w14:textId="24021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53108F9" w14:textId="7E98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31ED5C" w14:textId="4DB9B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6B9F0A" w14:textId="69756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36C11A73" w14:textId="56FB0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0.2023</w:t>
      </w:r>
    </w:p>
    <w:p w14:paraId="2920831F" w14:textId="76602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F5311D4" w14:textId="60F2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0DFDC7E" w14:textId="3F0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71A8584" w14:textId="74474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811E8D" w14:textId="6CCF5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77DDBF8" w14:textId="68584E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6C7D48" w14:textId="1EB82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70EF1DF" w14:textId="19DA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61D320" w14:textId="6468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AED47AB" w14:textId="289D8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BE34B2E" w14:textId="3EF4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9C7F874" w14:textId="38ABC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79364B1" w14:textId="312B0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C8A9905" w14:textId="5A152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1D0991" w14:textId="79723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0.2023</w:t>
      </w:r>
    </w:p>
    <w:p w14:paraId="4104D4B8" w14:textId="2D4A1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16176E6" w14:textId="0E452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31B5083" w14:textId="0E9B5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9EC8E48" w14:textId="77ABC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1B07B8" w14:textId="15155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4F03F416" w14:textId="6F869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5B7CC74" w14:textId="185E36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72B5D86" w14:textId="71551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AFC049" w14:textId="682BF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32708BDC" w14:textId="78EAC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2B23A82" w14:textId="61200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7B60EC" w14:textId="24779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A421373" w14:textId="1A36F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11B30" w14:textId="4A12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0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3ACD64E" w14:textId="4EF18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0.2023</w:t>
      </w:r>
    </w:p>
    <w:p w14:paraId="58A64E51" w14:textId="2397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176D69" w14:textId="7AC6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0CD5C3E" w14:textId="3ECDE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1587D2F" w14:textId="7B5841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C73290" w14:textId="03CC4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6EBAAE3" w14:textId="4DF66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A078182" w14:textId="0004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003729" w14:textId="585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C50FF0E" w14:textId="06575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5589C9" w14:textId="5FE0F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93CBB8" w14:textId="54C00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FB3AAB" w14:textId="665AA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F069074" w14:textId="3EFAE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9E0A648" w14:textId="39B9A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5A57E076" w14:textId="21A86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0.2023</w:t>
      </w:r>
    </w:p>
    <w:p w14:paraId="784AF391" w14:textId="54FDD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6F06AC" w14:textId="28D10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45FDE36" w14:textId="76F648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DC7C7B" w14:textId="613A3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</w:t>
      </w:r>
    </w:p>
    <w:p w14:paraId="11A063BC" w14:textId="10A37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511EF019" w14:textId="695F8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AEDCFE4" w14:textId="10D3B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4D2B62" w14:textId="2446E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860201" w14:textId="5024A9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F07AB11" w14:textId="2992D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43A9712" w14:textId="01F65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C27CF6" w14:textId="62E68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0A0BD" w14:textId="4001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063556A" w14:textId="1C77B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0)</w:t>
      </w:r>
    </w:p>
    <w:p w14:paraId="3DD0ACEF" w14:textId="36DCA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0.2023</w:t>
      </w:r>
    </w:p>
    <w:p w14:paraId="0987161C" w14:textId="49E33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E67D603" w14:textId="2BFD60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08A0084" w14:textId="327B4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942901D" w14:textId="3D89E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9F58F1" w14:textId="6E3D6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23D610" w14:textId="453625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D80CB7" w14:textId="495B4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96C8759" w14:textId="4ED68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3912404" w14:textId="175B5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1FA09F" w14:textId="277C9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261AE48" w14:textId="7138D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67D4AC" w14:textId="2C39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256C67D" w14:textId="431B54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99ADB" w14:textId="0A73B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9867756" w14:textId="149D9A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0.2023</w:t>
      </w:r>
    </w:p>
    <w:p w14:paraId="769CE56C" w14:textId="7D49D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1A4F80" w14:textId="13CF6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8D7AA" w14:textId="16732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9265979" w14:textId="5A620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4319BA" w14:textId="7D3C58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</w:t>
      </w:r>
    </w:p>
    <w:p w14:paraId="6C3EB2D5" w14:textId="0F221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5F9369" w14:textId="29ED3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9A6EAB4" w14:textId="0C8F6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86C0C6" w14:textId="73D5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739E4D69" w14:textId="60B5E4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0C9B0D" w14:textId="3CFEA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DA4F666" w14:textId="10C00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C8D7521" w14:textId="33062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D3572A" w14:textId="0D628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6BC3E0D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Вересень 2023</w:t>
        </w:r>
      </w:hyperlink>
    </w:p>
    <w:p w14:paraId="5495783D" w14:textId="185A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9.2023</w:t>
      </w:r>
    </w:p>
    <w:p w14:paraId="053297CD" w14:textId="74E7E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64C92" w14:textId="7F2F0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3E44041" w14:textId="4A515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681AE77" w14:textId="2C9EE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0F010E" w14:textId="66866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A826F1" w14:textId="4E786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EAAF82" w14:textId="7B2192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5C04C3" w14:textId="51F3C2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22F9451" w14:textId="0F89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1659BB59" w14:textId="26C0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B750998" w14:textId="3B9EF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FDD1E7" w14:textId="5BCB7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B6A61E9" w14:textId="287B3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3AFD11" w14:textId="1AD2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1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10B2B59" w14:textId="060CC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9.2023</w:t>
      </w:r>
    </w:p>
    <w:p w14:paraId="648ADBAF" w14:textId="33BF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E1AA70F" w14:textId="61C4B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F87C62A" w14:textId="523FC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6C9F953" w14:textId="750DF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6EA43D" w14:textId="339CE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9FB61E" w14:textId="255B0B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21A5D69" w14:textId="30D0DC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E6E0C" w14:textId="57AB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5508139" w14:textId="5E7C9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C7A50C2" w14:textId="6DBF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78EF6D" w14:textId="53A9E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861758" w14:textId="3902C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83A506D" w14:textId="39CDD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2C4E0D" w14:textId="28F6A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3EBB0424" w14:textId="18B59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9.2023</w:t>
      </w:r>
    </w:p>
    <w:p w14:paraId="279AB47E" w14:textId="0A02B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0B1EB6" w14:textId="24D27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6A61D42" w14:textId="39E7D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DBD519A" w14:textId="0E147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F07EFA" w14:textId="430DF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440461" w14:textId="09BB13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68C29F" w14:textId="68EC7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0FF2F3E" w14:textId="52959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8C4436C" w14:textId="50B84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C5B87A3" w14:textId="492DC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6F464A" w14:textId="7B74C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E86910" w14:textId="49329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8135F1C" w14:textId="3569ED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3475E9" w14:textId="3BD50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0)</w:t>
      </w:r>
    </w:p>
    <w:p w14:paraId="099C4317" w14:textId="7752E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9.2023</w:t>
      </w:r>
    </w:p>
    <w:p w14:paraId="4AC67BDB" w14:textId="42446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B8A6ABC" w14:textId="56560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82D7089" w14:textId="3E062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2430121" w14:textId="0E52C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</w:t>
      </w:r>
    </w:p>
    <w:p w14:paraId="2F8EFBCC" w14:textId="19A3C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5E8C6A" w14:textId="3BCA5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3D870B" w14:textId="5D880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4725DE0" w14:textId="476C0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2885302" w14:textId="16872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E55EA7" w14:textId="5921E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46CE7DC" w14:textId="045CC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07CFCA" w14:textId="75A7D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BB75A9" w14:textId="42903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9DC935" w14:textId="32C4C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0)</w:t>
      </w:r>
    </w:p>
    <w:p w14:paraId="153CD6EA" w14:textId="410FD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9.2023</w:t>
      </w:r>
    </w:p>
    <w:p w14:paraId="5A0D8E9F" w14:textId="17F54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254BC4" w14:textId="381B9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2D88E86" w14:textId="14BF2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8E068DF" w14:textId="04AB1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2403B5" w14:textId="3245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</w:t>
      </w:r>
    </w:p>
    <w:p w14:paraId="24AF28A6" w14:textId="34830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EB71F60" w14:textId="22998F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23B9320" w14:textId="7813E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87DFCF" w14:textId="2F6AA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1A1CFFB" w14:textId="29A6A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7B4C179" w14:textId="793EA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C6F3160" w14:textId="747A0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0C5F15C" w14:textId="079D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4C94D2E" w14:textId="4150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0)</w:t>
      </w:r>
    </w:p>
    <w:p w14:paraId="69A2DA2A" w14:textId="3C751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9.2023</w:t>
      </w:r>
    </w:p>
    <w:p w14:paraId="27987239" w14:textId="7293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E62BCF1" w14:textId="154EC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F720EC" w14:textId="09EE8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FB6E07D" w14:textId="1FBC7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F04AF" w14:textId="1BD19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8F48" w14:textId="53BC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7CC919B" w14:textId="73D4B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FA8F9F" w14:textId="435DC4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6495F7" w14:textId="7F4E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4DD9D7FB" w14:textId="0D2BD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93F9B51" w14:textId="6519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3631D0" w14:textId="1D9A2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221EC07" w14:textId="3DBC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689EDC" w14:textId="02860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0)</w:t>
      </w:r>
    </w:p>
    <w:p w14:paraId="7AA34159" w14:textId="6BF4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9.2023</w:t>
      </w:r>
    </w:p>
    <w:p w14:paraId="640EF4F5" w14:textId="2A97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CD83E23" w14:textId="14665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4841A" w14:textId="35157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9DCCCE9" w14:textId="14C85F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</w:t>
      </w:r>
    </w:p>
    <w:p w14:paraId="66ADDD09" w14:textId="65FA5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7058CAB" w14:textId="50711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AF25343" w14:textId="1CA6A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7114B1" w14:textId="3FED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633C51C" w14:textId="036F0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2B1D91EC" w14:textId="56154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73E0E7" w14:textId="0A8492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87D36A" w14:textId="1AE23C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5C646A5" w14:textId="74456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913089" w14:textId="25929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26FFE23F" w14:textId="02EFD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9.2023</w:t>
      </w:r>
    </w:p>
    <w:p w14:paraId="419742A2" w14:textId="4635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E42015" w14:textId="7FC4AD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4AFC0A9" w14:textId="374C1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7EF6F9" w14:textId="7D18F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D597A8" w14:textId="430BF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27E2C5" w14:textId="3E0F7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337821" w14:textId="72BE2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947EA7" w14:textId="03209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8CB9F64" w14:textId="152B9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6AE8730" w14:textId="4477B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84F756" w14:textId="3F312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1148E0" w14:textId="5CEC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A25A0C7" w14:textId="796C6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</w:t>
      </w:r>
    </w:p>
    <w:p w14:paraId="0095BF40" w14:textId="4DF8E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BD69C45" w14:textId="606F8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9.2023</w:t>
      </w:r>
    </w:p>
    <w:p w14:paraId="4335C860" w14:textId="32A0D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154F0E5" w14:textId="608B5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AA2D1A" w14:textId="5BE7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59102DB" w14:textId="55960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276AAE" w14:textId="788A34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</w:t>
      </w:r>
    </w:p>
    <w:p w14:paraId="6E347292" w14:textId="68FC6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D1C3150" w14:textId="36115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9CC804" w14:textId="52D3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B22855" w14:textId="22C26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7C2077D" w14:textId="16E8C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9A6329B" w14:textId="7A6A2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F0493D" w14:textId="56B081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8367656" w14:textId="4C6FA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669E87" w14:textId="73227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37DC805A" w14:textId="0BA33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9.2023</w:t>
      </w:r>
    </w:p>
    <w:p w14:paraId="2134D856" w14:textId="10D4D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5C1457" w14:textId="50592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E8510D0" w14:textId="080E8F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E2F924" w14:textId="31B5A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CC468" w14:textId="20722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877397" w14:textId="577D7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36A4F56" w14:textId="036D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07243CD" w14:textId="27DECF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A9FD3BB" w14:textId="29CD54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408A98FB" w14:textId="4526E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01BAC2D" w14:textId="01267B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0A90FC4" w14:textId="3C636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0CEAEBD" w14:textId="4CCC6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4126F04" w14:textId="58BCA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7239A492" w14:textId="59A82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9.2023</w:t>
      </w:r>
    </w:p>
    <w:p w14:paraId="286B771E" w14:textId="224BAC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DC579F6" w14:textId="4C2FF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BE4B7D2" w14:textId="67596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06CCAE1" w14:textId="6B6DA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008B" w14:textId="699B0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</w:t>
      </w:r>
    </w:p>
    <w:p w14:paraId="33119011" w14:textId="7AD2DA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3D09F29" w14:textId="06147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576D092" w14:textId="5A70D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A2C415D" w14:textId="3696BE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7ED45BD5" w14:textId="50088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3D3EC6C" w14:textId="737F3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21B064" w14:textId="723DF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B78DF44" w14:textId="4F16A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A25F7" w14:textId="3250C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712F7514" w14:textId="5FACA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9.2023</w:t>
      </w:r>
    </w:p>
    <w:p w14:paraId="44AB863D" w14:textId="7E647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349A350" w14:textId="6F553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B0ADCAD" w14:textId="324CF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AC09D90" w14:textId="4E533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695715" w14:textId="688C3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3E9C30" w14:textId="66F2F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FADC4A" w14:textId="11CB7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4E1F0A7" w14:textId="46297A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DA147A" w14:textId="40466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B50760C" w14:textId="6738B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8CD6926" w14:textId="056D77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47B8E4" w14:textId="5389CB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98CAD63" w14:textId="6855E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E48F67" w14:textId="42BDE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4F5E0D20" w14:textId="0B176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9.2023</w:t>
      </w:r>
    </w:p>
    <w:p w14:paraId="662A72FE" w14:textId="1CC7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58A6979" w14:textId="3C50E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FCE95A" w14:textId="06601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690E37B" w14:textId="2F3D02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</w:t>
      </w:r>
    </w:p>
    <w:p w14:paraId="5F73D1F4" w14:textId="528DD4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4A6989" w14:textId="260E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BF9C30" w14:textId="02F580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FD7BB2C" w14:textId="1F5A0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3469BD" w14:textId="5C1D8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FC96115" w14:textId="7321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9E5246" w14:textId="5CAC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C713C9" w14:textId="6CFC1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4EBD05" w14:textId="1F53E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B628BC" w14:textId="712EB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456572" w14:textId="2803D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9.2023</w:t>
      </w:r>
    </w:p>
    <w:p w14:paraId="0E51CC9D" w14:textId="35C74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32362CC" w14:textId="38C4C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921C0E" w14:textId="713E6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34B06F3" w14:textId="0176D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566527" w14:textId="486036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7370F1" w14:textId="2E2717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C0BD58" w14:textId="2CC82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2CB31B" w14:textId="1677D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6E0005B" w14:textId="0DF7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A7A6BF7" w14:textId="7CD0C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8CB275" w14:textId="704B57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6F02B" w14:textId="156A0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C588E45" w14:textId="1FEFA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56AF3A" w14:textId="48276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48D2CD3" w14:textId="2B881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9.2023</w:t>
      </w:r>
    </w:p>
    <w:p w14:paraId="36FD4B95" w14:textId="1ED7F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495E0F" w14:textId="5DC22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FAA3180" w14:textId="7B7BD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39E35A" w14:textId="57F44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</w:t>
      </w:r>
    </w:p>
    <w:p w14:paraId="7AD3C417" w14:textId="5118B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</w:t>
      </w:r>
    </w:p>
    <w:p w14:paraId="2916A2BD" w14:textId="3D2D4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46DF437" w14:textId="0C589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93ECDBA" w14:textId="3E213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9673A0E" w14:textId="1A4AE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782AEA9F" w14:textId="475A5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177D72A" w14:textId="6F19D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D863469" w14:textId="4D121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09564ED" w14:textId="499CD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E4DCE90" w14:textId="21E5E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9FA2487" w14:textId="0CC37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9.2023</w:t>
      </w:r>
    </w:p>
    <w:p w14:paraId="0C58546B" w14:textId="42980B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AB4CA3" w14:textId="5E08D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A7D2CB" w14:textId="144B3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A4E9DD2" w14:textId="25478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5096697" w14:textId="44BBD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4B19EE1" w14:textId="75F81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D28C022" w14:textId="4A3F1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5F9A24" w14:textId="72B0B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1A91CFC" w14:textId="00FA0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FC9DB72" w14:textId="1388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DF46D77" w14:textId="06427F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5187241" w14:textId="402C8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5E4038D" w14:textId="0755A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</w:t>
      </w:r>
    </w:p>
    <w:p w14:paraId="37690D31" w14:textId="7C36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542BE9E4" w14:textId="5742BD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9.2023</w:t>
      </w:r>
    </w:p>
    <w:p w14:paraId="33B8A88B" w14:textId="36683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E26B8BB" w14:textId="56586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E89CEC7" w14:textId="1916E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7CE70E6" w14:textId="1F90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5CE01C4" w14:textId="7BCD9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</w:t>
      </w:r>
    </w:p>
    <w:p w14:paraId="5B26B0B7" w14:textId="19129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65647A0" w14:textId="795DC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706BB96" w14:textId="1D543B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8574A14" w14:textId="43841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17C199EA" w14:textId="3CBC3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3A65C5" w14:textId="1C5A5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F2682" w14:textId="51A2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D553173" w14:textId="5B228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856FC04" w14:textId="56831D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0F0D61" w14:textId="7F1F1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9.2023</w:t>
      </w:r>
    </w:p>
    <w:p w14:paraId="288119AE" w14:textId="679FF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C30113" w14:textId="7E58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30D2014" w14:textId="13C2F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9946194" w14:textId="3A2C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703B17" w14:textId="5CE59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97C769" w14:textId="701F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1C9C9C2" w14:textId="7B365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54DDD50" w14:textId="6F99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004A1" w14:textId="68742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82E61AA" w14:textId="4A732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3665940B" w14:textId="3EF72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1ED494D" w14:textId="2A6C7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210F9" w14:textId="1D5F4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0F1FFFE" w14:textId="6A6B0A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9.2023</w:t>
      </w:r>
    </w:p>
    <w:p w14:paraId="4EF67D74" w14:textId="277E5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1379E3C" w14:textId="357B4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DBE4E7F" w14:textId="55384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8D62AC9" w14:textId="6C586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345A41" w14:textId="158D2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7458F" w14:textId="629F4B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B43F8A" w14:textId="1423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F65AA3" w14:textId="3938D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000052" w14:textId="54B41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2193337" w14:textId="1CD29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5BCE8E42" w14:textId="55B9C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E346C8B" w14:textId="529AF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34DFEB" w14:textId="1DFE05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737F28E3" w14:textId="35270C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9.2023</w:t>
      </w:r>
    </w:p>
    <w:p w14:paraId="70508998" w14:textId="36191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CBB733E" w14:textId="7CA25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E410870" w14:textId="7A9FF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FED6E47" w14:textId="65060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</w:t>
      </w:r>
    </w:p>
    <w:p w14:paraId="12AC7F79" w14:textId="32EB9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EA30B16" w14:textId="13A74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ED4BCB" w14:textId="13F0B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818DE0" w14:textId="159587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E2CB021" w14:textId="2479C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36DAF17" w14:textId="6DE2C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41E2DBAC" w14:textId="2F9D5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71238EA" w14:textId="42B44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1E4445" w14:textId="19B689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12DEE0D" w14:textId="0ABC1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9.2023</w:t>
      </w:r>
    </w:p>
    <w:p w14:paraId="2A121A2D" w14:textId="6BE22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38305B2" w14:textId="5D45D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7E2CDF" w14:textId="5B35D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8C2B20" w14:textId="3C815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5F225E" w14:textId="4819B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675C0" w14:textId="1D320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CFF521" w14:textId="22D38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FBDD89" w14:textId="27743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26EB5DA" w14:textId="3097F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6C4320F1" w14:textId="51688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6653B8F5" w14:textId="32624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4EB8611" w14:textId="7E8EF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8305B4" w14:textId="4D4E7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1F7EA7D4" w14:textId="5543E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9.2023</w:t>
      </w:r>
    </w:p>
    <w:p w14:paraId="58F936E6" w14:textId="2A4A3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BBBE8F3" w14:textId="7B877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2E4927D" w14:textId="183E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5D48194" w14:textId="3723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47BDF23" w14:textId="6847D2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2C096D" w14:textId="265C7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72478E" w14:textId="44A13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62FEBD3" w14:textId="77D13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776E44E" w14:textId="2F3C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07215856" w14:textId="3B47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546801C" w14:textId="3367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CAD73BD" w14:textId="2B99F8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53DCAAA" w14:textId="4CE08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6E94ADA7" w14:textId="5BC87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9.2023</w:t>
      </w:r>
    </w:p>
    <w:p w14:paraId="58D6CDF6" w14:textId="3507FB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A83E98" w14:textId="0E412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8761A19" w14:textId="737A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5D3F27E" w14:textId="36DB7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0ABB91" w14:textId="1DC97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CA83D1" w14:textId="55136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2FB01D" w14:textId="63FBF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583EB15" w14:textId="53A652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DE2DFE" w14:textId="2EA73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569726F0" w14:textId="5FA1D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7FBDB1D4" w14:textId="5E22A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B5C20C1" w14:textId="7354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616701" w14:textId="05D9F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75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BB95181" w14:textId="15AF1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9.2023</w:t>
      </w:r>
    </w:p>
    <w:p w14:paraId="2F7887EC" w14:textId="7870E2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E033C34" w14:textId="1DA9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D297E12" w14:textId="1D9D1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BD63096" w14:textId="2F05F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312BF3C" w14:textId="13ACB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3F4B58" w14:textId="63C23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43A540C" w14:textId="2C68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CB72B79" w14:textId="3D054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A0B9600" w14:textId="0F73F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9865E10" w14:textId="6DF7E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2D33A0C" w14:textId="5AB8F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C66949B" w14:textId="059CD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65FEBA3" w14:textId="6DDF6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28DF70DB" w14:textId="2DE5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9.2023</w:t>
      </w:r>
    </w:p>
    <w:p w14:paraId="1EF95495" w14:textId="595A9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2E957E" w14:textId="03EC25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C29F9E9" w14:textId="1565A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1653224" w14:textId="77E0B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416865" w14:textId="0262B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4EB1F2" w14:textId="2050C6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0D8726" w14:textId="55D78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206AEEC" w14:textId="476F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5715FB6" w14:textId="20C61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2971AA00" w14:textId="6AF15E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8939686" w14:textId="48B6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10241F6" w14:textId="2D5EF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94571" w14:textId="2E3BF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6EDA0067" w14:textId="4CA9C7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9.2023</w:t>
      </w:r>
    </w:p>
    <w:p w14:paraId="3C4E4F1A" w14:textId="285853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3D70A3" w14:textId="5F7D6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716EF0A" w14:textId="6923C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5DD1399" w14:textId="1CB4B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D459A90" w14:textId="5C205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47792D" w14:textId="5FB08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09EA6" w14:textId="12132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1D2FDFB" w14:textId="046DA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663817" w14:textId="7CC40D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6A827CC8" w14:textId="084F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AF9FEDE" w14:textId="67306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3B347F0" w14:textId="46424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FDBB25C" w14:textId="778E8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A5623AD" w14:textId="31CFA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9.2023</w:t>
      </w:r>
    </w:p>
    <w:p w14:paraId="65A37CC9" w14:textId="061A9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F71C29" w14:textId="44C3D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200355F" w14:textId="27AFA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C6D9B" w14:textId="17F364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D5A2F6" w14:textId="6F638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D96E11" w14:textId="58A27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04C95" w14:textId="6C0F1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766B1C5" w14:textId="1B09F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9BE8A8A" w14:textId="6902A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0DD59DE9" w14:textId="262E9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17BBF3" w14:textId="63849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923DFB" w14:textId="7176B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960A4D2" w14:textId="73499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4B9FCF93" w14:textId="69F56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9.2023</w:t>
      </w:r>
    </w:p>
    <w:p w14:paraId="4CEB1896" w14:textId="05BEE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21B18B1" w14:textId="084D49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48F3537" w14:textId="17FAB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4F93CA5" w14:textId="08766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987296" w14:textId="42708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70CCDF" w14:textId="7270F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1703B8A" w14:textId="72140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A8DD45" w14:textId="0660D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E3D8C7C" w14:textId="4BFF5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4A437658" w14:textId="1CFDE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1FED35" w14:textId="5304C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78DBB88E" w14:textId="7A0E02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0442988" w14:textId="06913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71FA0951" w14:textId="0BC024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9.2023</w:t>
      </w:r>
    </w:p>
    <w:p w14:paraId="20444A22" w14:textId="65466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6DCCECB" w14:textId="59AD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FF636CA" w14:textId="75708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3A08C5E" w14:textId="7927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35D9B2" w14:textId="7FE13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ED8311" w14:textId="7F451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7C9F153" w14:textId="184D3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3BE84D" w14:textId="65D1C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A4BA213" w14:textId="3BF2CC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956D0B" w14:textId="6C9DC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853D67" w14:textId="7BBB9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915C4E" w14:textId="67C3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8EE58B" w14:textId="425A5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1B08CABB" w14:textId="1E2C52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9.2023</w:t>
      </w:r>
    </w:p>
    <w:p w14:paraId="3B563B7B" w14:textId="2562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34A576" w14:textId="5A00A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BCA085" w14:textId="65132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66E382" w14:textId="2AAF7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532E039" w14:textId="292F5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4BD0B70F" w14:textId="193B8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0B97D0" w14:textId="1B9A8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4CBC67A" w14:textId="11B35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88A0DD7" w14:textId="288636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</w:t>
      </w:r>
    </w:p>
    <w:p w14:paraId="5341AA93" w14:textId="3FE2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39AF75" w14:textId="73F14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50CDE1D" w14:textId="09C7D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B1EABB" w14:textId="52B39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6986ECDC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ерпень 2023</w:t>
        </w:r>
      </w:hyperlink>
    </w:p>
    <w:p w14:paraId="7839A775" w14:textId="4DBFB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8.2023</w:t>
      </w:r>
    </w:p>
    <w:p w14:paraId="56DA3727" w14:textId="4F026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C82B28E" w14:textId="2A2D18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08ADD5" w14:textId="1F0C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101795B" w14:textId="3BADC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995BA5" w14:textId="13EA0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265D9CA3" w14:textId="14549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04EEEEE" w14:textId="0D0FF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F3118DF" w14:textId="392F48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93F8F5" w14:textId="65ED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CC28F97" w14:textId="66357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0B83B9" w14:textId="2D3AF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C93165" w14:textId="49374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78935B" w14:textId="684C9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48B9F595" w14:textId="5CE17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8.2023</w:t>
      </w:r>
    </w:p>
    <w:p w14:paraId="210F21B5" w14:textId="4FF4C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8CE8A8" w14:textId="7B9FC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C64EF2" w14:textId="3C08A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6CF728D" w14:textId="33286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</w:t>
      </w:r>
    </w:p>
    <w:p w14:paraId="3F6A86DB" w14:textId="31103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74C44E28" w14:textId="56849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9F74321" w14:textId="38F3F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DD7005D" w14:textId="01FEB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C35AC2E" w14:textId="24986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</w:t>
      </w:r>
    </w:p>
    <w:p w14:paraId="021B23A0" w14:textId="0592C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6326C77" w14:textId="6AADA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7780C0B" w14:textId="22C10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372C150" w14:textId="6350E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24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346EE032" w14:textId="30FBC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8.2023</w:t>
      </w:r>
    </w:p>
    <w:p w14:paraId="1C9BB89B" w14:textId="469A7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05CF01" w14:textId="2FE0A0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2E311CA" w14:textId="576F2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C2E1D3E" w14:textId="5EFCD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24A977" w14:textId="2522E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86382F" w14:textId="468A8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D2649F4" w14:textId="4AD32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EFD82E" w14:textId="20BC1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C451B94" w14:textId="6A7F03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23FBF74" w14:textId="25BC2F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2A09D71" w14:textId="3F7C0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6C4E78C" w14:textId="1426A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F3A421" w14:textId="2AA34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FEC374B" w14:textId="5534C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8.2023</w:t>
      </w:r>
    </w:p>
    <w:p w14:paraId="7411FFA6" w14:textId="65B15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89877A" w14:textId="5E88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41F3D0B" w14:textId="23998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75B439" w14:textId="541573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8FD7C2" w14:textId="5606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54FA6D" w14:textId="5717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B181657" w14:textId="4032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1DF347" w14:textId="64450D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AC54F" w14:textId="4830D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6402B5C" w14:textId="143F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CC4316" w14:textId="5F883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5367497" w14:textId="06E9DA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9747" w14:textId="547650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316F5124" w14:textId="59FCE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8.2023</w:t>
      </w:r>
    </w:p>
    <w:p w14:paraId="16889D75" w14:textId="56EF8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20D6102" w14:textId="3EEA9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64F327D" w14:textId="47A44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50B80E" w14:textId="055E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B1D855" w14:textId="270BF6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C540A0" w14:textId="11091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54CE476" w14:textId="25935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54E65" w14:textId="20C1E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FD5621" w14:textId="49E62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</w:t>
      </w:r>
    </w:p>
    <w:p w14:paraId="75DDF6DE" w14:textId="1DC90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F549C68" w14:textId="4464E7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C012210" w14:textId="6E0CAA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84A94F" w14:textId="76FBE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16603250" w14:textId="37F37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8.2023</w:t>
      </w:r>
    </w:p>
    <w:p w14:paraId="0376EF26" w14:textId="12C6F7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4C12E3E" w14:textId="76198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217C529" w14:textId="4CF6A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4F3780E" w14:textId="2D17F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5199D6" w14:textId="0C9D8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87950A" w14:textId="118D6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6D627E" w14:textId="78B10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686F04" w14:textId="3AAD6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77ADDE" w14:textId="2A314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55E713" w14:textId="3F1F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08EC467" w14:textId="243F8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011910A" w14:textId="3531E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F5FC95" w14:textId="56224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73E7B2B2" w14:textId="7D1A40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8.2023</w:t>
      </w:r>
    </w:p>
    <w:p w14:paraId="1ABF5D50" w14:textId="7325F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6B8946" w14:textId="11D904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A7E19A5" w14:textId="4D9D7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2AAB943" w14:textId="2DF44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9235E0" w14:textId="0E647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29B9D9" w14:textId="40551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9CBB41D" w14:textId="1C4B8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C9A728" w14:textId="17F28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1E9594" w14:textId="4EC24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5D25C2" w14:textId="0EE12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97E58E6" w14:textId="6DBDC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F2525BA" w14:textId="245AB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536EC" w14:textId="46567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31B8DA38" w14:textId="7D23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8.2023</w:t>
      </w:r>
    </w:p>
    <w:p w14:paraId="1B98720F" w14:textId="42F4BC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5C6983" w14:textId="41FC3E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8AC0A" w14:textId="04E60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FCF996" w14:textId="08EBC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FFD65F" w14:textId="58AF7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CFBD20" w14:textId="5E5A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8973A75" w14:textId="43AD8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CAA7F70" w14:textId="733403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3E79281" w14:textId="2D75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65EC15C9" w14:textId="0A984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D0C9F54" w14:textId="0ED5E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8493527" w14:textId="3F5A9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88F8A1" w14:textId="10D0F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20B6FBB4" w14:textId="3BE52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8.2023</w:t>
      </w:r>
    </w:p>
    <w:p w14:paraId="26E2D93F" w14:textId="617EE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B509D8" w14:textId="5D9689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479A02" w14:textId="731E7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0EBFFD8" w14:textId="7236E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C2AF06" w14:textId="3EF4E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</w:t>
      </w:r>
    </w:p>
    <w:p w14:paraId="5FC163CD" w14:textId="541C80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91EA723" w14:textId="648BF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7FEA043" w14:textId="69DCB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E570D2C" w14:textId="54688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CA11ADD" w14:textId="48D69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B906DE0" w14:textId="6A944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D3D8D5" w14:textId="56BC5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0322E88" w14:textId="11D84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002FF85E" w14:textId="319A8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8.2023</w:t>
      </w:r>
    </w:p>
    <w:p w14:paraId="4B57E346" w14:textId="10560C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5B6C5F5" w14:textId="502CE5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FD4FB7B" w14:textId="65649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8C06F5B" w14:textId="5FE8CC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97CCF73" w14:textId="010A0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2F3D00" w14:textId="7A0B9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3441B1E" w14:textId="29645B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6D119E0" w14:textId="0A0D3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DA8742" w14:textId="3863F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1083C380" w14:textId="6F0E7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EFB4C8" w14:textId="18A89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F727BB" w14:textId="166AA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BC314A" w14:textId="144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0)</w:t>
      </w:r>
    </w:p>
    <w:p w14:paraId="65BB9D33" w14:textId="755BF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8.2023</w:t>
      </w:r>
    </w:p>
    <w:p w14:paraId="698AAC01" w14:textId="64FD1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7F59395" w14:textId="5D06D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32B8036" w14:textId="6A02A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6E28396" w14:textId="02A2A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DF07F5" w14:textId="34BF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</w:t>
      </w:r>
    </w:p>
    <w:p w14:paraId="7940FC25" w14:textId="2786B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1615D8" w14:textId="7774B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350E9CA" w14:textId="54C85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25E0EC" w14:textId="247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2327ED8" w14:textId="2B4AF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6391EC1" w14:textId="773A4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85D9660" w14:textId="130FE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95EA68F" w14:textId="63C7C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2F2892F1" w14:textId="032F1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8.2023</w:t>
      </w:r>
    </w:p>
    <w:p w14:paraId="4299FCF8" w14:textId="4197C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A92A2" w14:textId="77BEA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2810D7" w14:textId="68806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71AE698" w14:textId="21EB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0D0A92" w14:textId="75B9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5B431A" w14:textId="67428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92A21E6" w14:textId="7EE48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0634C25" w14:textId="2084E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C6D0E3E" w14:textId="254603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EC84275" w14:textId="09F8E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3AA457E" w14:textId="2DF8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638B515" w14:textId="2C981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7DD50" w14:textId="627AD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F423B79" w14:textId="1DAA4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8.2023</w:t>
      </w:r>
    </w:p>
    <w:p w14:paraId="5AF082FF" w14:textId="27E5F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7DE5C28" w14:textId="3CDD2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8825D7A" w14:textId="0B1AA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C48B6DD" w14:textId="191A6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C9BEFD6" w14:textId="24862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654CBD61" w14:textId="49F6A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C0A2DDF" w14:textId="17725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8E929D" w14:textId="190EB1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9B5945" w14:textId="63C84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5FBC6370" w14:textId="1644D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3FA271" w14:textId="698B5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947B252" w14:textId="217E61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E90FBDC" w14:textId="086C2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2B1AFB5E" w14:textId="375F9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8.2023</w:t>
      </w:r>
    </w:p>
    <w:p w14:paraId="452A13D3" w14:textId="692D3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4754D9" w14:textId="0703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F08D0" w14:textId="29F5A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351D055" w14:textId="506ECF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4B20C45" w14:textId="46228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7D8D802A" w14:textId="356E3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7AC7F0" w14:textId="5FF53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55259E" w14:textId="5CD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90F9AA" w14:textId="792A7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EC6AB5F" w14:textId="6DFD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6A959B1" w14:textId="33DD8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9E2B0A5" w14:textId="552E8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89F7F83" w14:textId="74B1C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39EB88B3" w14:textId="643CD1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8.2023</w:t>
      </w:r>
    </w:p>
    <w:p w14:paraId="1BE81924" w14:textId="0C503A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1932F3" w14:textId="7CE1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C468F3" w14:textId="74E45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8FAEF7F" w14:textId="77B04F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1DC29DFA" w14:textId="41E52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333432" w14:textId="104D7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D663ABB" w14:textId="06BD7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75E7E63B" w14:textId="2CAD9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C785E84" w14:textId="1A5ED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CEDC2D" w14:textId="43F81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AE1653D" w14:textId="1F8A1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3F5CC85" w14:textId="0F763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</w:t>
      </w:r>
    </w:p>
    <w:p w14:paraId="67B3F1CA" w14:textId="449BE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7D4FCCAA" w14:textId="2C25A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8.2023</w:t>
      </w:r>
    </w:p>
    <w:p w14:paraId="796B8061" w14:textId="3BF6FA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C28F55D" w14:textId="0CF5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59A875" w14:textId="43841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CA068C6" w14:textId="3D29B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0E0265B" w14:textId="04DAC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22C5444" w14:textId="57226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9A97B10" w14:textId="5EC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35E2DDCB" w14:textId="4201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B638B70" w14:textId="61B78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E92799" w14:textId="597F6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A0DF3D" w14:textId="07EFB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A10C03" w14:textId="132ABA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56BBA9" w14:textId="693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5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346A23CD" w14:textId="32479E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8.2023</w:t>
      </w:r>
    </w:p>
    <w:p w14:paraId="66EC4E68" w14:textId="008B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288CAF1" w14:textId="0A322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DE4D41" w14:textId="41F11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F4677F2" w14:textId="584B7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D748E1A" w14:textId="63641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B7C59C9" w14:textId="126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8D1B6F" w14:textId="4CC24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6239A2" w14:textId="548ED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F49BA31" w14:textId="0618F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78C870" w14:textId="06B362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AE33F9" w14:textId="2AE363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0CB5A5" w14:textId="705B5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A13AC8" w14:textId="7A75C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4258DB34" w14:textId="125DD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8.2023</w:t>
      </w:r>
    </w:p>
    <w:p w14:paraId="65DE3DD8" w14:textId="344F7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F76D26" w14:textId="683A6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42310F0" w14:textId="24E5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04DA1A1" w14:textId="14650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D3E5A2F" w14:textId="02FB8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16757F" w14:textId="06451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4A65A5B" w14:textId="22D6F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2CE5515E" w14:textId="2C98F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46F43CF" w14:textId="0310A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6B895308" w14:textId="30786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E435D69" w14:textId="16B24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63303A" w14:textId="509969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3E0BEA" w14:textId="28649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505C10F5" w14:textId="36249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8.2023</w:t>
      </w:r>
    </w:p>
    <w:p w14:paraId="77037811" w14:textId="35914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22280C" w14:textId="22915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8674893" w14:textId="3D786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D57FEAD" w14:textId="4E22E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73D2136D" w14:textId="2C49F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D4041F8" w14:textId="2C149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52FAD3A" w14:textId="2CA5D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11152D4A" w14:textId="70D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4773198" w14:textId="31D21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1BB67986" w14:textId="63722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260D356" w14:textId="2D62E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79852ED" w14:textId="47567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B208EB" w14:textId="5C744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E0CE966" w14:textId="74123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8.2023</w:t>
      </w:r>
    </w:p>
    <w:p w14:paraId="6062D993" w14:textId="7AD98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41CF58" w14:textId="06F4E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6BC2EDF" w14:textId="7D66F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5EFAEC" w14:textId="73001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12CD2EBE" w14:textId="654DB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486DE00" w14:textId="71525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FFA1EF" w14:textId="7F883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7DF411EE" w14:textId="28B9B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760DBF0" w14:textId="776A54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E23F0E" w14:textId="453C6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799F71D" w14:textId="3A142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8AA1DA0" w14:textId="3233D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3F7A56" w14:textId="09B57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5B450EB5" w14:textId="10D04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8.2023</w:t>
      </w:r>
    </w:p>
    <w:p w14:paraId="03520AF4" w14:textId="21978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D7AD3E8" w14:textId="4C7C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C205DFF" w14:textId="5333B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0C2F400" w14:textId="0292B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178149" w14:textId="52A0B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C7ACD5" w14:textId="7ADAF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93E1CA6" w14:textId="3D86F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5EDE1220" w14:textId="7E152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6A3F5A" w14:textId="0BD2E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6F0D1E7C" w14:textId="3569C0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575D20" w14:textId="34FE54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39C8BFC" w14:textId="1C08A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7B329F4" w14:textId="12129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F5D1C3A" w14:textId="6F305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8.2023</w:t>
      </w:r>
    </w:p>
    <w:p w14:paraId="3210CBD1" w14:textId="2D2FC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967D662" w14:textId="1C3D1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F98560E" w14:textId="6EA09D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22A1282" w14:textId="22CFA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</w:t>
      </w:r>
    </w:p>
    <w:p w14:paraId="2314BA47" w14:textId="135CF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</w:t>
      </w:r>
    </w:p>
    <w:p w14:paraId="6D3B0059" w14:textId="705D8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B893CEA" w14:textId="4E375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AF283BF" w14:textId="3B296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B50CB5" w14:textId="3E7832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0B538D3" w14:textId="24474A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351AB8D" w14:textId="5DEEC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2F2334" w14:textId="2C04C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E6659B4" w14:textId="4EA4D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78C4A1A" w14:textId="23DDC7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8.2023</w:t>
      </w:r>
    </w:p>
    <w:p w14:paraId="7C0376A6" w14:textId="0E34F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EBA8C8" w14:textId="20C95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B6B87B" w14:textId="6843E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ED00686" w14:textId="0F65AA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D97133B" w14:textId="4A53E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C97C07" w14:textId="10985A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A7D7DC" w14:textId="3FC8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</w:t>
      </w:r>
    </w:p>
    <w:p w14:paraId="6D10D90D" w14:textId="09672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63C886" w14:textId="56557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1109FD0" w14:textId="26D3A7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5CFADF4" w14:textId="20CA0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B5136BE" w14:textId="02864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ADED57" w14:textId="754FE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1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C77060A" w14:textId="16980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8.2023</w:t>
      </w:r>
    </w:p>
    <w:p w14:paraId="4D2F6288" w14:textId="613BE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E3DE63" w14:textId="5305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D753C9" w14:textId="1B89F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4B5F4FF" w14:textId="1666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</w:t>
      </w:r>
    </w:p>
    <w:p w14:paraId="0384D692" w14:textId="73713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28634D" w14:textId="5A38F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7646A9" w14:textId="573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6817206" w14:textId="2D15F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F002598" w14:textId="3F28B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73AF3B1E" w14:textId="182B6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47BD454" w14:textId="54E2C7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D8D59AE" w14:textId="1B0E6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2B646C5" w14:textId="11FB13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55C5D63F" w14:textId="68257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8.2023</w:t>
      </w:r>
    </w:p>
    <w:p w14:paraId="21B91145" w14:textId="7FBE5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3D84A80" w14:textId="44518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AEE073" w14:textId="067DB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EE56E59" w14:textId="1FD91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2C72C9D" w14:textId="66FA1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076C9C" w14:textId="23BA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DDE73F6" w14:textId="3EE7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A1395A9" w14:textId="5EEB4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C614073" w14:textId="03995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F23D43" w14:textId="2BE23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D252A1A" w14:textId="21535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5CCFD76" w14:textId="15C75D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2485CA" w14:textId="1C59C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82D5BC3" w14:textId="3B135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8.2023</w:t>
      </w:r>
    </w:p>
    <w:p w14:paraId="7F264FAE" w14:textId="6FC21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BCBD28C" w14:textId="052F1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5594D4E" w14:textId="7A9B3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DF77A55" w14:textId="2EDB6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A1CF647" w14:textId="327B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420F51C" w14:textId="40C0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F67FBA1" w14:textId="3FCE5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2D1BC5" w14:textId="696A13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48F0498" w14:textId="256A1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0259E" w14:textId="721AC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9FF58B" w14:textId="074C7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89B927C" w14:textId="1B78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4F99B5" w14:textId="0445A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FC87592" w14:textId="7FE8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8.2023</w:t>
      </w:r>
    </w:p>
    <w:p w14:paraId="68531A16" w14:textId="1671A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71CA9BD" w14:textId="2274A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A89925" w14:textId="6F517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07DFFB" w14:textId="233D3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15287B3A" w14:textId="7D906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D0C133F" w14:textId="28EC4B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34B340C" w14:textId="0C16F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57189A3B" w14:textId="68D61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5E1BC85" w14:textId="78F08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200A3A85" w14:textId="3F35A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73D1FD" w14:textId="07CB3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D4BB04D" w14:textId="1B20E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BB74832" w14:textId="594AF5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599847" w14:textId="2BB5C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8.2023</w:t>
      </w:r>
    </w:p>
    <w:p w14:paraId="1533CE36" w14:textId="78D7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7AAF2D" w14:textId="6DE7F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9F4F14" w14:textId="76A8B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AA98451" w14:textId="416FD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7445C6ED" w14:textId="7A634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ED7872" w14:textId="4CBFA4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327B1E" w14:textId="6F1EA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3A9EF3D" w14:textId="06CB1C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94BB9A0" w14:textId="39155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591CE705" w14:textId="038392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4D797FD" w14:textId="69A57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EE9157" w14:textId="0D1C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4A7492" w14:textId="2B794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8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66E733" w14:textId="672A8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8.2023</w:t>
      </w:r>
    </w:p>
    <w:p w14:paraId="61C0410E" w14:textId="653D6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8C9266" w14:textId="7F802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6D92480" w14:textId="722FB0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35A2D59" w14:textId="2A8B8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58A89EC" w14:textId="463C4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9ED5C" w14:textId="11704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73DF55" w14:textId="1AE99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D4B6B90" w14:textId="0EF9D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16A492F" w14:textId="211B5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58649B2" w14:textId="31ACE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C5FF49" w14:textId="51A5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5DF9A9D" w14:textId="437B8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3B660F" w14:textId="75D4E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67C70C03" w14:textId="04EA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8.2023</w:t>
      </w:r>
    </w:p>
    <w:p w14:paraId="5A24C2A1" w14:textId="380BB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4B77C6" w14:textId="33E94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D3EC63E" w14:textId="17EF8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C47EDCD" w14:textId="5C733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7A8A92" w14:textId="4AA47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2C63F" w14:textId="226FD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71C5C78" w14:textId="36DFB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6142B8E" w14:textId="40396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D7B6C2" w14:textId="74EF9A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48B17F3" w14:textId="27139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22BF90" w14:textId="35190E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B1BBB93" w14:textId="1D4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</w:t>
      </w:r>
    </w:p>
    <w:p w14:paraId="61F7BC15" w14:textId="68683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7F76EFB" w14:textId="008F1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8.2023</w:t>
      </w:r>
    </w:p>
    <w:p w14:paraId="6A698EF6" w14:textId="0D89C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E9E7644" w14:textId="792AE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02BF50E" w14:textId="7E4B8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164F8B8" w14:textId="32B43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</w:t>
      </w:r>
    </w:p>
    <w:p w14:paraId="59A6947E" w14:textId="47C9D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B83F5" w14:textId="256A53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7223434" w14:textId="7B192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639A5CD" w14:textId="1022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C9A8D81" w14:textId="10F12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335438" w14:textId="0E310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C32D7AF" w14:textId="0B373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58951C8" w14:textId="60F0B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0132D37" w14:textId="0E6E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3ABA5C5D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пень 2023</w:t>
        </w:r>
      </w:hyperlink>
    </w:p>
    <w:p w14:paraId="1A763D45" w14:textId="3E47D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7.2023</w:t>
      </w:r>
    </w:p>
    <w:p w14:paraId="45193F9B" w14:textId="64996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4A9F858" w14:textId="6C5B8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A93C68" w14:textId="0ECE6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27F461C" w14:textId="20368E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18255" w14:textId="67FA3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1A88F" w14:textId="054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0C39D5" w14:textId="781A1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3138FF2" w14:textId="1B3D2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862283" w14:textId="1363B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4E6CF23" w14:textId="7413E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A5397F" w14:textId="3ABB5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E9B976E" w14:textId="405DB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20D05B8" w14:textId="66A49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48A12482" w14:textId="52CC5B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7.2023</w:t>
      </w:r>
    </w:p>
    <w:p w14:paraId="69025FB3" w14:textId="04CF7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B1E4A05" w14:textId="267C4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40A5C2F" w14:textId="09376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C7F6405" w14:textId="2E02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4E2CF1DA" w14:textId="34454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D471076" w14:textId="60DC79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4F57A9" w14:textId="0523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0E2AB3C" w14:textId="2D030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2D00985" w14:textId="6778A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209FC5F" w14:textId="1A9BA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23A62D" w14:textId="5F92A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6AAC1C6" w14:textId="188A9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D88FF6" w14:textId="191DA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4217B1B3" w14:textId="228B9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7.2023</w:t>
      </w:r>
    </w:p>
    <w:p w14:paraId="2208F7FF" w14:textId="616F0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1EAE8E" w14:textId="7C4471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B4AEA" w14:textId="68AFF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B15B7DF" w14:textId="41CF9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5B3B96B7" w14:textId="5455D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</w:t>
      </w:r>
    </w:p>
    <w:p w14:paraId="1811C6DF" w14:textId="7B92E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070B0F" w14:textId="4DEB3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2404B8B" w14:textId="5464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</w:t>
      </w:r>
    </w:p>
    <w:p w14:paraId="479EC82C" w14:textId="32C82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1720E10" w14:textId="4468F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F9239A0" w14:textId="0B220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B9A9B6" w14:textId="349E0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64E4" w14:textId="2C9BF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421B3407" w14:textId="766E8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7.2023</w:t>
      </w:r>
    </w:p>
    <w:p w14:paraId="28A7C909" w14:textId="0959C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8259A" w14:textId="533E28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A275BC9" w14:textId="12A12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2F91BDD" w14:textId="4CB71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9AED211" w14:textId="2838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BD956B" w14:textId="2DB29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E19E90A" w14:textId="36973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0DDCD5" w14:textId="634A3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5DD93B3" w14:textId="32371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77F5F8" w14:textId="070AD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2410EC" w14:textId="4601C9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3AA01E2" w14:textId="4D9F7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16EDE6" w14:textId="7ABEE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16B1969B" w14:textId="0830C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7.2023</w:t>
      </w:r>
    </w:p>
    <w:p w14:paraId="35EB6A23" w14:textId="526626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53928A" w14:textId="33DF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8297918" w14:textId="2FDD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A177A11" w14:textId="6377E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1B2AAAF" w14:textId="0AF44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</w:t>
      </w:r>
    </w:p>
    <w:p w14:paraId="3E4A9A25" w14:textId="57D8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085B7A" w14:textId="2297B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EAA4698" w14:textId="32680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562DE95" w14:textId="5C940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D01B7CC" w14:textId="36A38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5F4D365" w14:textId="39DE8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C5E8BB5" w14:textId="297EE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</w:t>
      </w:r>
    </w:p>
    <w:p w14:paraId="22225335" w14:textId="03B07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9DED16D" w14:textId="24D51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7.2023</w:t>
      </w:r>
    </w:p>
    <w:p w14:paraId="14150CC8" w14:textId="1EB6D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6980164" w14:textId="67893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7A1DAA" w14:textId="1619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7D0CF69" w14:textId="58D5B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60B1C203" w14:textId="192D9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6CE940" w14:textId="04B2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33CEEE7" w14:textId="60E9D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A5E5AA" w14:textId="05A7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E688B1D" w14:textId="7C387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3BADC801" w14:textId="1C60FA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DE9A91" w14:textId="4F736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DC7C1A" w14:textId="19188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91B99A" w14:textId="5C86A8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C8A1FB6" w14:textId="35065D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7.2023</w:t>
      </w:r>
    </w:p>
    <w:p w14:paraId="09EF6FFF" w14:textId="504B0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A84C40" w14:textId="69A8F7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081F915" w14:textId="123BEB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53D7F8F" w14:textId="1FC78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535E33" w14:textId="45CEA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51AEC9" w14:textId="23FF5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AB09D9" w14:textId="16AF6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44A57F7B" w14:textId="625CE9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C186DA0" w14:textId="21859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703241BA" w14:textId="1D74F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3107C06" w14:textId="2A68F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72CAF8" w14:textId="1846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E16F4C" w14:textId="75E8A3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4377A355" w14:textId="78D73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7.2023</w:t>
      </w:r>
    </w:p>
    <w:p w14:paraId="5FC1BCDC" w14:textId="74B66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771A9E" w14:textId="150C1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244D8F2" w14:textId="0CCAB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6438292" w14:textId="59047C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</w:t>
      </w:r>
    </w:p>
    <w:p w14:paraId="46F4FFE4" w14:textId="1C274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009BA66" w14:textId="2A62F5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40BC76" w14:textId="316F7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E8AD9CD" w14:textId="1B3162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FD26CA3" w14:textId="5098A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69E508E" w14:textId="0BC4C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28518EC" w14:textId="184D8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719FE8F" w14:textId="70F48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479236" w14:textId="6F145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2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3C0E86D" w14:textId="7A43A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7.2023</w:t>
      </w:r>
    </w:p>
    <w:p w14:paraId="3AA16A06" w14:textId="10EFC3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D6D4C82" w14:textId="593CC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1CF962" w14:textId="0AF4F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397FC7F" w14:textId="72FF6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8BE4A15" w14:textId="4BBCA2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CFF71" w14:textId="1EBAC0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450569C" w14:textId="7D7F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2917803B" w14:textId="2DD3A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59F1DF2" w14:textId="2C4B2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444C7D78" w14:textId="5AAC14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76330B" w14:textId="16A20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2910DA7" w14:textId="60D45B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1C5A5A5" w14:textId="4DC20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6708CF3" w14:textId="28DE2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7.2023</w:t>
      </w:r>
    </w:p>
    <w:p w14:paraId="66DC103B" w14:textId="6D395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3678BFD" w14:textId="4CE16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72399B" w14:textId="7EE80A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18E132" w14:textId="26E09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843EF7" w14:textId="10EEF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C7050B0" w14:textId="3A408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BD44A4D" w14:textId="57846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A33480F" w14:textId="0CDD8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604A5A" w14:textId="29696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151155E9" w14:textId="4B7B8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5197ED2" w14:textId="5D43F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31A73" w14:textId="148B0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3BA97A7" w14:textId="351E9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3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858AE66" w14:textId="72C4B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7.2023</w:t>
      </w:r>
    </w:p>
    <w:p w14:paraId="1D273288" w14:textId="7EC4A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CA5D15" w14:textId="593FE8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61A1A9" w14:textId="03C96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D837843" w14:textId="5F8B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</w:t>
      </w:r>
    </w:p>
    <w:p w14:paraId="07A947BC" w14:textId="76ABF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319CEA" w14:textId="3F23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E5D7786" w14:textId="4F2AF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BF4A8F" w14:textId="3E378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F9C4BF4" w14:textId="72C42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A1AC116" w14:textId="69DD6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6E1C9E" w14:textId="6CFEC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E4CB901" w14:textId="05FAC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52DF" w14:textId="01887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37122A6D" w14:textId="6BA17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7.2023</w:t>
      </w:r>
    </w:p>
    <w:p w14:paraId="4EF26346" w14:textId="2C1C1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3D75FCD" w14:textId="4DB7A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883207A" w14:textId="1A958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981BC78" w14:textId="7621A1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7FA66" w14:textId="034DC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BDD461" w14:textId="591D8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893EFE" w14:textId="5C9DB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426120" w14:textId="29E26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94F413" w14:textId="6D769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8644283" w14:textId="7A905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586B9D" w14:textId="0FB02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253F93" w14:textId="7386A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04C691" w14:textId="0F40C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72426C2F" w14:textId="4300D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7.2023</w:t>
      </w:r>
    </w:p>
    <w:p w14:paraId="793D3A29" w14:textId="11DFF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ED3719" w14:textId="57132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3678BD3" w14:textId="1515A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66C245F" w14:textId="7A164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</w:t>
      </w:r>
    </w:p>
    <w:p w14:paraId="5DBC4121" w14:textId="44AC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B690E" w14:textId="1841D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99FE4D" w14:textId="306D6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36BD9D00" w14:textId="6FA6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233CD85A" w14:textId="74865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4B5E1" w14:textId="60253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0279FE" w14:textId="0F480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50EC57C" w14:textId="58629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BB1970" w14:textId="5A43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ECBAD09" w14:textId="579DE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7.2023</w:t>
      </w:r>
    </w:p>
    <w:p w14:paraId="76BA19D1" w14:textId="6108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7D682D" w14:textId="1DB629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126CEC" w14:textId="70507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7E98D20" w14:textId="59AD9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D7D3F9" w14:textId="7339E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</w:t>
      </w:r>
    </w:p>
    <w:p w14:paraId="03EBDF03" w14:textId="0F9B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AD72A9E" w14:textId="5AD74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B8AAF89" w14:textId="10C5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D0732" w14:textId="00362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189B658" w14:textId="3881E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253C1C" w14:textId="6B78C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5E7FFED2" w14:textId="1275D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</w:t>
      </w:r>
    </w:p>
    <w:p w14:paraId="6F5FB9D8" w14:textId="4EAC4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6698177" w14:textId="43501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7.2023</w:t>
      </w:r>
    </w:p>
    <w:p w14:paraId="58987E95" w14:textId="72BF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D3CF77D" w14:textId="2C0D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6EF5CB0" w14:textId="2A2C90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7C3A388" w14:textId="0AB8B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6558D8" w14:textId="6BFA7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60E3867" w14:textId="0311D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968A67" w14:textId="5F5D4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C487A17" w14:textId="19C27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80BB0A" w14:textId="541AC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5C94640B" w14:textId="2328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CEEC09" w14:textId="5E382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4200A4" w14:textId="2B9D0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1F7895" w14:textId="41691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0961C047" w14:textId="76A41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7.2023</w:t>
      </w:r>
    </w:p>
    <w:p w14:paraId="061A1699" w14:textId="113DE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1E1A4E7" w14:textId="0FF9F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8800A09" w14:textId="0323F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0DC620" w14:textId="164564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767EB5" w14:textId="7F2B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</w:t>
      </w:r>
    </w:p>
    <w:p w14:paraId="76E7D1B9" w14:textId="525FC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59C98" w14:textId="3E95E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3354CC1" w14:textId="18551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ECE8AA3" w14:textId="143B5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34A9793D" w14:textId="42790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49CF3D2" w14:textId="371C6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442B73F" w14:textId="57B50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7CE4AC" w14:textId="575A5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585D6CD4" w14:textId="3F214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7.2023</w:t>
      </w:r>
    </w:p>
    <w:p w14:paraId="1324F2C3" w14:textId="7BFE0B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B81CBFB" w14:textId="5C0C7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D7B04F3" w14:textId="6631B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3798A8F" w14:textId="1CD5C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</w:t>
      </w:r>
    </w:p>
    <w:p w14:paraId="28C57734" w14:textId="4FE89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7AC4E8" w14:textId="299FF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2E0C8E8" w14:textId="786BF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48830D7" w14:textId="60A028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7C689AA" w14:textId="7B4B02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69C0543" w14:textId="07BAA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A82D8A0" w14:textId="1FE432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BD1A36" w14:textId="10707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A36A46" w14:textId="452A2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D30E568" w14:textId="7D2CE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7.2023</w:t>
      </w:r>
    </w:p>
    <w:p w14:paraId="17DDA8CA" w14:textId="3FDC2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DA11757" w14:textId="7C003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80922CC" w14:textId="30377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188BCCF" w14:textId="5BD1B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01CBA" w14:textId="17251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1AE902" w14:textId="0486CD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69B89C" w14:textId="42929A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FDC0C11" w14:textId="0D383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7C7C862" w14:textId="409D1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65F3A21" w14:textId="66E00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E45FEB9" w14:textId="3B82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49C711" w14:textId="21D01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F669213" w14:textId="47940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5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6CFE8D89" w14:textId="154D4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7.2023</w:t>
      </w:r>
    </w:p>
    <w:p w14:paraId="7C88A82B" w14:textId="50FCF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1A86CF0" w14:textId="14A12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7FBA4" w14:textId="04AD9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12DB539" w14:textId="1295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DFBBD" w14:textId="7A76F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EFF45B2" w14:textId="405F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2194CF" w14:textId="333B6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D568630" w14:textId="08103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66DA19" w14:textId="71C4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3C9C8D3" w14:textId="2AA6BA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2A1507" w14:textId="593E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C75873B" w14:textId="60890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D1CC88" w14:textId="03C1F9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2A05F0A" w14:textId="43802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7.2023</w:t>
      </w:r>
    </w:p>
    <w:p w14:paraId="4D6AD01C" w14:textId="2714A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BE94F8" w14:textId="5D84E2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B65BCEB" w14:textId="4DFCA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90D6082" w14:textId="71394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3C2C9A" w14:textId="3D5F7B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87CD76" w14:textId="13044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0E20694" w14:textId="253C1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A232604" w14:textId="0CA82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617667E1" w14:textId="2A1C9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67C0951" w14:textId="26473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F7E3574" w14:textId="160B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7D5727E" w14:textId="4D6AD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2960CF5" w14:textId="1806A5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17C1442" w14:textId="5207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7.2023</w:t>
      </w:r>
    </w:p>
    <w:p w14:paraId="1021E831" w14:textId="7BF70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D56CD3" w14:textId="4EDB2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BCDBDE" w14:textId="4934E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4BA399" w14:textId="0E254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9CFF726" w14:textId="47F5C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</w:t>
      </w:r>
    </w:p>
    <w:p w14:paraId="3A497374" w14:textId="3BD3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DEEC5A" w14:textId="4C767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1E0FEA" w14:textId="77B74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15547F8" w14:textId="4E145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FB6C544" w14:textId="7D1DF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1BAA92E" w14:textId="02C3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0F91DA1" w14:textId="0F38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FF2941C" w14:textId="0696D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2828E238" w14:textId="64C32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7.2023</w:t>
      </w:r>
    </w:p>
    <w:p w14:paraId="437B5556" w14:textId="2E28D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D8599A8" w14:textId="6FDF2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64C4EF" w14:textId="5F57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9E3C4E3" w14:textId="36298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</w:t>
      </w:r>
    </w:p>
    <w:p w14:paraId="62051DEA" w14:textId="7282D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5997F6" w14:textId="1F9EF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279F2A" w14:textId="2F72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7412168D" w14:textId="636D2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F808A5" w14:textId="6C8FE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6A7091A8" w14:textId="686A3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90D3A3" w14:textId="4CFA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E140CD9" w14:textId="4BD019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3DCBC1" w14:textId="0979CF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77BE8CBE" w14:textId="21152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7.2023</w:t>
      </w:r>
    </w:p>
    <w:p w14:paraId="642A48DC" w14:textId="44A3E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3A193B" w14:textId="5E1A1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E6C931" w14:textId="2A0F8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0C15810" w14:textId="2FEA61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45C0992" w14:textId="4DB32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E802E0" w14:textId="6C28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4C3273D" w14:textId="76567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1DC51D2A" w14:textId="6E559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DFC8B1B" w14:textId="6435B6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716326" w14:textId="7BB6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4F58890" w14:textId="1ADD4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84DB65" w14:textId="36C9B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5E19EC9" w14:textId="72D40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1B9570D8" w14:textId="4AB5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7.2023</w:t>
      </w:r>
    </w:p>
    <w:p w14:paraId="4F16D08E" w14:textId="3565B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94BB95E" w14:textId="19590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9132690" w14:textId="075B3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EBB2CDD" w14:textId="50660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B51039" w14:textId="74920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3C30CD" w14:textId="207673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E28F6FF" w14:textId="7B48B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44987C43" w14:textId="307B4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E3F833" w14:textId="04EBF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B5788B" w14:textId="6C0EE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8DE594A" w14:textId="1278F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5146232" w14:textId="45407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A07EABC" w14:textId="544F4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3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CC50E94" w14:textId="01167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7.2023</w:t>
      </w:r>
    </w:p>
    <w:p w14:paraId="3ECD2D44" w14:textId="57006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4E59F3" w14:textId="4638C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8DDADB9" w14:textId="0A5CB5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5E6202" w14:textId="21B3E1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2AB5C" w14:textId="0CEF4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D4D0F3" w14:textId="5283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60BCAA" w14:textId="173F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35329D0D" w14:textId="6AFC7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1BFC6A6" w14:textId="72CE8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534C0B8" w14:textId="7881D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3D23AC5" w14:textId="276BE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256EEF" w14:textId="7127E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1D98B8" w14:textId="238AA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078B924" w14:textId="183A3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7.2023</w:t>
      </w:r>
    </w:p>
    <w:p w14:paraId="32635BF1" w14:textId="0C10C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CAF96E" w14:textId="79CCF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CFBDE1" w14:textId="480B3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B41273" w14:textId="7125E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34C6B2" w14:textId="56D18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74EBD" w14:textId="3F82A3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548BB8" w14:textId="11CAAD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0080CA45" w14:textId="277772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7DC63ED" w14:textId="2C648F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0CF2680A" w14:textId="28DF29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8E1269" w14:textId="14416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7652AA0" w14:textId="2C5154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2105DC" w14:textId="472D3A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00EA7236" w14:textId="2D27E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3</w:t>
      </w:r>
    </w:p>
    <w:p w14:paraId="3D2C3851" w14:textId="6E1922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7945D4" w14:textId="553D736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B78C97C" w14:textId="3180B5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03D64A01" w14:textId="31C3622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EE1C56E" w14:textId="2F988A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FE839" w14:textId="0A190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685CB5AF" w14:textId="7D432E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47B2F8C1" w14:textId="154C3D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7FDD975" w14:textId="28D903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208C3313" w14:textId="28738B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D902403" w14:textId="73C986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C26533" w14:textId="153BFD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B134C4" w14:textId="397EEA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7A41F181" w14:textId="54F618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3</w:t>
      </w:r>
    </w:p>
    <w:p w14:paraId="4EDAEBCE" w14:textId="0029BD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95271C" w14:textId="5C6494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A3EE1" w14:textId="199C4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1C1B122F" w14:textId="1BD707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9563BF" w14:textId="234A81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F208BF3" w14:textId="7C4674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7EA5C2E3" w14:textId="35E64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83287F6" w14:textId="5F2AE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0596A7D6" w14:textId="0B105F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7FB16A72" w14:textId="0E36C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4D8FF9" w14:textId="6614F5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992756" w14:textId="4D18D0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</w:p>
    <w:p w14:paraId="1486ECF4" w14:textId="4C02F6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173D16E6" w14:textId="28A8CB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3</w:t>
      </w:r>
    </w:p>
    <w:p w14:paraId="1DA42942" w14:textId="6E8ADE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CF8931" w14:textId="6095E6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DCEE9D3" w14:textId="71B14C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5ED395D" w14:textId="39E0EC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BE8C56" w14:textId="04EFF4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1A9A22" w14:textId="047F2A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497CA7E" w14:textId="1DA03D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4009D5" w14:textId="277701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C603DA" w14:textId="1B7610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8E8302" w14:textId="1B551B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44C222" w14:textId="2B176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2D88D76" w14:textId="3B3283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B7AC0D" w14:textId="1BDF7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495053CE" w14:textId="67AD1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3</w:t>
      </w:r>
    </w:p>
    <w:p w14:paraId="29ABD197" w14:textId="75784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9459D5" w14:textId="2168B7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472143" w14:textId="4966FC3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8D3DBDB" w14:textId="0EE690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A65C90" w14:textId="3E394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39F1D3" w14:textId="35C14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0FF330D" w14:textId="51F2B9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95635E4" w14:textId="67CDF7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B5E4032" w14:textId="63A99F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19D1AC3D" w14:textId="7D65B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C94D32" w14:textId="436E1E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4A33103" w14:textId="729CB2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9BFC42" w14:textId="00726A0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9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22294459" w14:textId="40597D6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3</w:t>
      </w:r>
    </w:p>
    <w:p w14:paraId="242FD20A" w14:textId="442CDE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999CF4" w14:textId="086DBE2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2715E1" w14:textId="752525D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777F3F63" w14:textId="2D29F8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AFB378" w14:textId="3E3AE4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</w:p>
    <w:p w14:paraId="5A850232" w14:textId="744FAC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3BB21ED1" w14:textId="2FA8A9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550BEC" w14:textId="7472EB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48B727F6" w14:textId="77CBE2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3584F04B" w14:textId="63C68E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03449D" w14:textId="535E71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6C0CEF" w14:textId="693805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38F4C2" w14:textId="254509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00127858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5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3</w:t>
        </w:r>
      </w:hyperlink>
    </w:p>
    <w:p w14:paraId="5F9F6E7B" w14:textId="6488AD1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3</w:t>
      </w:r>
    </w:p>
    <w:p w14:paraId="025E4C77" w14:textId="6A6602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A821EE" w14:textId="6681C2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2AAA37" w14:textId="1B115F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ED0C90A" w14:textId="049A1CF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BD3BEE" w14:textId="2755A1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B0F53F" w14:textId="1B18AB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7BD5F49" w14:textId="1C811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6FD2E7D" w14:textId="1EB761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ED4960" w14:textId="7C18CB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2F24CB28" w14:textId="5E3A3B6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928ADC" w14:textId="7B05C0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E5DEC8" w14:textId="26BC7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</w:p>
    <w:p w14:paraId="56A075B9" w14:textId="286746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4D11697" w14:textId="1D0C3B5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3</w:t>
      </w:r>
    </w:p>
    <w:p w14:paraId="445C9DA2" w14:textId="794D57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183694" w14:textId="2729E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BF2A6BB" w14:textId="0DB766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6F31B0B" w14:textId="4FECD6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</w:p>
    <w:p w14:paraId="076136F0" w14:textId="4BDB5F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542AB" w14:textId="39EF4B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5B7DC7" w14:textId="2C4340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F50518" w14:textId="2B0267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D166B3" w14:textId="1644A3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C5DB9F7" w14:textId="62532F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B429E0" w14:textId="2C56A80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B7347E" w14:textId="1378D0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658F81" w14:textId="1CD1CB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0A3F1784" w14:textId="377E8C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3</w:t>
      </w:r>
    </w:p>
    <w:p w14:paraId="3175D9A7" w14:textId="0CD191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</w:p>
    <w:p w14:paraId="112BA613" w14:textId="5EC3A2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8EE88A" w14:textId="1234C4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7BD478" w14:textId="0D67F1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92CD5E" w14:textId="679F679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DD7DD2" w14:textId="6955D3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309FA0" w14:textId="1CB06D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668C220" w14:textId="37784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BEC08FC" w14:textId="1C5D88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92190B3" w14:textId="4B3810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B90541" w14:textId="40E061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0B93D7" w14:textId="7B1B32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</w:p>
    <w:p w14:paraId="27335116" w14:textId="5D5ADC3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76BA7262" w14:textId="01BFAB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3</w:t>
      </w:r>
    </w:p>
    <w:p w14:paraId="69C31F0C" w14:textId="311DB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D8AFC87" w14:textId="5D537A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806B9D5" w14:textId="6686FB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151404B6" w14:textId="635B80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0575E9" w14:textId="485E15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894389" w14:textId="5C718F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4F0BB16" w14:textId="0B95F1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245E614" w14:textId="1270BB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9851BF" w14:textId="09DE4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850D56" w14:textId="2F95FB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F5D8D4F" w14:textId="27CEAC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02ED36" w14:textId="3EAB2A8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252FE78" w14:textId="478AE1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6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4F910DF" w14:textId="3606F7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3</w:t>
      </w:r>
    </w:p>
    <w:p w14:paraId="6208F53B" w14:textId="445C85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B4B772" w14:textId="2C6B2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EE502E" w14:textId="24E914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86BE4A" w14:textId="1CD120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</w:p>
    <w:p w14:paraId="5C3F04F5" w14:textId="1DD3B3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</w:p>
    <w:p w14:paraId="78AE104E" w14:textId="5D88F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8B4705B" w14:textId="69BAF8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D471BD0" w14:textId="44D65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C02E2B7" w14:textId="6D255F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</w:p>
    <w:p w14:paraId="55C04C63" w14:textId="4DDE5E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D3F5DDC" w14:textId="66D9F0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00B058" w14:textId="51E7EF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C79D745" w14:textId="49EBB7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0944277E" w14:textId="72F34A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3</w:t>
      </w:r>
    </w:p>
    <w:p w14:paraId="16ABD3CF" w14:textId="7A6EE6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E9672B" w14:textId="0B82C8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27B497" w14:textId="334A7F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747C1C6" w14:textId="4C0BEE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19642" w14:textId="00C30F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4E26D6" w14:textId="56447B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C34B6CF" w14:textId="1C32C0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D55FF97" w14:textId="62196F2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3AF5E9" w14:textId="04CAD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7BF8AC01" w14:textId="75321E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DEBA3B1" w14:textId="1ED03B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3F3848F" w14:textId="359016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3131D2" w14:textId="73C4B4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0A513742" w14:textId="5C472E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3</w:t>
      </w:r>
    </w:p>
    <w:p w14:paraId="68C19D04" w14:textId="31C11D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B18B93" w14:textId="58A3E0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448089" w14:textId="21DD36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03E475" w14:textId="3E7476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602A6F" w14:textId="14E95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489434" w14:textId="561031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E6A6B59" w14:textId="4637A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A53B14" w14:textId="603128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4D850F3" w14:textId="58E6D47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63637" w14:textId="2A7116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87AE82B" w14:textId="4F8BF8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29B422" w14:textId="47CCD5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F02F3A" w14:textId="183134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5950AAB9" w14:textId="32BB58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3</w:t>
      </w:r>
    </w:p>
    <w:p w14:paraId="06B24F35" w14:textId="58498E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95491F" w14:textId="18EEA3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22EBD3" w14:textId="15FA65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71BDD504" w14:textId="4203C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</w:p>
    <w:p w14:paraId="1AA1FE2E" w14:textId="25CAB2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A0EAC6" w14:textId="6C229B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F5B9362" w14:textId="06B183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5731EE31" w14:textId="62FE986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18BB49B" w14:textId="5C2A0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579C59E0" w14:textId="537E0A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30CFBA" w14:textId="255C11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7F9DD4E1" w14:textId="580D4E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FCB26C" w14:textId="11802D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4D55CEA6" w14:textId="7D64BD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3</w:t>
      </w:r>
    </w:p>
    <w:p w14:paraId="6FE581FB" w14:textId="1CD91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B8658E" w14:textId="5043FC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1CDDAB" w14:textId="5B4591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9709DDE" w14:textId="16E6C80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5490D" w14:textId="2E935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B07E37" w14:textId="667105C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5E705FC" w14:textId="18F6C8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DD4DB8" w14:textId="4E872A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FB5607" w14:textId="32651B8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731FF746" w14:textId="6BDD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5E2321" w14:textId="35F2DB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27675A4" w14:textId="40C937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58BE774" w14:textId="02686C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33AFC92" w14:textId="7B243A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3</w:t>
      </w:r>
    </w:p>
    <w:p w14:paraId="68F8460D" w14:textId="37F4E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A458D6" w14:textId="4A9270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6F0C3BD" w14:textId="6EFB95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D91F3C4" w14:textId="44B60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417254" w14:textId="160BF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CBEF56" w14:textId="635C9B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A98284" w14:textId="72B996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5400FEB5" w14:textId="54DD78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538503A" w14:textId="4F6E16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1C6A9F2F" w14:textId="4D7225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6986F2" w14:textId="2F2555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086AC696" w14:textId="463EB1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5125B6" w14:textId="6E1EA5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5B2079F4" w14:textId="28B05C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3</w:t>
      </w:r>
    </w:p>
    <w:p w14:paraId="07F36063" w14:textId="10DCE2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C558CF" w14:textId="04F59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3ECC270" w14:textId="5C1796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BEFDE" w14:textId="0FEE828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E05CC" w14:textId="4C1284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11172F" w14:textId="7D7EA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66B34921" w14:textId="7F1927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096CDB" w14:textId="0310E8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A1B653" w14:textId="3AA43C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DC3A6F" w14:textId="49BE6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0BA9B94" w14:textId="290D9C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1EF3BC8" w14:textId="0A3E5C7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D53848" w14:textId="156D75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2BDCE6B8" w14:textId="234950A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3</w:t>
      </w:r>
    </w:p>
    <w:p w14:paraId="548BDC09" w14:textId="4EA7335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853225" w14:textId="7F686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4E165FE" w14:textId="62BBEF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612B616" w14:textId="5ECD6E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</w:p>
    <w:p w14:paraId="76E04AA6" w14:textId="0A07B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59CA849" w14:textId="652F2A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F0B43D" w14:textId="5D81DE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3F5915" w14:textId="5A526F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F495B11" w14:textId="278226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0C3745F7" w14:textId="471227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3BD58" w14:textId="1E8B7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3C039DAE" w14:textId="6693CE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C4E557" w14:textId="4F541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0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99F1F3C" w14:textId="68CB47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3</w:t>
      </w:r>
    </w:p>
    <w:p w14:paraId="587E1889" w14:textId="5990D9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803481" w14:textId="25072CD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96B38EA" w14:textId="1F5089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173532E" w14:textId="6FBD99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4AF44F" w14:textId="57A613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68B6A6A" w14:textId="1941D0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D7E5E0B" w14:textId="0CD905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EA974D" w14:textId="7CB414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BB2D82" w14:textId="238643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3CCD811C" w14:textId="70E7384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DEE172" w14:textId="7167BD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B7B96D3" w14:textId="33EA88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55F046" w14:textId="47927E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EEF7C2E" w14:textId="59FA8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3</w:t>
      </w:r>
    </w:p>
    <w:p w14:paraId="247BC6E1" w14:textId="7C6B14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897B3B" w14:textId="3308A1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44969F1" w14:textId="6D3B00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71FE6B" w14:textId="0B9E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3A2DBB" w14:textId="650FB8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29F93720" w14:textId="27365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8C49872" w14:textId="6A0178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1934BE" w14:textId="5585DAD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092302" w14:textId="0B2A86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90D03B" w14:textId="7968C0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912C5E" w14:textId="42AD31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65FF02E" w14:textId="0959C74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357" w14:textId="543F8B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3A88C98C" w14:textId="24E3CF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3</w:t>
      </w:r>
    </w:p>
    <w:p w14:paraId="2CA8CAA4" w14:textId="52A133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272B3B1" w14:textId="0D37D6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5647D64" w14:textId="323ED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2B5B57" w14:textId="2F857E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BF5AB" w14:textId="2F4992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47EC6B86" w14:textId="348341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3E5DBAE" w14:textId="2A700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</w:p>
    <w:p w14:paraId="3429808C" w14:textId="25FC2E3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73548A3" w14:textId="568610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</w:p>
    <w:p w14:paraId="12305D86" w14:textId="702B70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809C05" w14:textId="4D7E15C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4EE4A74" w14:textId="791634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</w:p>
    <w:p w14:paraId="34AB076D" w14:textId="63EB0D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2048BEC9" w14:textId="4B6F8A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3</w:t>
      </w:r>
    </w:p>
    <w:p w14:paraId="21CBE4DC" w14:textId="11244A8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179C79" w14:textId="384AD8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2DA8B8C" w14:textId="2A553C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285F89" w14:textId="2301AC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E5F757" w14:textId="1248F6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94EA603" w14:textId="141B09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943A007" w14:textId="6C458C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EE558" w14:textId="431FF5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D91084F" w14:textId="3C14C83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F8800B" w14:textId="045231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54D919" w14:textId="605287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1196947" w14:textId="59382A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E8906D" w14:textId="5AB92F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72F971F2" w14:textId="0D60AE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3</w:t>
      </w:r>
    </w:p>
    <w:p w14:paraId="669554A3" w14:textId="5104CC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DCD7A5" w14:textId="40368E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499407" w14:textId="0818798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9C0CE80" w14:textId="2DFAB5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BEC504" w14:textId="061526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98ECFE" w14:textId="7469D25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6C88B24" w14:textId="1AB688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768EA6C3" w14:textId="67AEDC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07A01" w14:textId="3A40ED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C75593E" w14:textId="67DE9B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ED9A68" w14:textId="61FE20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2495D6E" w14:textId="6D37A8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391E9AD" w14:textId="0B4308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FBE6BD7" w14:textId="259A7A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3</w:t>
      </w:r>
    </w:p>
    <w:p w14:paraId="673BE75A" w14:textId="326AB9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0275625" w14:textId="4364EA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2072E2" w14:textId="11950F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E3E65F" w14:textId="1E9335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7D09C168" w14:textId="1085B6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DB77A" w14:textId="74C952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1284B78A" w14:textId="6A7F8A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1D21F" w14:textId="3A0129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66B072" w14:textId="598F81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398C06AB" w14:textId="71765F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E88E56" w14:textId="652CD0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A94645" w14:textId="03376D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F99469" w14:textId="00747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4BF8E10" w14:textId="0F94D3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3</w:t>
      </w:r>
    </w:p>
    <w:p w14:paraId="63B9B07C" w14:textId="5B834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5B4797C" w14:textId="55DFB3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A56E3A" w14:textId="01FD4D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827B4B" w14:textId="6D824E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28C0A604" w14:textId="3B142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01ADC305" w14:textId="0FA36F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21F5473" w14:textId="0C02B2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6F76F67" w14:textId="5E98EA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D7963F1" w14:textId="2B6253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14FC04DA" w14:textId="7620F4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352E541" w14:textId="694CDCB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1C215" w14:textId="44BB8B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F86CF" w14:textId="69DEE5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1136B3F" w14:textId="271B04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3</w:t>
      </w:r>
    </w:p>
    <w:p w14:paraId="010624A3" w14:textId="529643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3B81F09" w14:textId="69A5FF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98B815A" w14:textId="204877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7EE19E8" w14:textId="17183A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64CCAC" w14:textId="177AA3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1A0CB1D6" w14:textId="56DDA4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40F1FED" w14:textId="0FFA038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348C85A" w14:textId="056522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A3AE4E9" w14:textId="13F458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6C8BAC" w14:textId="1FED6A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372BD6" w14:textId="720E39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42998F3A" w14:textId="26C598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187FC9" w14:textId="057FE2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7EEB0214" w14:textId="161A2E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3</w:t>
      </w:r>
    </w:p>
    <w:p w14:paraId="18BBC516" w14:textId="057F14E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848E5E" w14:textId="77517D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6A0E3" w14:textId="0C36DF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466FE4E" w14:textId="3024FB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36C803" w14:textId="15DC1C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A3CE1D" w14:textId="383FE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272320" w14:textId="06B8CF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97B4E61" w14:textId="7AEE944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A7AAB37" w14:textId="2DBB54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073DDC" w14:textId="06A8F4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DD1BCE" w14:textId="1AC45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480837B" w14:textId="790D57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40D0C4" w14:textId="0FD1EA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90)</w:t>
      </w:r>
    </w:p>
    <w:p w14:paraId="7E95A2D3" w14:textId="0316CF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3</w:t>
      </w:r>
    </w:p>
    <w:p w14:paraId="4D947EA0" w14:textId="1D1BF8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4CA9145" w14:textId="550B733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A33F967" w14:textId="3350E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6F3CF7E" w14:textId="42A71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26BDDFB" w14:textId="201DEF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2FAB6B" w14:textId="3771014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2CFFB6B" w14:textId="054B11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FECFFA8" w14:textId="2BEA6B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21883F4" w14:textId="5B389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618B231F" w14:textId="252D6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CF434A" w14:textId="598FCD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7553E5A" w14:textId="7CBAA4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46060C" w14:textId="1F4573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4562BDDF" w14:textId="465E8E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3</w:t>
      </w:r>
    </w:p>
    <w:p w14:paraId="781AE0BC" w14:textId="348CE8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A2C8C80" w14:textId="1CB45B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A16DC3F" w14:textId="4E2D8D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3A0C3D3F" w14:textId="44ACAE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9663FF" w14:textId="2FAA6A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86D366" w14:textId="37CC15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568DEDF" w14:textId="2B7477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533B1AA7" w14:textId="2E0FEB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7A6C6F" w14:textId="33C992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C9EAA26" w14:textId="570A95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26D1C" w14:textId="4C139B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850CE60" w14:textId="2744C8A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09EE73" w14:textId="14D245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5B0D86BF" w14:textId="61B389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3</w:t>
      </w:r>
    </w:p>
    <w:p w14:paraId="30F7267A" w14:textId="3FA1D9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48BEF0A" w14:textId="3F17CF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75E0881" w14:textId="0F8DBE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4D792DB4" w14:textId="4BC2D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B415C" w14:textId="0CF73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6740A3" w14:textId="02493C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277B5E" w14:textId="4E9751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BB489EF" w14:textId="1E2F1C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1C65EB" w14:textId="106F34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47EEF3D" w14:textId="15433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4ACF590" w14:textId="4F69CC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A557FA3" w14:textId="28C969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0E6062" w14:textId="51EDC14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2B949D71" w14:textId="291DBE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3</w:t>
      </w:r>
    </w:p>
    <w:p w14:paraId="7F68CC0B" w14:textId="7526F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68B396" w14:textId="72337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5BE696B" w14:textId="3CC1B7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64DF054F" w14:textId="6E99F7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BA6ED" w14:textId="23C247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FBC46" w14:textId="6F2BE6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06068BAC" w14:textId="0233F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28E87A" w14:textId="1DF3079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6B637D" w14:textId="0F75D1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2D4A413" w14:textId="35FF19B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A75BE0" w14:textId="168B47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7C543A" w14:textId="783713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B80338" w14:textId="73EDEA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3B60667E" w14:textId="093952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3</w:t>
      </w:r>
    </w:p>
    <w:p w14:paraId="7C48C005" w14:textId="772218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B6E44" w14:textId="7206BF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1C1D04B" w14:textId="07E033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607975" w14:textId="3F278A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0376D" w14:textId="6B012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FB2ABB" w14:textId="268371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3A2FFDE" w14:textId="1B9CD2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F3EC51F" w14:textId="6A3738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61D13C6" w14:textId="638FA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8C60C7" w14:textId="182A2D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69A7EE" w14:textId="25226C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5C3632" w14:textId="34A8D1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97E2C0" w14:textId="4B7335C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71E29745" w14:textId="1DE3820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3</w:t>
      </w:r>
    </w:p>
    <w:p w14:paraId="1CD222C3" w14:textId="3BFFA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8C4D82" w14:textId="58F8BB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8656AE" w14:textId="5936F0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DB844FA" w14:textId="2BA837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3AF6A6" w14:textId="6F6BC4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151141" w14:textId="146143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943A103" w14:textId="72664D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284C4FD" w14:textId="59B437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85C9AC" w14:textId="71B26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</w:p>
    <w:p w14:paraId="499681F5" w14:textId="638F6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46FDE" w14:textId="0FFE3C9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4465A5" w14:textId="2767FA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9FC6E85" w14:textId="5B0B55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3428964B" w14:textId="5CDE6F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3</w:t>
      </w:r>
    </w:p>
    <w:p w14:paraId="141A9B02" w14:textId="5C7784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95472" w14:textId="701C3FB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FE98682" w14:textId="06C527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CDA150C" w14:textId="549B42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6655E3" w14:textId="6360F6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1F9A7ED" w14:textId="19CDE0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21AC0D5C" w14:textId="0A2834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6089493A" w14:textId="436790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CB28DD" w14:textId="773171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EB6440" w14:textId="3ED776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1CD67" w14:textId="6AF075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2E1E6AD" w14:textId="25DD96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5B30DE" w14:textId="40F007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86EB36D" w14:textId="536AF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3</w:t>
      </w:r>
    </w:p>
    <w:p w14:paraId="79E64352" w14:textId="490A1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1B1A21E" w14:textId="22722B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A52027" w14:textId="10EC6B2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67CF6E67" w14:textId="58D851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1BCB5763" w14:textId="7DCC9E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E42F01" w14:textId="2DE4FD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66EC227C" w14:textId="44ED5A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BF3E92F" w14:textId="60BFCE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456666" w14:textId="3961A7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7624FB" w14:textId="72749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75876D" w14:textId="7F0B0D8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6D93D0E" w14:textId="661418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0847D6" w14:textId="2BEFEE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63B8990F" w14:textId="2EA83B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3</w:t>
      </w:r>
    </w:p>
    <w:p w14:paraId="3BD4B6C1" w14:textId="06F53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73EFF0" w14:textId="088D04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C8C49E" w14:textId="25036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D2BD9F5" w14:textId="0F0DAF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56556FE2" w14:textId="1B0214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</w:p>
    <w:p w14:paraId="26B20FD0" w14:textId="39CB71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81568D2" w14:textId="4CC6C1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862F3FE" w14:textId="7FF7A2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737177C" w14:textId="5A11C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778CE36F" w14:textId="766109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FE0F09" w14:textId="03C631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93B3E6" w14:textId="6562C6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693A20" w14:textId="197102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17E7A09D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6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3</w:t>
        </w:r>
      </w:hyperlink>
    </w:p>
    <w:p w14:paraId="2C096959" w14:textId="1F8B47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3</w:t>
      </w:r>
    </w:p>
    <w:p w14:paraId="001B4BA9" w14:textId="3D3358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</w:p>
    <w:p w14:paraId="32323B15" w14:textId="75DB19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11604F" w14:textId="717EC7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1A88A18" w14:textId="27BF40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49C69AED" w14:textId="6F238D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3258A0" w14:textId="41F703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D7EECDC" w14:textId="3C453D6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9517BA1" w14:textId="4751F3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600A2CF" w14:textId="2DE661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5172B870" w14:textId="7A3106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1A8757" w14:textId="45DC93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6E89A" w14:textId="3A114F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</w:p>
    <w:p w14:paraId="6ED6272C" w14:textId="453558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8A9AAE9" w14:textId="2A8384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3</w:t>
      </w:r>
    </w:p>
    <w:p w14:paraId="100E8417" w14:textId="126F61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EE18DC" w14:textId="560935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3C73BC" w14:textId="3A6097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0B589" w14:textId="268F379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6DB1121F" w14:textId="5F5592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128CC" w14:textId="70D674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656E590" w14:textId="6E37F2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5EB19BC7" w14:textId="735E2A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5EB212A8" w14:textId="7E831E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7082B06A" w14:textId="0745B2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0B6B63C" w14:textId="17D51B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7A1302" w14:textId="6586D8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80D31" w14:textId="01356F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B5EE5FE" w14:textId="79F0308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3</w:t>
      </w:r>
    </w:p>
    <w:p w14:paraId="12AA2F45" w14:textId="0E81DF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E4366C" w14:textId="2765CC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F08843B" w14:textId="0773F9B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4C5B1B6" w14:textId="073EC1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3F6AA2" w14:textId="0D8CB9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EAA8AF" w14:textId="6AC447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3B5627B4" w14:textId="06E4CF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733DEE0B" w14:textId="1303B3A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29E20B0B" w14:textId="1010B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5FCE5FF7" w14:textId="6C70E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B445EB3" w14:textId="43B371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8F1B5F1" w14:textId="561C35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DD23D" w14:textId="133AE9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17D75963" w14:textId="562618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3</w:t>
      </w:r>
    </w:p>
    <w:p w14:paraId="3B8CDBAB" w14:textId="0E9931C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D40B82" w14:textId="261826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CA52A4" w14:textId="0779348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6D1444E" w14:textId="4FE16E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</w:p>
    <w:p w14:paraId="15363F4D" w14:textId="164E3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5D273414" w14:textId="529091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4405CB91" w14:textId="0F1B45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D5F4D86" w14:textId="2447E1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2DCAF9" w14:textId="74919D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43D07C43" w14:textId="115C683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3BECF5" w14:textId="211623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5FE4BF3" w14:textId="696091D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B44DB2" w14:textId="38C74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B1563C8" w14:textId="4FBEA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3</w:t>
      </w:r>
    </w:p>
    <w:p w14:paraId="6EA1B96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У зв`язку з постійним надходженням уточненої розвідувальної інформації деякі дані щодо загальних втрат противника було скориговано.</w:t>
      </w:r>
    </w:p>
    <w:p w14:paraId="4D51DA9D" w14:textId="610D38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-2)</w:t>
      </w:r>
    </w:p>
    <w:p w14:paraId="583C962B" w14:textId="5332D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759E75C" w14:textId="6165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F0D71F0" w14:textId="21118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D8E2E7" w14:textId="38B9D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855BCE" w14:textId="4BEDE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1FEE44" w14:textId="00500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047DFE" w14:textId="1A4AB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)</w:t>
      </w:r>
    </w:p>
    <w:p w14:paraId="02626A92" w14:textId="3F2A6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149F08BB" w14:textId="58039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1EAF6D" w14:textId="1CEE5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83CA9A3" w14:textId="7ED7A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449F2A" w14:textId="334C9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59AFD00" w14:textId="1C521B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3</w:t>
      </w:r>
    </w:p>
    <w:p w14:paraId="05E8D4AD" w14:textId="14F8E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33A4FF" w14:textId="2CC04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4DB4A8" w14:textId="66BB7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8189210" w14:textId="40F7B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31A81B0C" w14:textId="79962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226DC8" w14:textId="1050B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A6400" w14:textId="02E75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4D3B45BE" w14:textId="00E2D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EF5985" w14:textId="1A2D81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7A4A38CD" w14:textId="5ED6C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C72097C" w14:textId="70174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E29B03" w14:textId="47AAB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618813" w14:textId="7B57A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3DAE0D68" w14:textId="6D00E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3</w:t>
      </w:r>
    </w:p>
    <w:p w14:paraId="594513B7" w14:textId="56DDA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123184" w14:textId="10CE6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026D38" w14:textId="591DF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324D622" w14:textId="6C943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6737B98E" w14:textId="0C0F37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5FD6694E" w14:textId="3ECB1E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F92C4AE" w14:textId="11611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7C901DE6" w14:textId="55D77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3FD806D4" w14:textId="450ED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D8AB9AC" w14:textId="6483E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1E057" w14:textId="33F354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082FD1" w14:textId="18FBE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1F1FF8" w14:textId="12A3D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71A4C07" w14:textId="3193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3</w:t>
      </w:r>
    </w:p>
    <w:p w14:paraId="56E387B3" w14:textId="789A59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D9D217" w14:textId="54605A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5DA40E" w14:textId="0F8A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3F6B95E9" w14:textId="447F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62E9E8" w14:textId="6658E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76B43016" w14:textId="7B143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79A5AEC7" w14:textId="51B4E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F12FC" w14:textId="243F1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F82FC6" w14:textId="233618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84DC427" w14:textId="6D66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6AE482" w14:textId="2101A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CD2EFC" w14:textId="58332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9058A2" w14:textId="3E89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7A50595" w14:textId="3C2ED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3</w:t>
      </w:r>
    </w:p>
    <w:p w14:paraId="40D410F3" w14:textId="6D1A5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9B22BB" w14:textId="26288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4901B5A" w14:textId="7C9CB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1776271C" w14:textId="2332D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</w:p>
    <w:p w14:paraId="2AC727BA" w14:textId="70975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354BDA25" w14:textId="7997F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9FC9389" w14:textId="55457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B4BD4C" w14:textId="64070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5CECDE0" w14:textId="7DF8A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BCC5DE" w14:textId="47EEA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9FFB808" w14:textId="2A4FE8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43D158" w14:textId="568ED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C2C68D" w14:textId="403D7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148082A" w14:textId="10638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3</w:t>
      </w:r>
    </w:p>
    <w:p w14:paraId="136DDDE5" w14:textId="55A71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65B3A" w14:textId="06DCB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46B363" w14:textId="5D7C2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B5CA56D" w14:textId="7EDAD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2EC82" w14:textId="2B79F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2E7833FC" w14:textId="0022A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6F0EA8" w14:textId="4B9E4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3922124" w14:textId="11C2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0E4150" w14:textId="5D902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35EC6EBB" w14:textId="7D626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60DF83" w14:textId="43853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6B8DCB" w14:textId="69C41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2B5920" w14:textId="2204B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806D2D5" w14:textId="2B09A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3</w:t>
      </w:r>
    </w:p>
    <w:p w14:paraId="58D2E8D1" w14:textId="2D3B8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3A7B4C" w14:textId="5FB68D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498DAD8" w14:textId="794CF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471047D7" w14:textId="186D2C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56A0E5DC" w14:textId="2F5D7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9F1231" w14:textId="30C08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289E9DE" w14:textId="64F9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FDDE475" w14:textId="5E9DA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E922B40" w14:textId="61EC7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789232C7" w14:textId="47FF4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B2F84D" w14:textId="28995C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EC6D20" w14:textId="1E836D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234594" w14:textId="33160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C31409D" w14:textId="6F72D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3</w:t>
      </w:r>
    </w:p>
    <w:p w14:paraId="0888BF00" w14:textId="246EDF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140F23" w14:textId="4C79EE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9564AA" w14:textId="7CCE20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43BB60" w14:textId="0ABCFF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087853BB" w14:textId="0FA7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B30D82C" w14:textId="2EC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BE1BC0A" w14:textId="0651E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DF7C457" w14:textId="0FC67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5342F6C" w14:textId="4C7350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2E0C18B4" w14:textId="7ED85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1C7C65" w14:textId="4BA84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DD01B6" w14:textId="11D4F6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9786D9" w14:textId="31F9B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2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411D039B" w14:textId="54DD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3</w:t>
      </w:r>
    </w:p>
    <w:p w14:paraId="112023CF" w14:textId="5A6D0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0A6F27" w14:textId="24B96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56F26D" w14:textId="77E2E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29F0F78" w14:textId="56EB31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216090" w14:textId="17CE2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2325B" w14:textId="5B82E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FD28FD3" w14:textId="4918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BE43F10" w14:textId="58020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53FF23" w14:textId="61F0D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76FAFA5" w14:textId="7013E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B1FCD2" w14:textId="46DD3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13CE0BF" w14:textId="2F08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870522" w14:textId="62C0D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1DCCC09" w14:textId="1A4F1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3</w:t>
      </w:r>
    </w:p>
    <w:p w14:paraId="2E8C3137" w14:textId="6724D4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8CA72" w14:textId="0B0BE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8B4B7C" w14:textId="621CB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CDBA63E" w14:textId="02055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1857C54" w14:textId="2269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8FF7A43" w14:textId="41863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C02045A" w14:textId="55752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046DCA63" w14:textId="0A4C3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F9FBB4" w14:textId="29856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B39E3A9" w14:textId="7CCBE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DF97E0" w14:textId="35911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D22FCF" w14:textId="1985A7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810451" w14:textId="376C26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7C8F9BBF" w14:textId="4B003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3</w:t>
      </w:r>
    </w:p>
    <w:p w14:paraId="2C56E633" w14:textId="6199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CC9F717" w14:textId="5E440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B18E88D" w14:textId="7202B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9E2FBB" w14:textId="6D960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3099EFDA" w14:textId="30592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934CA6" w14:textId="67F46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9F03699" w14:textId="2654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6B718F" w14:textId="1DAF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F05CF6" w14:textId="7961B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B2AECF6" w14:textId="33C49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D1578F" w14:textId="18444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218D9A7" w14:textId="0E8E4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E6280D6" w14:textId="03B45C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73F548D0" w14:textId="395CF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3</w:t>
      </w:r>
    </w:p>
    <w:p w14:paraId="23F757D0" w14:textId="3F858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F090F7" w14:textId="01A5F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63BBB" w14:textId="56DC9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E5E5345" w14:textId="6752E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23AD4BD8" w14:textId="72E28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4A4365C6" w14:textId="77BEA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6A441A3" w14:textId="684BC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676C27D" w14:textId="3D57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0FF8B3" w14:textId="6B9A7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</w:p>
    <w:p w14:paraId="50C4A2D9" w14:textId="20CEE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A84509" w14:textId="3CDA1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D3AD2" w14:textId="16F34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7647E1" w14:textId="0D93ED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5B0686A" w14:textId="7F11B9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3</w:t>
      </w:r>
    </w:p>
    <w:p w14:paraId="6BA29714" w14:textId="66081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ABBAC" w14:textId="5F519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04E946C" w14:textId="579F8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A0AC07" w14:textId="1D65F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6BF47C9B" w14:textId="6AC6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5D3C66" w14:textId="5F1FA9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CE2D2B9" w14:textId="5CAA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4BAC97D" w14:textId="0B97AB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CD0A8C9" w14:textId="54899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E801D4" w14:textId="3D5D5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9B27EA" w14:textId="4101ED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570642" w14:textId="01F36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981268" w14:textId="72F8D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0F06E026" w14:textId="501FE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3</w:t>
      </w:r>
    </w:p>
    <w:p w14:paraId="15D1C668" w14:textId="726B7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B54AE4" w14:textId="1ED7E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506CEC3" w14:textId="5D151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137090C" w14:textId="0CF8F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2F504" w14:textId="46F6B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A5E6442" w14:textId="03203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2390E98" w14:textId="05C1C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1F1B628" w14:textId="7644E6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60E60DAC" w14:textId="4C494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74A7641C" w14:textId="31526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B88433" w14:textId="40DD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B48672" w14:textId="1073C5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996AF29" w14:textId="445D1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CA9960" w14:textId="41835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3</w:t>
      </w:r>
    </w:p>
    <w:p w14:paraId="4B6ADDC7" w14:textId="67B6E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DCAF654" w14:textId="6F92D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8E8F4" w14:textId="70136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3EDBCD2" w14:textId="34932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19883" w14:textId="0D98A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F4935C" w14:textId="356C5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C60BFD" w14:textId="177027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FC69B09" w14:textId="449687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13695F6" w14:textId="5DCF4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0623FB94" w14:textId="7344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6FDE3" w14:textId="1A5EF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8F6ABE1" w14:textId="4762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A2CBC57" w14:textId="200600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61423B22" w14:textId="214B7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3</w:t>
      </w:r>
    </w:p>
    <w:p w14:paraId="44E365E9" w14:textId="673A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C97E53" w14:textId="51993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001875" w14:textId="7E62AC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9B72656" w14:textId="2A771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465EF3" w14:textId="36011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56279" w14:textId="620C1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98F9FC2" w14:textId="060C35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5F0D395" w14:textId="1D67B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F1C994" w14:textId="301DD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20CF136D" w14:textId="02C27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8FC36" w14:textId="7A32F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6085A0" w14:textId="0FDC2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FF31515" w14:textId="0CFA3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7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7B7C84D1" w14:textId="75938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3</w:t>
      </w:r>
    </w:p>
    <w:p w14:paraId="73003CFC" w14:textId="38CE9D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308183" w14:textId="6975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E56312" w14:textId="49072F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167359" w14:textId="33B95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3CD96" w14:textId="67991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02CC70" w14:textId="78179E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5699492" w14:textId="3D1DEF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E755B23" w14:textId="4079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7362D19" w14:textId="08CFD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346CFAB0" w14:textId="295A0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DA0D46" w14:textId="7D63B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3C2060" w14:textId="76C62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2FCEE" w14:textId="29FF9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1D9E329F" w14:textId="4E15E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3</w:t>
      </w:r>
    </w:p>
    <w:p w14:paraId="5908B07D" w14:textId="38891A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678420" w14:textId="7ECC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7449BDD" w14:textId="140DD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E1C37C4" w14:textId="7138B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9422D0" w14:textId="26F5A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08396A" w14:textId="3932D6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F8F65A8" w14:textId="6E67A8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B3BC92E" w14:textId="19BDE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A1B9CF" w14:textId="25375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A621AB6" w14:textId="5758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0A769CB" w14:textId="7B035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1927AFE" w14:textId="4A9E81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551FE" w14:textId="3DECA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54A75071" w14:textId="3BCF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3</w:t>
      </w:r>
    </w:p>
    <w:p w14:paraId="31C5F0B8" w14:textId="300FAE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1B08B61" w14:textId="649F0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FB51F" w14:textId="44D8A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343888" w14:textId="470EF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0769A42F" w14:textId="2370C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CC4C67" w14:textId="38665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A9C0781" w14:textId="49AEE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ED88B8D" w14:textId="5594B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6E4FB9" w14:textId="46049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6F5728E" w14:textId="3987DD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387F49" w14:textId="2C57F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F77FB37" w14:textId="4614F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D7C2B" w14:textId="2E0681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09C15BF6" w14:textId="4AA67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3</w:t>
      </w:r>
    </w:p>
    <w:p w14:paraId="59F193C7" w14:textId="6EDD4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BF27F7" w14:textId="39FAB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6CED11" w14:textId="629BE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CFAA2D" w14:textId="111787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41C043B5" w14:textId="4EAE5B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07F25BE9" w14:textId="11ECD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7BCB55C" w14:textId="45B8B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D8681B6" w14:textId="5B7DD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4C2ADD30" w14:textId="04B60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23744B83" w14:textId="56F0D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1A899" w14:textId="6FB83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2DBE69" w14:textId="08667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1EEB144" w14:textId="5E7AC6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D133F91" w14:textId="27186B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3</w:t>
      </w:r>
    </w:p>
    <w:p w14:paraId="567A6A8D" w14:textId="6EDDE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1568B00" w14:textId="52732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1F486E" w14:textId="27D33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B2A7E1A" w14:textId="6C6C0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3472A1" w14:textId="0697A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F1E5365" w14:textId="031F99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972196A" w14:textId="6E5E8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945DB89" w14:textId="3B5EC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804036B" w14:textId="3D341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0D03E1E3" w14:textId="122A3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FD75EA" w14:textId="78153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A1718A" w14:textId="600B8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8DABAC" w14:textId="362DC9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3FFFDEF2" w14:textId="1592D8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3</w:t>
      </w:r>
    </w:p>
    <w:p w14:paraId="5618AE53" w14:textId="3D91B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E479C7" w14:textId="1926B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206FAE" w14:textId="7E969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2693C62" w14:textId="7122F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3E2ABB" w14:textId="64B007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DFA2B70" w14:textId="50224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16149EB" w14:textId="4E926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C5D9B4D" w14:textId="6131F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1BDE7F" w14:textId="53D30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7E337BFC" w14:textId="627D3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286830" w14:textId="78C5F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131B3CE" w14:textId="5D68E3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CBD2C8" w14:textId="1BFE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862208C" w14:textId="1CEFF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3</w:t>
      </w:r>
    </w:p>
    <w:p w14:paraId="37873ED3" w14:textId="3D56F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8205AF" w14:textId="4D091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20ED08" w14:textId="71E9F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32194F" w14:textId="37B22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01B788" w14:textId="489C9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CEA88FD" w14:textId="3A8C0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C962EAC" w14:textId="2A2D2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8895160" w14:textId="20F90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703C85B" w14:textId="0CD7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72A4E42" w14:textId="52EDF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0915EA" w14:textId="0D2C2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409A86FA" w14:textId="72DD6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38FDEA" w14:textId="33B5B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3C71AC5C" w14:textId="5D18B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3</w:t>
      </w:r>
    </w:p>
    <w:p w14:paraId="6FEE21A9" w14:textId="191E0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8E31E1" w14:textId="30432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31C445A" w14:textId="1A68B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7712B4" w14:textId="3DCA1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54D58" w14:textId="0D285A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450D86" w14:textId="6012C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1249E60" w14:textId="4AA53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4DCBAC5" w14:textId="3E6DB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2F5CEA4" w14:textId="11825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B053075" w14:textId="50243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20F243" w14:textId="1863C9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7FAD4A0" w14:textId="47455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BBC142" w14:textId="4B692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9F1F797" w14:textId="1B6A9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3</w:t>
      </w:r>
    </w:p>
    <w:p w14:paraId="42B423F0" w14:textId="630B6B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D37DFD" w14:textId="48376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95178C" w14:textId="119479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9B51805" w14:textId="07FD9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33676091" w14:textId="27227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F0721F" w14:textId="71340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56C1C3" w14:textId="74645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544004" w14:textId="481F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289BB1" w14:textId="749F5C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50E99EA8" w14:textId="20B960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86634" w14:textId="02AC5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EF5A431" w14:textId="27D5A3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8DAB2" w14:textId="49DC3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8DAB1E9" w14:textId="1FDB39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3</w:t>
      </w:r>
    </w:p>
    <w:p w14:paraId="58E809EA" w14:textId="382D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140C8" w14:textId="4B0E79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AF0C46" w14:textId="0563B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C76CE8B" w14:textId="5D0A6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4DE80BE" w14:textId="73DE7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FDAF1F" w14:textId="37EDA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D3417A6" w14:textId="33A09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7BF78C" w14:textId="3254E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D49133" w14:textId="7F09C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DD3151C" w14:textId="34F53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DDCD3B" w14:textId="3F56B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7263A" w14:textId="7BEDF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25816" w14:textId="72944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89A15BC" w14:textId="3CE5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3</w:t>
      </w:r>
    </w:p>
    <w:p w14:paraId="4A40D405" w14:textId="560FF4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28E12" w14:textId="3D15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E1229A" w14:textId="04545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F95486" w14:textId="32B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92C65B6" w14:textId="3C520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0746A01B" w14:textId="32D81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78ECFF" w14:textId="2658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28CD87" w14:textId="29547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61742F" w14:textId="2926D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3EB2F522" w14:textId="5347C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2ECD2" w14:textId="04827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F41B77" w14:textId="1D29B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CE82B7" w14:textId="63CC9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5798232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3</w:t>
        </w:r>
      </w:hyperlink>
    </w:p>
    <w:p w14:paraId="2184783B" w14:textId="39F6E3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3</w:t>
      </w:r>
    </w:p>
    <w:p w14:paraId="72052E85" w14:textId="4F90A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6A245" w14:textId="7C220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1C17F2" w14:textId="407E4C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CF6173" w14:textId="483EC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DA5E01" w14:textId="2C22E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553569" w14:textId="5210F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5EEF04F" w14:textId="6FF5A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A85E795" w14:textId="3F6D7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213A7" w14:textId="66D2C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66889CF2" w14:textId="4043C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F9E15C" w14:textId="0390A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A473A0D" w14:textId="5F5A6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8ABDF7" w14:textId="2A1E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0AA6A43F" w14:textId="7CB798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3</w:t>
      </w:r>
    </w:p>
    <w:p w14:paraId="35F7AD80" w14:textId="2A6FC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C7CC35" w14:textId="1E65B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F1FCC0" w14:textId="3ED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7A1004" w14:textId="36478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</w:p>
    <w:p w14:paraId="0BC54120" w14:textId="7252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601522" w14:textId="613E2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178F24" w14:textId="27DB3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0DB5775" w14:textId="1FBA3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6F540" w14:textId="455EC5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AEB789C" w14:textId="5FC6E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7EC2C7" w14:textId="6BDF7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803186B" w14:textId="766C18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CCAFB0" w14:textId="2BFCB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1C7CE595" w14:textId="1A524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3</w:t>
      </w:r>
    </w:p>
    <w:p w14:paraId="7E803528" w14:textId="6279D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</w:p>
    <w:p w14:paraId="178429EF" w14:textId="7774C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49669A" w14:textId="557FE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EF2054D" w14:textId="27C1F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C22F45" w14:textId="57674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9C2ACD" w14:textId="2F106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22F848" w14:textId="22E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9B94BB" w14:textId="4B425B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A5BB14" w14:textId="4BAC93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06C375" w14:textId="36AF5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9854D7F" w14:textId="7FA8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9FAF3DA" w14:textId="79C76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69CF8E" w14:textId="71EE3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054C60DE" w14:textId="5ADB8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3</w:t>
      </w:r>
    </w:p>
    <w:p w14:paraId="5E2CD5CD" w14:textId="326B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2F94E" w14:textId="60F23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F30B63" w14:textId="47F8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208BE16" w14:textId="192E8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14C20" w14:textId="295DD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824477" w14:textId="0FD1C6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5893EBB" w14:textId="7DB1A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D3859EE" w14:textId="24550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5DF0309" w14:textId="6DC1C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84489B" w14:textId="3F452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E2686F" w14:textId="5BC6D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CD2333" w14:textId="76229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8CC09D6" w14:textId="27471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6A213F6" w14:textId="6D272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3</w:t>
      </w:r>
    </w:p>
    <w:p w14:paraId="02E48735" w14:textId="119C33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23B0A2" w14:textId="307BC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83BE90F" w14:textId="1716F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68A363" w14:textId="6714F1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6250FCFB" w14:textId="297B1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06184D" w14:textId="71951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CDF2A1F" w14:textId="7FD43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85FD389" w14:textId="0AAAD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42F461" w14:textId="5625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6A5FD43" w14:textId="7D22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F1CCE2" w14:textId="3242A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4DAFE7" w14:textId="42F64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61F46E" w14:textId="7C1B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72EAECAF" w14:textId="47BB1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3</w:t>
      </w:r>
    </w:p>
    <w:p w14:paraId="3986F5C7" w14:textId="6F127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98FA50B" w14:textId="330DBE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BB50FD" w14:textId="31636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B1EEA61" w14:textId="4D410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2C12575E" w14:textId="521C1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AE799A" w14:textId="1B726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E7BFB95" w14:textId="0F2B7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56F7FE2" w14:textId="1219C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5189EB93" w14:textId="0227D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1F4497" w14:textId="4E7D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9714B2" w14:textId="2FFE0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2C01C137" w14:textId="3F5B5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5E1892" w14:textId="2EC99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6E17EB7" w14:textId="0680C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3</w:t>
      </w:r>
    </w:p>
    <w:p w14:paraId="73C71EF9" w14:textId="150D9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8FC3742" w14:textId="4693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EE0C21B" w14:textId="21BB1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F836B90" w14:textId="21ABBE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FC24069" w14:textId="54BE3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A2DF8D3" w14:textId="20477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0AF9A15" w14:textId="6FAF8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BB6F2E4" w14:textId="3B61D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490F7D0" w14:textId="3340D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87F9805" w14:textId="58A29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F7A6CB" w14:textId="71487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4C6B5AD" w14:textId="0486F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</w:p>
    <w:p w14:paraId="16349879" w14:textId="486E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7ACA1FA3" w14:textId="57BDC6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3</w:t>
      </w:r>
    </w:p>
    <w:p w14:paraId="372CAD92" w14:textId="266A5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0B8F88" w14:textId="59074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E37E8" w14:textId="07A94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03C7E0" w14:textId="0358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917BB4E" w14:textId="056A7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E79A4DC" w14:textId="60B6C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B659C6" w14:textId="5FF467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9ED034" w14:textId="3E225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A63B79" w14:textId="46CAC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4446FF7" w14:textId="6C340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0883CDD" w14:textId="23621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938D95" w14:textId="05FA0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B2F73" w14:textId="63E1E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2A481518" w14:textId="6BF46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3</w:t>
      </w:r>
    </w:p>
    <w:p w14:paraId="2A5E0AC6" w14:textId="19CE2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D01DCD" w14:textId="13CAE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F143370" w14:textId="69A0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06342A" w14:textId="4B74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A0C1F6E" w14:textId="489A3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E6F4B" w14:textId="5FB69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0A049CB" w14:textId="7B83D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03BB767" w14:textId="0CE63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F7CF45" w14:textId="7607E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6D776A3" w14:textId="284FE8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EF2CB3" w14:textId="1CA6FF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928E91" w14:textId="4D9CD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742BB7" w14:textId="1550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5CBDD98E" w14:textId="3CEE3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3</w:t>
      </w:r>
    </w:p>
    <w:p w14:paraId="7A5000C3" w14:textId="19A75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3A336C" w14:textId="43279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D3965E" w14:textId="606FE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3C6FB6" w14:textId="3FB79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696719B" w14:textId="00E041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4913502" w14:textId="365079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1AB3E34" w14:textId="4853E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17E3EBD" w14:textId="56A93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3399713" w14:textId="34F89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3659981" w14:textId="40EC4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BECF64" w14:textId="4426F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2270DE3" w14:textId="25FDA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4CA025" w14:textId="0EC5E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19A88DD3" w14:textId="5A7D9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3</w:t>
      </w:r>
    </w:p>
    <w:p w14:paraId="72559E15" w14:textId="1E9F4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E81F0" w14:textId="605AA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0EBCD33" w14:textId="109327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12BDE6A" w14:textId="786CC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006DE2" w14:textId="00B4E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A846E17" w14:textId="37DD5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5802CEB" w14:textId="40953C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7147EE90" w14:textId="383F6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97F72E" w14:textId="727E0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F29D11" w14:textId="68A9B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806AAA" w14:textId="52210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28905A0" w14:textId="57FB7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A9AD5C" w14:textId="642D8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4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116C5AEC" w14:textId="40FDD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3</w:t>
      </w:r>
    </w:p>
    <w:p w14:paraId="04E8C191" w14:textId="652CA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568322" w14:textId="7DD16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196AE" w14:textId="65267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2E5744" w14:textId="10814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48D6C589" w14:textId="49D30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72650018" w14:textId="3F4B1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7C18511" w14:textId="3F904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1AA9D4" w14:textId="1DB470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07F1FCE4" w14:textId="2E598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97F6641" w14:textId="3C0373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2CAFE" w14:textId="6B7AD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FB24405" w14:textId="6309C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</w:p>
    <w:p w14:paraId="04E8542E" w14:textId="0A0C3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5FF20C73" w14:textId="1162D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3</w:t>
      </w:r>
    </w:p>
    <w:p w14:paraId="63D48A44" w14:textId="174C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C94185" w14:textId="6576CB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2E37DF5" w14:textId="195E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C63F68D" w14:textId="5E99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71F62AD4" w14:textId="33AF3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BD5FC48" w14:textId="63101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B3C13F9" w14:textId="7A685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AD70BAD" w14:textId="0F6DA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E7CBFB" w14:textId="7D79B7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58937BE" w14:textId="4183D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2C72E0" w14:textId="791C1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3FE912" w14:textId="45A95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D2E62" w14:textId="0C7C4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6492D16" w14:textId="16AEC3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3</w:t>
      </w:r>
    </w:p>
    <w:p w14:paraId="60536368" w14:textId="49953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197261" w14:textId="7BC0B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45FF21" w14:textId="2AB4C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59739F" w14:textId="7512C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1FB5846A" w14:textId="6D7BB1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A58E55" w14:textId="3D58D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75212B8" w14:textId="15672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2A4ED64" w14:textId="30800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3F948" w14:textId="3AB91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0EF24D7" w14:textId="6A376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64EBDF" w14:textId="69D8E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B9CAD1" w14:textId="40969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A67C3B" w14:textId="6CC94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6F8C823" w14:textId="0114B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3</w:t>
      </w:r>
    </w:p>
    <w:p w14:paraId="0122C55A" w14:textId="11FE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F9D0FB" w14:textId="68EE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D30B5E" w14:textId="0F3100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6806DA" w14:textId="65E57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DBB85A" w14:textId="3040A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C48C3" w14:textId="3B1BC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C0222C" w14:textId="34AFC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BEC012D" w14:textId="5693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17F5D352" w14:textId="679A7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CB8BE90" w14:textId="2BA5B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67388FB" w14:textId="10A966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5AE9E2" w14:textId="4DD61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CB881A" w14:textId="2946E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2E3110CF" w14:textId="20602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3</w:t>
      </w:r>
    </w:p>
    <w:p w14:paraId="2B5E93FE" w14:textId="24DF9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6032FD" w14:textId="316E7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910B33" w14:textId="76E13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675D99" w14:textId="39CE2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1E7E87A8" w14:textId="34A2E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7270009" w14:textId="67C32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E394877" w14:textId="44A90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69DC5FC" w14:textId="2465F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4DC13CB2" w14:textId="77560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94264F0" w14:textId="3A3F1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2710B8" w14:textId="216E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B95244" w14:textId="24D4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95B201" w14:textId="13626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65DA85C9" w14:textId="41BA5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3</w:t>
      </w:r>
    </w:p>
    <w:p w14:paraId="0B4B5D6B" w14:textId="247AF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B8CD6" w14:textId="1B613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66EC13" w14:textId="7C9518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7B51D1" w14:textId="7ED28E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2EFEB29E" w14:textId="6EAC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C171C41" w14:textId="7A136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1DA3E70C" w14:textId="55402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3E36D89" w14:textId="19FD5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36EDE0C2" w14:textId="2607AA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ED450F6" w14:textId="0F23F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32C915" w14:textId="72B4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58EAB1" w14:textId="1FEA1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306DC2" w14:textId="737C5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5BEF5CB4" w14:textId="04E9F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3</w:t>
      </w:r>
    </w:p>
    <w:p w14:paraId="08C44C32" w14:textId="1DB3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</w:p>
    <w:p w14:paraId="6DABD5BB" w14:textId="1D6763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4335048" w14:textId="226BD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9BC2FA" w14:textId="1D938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4593F585" w14:textId="40BB4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EBD2A" w14:textId="6C211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9EBE9E4" w14:textId="4D734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A78D6C6" w14:textId="5A5EB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8D44904" w14:textId="7F985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301E530" w14:textId="12B21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C227E6" w14:textId="5677A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8164A4" w14:textId="4759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FEC95D" w14:textId="56445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3C7FA9D6" w14:textId="179E4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3</w:t>
      </w:r>
    </w:p>
    <w:p w14:paraId="08A3414D" w14:textId="2EBBE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0CD02E" w14:textId="7A62D8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9B712A" w14:textId="3D184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514D38" w14:textId="689CF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700C4BEF" w14:textId="67C13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22CA13ED" w14:textId="7BC0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D6B2791" w14:textId="353AD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52D9AF8E" w14:textId="2D358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30B82D" w14:textId="79C75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C1644CD" w14:textId="7064A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5A5DFD" w14:textId="60DD8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D493DD" w14:textId="2DF38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98722" w14:textId="73215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6021B4F" w14:textId="61747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3</w:t>
      </w:r>
    </w:p>
    <w:p w14:paraId="49DE9E8F" w14:textId="4BCF4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5AD56" w14:textId="68F0F0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87B0D5" w14:textId="7E392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597A721" w14:textId="71883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F38F54" w14:textId="1271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7BCE6A8B" w14:textId="29AE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8DA5F51" w14:textId="20CE9A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773FA" w14:textId="311C2A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3791795" w14:textId="20A40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78AA032" w14:textId="4FDB1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307BAC" w14:textId="244DF0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0569B3" w14:textId="5D0D3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B4C74E" w14:textId="5E50A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9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74EB58F" w14:textId="57C529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3</w:t>
      </w:r>
    </w:p>
    <w:p w14:paraId="4197E798" w14:textId="41DAF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9C9858" w14:textId="096AD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8D57E9" w14:textId="627A3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726DDE" w14:textId="06107D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EDD0E3" w14:textId="419FE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14737C3E" w14:textId="2F75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D721FF4" w14:textId="59419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0E40ADC8" w14:textId="44777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25798D6" w14:textId="35603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58F3902" w14:textId="46F2E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8AF7D0" w14:textId="70504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51CA97" w14:textId="53C7E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D5EF93" w14:textId="3812A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2E54C9BF" w14:textId="3FD1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3</w:t>
      </w:r>
    </w:p>
    <w:p w14:paraId="05CC7B15" w14:textId="62611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</w:p>
    <w:p w14:paraId="109A8E2D" w14:textId="41421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4D1B02" w14:textId="1E891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11DA37" w14:textId="0D5ED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60ED5C8D" w14:textId="09A0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0D046EB5" w14:textId="645BC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E17D54A" w14:textId="2FBE3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735E7948" w14:textId="2F29D9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A5FB3AC" w14:textId="737EF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47C9259" w14:textId="68C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07110A" w14:textId="03C34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2562A8" w14:textId="7682A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469F72" w14:textId="0D298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1D5FBF25" w14:textId="0C7165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3</w:t>
      </w:r>
    </w:p>
    <w:p w14:paraId="7D34A30A" w14:textId="75493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5FA41A" w14:textId="15AA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2761D2" w14:textId="4E29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E0901B" w14:textId="387C3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120514FB" w14:textId="0FEDA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02AB5C" w14:textId="2A825F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74E1E1" w14:textId="668F09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40A5F70" w14:textId="187A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FC1857" w14:textId="3A58E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E3E947A" w14:textId="003CD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D2E21D" w14:textId="39E62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2394B8E" w14:textId="4D7AB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6B1431F8" w14:textId="774FE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00CDD775" w14:textId="4FB353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3</w:t>
      </w:r>
    </w:p>
    <w:p w14:paraId="73CF5E52" w14:textId="2D9CF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62602E" w14:textId="78E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10BBC5" w14:textId="7057A3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F006688" w14:textId="6D3676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A53CF" w14:textId="5D59F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31E1553" w14:textId="5F405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4424E4EC" w14:textId="42B6D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566F0E6B" w14:textId="7A753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891328" w14:textId="7EB17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EB0E224" w14:textId="79BCC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E03541" w14:textId="5B5AA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67BE9A" w14:textId="40FE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07F86E" w14:textId="06766D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5D26FAC" w14:textId="08640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3</w:t>
      </w:r>
    </w:p>
    <w:p w14:paraId="3512FFEA" w14:textId="7FA8D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F07319" w14:textId="0AD90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7C5DAD" w14:textId="42624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27649" w14:textId="50092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</w:p>
    <w:p w14:paraId="4A20B073" w14:textId="0AF86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1E1520" w14:textId="760B0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141D554E" w14:textId="20E8F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5E3B4C" w14:textId="2414E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E15A1A8" w14:textId="504EA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EE79C12" w14:textId="74283C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5B4A10" w14:textId="46B8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51464" w14:textId="2BD52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C0C3A" w14:textId="2BDDC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684E0D58" w14:textId="7595B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3</w:t>
      </w:r>
    </w:p>
    <w:p w14:paraId="1562E7FA" w14:textId="0B541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6A10BB" w14:textId="34F59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07E2C" w14:textId="4DF28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1C52638" w14:textId="6BE22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57E9B7" w14:textId="5E133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6EADF43C" w14:textId="2366F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27F8B13" w14:textId="3FB30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071353" w14:textId="51749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7D0C34" w14:textId="01162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C49F172" w14:textId="494F3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BC071FC" w14:textId="7E21A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0E1CD01" w14:textId="6B8EC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826DF7" w14:textId="5F588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53C164F6" w14:textId="6351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3</w:t>
      </w:r>
    </w:p>
    <w:p w14:paraId="3D4B0F1A" w14:textId="5A52D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8F3B34" w14:textId="36A1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DEFCCE" w14:textId="61F8D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D95262F" w14:textId="221FD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E68728" w14:textId="3AF7A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7FDBD834" w14:textId="49910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0023874" w14:textId="5BCC5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03C93D4" w14:textId="4A85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F00161E" w14:textId="0E9F4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15D382B" w14:textId="0F17A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409719" w14:textId="1A051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8F16CE2" w14:textId="51596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0EAC290" w14:textId="6F11A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3936EB73" w14:textId="12FDE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3</w:t>
      </w:r>
    </w:p>
    <w:p w14:paraId="0AF36C27" w14:textId="3166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8D1AF" w14:textId="39E89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6E10549" w14:textId="2B0C4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1948BC6" w14:textId="11DBE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4AC304FE" w14:textId="3D7AF5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A36ADA" w14:textId="311D1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646FA39" w14:textId="45389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BFA2C0E" w14:textId="26299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778FCA3" w14:textId="2514F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80D41A" w14:textId="2FCD6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55CFF2" w14:textId="74FD8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176355" w14:textId="3DB4D1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4AADB6" w14:textId="5CDB4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AF70672" w14:textId="63BBA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3</w:t>
      </w:r>
    </w:p>
    <w:p w14:paraId="41BF0966" w14:textId="313B3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D85A8E" w14:textId="46E6E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16E4E1" w14:textId="23F475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579023" w14:textId="7446CA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3641670E" w14:textId="5ACAAB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</w:p>
    <w:p w14:paraId="061B63D9" w14:textId="2C1BB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3D2348D" w14:textId="3E1CE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36F252" w14:textId="7593E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0FAF93F" w14:textId="45F02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738CE57" w14:textId="2952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9509B05" w14:textId="58589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581098" w14:textId="597B9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618161C5" w14:textId="7601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4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3B90B881" w14:textId="3FBEC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3</w:t>
      </w:r>
    </w:p>
    <w:p w14:paraId="3A0302F5" w14:textId="14F76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953F88" w14:textId="73518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B305AC" w14:textId="1AAE2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ED52FB" w14:textId="25DA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952333" w14:textId="46F04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744852" w14:textId="0A1EB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D07681A" w14:textId="57935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0318005" w14:textId="4A076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</w:p>
    <w:p w14:paraId="5608F9BC" w14:textId="1A36A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1618ACC" w14:textId="3D138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16845D" w14:textId="305A3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8E08581" w14:textId="103D1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6E75A9" w14:textId="11A17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50A4BF6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3</w:t>
        </w:r>
      </w:hyperlink>
    </w:p>
    <w:p w14:paraId="5B4F47DA" w14:textId="796D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3</w:t>
      </w:r>
    </w:p>
    <w:p w14:paraId="0B845EF3" w14:textId="72938D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3B4134" w14:textId="21AFF6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C41592F" w14:textId="76A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2072C20" w14:textId="33001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834AF7A" w14:textId="266A01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83CABB8" w14:textId="4BBD2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A9487DD" w14:textId="33280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F2CF0D7" w14:textId="2294E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053DB" w14:textId="4499F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53DB3D4" w14:textId="62648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28997E" w14:textId="44CFE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954991" w14:textId="7680B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434DE" w14:textId="4337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6DCDF6B" w14:textId="38543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3</w:t>
      </w:r>
    </w:p>
    <w:p w14:paraId="1274039C" w14:textId="12D02E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B3557" w14:textId="57A07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3FA10E4" w14:textId="4307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B66BCD8" w14:textId="0C23B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F675EEB" w14:textId="5194D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B13CE7" w14:textId="55E03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97A5A75" w14:textId="15704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5ED33F7" w14:textId="0EAB0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</w:p>
    <w:p w14:paraId="47EF4F11" w14:textId="521F1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2B90BD4" w14:textId="0DC4A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00796E3" w14:textId="4CC96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E345842" w14:textId="66BB2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AB4FE" w14:textId="34158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66E4606" w14:textId="38606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3</w:t>
      </w:r>
    </w:p>
    <w:p w14:paraId="4F810E2C" w14:textId="6656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99E74" w14:textId="25767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</w:p>
    <w:p w14:paraId="7D109444" w14:textId="4C263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14E387" w14:textId="72707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95808" w14:textId="5EABB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0630845" w14:textId="7D5A4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410C9E" w14:textId="0A9457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748DE329" w14:textId="77DED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08CF7" w14:textId="3A31A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3C96F3" w14:textId="1D9E2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A77E377" w14:textId="57340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5E0807" w14:textId="029E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66A613" w14:textId="0CDBF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4AFDDCDA" w14:textId="6CC4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3</w:t>
      </w:r>
    </w:p>
    <w:p w14:paraId="080E68A5" w14:textId="554F7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D1466D" w14:textId="65A7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6879E30" w14:textId="78B6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CC6210" w14:textId="7B8E5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AFCB8" w14:textId="1F106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5E1DF0E4" w14:textId="54342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DAF30B2" w14:textId="6F028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4EBFCA7" w14:textId="4FBDAD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C4839EE" w14:textId="3AC0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9E34032" w14:textId="06028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2284D3" w14:textId="297DE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4E5124" w14:textId="5D4BB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8BBEA7" w14:textId="3CDA2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2C1DC7B7" w14:textId="181AE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3</w:t>
      </w:r>
    </w:p>
    <w:p w14:paraId="0D83700E" w14:textId="5C1C1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</w:p>
    <w:p w14:paraId="066E81E3" w14:textId="3DC60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7988CD" w14:textId="7051F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82082C" w14:textId="1276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068D0" w14:textId="72EC3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541AB77" w14:textId="6B620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35B94AD" w14:textId="29B35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2B637D47" w14:textId="5F60D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</w:p>
    <w:p w14:paraId="22C9CAC3" w14:textId="2173B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7456A2" w14:textId="6F4E5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2C5CBE" w14:textId="2C601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EEC156" w14:textId="7D170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7BD1B0" w14:textId="7890F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72837CA" w14:textId="6C2C5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3</w:t>
      </w:r>
    </w:p>
    <w:p w14:paraId="2CF0F4C2" w14:textId="7BCEF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EA8F0B" w14:textId="4EA92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7E674B" w14:textId="49A00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B4DA154" w14:textId="1A626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3301BD" w14:textId="4D4A8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D66AA0" w14:textId="3E8EF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1BC57A75" w14:textId="0DB12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1F79793" w14:textId="5FF69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E974E" w14:textId="113DB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D7F47F5" w14:textId="0817B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F84A76" w14:textId="10355A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4D5D24" w14:textId="69DD7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8FB2AD6" w14:textId="6F8F0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6A717DA" w14:textId="5D46E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3</w:t>
      </w:r>
    </w:p>
    <w:p w14:paraId="134AE44F" w14:textId="03B4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256392" w14:textId="35F0B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469ACB6" w14:textId="6DEC49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137F56" w14:textId="1CD49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8C914" w14:textId="22C69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6416DF00" w14:textId="3721E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C7601ED" w14:textId="2AC6C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34D5C3" w14:textId="26F6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F96C90" w14:textId="6B61C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C6982B" w14:textId="2264D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7C88AE2" w14:textId="11D36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384AABD" w14:textId="76334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96D5B4" w14:textId="29083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C9100FA" w14:textId="3A98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3</w:t>
      </w:r>
    </w:p>
    <w:p w14:paraId="71DF6590" w14:textId="16D77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4830FD" w14:textId="63D31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68C0E23" w14:textId="3422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071F59" w14:textId="27C7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</w:p>
    <w:p w14:paraId="5A4A4982" w14:textId="2E7C7E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F2F88F" w14:textId="790FB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7A367B35" w14:textId="6A18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721AACD" w14:textId="4675E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A22868" w14:textId="348516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F4DE85" w14:textId="70BC3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1096BC3" w14:textId="7F1BB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77D5CE" w14:textId="64EF7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5221FE" w14:textId="50DE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20)</w:t>
      </w:r>
    </w:p>
    <w:p w14:paraId="62EEF0A0" w14:textId="151A5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3</w:t>
      </w:r>
    </w:p>
    <w:p w14:paraId="039224C9" w14:textId="2EF0B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899F3C3" w14:textId="642974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52930EA" w14:textId="25774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846803C" w14:textId="6C380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B267F8" w14:textId="3C9D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4B7DC5" w14:textId="7D482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124BEE4" w14:textId="54B07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9BBFFE1" w14:textId="103B4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54266A" w14:textId="4D73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</w:p>
    <w:p w14:paraId="23529BE2" w14:textId="65EE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32EBBE" w14:textId="04E208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38AAC2B" w14:textId="6E7CFD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FBC6C9" w14:textId="4C1DD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0B05ECB5" w14:textId="2FBBE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3</w:t>
      </w:r>
    </w:p>
    <w:p w14:paraId="7D568D81" w14:textId="56BAD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C7F7F14" w14:textId="589FC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B0DCA" w14:textId="0556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8CCB08" w14:textId="67AFF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55EB24" w14:textId="64915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2A9A05" w14:textId="369E6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66398C5" w14:textId="76915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5E88712" w14:textId="41466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929EA5" w14:textId="45A8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DD095E" w14:textId="5E358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5BD246E" w14:textId="46DA4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2B5C2A" w14:textId="400B9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E7B86AE" w14:textId="17EFF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43EAAFBB" w14:textId="6B675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3</w:t>
      </w:r>
    </w:p>
    <w:p w14:paraId="1D646FB4" w14:textId="7763D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11E0CE8" w14:textId="4BD53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E1E2D1" w14:textId="4D804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CC75128" w14:textId="4CD6F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5812E38" w14:textId="6EE9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7D6E726" w14:textId="17979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A6E573F" w14:textId="2DC0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615FFCD" w14:textId="484E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3353D" w14:textId="006B0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71E2FDE" w14:textId="251C63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1F0ECC" w14:textId="4D259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8775F6" w14:textId="370ACB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C52DA4" w14:textId="343A6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0)</w:t>
      </w:r>
    </w:p>
    <w:p w14:paraId="4074CD29" w14:textId="3E8E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3</w:t>
      </w:r>
    </w:p>
    <w:p w14:paraId="5BEF7CFA" w14:textId="736B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A6FEB" w14:textId="00FB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8C44FD4" w14:textId="4B59C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E376078" w14:textId="4F5D2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D7C9729" w14:textId="44825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FE93E" w14:textId="5839D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063D833" w14:textId="3EC35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169ECDA" w14:textId="6658B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B0363E" w14:textId="75869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E1DDA90" w14:textId="48075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56B1B0" w14:textId="5D17A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EB6BA7" w14:textId="701A2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DC0C7" w14:textId="35FB6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5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7D298DB2" w14:textId="08586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3</w:t>
      </w:r>
    </w:p>
    <w:p w14:paraId="3E2DEC29" w14:textId="41D30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2C9BC89" w14:textId="5880E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0528CDE" w14:textId="637D2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F2E3DC" w14:textId="52609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1C5D25" w14:textId="5DC51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2E0F57" w14:textId="6C9C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70F273D" w14:textId="3B13D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2B613690" w14:textId="038B5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</w:p>
    <w:p w14:paraId="4B76FF43" w14:textId="14ABF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F2B9C16" w14:textId="257A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0FBD4D" w14:textId="55F62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DE0D7C" w14:textId="605F3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B83811" w14:textId="3F0A8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C4BE547" w14:textId="110C4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3</w:t>
      </w:r>
    </w:p>
    <w:p w14:paraId="76A7AD6E" w14:textId="205D9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5098" w14:textId="408EF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E1A5F8" w14:textId="47A76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AA8F142" w14:textId="7C94FE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3C6CD5" w14:textId="7AE51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2F280AF6" w14:textId="4269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E394234" w14:textId="6FCE1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65AD9FA0" w14:textId="50AF8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1BC0E" w14:textId="7971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9283364" w14:textId="177030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482FB0" w14:textId="45FC7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5A3ACC" w14:textId="014E1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E5F01" w14:textId="2C072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6ADF7A5C" w14:textId="28DC7F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3</w:t>
      </w:r>
    </w:p>
    <w:p w14:paraId="1A6602D3" w14:textId="2E168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87259A" w14:textId="316B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9BA73B1" w14:textId="791DA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0F5129D" w14:textId="01252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D7C52F" w14:textId="09907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14B4861A" w14:textId="056D6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6C8947D1" w14:textId="50EF32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51BDA" w14:textId="03744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</w:p>
    <w:p w14:paraId="185A6F03" w14:textId="1E58E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0618062" w14:textId="5405C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871595" w14:textId="7D9B0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453B0C6" w14:textId="40BC0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B165E3" w14:textId="0843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759E73A7" w14:textId="26F89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3</w:t>
      </w:r>
    </w:p>
    <w:p w14:paraId="5AC7C4BA" w14:textId="295C6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CD30589" w14:textId="599FE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6883D2D" w14:textId="665F2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9FAA1C" w14:textId="6C05F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4DC7F2" w14:textId="3AFE0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5FC453D" w14:textId="3EF2C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F90316" w14:textId="0318B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0F8393C" w14:textId="665C2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DB88F42" w14:textId="78062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C5CB65D" w14:textId="1F4CE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CCCA07" w14:textId="64C66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A6F49E1" w14:textId="2BC1E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</w:p>
    <w:p w14:paraId="7A7226AF" w14:textId="48294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40)</w:t>
      </w:r>
    </w:p>
    <w:p w14:paraId="084301A3" w14:textId="72DB8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3</w:t>
      </w:r>
    </w:p>
    <w:p w14:paraId="0DA279A6" w14:textId="6B1F5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D2187F5" w14:textId="2D204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993BF" w14:textId="4ACF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560D1C" w14:textId="28555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341B56D" w14:textId="6BEE7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D9F0A9" w14:textId="3686C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45F269F9" w14:textId="6C388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FD8428E" w14:textId="508F4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7E3E45" w14:textId="234055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54279A22" w14:textId="76238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50E59E" w14:textId="4BDA3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0859B04" w14:textId="0D706D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8C045" w14:textId="2D1B3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6F14EC68" w14:textId="0814B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3</w:t>
      </w:r>
    </w:p>
    <w:p w14:paraId="10BE4DB7" w14:textId="1D146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B829BD" w14:textId="33393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72623B6" w14:textId="3584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D34ADE5" w14:textId="2C496F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000D8C" w14:textId="1835C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148828" w14:textId="613CE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8B82746" w14:textId="79390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BC75983" w14:textId="1CAD4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1A917" w14:textId="3EF22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580C188" w14:textId="6AD03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D40A4" w14:textId="51A10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F5C34B" w14:textId="2933BC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520DC7" w14:textId="40D1E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0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9E77CF6" w14:textId="4F77B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3</w:t>
      </w:r>
    </w:p>
    <w:p w14:paraId="60B1B1E5" w14:textId="3EBF9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C0297CD" w14:textId="5617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8665BF" w14:textId="69BBC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0FA14CD" w14:textId="64EBB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14FCA9BB" w14:textId="410FC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3C0839AF" w14:textId="148ED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299D03F" w14:textId="47F469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01D6BEA2" w14:textId="0672C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5BF3BE" w14:textId="7BCF5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30A27DEB" w14:textId="5CCFF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C56C32" w14:textId="30BA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4D4B37A" w14:textId="09032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F605B7" w14:textId="58F1F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6F4638BC" w14:textId="5651D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3</w:t>
      </w:r>
    </w:p>
    <w:p w14:paraId="73FB7CDB" w14:textId="1BA95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F1C171" w14:textId="4AE02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296C47A" w14:textId="13B8C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FC272D" w14:textId="32BB0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2077E5A9" w14:textId="4CC8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B235A0" w14:textId="4312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79BFFB8F" w14:textId="25E3A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522A53E" w14:textId="2A3E6C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</w:p>
    <w:p w14:paraId="2D2A24F3" w14:textId="37E01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44D8478F" w14:textId="2B3C9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83E0527" w14:textId="4F5D1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E587898" w14:textId="41137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317275F" w14:textId="23301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90)</w:t>
      </w:r>
    </w:p>
    <w:p w14:paraId="0A4E64A5" w14:textId="0612C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3</w:t>
      </w:r>
    </w:p>
    <w:p w14:paraId="7C77CE74" w14:textId="1A4C3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B38210B" w14:textId="793B2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5861DC" w14:textId="6E511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AF1DFA" w14:textId="38306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1DA642" w14:textId="34FF6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8012C9" w14:textId="45FC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95D820A" w14:textId="059825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3526504" w14:textId="38DCC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FA2ACF" w14:textId="08F57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A4937AB" w14:textId="4CD54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5E96754" w14:textId="2D182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2DAA93" w14:textId="12786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F5B7ED" w14:textId="2F935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6D9DAF80" w14:textId="42750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3</w:t>
      </w:r>
    </w:p>
    <w:p w14:paraId="5562A860" w14:textId="1E771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4E25F63" w14:textId="5A71C4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72441D" w14:textId="59973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9ABDCA3" w14:textId="1994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3C135C" w14:textId="01A52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BF8877" w14:textId="385F7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3011E" w14:textId="429ED4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DAEA51A" w14:textId="624B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00C20A" w14:textId="08279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820F38B" w14:textId="70EB9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BE347" w14:textId="1833B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5BAF516" w14:textId="138B8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58FBBF" w14:textId="6BE3C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20BEB56A" w14:textId="1B5F53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3</w:t>
      </w:r>
    </w:p>
    <w:p w14:paraId="4F42740E" w14:textId="331D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6B210A" w14:textId="08D2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DF624F" w14:textId="7F284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CB5D32" w14:textId="47AD5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0FC3219B" w14:textId="5F085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CF400" w14:textId="5EFE0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5982C8" w14:textId="52DBA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0FB2A3D" w14:textId="5039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</w:p>
    <w:p w14:paraId="6E906277" w14:textId="4D8D90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1E5642" w14:textId="4AFD1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DFF287" w14:textId="6ABCC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67E2A2" w14:textId="66813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6E4687" w14:textId="071B3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4994958A" w14:textId="3B44E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3</w:t>
      </w:r>
    </w:p>
    <w:p w14:paraId="6439A992" w14:textId="5E25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2B2919" w14:textId="5DB61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D45C80" w14:textId="2CE0A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ED9215" w14:textId="4275D3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F0A2BEF" w14:textId="3D464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544456C6" w14:textId="4C254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C1D9CC" w14:textId="4E0B0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3CD4838" w14:textId="1715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584F68" w14:textId="3C053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7EB120F" w14:textId="306A6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20BC04" w14:textId="7D98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2D9B4E1" w14:textId="6F174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34FCE3E5" w14:textId="6B8CD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5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64BF9EF5" w14:textId="15E79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3</w:t>
      </w:r>
    </w:p>
    <w:p w14:paraId="264203E2" w14:textId="709B5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9BB7A3" w14:textId="1255E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E0CD71" w14:textId="03EDA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365119" w14:textId="502C9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6ED21F3F" w14:textId="5A3C1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0594C6" w14:textId="4F31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291E2A" w14:textId="4B7D7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4F76E781" w14:textId="282BCE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F9C2D30" w14:textId="339A0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57E3E70" w14:textId="3818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2E2AC7" w14:textId="2BE5A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2BD0D5" w14:textId="25715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7296" w14:textId="0879E2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4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60)</w:t>
      </w:r>
    </w:p>
    <w:p w14:paraId="77F3E451" w14:textId="46FB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3</w:t>
      </w:r>
    </w:p>
    <w:p w14:paraId="628AF2FB" w14:textId="2FEB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7987542" w14:textId="6824B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ED711EE" w14:textId="64D3A7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D7D711" w14:textId="26CB1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262678A" w14:textId="5793C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2AF418" w14:textId="5BF2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0EE32A31" w14:textId="0361A7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3BD65BBD" w14:textId="5469D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98A3582" w14:textId="7AE42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6337985" w14:textId="1F0390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FC9AD1E" w14:textId="66D99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0354E1" w14:textId="44AEB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DC14AE" w14:textId="7E4F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71221FE" w14:textId="4D833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3</w:t>
      </w:r>
    </w:p>
    <w:p w14:paraId="7DAECB63" w14:textId="3EBF8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BD850F" w14:textId="55DA5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A66019" w14:textId="34D6B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C17C26" w14:textId="2C6A6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461D9" w14:textId="083AD0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A8377" w14:textId="53629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57C270ED" w14:textId="086F9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973284F" w14:textId="3B54D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DE5456" w14:textId="41F4E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95647D3" w14:textId="6AE8F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E0E48A9" w14:textId="075D8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066186" w14:textId="2A50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D81B43" w14:textId="5FEC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1D9A9B0E" w14:textId="1F9D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3</w:t>
      </w:r>
    </w:p>
    <w:p w14:paraId="4F3B2706" w14:textId="71653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550133" w14:textId="53913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71BCA34" w14:textId="0588F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0293471" w14:textId="71A6D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CD76CB" w14:textId="289EB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05315E0" w14:textId="6AE86D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7B0937" w14:textId="71BB3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11D70D3" w14:textId="35FEA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7E3394" w14:textId="05403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18DA84F" w14:textId="0B063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27E95C7" w14:textId="077E1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D4493D0" w14:textId="0C5E0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AE765F5" w14:textId="0E791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2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3F5F36" w14:textId="56C4C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3</w:t>
      </w:r>
    </w:p>
    <w:p w14:paraId="6C349A71" w14:textId="55C38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15DCC2" w14:textId="482D5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C2D41F" w14:textId="0DED2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507457" w14:textId="5F428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8C0798" w14:textId="163484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F0C31D3" w14:textId="77D63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E06329" w14:textId="6F8AA5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49113B" w14:textId="34EED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26EFA8" w14:textId="4A287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EC4D71A" w14:textId="0D62A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7CB678" w14:textId="1D51B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B70F202" w14:textId="63315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77011D73" w14:textId="76627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5)</w:t>
      </w:r>
    </w:p>
    <w:p w14:paraId="00D3C61C" w14:textId="3B584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3</w:t>
      </w:r>
    </w:p>
    <w:p w14:paraId="5763C110" w14:textId="44B85E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F2790D" w14:textId="7011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91ABEC9" w14:textId="6969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21627C6" w14:textId="0FB5F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0890E" w14:textId="5348D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A96CBC7" w14:textId="2C0CDB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36148E80" w14:textId="04418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DAB8BFB" w14:textId="61A91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600F6" w14:textId="3039E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FFC2F8" w14:textId="392A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E7899F" w14:textId="2E96D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977752" w14:textId="6B2687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9C96778" w14:textId="4025E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5)</w:t>
      </w:r>
    </w:p>
    <w:p w14:paraId="7E9348E5" w14:textId="09DB1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3</w:t>
      </w:r>
    </w:p>
    <w:p w14:paraId="73608561" w14:textId="34920B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E9D4BF" w14:textId="61C7DB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37CA1" w14:textId="4B3C4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20ECC7" w14:textId="618EA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28624A" w14:textId="395BD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84F7C1C" w14:textId="13FF4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1C59261A" w14:textId="4464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23176487" w14:textId="525A17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8418B" w14:textId="65488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7775BAB" w14:textId="2B634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90497B9" w14:textId="19F591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3D5D90" w14:textId="7CE15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D3B307B" w14:textId="6C226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42BFD05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3</w:t>
        </w:r>
      </w:hyperlink>
    </w:p>
    <w:p w14:paraId="53A8D53A" w14:textId="7DDA1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3</w:t>
      </w:r>
    </w:p>
    <w:p w14:paraId="0F08E552" w14:textId="32A30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5226B2" w14:textId="326AF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1A3656F" w14:textId="4BB66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74D4E" w14:textId="2F747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DD9E72" w14:textId="21F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41477F1" w14:textId="5EA8B3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504A548E" w14:textId="08F2D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E9ABD1A" w14:textId="681F9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556F68" w14:textId="1E6B9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59F9DE7" w14:textId="21B50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799ECE" w14:textId="38330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CE104A" w14:textId="17F2E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2F53BD5A" w14:textId="5C53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3A93F0B3" w14:textId="0D332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3</w:t>
      </w:r>
    </w:p>
    <w:p w14:paraId="5885D60C" w14:textId="7E14C9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716E17" w14:textId="7E752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93922" w14:textId="7079C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</w:p>
    <w:p w14:paraId="6C31797B" w14:textId="0A9F4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410E635D" w14:textId="1C0E9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006AE0A" w14:textId="76A5E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4FABDE" w14:textId="56E23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3A81559D" w14:textId="3E5E5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EBE4C84" w14:textId="44611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58A2DAF" w14:textId="5C608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107623A" w14:textId="7EDD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5001C4" w14:textId="007A9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0F60ACF9" w14:textId="7A731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AD88E19" w14:textId="2C0F4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3</w:t>
      </w:r>
    </w:p>
    <w:p w14:paraId="30D00D0E" w14:textId="61846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919FDD" w14:textId="2EEF22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5AEA997" w14:textId="2707C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ACEA8F" w14:textId="6F6FF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7CAF4E95" w14:textId="35DEC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C6693C7" w14:textId="3E872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64017A1" w14:textId="628B1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53D74957" w14:textId="0E3E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255DE2" w14:textId="1E6AA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58F6153" w14:textId="7C743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9565CC" w14:textId="11767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66F293D" w14:textId="090C7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18DD2BE" w14:textId="3F3BE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8DA84BD" w14:textId="78D84D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3</w:t>
      </w:r>
    </w:p>
    <w:p w14:paraId="62230599" w14:textId="1D16A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9AAE99" w14:textId="0851B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D2912A0" w14:textId="423C0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C6575" w14:textId="13F74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8D118B" w14:textId="0FF14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FE6EBBE" w14:textId="36003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8EEC798" w14:textId="40F62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6BD787" w14:textId="3E755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38308F" w14:textId="360BE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DABA19D" w14:textId="0209E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63B856" w14:textId="51194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A3A3D7" w14:textId="52F42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D15ED3" w14:textId="7C344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32F97E6" w14:textId="7D5ED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3</w:t>
      </w:r>
    </w:p>
    <w:p w14:paraId="63E324D3" w14:textId="3B5D3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C089D6D" w14:textId="01E50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8C3239" w14:textId="4B2C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6F5D18" w14:textId="10A23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5337E3" w14:textId="3A535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93D4F5" w14:textId="2AB9C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7E5D9E81" w14:textId="335C4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6896C375" w14:textId="75664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D53E6F" w14:textId="6EBDC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1C92DD8" w14:textId="02696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F0ABAE" w14:textId="2198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F727DA" w14:textId="69F0E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C09090" w14:textId="59EF92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6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70)</w:t>
      </w:r>
    </w:p>
    <w:p w14:paraId="3E76D142" w14:textId="56E03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2.2023</w:t>
      </w:r>
    </w:p>
    <w:p w14:paraId="6F46AEDC" w14:textId="7264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5AF1E9E" w14:textId="12992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A364E12" w14:textId="18B8E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05DC4A3" w14:textId="087E3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284D4841" w14:textId="6CB5F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D9B171" w14:textId="1CE1D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5791D62" w14:textId="1F0F8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2691092" w14:textId="3112C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D6DF5" w14:textId="38B42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7F601D54" w14:textId="720FE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5221BE" w14:textId="677DE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E5442C" w14:textId="653A4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753722" w14:textId="073F7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33D0E373" w14:textId="27FA3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2.2023</w:t>
      </w:r>
    </w:p>
    <w:p w14:paraId="6FB29348" w14:textId="4436B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C92F90" w14:textId="03181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326B46" w14:textId="4D376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4A2C9A" w14:textId="62B70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169DF76D" w14:textId="2213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529BE3B" w14:textId="68E47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6D73A8A9" w14:textId="2094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91A4353" w14:textId="0C996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95783B" w14:textId="747E2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32484D" w14:textId="26DB4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80C75C9" w14:textId="46234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0F6241" w14:textId="529FB6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6394755" w14:textId="54227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E725B0C" w14:textId="4957F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2.2023</w:t>
      </w:r>
    </w:p>
    <w:p w14:paraId="041BCD08" w14:textId="4DE39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9954E26" w14:textId="2F0B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E3E205" w14:textId="66F31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62A7F7" w14:textId="161BA5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67D299E0" w14:textId="3DA9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15661CD7" w14:textId="1EB5F1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96D1E41" w14:textId="44EEF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A2E554B" w14:textId="1F61A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8AE222" w14:textId="00650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11FB8E" w14:textId="40090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EC622F" w14:textId="35C58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7F789F" w14:textId="754FB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43338C" w14:textId="0D2C8E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0A1D35CA" w14:textId="0164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2.2023</w:t>
      </w:r>
    </w:p>
    <w:p w14:paraId="1DA53524" w14:textId="75260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F4723E" w14:textId="503A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DCF93A4" w14:textId="73862D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F5FFE4D" w14:textId="7D7D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ABB667" w14:textId="4DB02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6814C82" w14:textId="78D751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60EED1" w14:textId="776DD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46B6AEBA" w14:textId="4D32E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59F780" w14:textId="33E340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B78D2DA" w14:textId="301F9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3DB782" w14:textId="475E7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B5C68D" w14:textId="0E8A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8EDE46" w14:textId="675E9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3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5EF1EF1B" w14:textId="3220A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2.2023</w:t>
      </w:r>
    </w:p>
    <w:p w14:paraId="026ECA2F" w14:textId="2A3B1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4F2BB6" w14:textId="376AC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B4CDFA0" w14:textId="16152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2BED4B" w14:textId="44EFC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</w:p>
    <w:p w14:paraId="333B2CDD" w14:textId="3CFC1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0034F33B" w14:textId="2ECE8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A63C2DA" w14:textId="453BA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036E350" w14:textId="1BACA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</w:p>
    <w:p w14:paraId="44BB4C2B" w14:textId="4ADBB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5EF97" w14:textId="691A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A54D78" w14:textId="356592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</w:p>
    <w:p w14:paraId="7D99D7B8" w14:textId="14B25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F5B9F6" w14:textId="1827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1AEBDF9F" w14:textId="2E772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2.2023</w:t>
      </w:r>
    </w:p>
    <w:p w14:paraId="65EE94A7" w14:textId="2BF2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C9A5DC" w14:textId="21AC5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EEC9E92" w14:textId="6A8C5F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C22FA" w14:textId="26444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26A5CB" w14:textId="248C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B30F79" w14:textId="3BEB6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2656DAC" w14:textId="4FE83F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782D3BB8" w14:textId="1BD67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58F2AF" w14:textId="0CD95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</w:p>
    <w:p w14:paraId="416312B1" w14:textId="0A3A45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0D0F887" w14:textId="788DE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DB1FEC" w14:textId="775360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46225" w14:textId="54B7F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0616153D" w14:textId="311559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2.2023</w:t>
      </w:r>
    </w:p>
    <w:p w14:paraId="183978F0" w14:textId="1B260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E1565E" w14:textId="1C63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BB436B" w14:textId="42AFE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162FAB" w14:textId="72679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2F9E1E" w14:textId="0BB0A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1CD6C" w14:textId="13F640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BC290FC" w14:textId="69270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240EAFD" w14:textId="19730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83C4C6" w14:textId="6BE9A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D20CA1A" w14:textId="7E6B9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6301E" w14:textId="00596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8A0E5AA" w14:textId="01AFF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975A7C" w14:textId="55B4E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1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1C773BF0" w14:textId="1864E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2.2023</w:t>
      </w:r>
    </w:p>
    <w:p w14:paraId="25432774" w14:textId="73025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48A3" w14:textId="3B73FD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E8513B" w14:textId="6BC8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81313A" w14:textId="78851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94A7462" w14:textId="24785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5FA63F" w14:textId="36D69F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879A624" w14:textId="62BE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E77219" w14:textId="35E64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D358" w14:textId="5F7129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37889B87" w14:textId="134E7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36B9B" w14:textId="4360F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03D074" w14:textId="7A0E3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7F60E65A" w14:textId="0E5668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43720068" w14:textId="23F66B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2.2023</w:t>
      </w:r>
    </w:p>
    <w:p w14:paraId="07867D69" w14:textId="3F7B6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85E0A3" w14:textId="7CF5B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07AF99" w14:textId="797D9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E84703" w14:textId="6153D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AF93467" w14:textId="6863C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C25FD" w14:textId="56874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4B2A3B31" w14:textId="1FF94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2E2DB04D" w14:textId="3A5A9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</w:p>
    <w:p w14:paraId="29D14A39" w14:textId="3FED4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5D1934C9" w14:textId="0C96F1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B0AF92F" w14:textId="15ABC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0644B5" w14:textId="790F0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86BC48" w14:textId="51BF2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1F1D88A" w14:textId="2D3F6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2.2023</w:t>
      </w:r>
    </w:p>
    <w:p w14:paraId="160D23CA" w14:textId="74745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22C750" w14:textId="2EFD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45141C" w14:textId="5FED7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218463" w14:textId="34BCE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E09A84" w14:textId="4F229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94778C" w14:textId="7D1DB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BAF52C" w14:textId="79470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75C857B" w14:textId="343CE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799A1F" w14:textId="1FC0B1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1B1A7A52" w14:textId="3E656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1D3545C" w14:textId="5304B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82C96" w14:textId="774C3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B31DD4" w14:textId="4220E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3A8C35B8" w14:textId="03361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2.2023</w:t>
      </w:r>
    </w:p>
    <w:p w14:paraId="2FF5964E" w14:textId="4CA4B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940C98" w14:textId="65A74A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B41063" w14:textId="5DD44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E598D5" w14:textId="33522B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</w:p>
    <w:p w14:paraId="0224E864" w14:textId="7264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CF402F7" w14:textId="2606F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1822B83E" w14:textId="747080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702EC55" w14:textId="1B02A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</w:p>
    <w:p w14:paraId="16312923" w14:textId="4F58C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703D64A" w14:textId="1CA3F3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940C606" w14:textId="58BCB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F9B8CE" w14:textId="5BF4AE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33B4DE" w14:textId="54E9D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79AE7034" w14:textId="2A174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2.2023</w:t>
      </w:r>
    </w:p>
    <w:p w14:paraId="341366A3" w14:textId="59F31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7555CD8" w14:textId="5D90C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7BE4F" w14:textId="155C8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ACAF7E" w14:textId="1AEC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569F7" w14:textId="6E08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C4EDF80" w14:textId="49C5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1293B" w14:textId="3118B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70F7C6D3" w14:textId="1B417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93795F" w14:textId="38D0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0A420ED" w14:textId="26FAD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3902832" w14:textId="012222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2E8FF" w14:textId="15990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14884" w14:textId="2ABF1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00)</w:t>
      </w:r>
    </w:p>
    <w:p w14:paraId="0597CD8B" w14:textId="00CF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2.2023</w:t>
      </w:r>
    </w:p>
    <w:p w14:paraId="2BB4FBF4" w14:textId="3F08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9328ACB" w14:textId="31FBC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036EB5" w14:textId="23648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BACAE1" w14:textId="629FA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5A05EB43" w14:textId="217D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F4BCC" w14:textId="5905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3BAB9E83" w14:textId="47DA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1ECD36B" w14:textId="35658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7782D1" w14:textId="11EEA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4E268B0" w14:textId="0B054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D6FCD5" w14:textId="653B3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AE4981" w14:textId="2B6CF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469057" w14:textId="0E1F7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6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40)</w:t>
      </w:r>
    </w:p>
    <w:p w14:paraId="711C0F1A" w14:textId="68D8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2.2023</w:t>
      </w:r>
    </w:p>
    <w:p w14:paraId="5C7C4CCF" w14:textId="4238F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9B7E7D" w14:textId="1E34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503A5C" w14:textId="50E09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B90B3" w14:textId="52F18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0D4ADC20" w14:textId="176C0A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EB7AD7" w14:textId="26C99D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3D43AF5" w14:textId="1FAC8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E6B353" w14:textId="386FA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7A6DB1" w14:textId="2D7F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3CEE069" w14:textId="1B2952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84166E" w14:textId="1B58E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5D3E38" w14:textId="3C16A5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428D664" w14:textId="4BD317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6DB59178" w14:textId="7C435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2.2023</w:t>
      </w:r>
    </w:p>
    <w:p w14:paraId="699A8BF2" w14:textId="3F555A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BDB8" w14:textId="4881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3630E3" w14:textId="236AC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0FE1D4D" w14:textId="51C71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6EC97" w14:textId="5DEA4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9F30A0" w14:textId="7EED7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11946CF" w14:textId="77B8E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21BE677D" w14:textId="0BEC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94FCA8" w14:textId="028EA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EAD6F22" w14:textId="34BFF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8D2460" w14:textId="4339B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7B9331D" w14:textId="19227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EAE13D" w14:textId="5ABF28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4BCFA4D2" w14:textId="727BB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2.2023</w:t>
      </w:r>
    </w:p>
    <w:p w14:paraId="77F2E6F3" w14:textId="0E470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C92F03D" w14:textId="56E9C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1726A7" w14:textId="60B8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32D458" w14:textId="2AE049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6C092196" w14:textId="7981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5A6DBB" w14:textId="6CC93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306AAF" w14:textId="7E2A5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79ADEB" w14:textId="3A713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411CAE4" w14:textId="24599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29A1615A" w14:textId="1C0E8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0747A" w14:textId="73F52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B21460D" w14:textId="1F8CD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8914C3" w14:textId="7A4D6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23EE493B" w14:textId="05A72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2.2023</w:t>
      </w:r>
    </w:p>
    <w:p w14:paraId="077C2A1A" w14:textId="78592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67D21E" w14:textId="0E79B9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6F4A09A" w14:textId="6ECD84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C2120E" w14:textId="5D524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7D3B8251" w14:textId="38066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6F035875" w14:textId="69F4B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E65643B" w14:textId="6B2F8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42C322A5" w14:textId="1A9B3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5314ED7B" w14:textId="4EE2E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4E763D8" w14:textId="71B7C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EE3F58" w14:textId="32DE4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E00DFB3" w14:textId="13EBD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928981" w14:textId="59053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3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30)</w:t>
      </w:r>
    </w:p>
    <w:p w14:paraId="6AB1EB88" w14:textId="38FA8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2.2023</w:t>
      </w:r>
    </w:p>
    <w:p w14:paraId="46A5C029" w14:textId="7D1FB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C9B31E" w14:textId="45264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E97803" w14:textId="689E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2ADFD6E" w14:textId="212FF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E045D8" w14:textId="49359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51E443FD" w14:textId="28B9D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D11168E" w14:textId="7C217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539B10AA" w14:textId="2AC3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7EDB23BE" w14:textId="1C66DA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7F735FF" w14:textId="30E0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DF48C9" w14:textId="216D2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F815FF" w14:textId="72F3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01709C5A" w14:textId="7CC4B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582ACB76" w14:textId="2165F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2.2023</w:t>
      </w:r>
    </w:p>
    <w:p w14:paraId="7CCC527E" w14:textId="5FE13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85B544" w14:textId="5E7E2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587D788" w14:textId="29E06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764507A" w14:textId="20E33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E702A85" w14:textId="48F11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1BEDC2" w14:textId="6374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A7D0337" w14:textId="7A3F7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F149B9" w14:textId="70B0B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A5F189" w14:textId="46DB7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2FD882" w14:textId="6C1F9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E91AE7E" w14:textId="125B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5E00B9D" w14:textId="5AAE1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6F2A58FA" w14:textId="64890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46A471F2" w14:textId="784FE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2.2023</w:t>
      </w:r>
    </w:p>
    <w:p w14:paraId="2DB425F6" w14:textId="2D8026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21080F" w14:textId="28506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3F2268" w14:textId="30348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17CC77" w14:textId="6AE16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60BE586" w14:textId="64F1C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70F58F" w14:textId="2B561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5894B69" w14:textId="21AF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F1EDA87" w14:textId="5C86B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DB24FA7" w14:textId="37AF9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CA66EA4" w14:textId="65CEC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EF7386" w14:textId="48539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82FD5BD" w14:textId="49B89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278975" w14:textId="4AD626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6DD10027" w14:textId="147F9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2.2023</w:t>
      </w:r>
    </w:p>
    <w:p w14:paraId="05FFD048" w14:textId="7E6E9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E6143A" w14:textId="74908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A2C625" w14:textId="66C77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984173" w14:textId="0D23D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113A19B" w14:textId="33FAF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92BA66D" w14:textId="3DB1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9C8BC0" w14:textId="6D9B4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2AA0AD0" w14:textId="79AC1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6D7AAB" w14:textId="5B2F2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307D94E" w14:textId="3BB52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82E06" w14:textId="2EE454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7A67DC" w14:textId="089CAB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EF27ED" w14:textId="7D647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6DBBA76" w14:textId="113AF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2.2023</w:t>
      </w:r>
    </w:p>
    <w:p w14:paraId="168D3B61" w14:textId="1E1F7B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BAB0A" w14:textId="38C06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</w:p>
    <w:p w14:paraId="7D4D7E50" w14:textId="485D1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F3C18B" w14:textId="36481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</w:p>
    <w:p w14:paraId="4254BC5A" w14:textId="06C1C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CA8DC7" w14:textId="51F2D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0ADF744" w14:textId="6D1D5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6CF3BBB9" w14:textId="1A82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5D75A81C" w14:textId="22C11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5BF166A" w14:textId="64FFA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B84A0" w14:textId="3E65E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BB6BB" w14:textId="6737D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468DFE26" w14:textId="6480C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505BC5F4" w14:textId="3AD7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2.2023</w:t>
      </w:r>
    </w:p>
    <w:p w14:paraId="6BC60CC9" w14:textId="7182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E5717C" w14:textId="3CF31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83F5C45" w14:textId="55930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C37BB7" w14:textId="05965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6DDB3E" w14:textId="745A3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880C978" w14:textId="444E9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FBDC24E" w14:textId="15CD5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DD40FA4" w14:textId="00F0C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0B68D03C" w14:textId="30AA2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F09567A" w14:textId="0AC9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476781" w14:textId="7B635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25A89E5" w14:textId="2D7B0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5668DB59" w14:textId="6350C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0FB3D84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ічень 2023</w:t>
        </w:r>
      </w:hyperlink>
    </w:p>
    <w:p w14:paraId="017CC156" w14:textId="2C98D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1.2023</w:t>
      </w:r>
    </w:p>
    <w:p w14:paraId="2A11B3CB" w14:textId="7E75B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</w:p>
    <w:p w14:paraId="042B4B64" w14:textId="0485F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BF7F5BD" w14:textId="21BDC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9B0A8C" w14:textId="099EF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F06580" w14:textId="3309F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2D058" w14:textId="2099A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1CAF8894" w14:textId="41E72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1517499E" w14:textId="5CC8D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70008D" w14:textId="2007A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D1E602" w14:textId="60725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771AAD3" w14:textId="1E4195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EB34128" w14:textId="551D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D799EF" w14:textId="619AD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7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03395027" w14:textId="0CE05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1.2023</w:t>
      </w:r>
    </w:p>
    <w:p w14:paraId="48C4920D" w14:textId="16832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23EB2C" w14:textId="40746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01B76C" w14:textId="4D013E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E68C2B" w14:textId="43D41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509C109B" w14:textId="3B4C2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E35F2FD" w14:textId="735E9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B77DDF" w14:textId="0F560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64A311" w14:textId="71F9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17D0687E" w14:textId="15BFB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1456EC9" w14:textId="7737A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FB7D3A9" w14:textId="2D786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FCE8A" w14:textId="7F975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CE35D4C" w14:textId="6BEE8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197F0C4C" w14:textId="383AE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1.2023</w:t>
      </w:r>
    </w:p>
    <w:p w14:paraId="3A07715D" w14:textId="45F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A94C7A3" w14:textId="4F27A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8BBA3A9" w14:textId="3F8CC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182765D" w14:textId="17A1A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6503C42B" w14:textId="2E98A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5C89A586" w14:textId="324B4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79FE1D8" w14:textId="0C61B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BA7DEFB" w14:textId="1B45D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32220FE9" w14:textId="61EA90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FC9377B" w14:textId="7EA4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56261B8" w14:textId="7BBBC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4BA93B" w14:textId="6E732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3A83105" w14:textId="51EE9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66D7EEF" w14:textId="49612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1.2023</w:t>
      </w:r>
    </w:p>
    <w:p w14:paraId="01AB62E1" w14:textId="305D9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FD133A" w14:textId="109FB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D76878" w14:textId="5AD27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3CFB09D" w14:textId="57A20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B75BE4" w14:textId="7DFE7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4D0009" w14:textId="26A69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73AAE" w14:textId="60C86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62DDC7" w14:textId="03A21A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E320D1" w14:textId="7CD52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E6EBFC7" w14:textId="1943B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9C00492" w14:textId="556701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67C0F43" w14:textId="6BBAD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06235FD" w14:textId="79FB5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2BDEAAC" w14:textId="3B491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1.2023</w:t>
      </w:r>
    </w:p>
    <w:p w14:paraId="5AE0B86D" w14:textId="7DDCC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A10240E" w14:textId="1B0B2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4433F5" w14:textId="16D59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B8A160B" w14:textId="1C0D7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</w:p>
    <w:p w14:paraId="0B7C8E3F" w14:textId="4CCF4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69D017" w14:textId="474A17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A60EDF4" w14:textId="006D2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957D2F" w14:textId="7717C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78F06237" w14:textId="66733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38F4D8A2" w14:textId="6D43E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27940C" w14:textId="60DE2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6757FE" w14:textId="44FCD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A777A1" w14:textId="33D0D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4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53A5127C" w14:textId="6E18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1.2023</w:t>
      </w:r>
    </w:p>
    <w:p w14:paraId="7EC30552" w14:textId="42419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B018AC" w14:textId="6A12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0AF37F4" w14:textId="5EC94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0271B2" w14:textId="6A3F28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D07C6D" w14:textId="14025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642355F" w14:textId="3A0BA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0633D5" w14:textId="6BF42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FF66AA" w14:textId="10BB0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2845E" w14:textId="71C0F0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F6CC040" w14:textId="11DAF2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A181045" w14:textId="1786A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83509AB" w14:textId="23782E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C0E6D2" w14:textId="549A3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6463F03C" w14:textId="3A89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1.2023</w:t>
      </w:r>
    </w:p>
    <w:p w14:paraId="690427DA" w14:textId="35D1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F79D246" w14:textId="4B97A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84BFD6" w14:textId="13E7D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2C070FA" w14:textId="404BC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BAE071" w14:textId="359F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B411CAE" w14:textId="45309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F61095" w14:textId="74AB8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9E70802" w14:textId="74375C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F2B136F" w14:textId="0AD66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29579F1" w14:textId="5F49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73ECB1" w14:textId="29903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4C097B" w14:textId="1DCF2F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514A2F5" w14:textId="305B9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03BC3A5E" w14:textId="449B63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1.2023</w:t>
      </w:r>
    </w:p>
    <w:p w14:paraId="6717E5D0" w14:textId="18546E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84936" w14:textId="7A26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7D5EA0" w14:textId="445C53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A4214D" w14:textId="24F4A5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9E6682" w14:textId="5871F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0CF5368" w14:textId="2652B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BF8FE1" w14:textId="4DC4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BFF6F12" w14:textId="0EFB7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54F88F" w14:textId="5FAD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3D03289" w14:textId="1315C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52F682A" w14:textId="46638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BC0E83" w14:textId="73018A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85B013" w14:textId="1D1AC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2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3EC0A5BD" w14:textId="26CE0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1.2023</w:t>
      </w:r>
    </w:p>
    <w:p w14:paraId="7FA31F85" w14:textId="49C0E2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FD25AE" w14:textId="07CAE8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B6180" w14:textId="0E4C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F82471" w14:textId="245A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69B050E" w14:textId="363ED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041DA343" w14:textId="22EE1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00CE529" w14:textId="227EA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9C002A1" w14:textId="704EE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319ED4" w14:textId="1E2D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58A6DEF5" w14:textId="6129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C4509F" w14:textId="1052F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55A1A7" w14:textId="59CDA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52275EDB" w14:textId="4100E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1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B6ED392" w14:textId="5A575B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1.2023</w:t>
      </w:r>
    </w:p>
    <w:p w14:paraId="75B763F9" w14:textId="6468B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342CB" w14:textId="1FF703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1A618A0" w14:textId="624E1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C0B7269" w14:textId="684C12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12080" w14:textId="497B9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DB8C02B" w14:textId="267F0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53B0FA27" w14:textId="71322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47797D6A" w14:textId="2B514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CD1DC8" w14:textId="693A6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49FC4611" w14:textId="01CB11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E18CDCB" w14:textId="6670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9BD9DC" w14:textId="07A49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1E01A32B" w14:textId="50D2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3FDD5EB8" w14:textId="31DCD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1.2023</w:t>
      </w:r>
    </w:p>
    <w:p w14:paraId="2A87983B" w14:textId="0097D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7CBAD" w14:textId="5D4EE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7D8730" w14:textId="37D7C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B80006" w14:textId="6B39D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E5B9DF" w14:textId="2508A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C189C17" w14:textId="58120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72916C4" w14:textId="47E45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E5B3312" w14:textId="1DBF4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BC31986" w14:textId="4EDBA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16B6F74F" w14:textId="5C54F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43A4C13" w14:textId="43C9B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85151F" w14:textId="2B8BA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882426" w14:textId="27CFE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60)</w:t>
      </w:r>
    </w:p>
    <w:p w14:paraId="40DF9022" w14:textId="6E0129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1.2023</w:t>
      </w:r>
    </w:p>
    <w:p w14:paraId="5BA94962" w14:textId="3DA66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8711710" w14:textId="33C71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58E67D9" w14:textId="78643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332E205" w14:textId="3719C2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0215D321" w14:textId="72437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A514F77" w14:textId="22074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C623DBB" w14:textId="0C3B4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FE713F0" w14:textId="59713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EF4B254" w14:textId="681A6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C6A400C" w14:textId="5874F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327C5D4" w14:textId="19B2A7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D3C12" w14:textId="75D38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D564126" w14:textId="50111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9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010E3B01" w14:textId="3A404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1.2023</w:t>
      </w:r>
    </w:p>
    <w:p w14:paraId="19FA53EE" w14:textId="4E39F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729EA4" w14:textId="21F7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F3CBC00" w14:textId="2504B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0539F5" w14:textId="41C83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2B8D4804" w14:textId="38DE0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6109D63" w14:textId="384CD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2672DA4C" w14:textId="77860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2D6EB4" w14:textId="6CEB5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CFCA1BE" w14:textId="1B7F3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72D5D242" w14:textId="7A889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FF01ED2" w14:textId="64C2A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DB270C" w14:textId="19D42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3775B926" w14:textId="7C40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8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3A4CACB7" w14:textId="4C99F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1.2023</w:t>
      </w:r>
    </w:p>
    <w:p w14:paraId="2A8AAE04" w14:textId="4A940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5429883" w14:textId="2B520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E190E4" w14:textId="04AC4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803041" w14:textId="60EDF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C7F4A5" w14:textId="241A1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8013F45" w14:textId="174BD2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E53866" w14:textId="52CD4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EB15DF8" w14:textId="276A0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6EE6C8" w14:textId="2928F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A9871E1" w14:textId="24969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5559BE2" w14:textId="3FA0C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49EA18" w14:textId="1652B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EA66F03" w14:textId="7DE30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01FDAD32" w14:textId="09190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1.2023</w:t>
      </w:r>
    </w:p>
    <w:p w14:paraId="7BEA083D" w14:textId="20DD3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4B0B64" w14:textId="626A9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600D637" w14:textId="2E2202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26E27C" w14:textId="69C0D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CB751B" w14:textId="2543F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F586047" w14:textId="3B2B4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C726AF8" w14:textId="06DEF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C7E8A82" w14:textId="339B7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6D944B9B" w14:textId="6DCEA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D2563DB" w14:textId="2B9B3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E74ADC9" w14:textId="7C3F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3BE124" w14:textId="360EF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D391C36" w14:textId="7778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02FC2075" w14:textId="6A002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1.2023</w:t>
      </w:r>
    </w:p>
    <w:p w14:paraId="1D75DE01" w14:textId="23F35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DD29A5E" w14:textId="49A66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78D600" w14:textId="0FEC6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B68D46" w14:textId="7AE11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69704" w14:textId="28561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EC2D2D" w14:textId="09744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A8DDE15" w14:textId="4C715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F8D9115" w14:textId="326F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7503E170" w14:textId="6DF2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0EC8DFC" w14:textId="0EFB5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E0FBF9B" w14:textId="5AD37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D368CF4" w14:textId="7E3465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A38FD" w14:textId="3B31B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18F945A3" w14:textId="7E284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1.2023</w:t>
      </w:r>
    </w:p>
    <w:p w14:paraId="2DF13E48" w14:textId="6B3E46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EF0F40" w14:textId="4F2B6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28BB7A" w14:textId="4F99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AD1E20" w14:textId="4EB5DF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D696D32" w14:textId="323EB2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408EDA26" w14:textId="2A5CA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353CC7B" w14:textId="3EF0B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D85B03" w14:textId="3484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282AC8" w14:textId="6AC0A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AFDDFF9" w14:textId="7BB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88623F7" w14:textId="3C9FD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</w:p>
    <w:p w14:paraId="7D1EAE61" w14:textId="5A1A6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14BA20" w14:textId="41063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5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3F350CE8" w14:textId="2750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1.2023</w:t>
      </w:r>
    </w:p>
    <w:p w14:paraId="713CEB5B" w14:textId="50A45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E0269" w14:textId="4AB7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F4F55D5" w14:textId="0912F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C7E22" w14:textId="3794E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B9FA935" w14:textId="65DC6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B1B57" w14:textId="529C4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BC49E37" w14:textId="50785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F67402" w14:textId="331BF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CD23E8" w14:textId="52D74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1DE73115" w14:textId="27AB0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952C1A4" w14:textId="66D5ED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6DB8BF5" w14:textId="3817F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94E9DB" w14:textId="0979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7EDC44B5" w14:textId="06F4A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1.2023</w:t>
      </w:r>
    </w:p>
    <w:p w14:paraId="6344BEE6" w14:textId="72A5E1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5C742A" w14:textId="60C08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E15DB3" w14:textId="5651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49230" w14:textId="1CD61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0DF92683" w14:textId="5D94A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</w:p>
    <w:p w14:paraId="2A4738CC" w14:textId="29E1A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5AAF59" w14:textId="521A6C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7059683" w14:textId="5AB7D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</w:p>
    <w:p w14:paraId="2C6C0DBC" w14:textId="5951B9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857BFBC" w14:textId="2F4BE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963725A" w14:textId="0F41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26C57B" w14:textId="6AA32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1572D0E9" w14:textId="1144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70C52A39" w14:textId="0293A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1.2023</w:t>
      </w:r>
    </w:p>
    <w:p w14:paraId="56F1B3A8" w14:textId="76D26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</w:p>
    <w:p w14:paraId="1186240D" w14:textId="00A8B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</w:p>
    <w:p w14:paraId="6221CF67" w14:textId="6323B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1E839A" w14:textId="6CE39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1BAB74FA" w14:textId="72B04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BB35FFB" w14:textId="707D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4B75ECC3" w14:textId="1E1F3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08C0BF" w14:textId="2EB16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8D712F1" w14:textId="6606B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DFE59D5" w14:textId="29CE3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1C8EF48" w14:textId="66B510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</w:p>
    <w:p w14:paraId="4490921F" w14:textId="4B4B6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9427790" w14:textId="27EAE7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5F1DA62" w14:textId="79D1C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1.2023</w:t>
      </w:r>
    </w:p>
    <w:p w14:paraId="2A5399E0" w14:textId="004797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442E9A9" w14:textId="5599EB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0AD694" w14:textId="0CDD1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D6D1F8" w14:textId="195E5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441E7A5" w14:textId="540B8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606288" w14:textId="58B82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FB0E115" w14:textId="2C9FB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1FB7CF34" w14:textId="05945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94B8EF" w14:textId="27FFB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98787C3" w14:textId="17BA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2F6FFCA3" w14:textId="7876B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3BC6EA" w14:textId="7CFDD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4AE6B5" w14:textId="323EB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4A819694" w14:textId="2B202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1.2023</w:t>
      </w:r>
    </w:p>
    <w:p w14:paraId="687A8A19" w14:textId="0B2EAB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10D539" w14:textId="1878E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D0B403" w14:textId="7150C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6BBCB" w14:textId="42F42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</w:p>
    <w:p w14:paraId="4EAF3961" w14:textId="2CDCA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333927E3" w14:textId="28620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32BC0DA7" w14:textId="535A5B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73647F81" w14:textId="4C6F8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7C6EC6" w14:textId="6E3CE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DB285F5" w14:textId="31D2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C9F4B9" w14:textId="7289D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BE4C8C" w14:textId="2CC7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398B93EA" w14:textId="7C190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AB657EB" w14:textId="672B9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1.2023</w:t>
      </w:r>
    </w:p>
    <w:p w14:paraId="00579908" w14:textId="0D4260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B968666" w14:textId="468C1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8AEBD44" w14:textId="081C8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9FA323" w14:textId="49560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42297E" w14:textId="03CAD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23E8DF6" w14:textId="16B88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4D8CFE9" w14:textId="3F395F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CAD0AAB" w14:textId="1704FF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7F009D" w14:textId="35BAE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4474D3E" w14:textId="5D943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6B24EF" w14:textId="1A4AC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749D66" w14:textId="41D45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07C70ADB" w14:textId="09E15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79F81AE5" w14:textId="25F43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3</w:t>
      </w:r>
    </w:p>
    <w:p w14:paraId="3E2CAAE5" w14:textId="24C8E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A4D5A7" w14:textId="4ACCB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A545EE" w14:textId="2BD89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788245" w14:textId="2ED2A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52A5D7F" w14:textId="61597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518F1A" w14:textId="3FA99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64EBBA99" w14:textId="6929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42627DD6" w14:textId="054E2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82570D" w14:textId="21BC5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3E528589" w14:textId="51DA5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D99D40" w14:textId="415A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72A133" w14:textId="3819E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9F1298" w14:textId="5462C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3E992ECE" w14:textId="6D1177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1.2023</w:t>
      </w:r>
    </w:p>
    <w:p w14:paraId="15A569A8" w14:textId="522994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D31D30" w14:textId="20401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37509" w14:textId="54CD1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D8F64" w14:textId="5A197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3F2E738" w14:textId="1EBD1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9CF470" w14:textId="5759E8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85A1CCA" w14:textId="2F3BA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140F62C1" w14:textId="1E2A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2D4C32C6" w14:textId="4D33F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5F44934B" w14:textId="5E564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4D39B61" w14:textId="2E59B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FCD119" w14:textId="41D755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11EE8566" w14:textId="7D079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06806151" w14:textId="2847C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1.2023</w:t>
      </w:r>
    </w:p>
    <w:p w14:paraId="062209F1" w14:textId="644B1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2E407CA" w14:textId="2F503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BB4C9" w14:textId="32BA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236C26" w14:textId="34FFA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F89B35" w14:textId="4F0D7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2267434E" w14:textId="52F86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8DD555" w14:textId="1EBE5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E2174" w14:textId="077F5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3496377B" w14:textId="3BFC5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1DB4972" w14:textId="5AEACC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49D5322" w14:textId="7CAD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328B2C73" w14:textId="380B6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2035143E" w14:textId="27D4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F56478C" w14:textId="2576C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1.2023</w:t>
      </w:r>
    </w:p>
    <w:p w14:paraId="1C03821B" w14:textId="5808E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A2FAC8" w14:textId="679F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BB49C" w14:textId="6D30F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CC7201" w14:textId="0B67F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3E6615" w14:textId="2EB00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3EDF112D" w14:textId="3309B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2CFE8" w14:textId="179B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0EA19E" w14:textId="3209D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5AF5EE" w14:textId="3F218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7996288" w14:textId="05830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265E8A8" w14:textId="0E1B6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9B2211" w14:textId="4CFF3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76A006" w14:textId="77067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9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DE5D959" w14:textId="4EB02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1.2023</w:t>
      </w:r>
    </w:p>
    <w:p w14:paraId="75D01CFF" w14:textId="56E225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F5519B" w14:textId="3CBAD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D48819A" w14:textId="66A7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A09FB4" w14:textId="4E75D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</w:p>
    <w:p w14:paraId="0A1B7D0F" w14:textId="18F1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99528F" w14:textId="0C2A8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4012070" w14:textId="55814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5A463ACF" w14:textId="5A8DE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4AF409" w14:textId="1058E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D80D921" w14:textId="3E7BE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6BB5A" w14:textId="31BB1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A1E48FC" w14:textId="72B2D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6E2A47E" w14:textId="50E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FCD516A" w14:textId="306D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1.2023</w:t>
      </w:r>
    </w:p>
    <w:p w14:paraId="22B9089B" w14:textId="6E31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8BE585" w14:textId="7FFC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F0F689" w14:textId="082B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2EA9BB" w14:textId="106A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23B1B" w14:textId="60637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12624A" w14:textId="6414D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E515E70" w14:textId="0E42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A0D950" w14:textId="346DD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BD97C0" w14:textId="75B1D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7735160" w14:textId="4207D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05CBA9" w14:textId="42E70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2C891" w14:textId="33AE8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BB54907" w14:textId="4929B6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24BF7008" w14:textId="603C6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1.2023</w:t>
      </w:r>
    </w:p>
    <w:p w14:paraId="5F399854" w14:textId="08C3F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</w:p>
    <w:p w14:paraId="3F95BBE9" w14:textId="610B3C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56BAF9" w14:textId="071DE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04FE0CA" w14:textId="20AAC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36F6273" w14:textId="5349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320B10A" w14:textId="33DBD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34AF9D" w14:textId="13D06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7841F1D9" w14:textId="3E5C0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4E80D8B" w14:textId="6AA12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255C3CC7" w14:textId="42DE5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E94695F" w14:textId="667C6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B3B7F" w14:textId="4DA27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24467D1C" w14:textId="6D5C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3F3A6C52" w14:textId="1F004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1.2023</w:t>
      </w:r>
    </w:p>
    <w:p w14:paraId="3F5A54C4" w14:textId="68A90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72A7EB" w14:textId="381BB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4A08523" w14:textId="1B0C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207458" w14:textId="4695D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511C2BA2" w14:textId="7DE6E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0C2D39F" w14:textId="1DF1A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D3D5893" w14:textId="59D12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057BC2C4" w14:textId="47BCE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77EB97FD" w14:textId="35358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32CD5B" w14:textId="627EA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FCED0E" w14:textId="2EE4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1F197D" w14:textId="7FF712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219D5C" w14:textId="448A3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6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619EC1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Грудень 2022</w:t>
        </w:r>
      </w:hyperlink>
    </w:p>
    <w:p w14:paraId="226553EF" w14:textId="05B9E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2.2022</w:t>
      </w:r>
    </w:p>
    <w:p w14:paraId="2451ABFA" w14:textId="48C9B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F597A" w14:textId="7E67C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589E59" w14:textId="6E9C1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BF8E14" w14:textId="760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26BA75A0" w14:textId="62B79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3F453A" w14:textId="393BA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84FB490" w14:textId="3FA6E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CEC0C5" w14:textId="0157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C611D7" w14:textId="1ADA3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</w:p>
    <w:p w14:paraId="1BA761DD" w14:textId="4080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21F64" w14:textId="2DDD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25B43CC" w14:textId="255C5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3244EEB5" w14:textId="6296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19866A80" w14:textId="3B13E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2.2022</w:t>
      </w:r>
    </w:p>
    <w:p w14:paraId="54B074AF" w14:textId="068A7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07942A8" w14:textId="0A4FA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FEDBC9" w14:textId="2E075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425CB3" w14:textId="6A59C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EEB1F15" w14:textId="10DD0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D146396" w14:textId="0ABF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23D4E2E" w14:textId="77C72C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4ED08A3" w14:textId="2F001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4712B75" w14:textId="30D20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)</w:t>
      </w:r>
    </w:p>
    <w:p w14:paraId="749D03F6" w14:textId="04065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6ADFA1D" w14:textId="02B61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B610D38" w14:textId="1E524F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4D949" w14:textId="56C712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D50AB58" w14:textId="2E20E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2.2022</w:t>
      </w:r>
    </w:p>
    <w:p w14:paraId="4ACA497A" w14:textId="40935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71A68F" w14:textId="6F760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0FA29A" w14:textId="1D23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DDC1F1" w14:textId="643F8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C6605C8" w14:textId="73BC1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0F88B38" w14:textId="11084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01BAB6" w14:textId="056CA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64AA04" w14:textId="33965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DB2363" w14:textId="29210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8E94ED3" w14:textId="7238F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81E7E5" w14:textId="0DC0B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A9FD9A" w14:textId="34E5C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F72ECBD" w14:textId="6F267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4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66F0E8CC" w14:textId="31D7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2.2022</w:t>
      </w:r>
    </w:p>
    <w:p w14:paraId="431FC7A8" w14:textId="24237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3B40F0" w14:textId="7F170B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3706E9" w14:textId="321A5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FCAE" w14:textId="38C7A3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3DBA3F22" w14:textId="5DD785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D14BD5E" w14:textId="302CD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FB18A9B" w14:textId="446F1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291F0C6A" w14:textId="759AC9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272C0983" w14:textId="4E367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F75B99C" w14:textId="1AF297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25E7967" w14:textId="67AA2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D643531" w14:textId="05EDB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48596B4C" w14:textId="0B25B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9761BED" w14:textId="41DCDB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2.2022</w:t>
      </w:r>
    </w:p>
    <w:p w14:paraId="331A1A5B" w14:textId="50E1F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</w:p>
    <w:p w14:paraId="0B71E4F0" w14:textId="0765C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68706E" w14:textId="67ACA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ADEA00" w14:textId="66346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0AF6EB21" w14:textId="035DE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DA6FE65" w14:textId="4480F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7A4561" w14:textId="21F1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4FC4682A" w14:textId="521BD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3CDCE980" w14:textId="10D09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01F6AFF7" w14:textId="2D259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C94FC0" w14:textId="15D5D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055B5C" w14:textId="46C29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8EA478" w14:textId="32F89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489DCE" w14:textId="053B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2.2022</w:t>
      </w:r>
    </w:p>
    <w:p w14:paraId="50DADEBF" w14:textId="45430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A02957" w14:textId="36992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ED448" w14:textId="2C69E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F02BABB" w14:textId="74C3F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76C252F9" w14:textId="1D813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7F61FC2" w14:textId="00500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2D0E59" w14:textId="19E1FF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38C4100" w14:textId="0E14D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A68094" w14:textId="51823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9F96F6" w14:textId="0BB39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6F5C79" w14:textId="04667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83B403B" w14:textId="6A4A7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41C1311" w14:textId="464247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41441EE" w14:textId="77C71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2.2022</w:t>
      </w:r>
    </w:p>
    <w:p w14:paraId="6831F743" w14:textId="2C92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E7C132" w14:textId="010D0E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EB7EAB" w14:textId="6CFD9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67485A" w14:textId="57351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5E4F838E" w14:textId="2B0D3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B76B6C7" w14:textId="344E8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44EC21E" w14:textId="444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C79B9DC" w14:textId="4F84D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</w:p>
    <w:p w14:paraId="44DC1945" w14:textId="35D0F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AC23891" w14:textId="2C602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00FDFA" w14:textId="00CB9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1C177D" w14:textId="1D500C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5BE150A" w14:textId="23094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2839F993" w14:textId="35768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2.2022</w:t>
      </w:r>
    </w:p>
    <w:p w14:paraId="5328472E" w14:textId="1E8D7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3F9430" w14:textId="34CF3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24E587" w14:textId="0D6C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86620E" w14:textId="1599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6C9026" w14:textId="390D5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CE2CC35" w14:textId="4F5C8B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3C0F542" w14:textId="2C4E2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3C8D9CF3" w14:textId="4CE66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CAE40E" w14:textId="3D40F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59BB564" w14:textId="7FB9B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8AA209" w14:textId="12CA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76EB8B" w14:textId="76AA7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336F6C8" w14:textId="05E869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EA6404F" w14:textId="4025E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2.2022</w:t>
      </w:r>
    </w:p>
    <w:p w14:paraId="6AFDCEAB" w14:textId="0873C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5EE6A43" w14:textId="5BD45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6F54CC" w14:textId="7CB77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14E263" w14:textId="2529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3DC65C" w14:textId="33851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0EF7B76" w14:textId="13748B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1E600EA6" w14:textId="79064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661EB34B" w14:textId="005EAC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D13EE7" w14:textId="4B0B5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0670B04" w14:textId="0E22C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1E9642" w14:textId="67DCF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73AEA" w14:textId="23BE1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051C1427" w14:textId="4E1234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13DDA70" w14:textId="2B6DE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2.2022</w:t>
      </w:r>
    </w:p>
    <w:p w14:paraId="5CF1ABFD" w14:textId="3302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5FF6AE" w14:textId="0D7A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74F06" w14:textId="39FC8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EF5C8B" w14:textId="2903E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BDFF4A" w14:textId="14DAD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BF78C9B" w14:textId="29809D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D9DE2B" w14:textId="46393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1B2CD284" w14:textId="1CBF2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94E2F4" w14:textId="6D38E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7D36BAD" w14:textId="3B96F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4D6BF2A" w14:textId="290C5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7076A4" w14:textId="59FA9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8436E3" w14:textId="7CF9D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13A7CFA" w14:textId="1890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2.2022</w:t>
      </w:r>
    </w:p>
    <w:p w14:paraId="7BD96CD7" w14:textId="6ED04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F317521" w14:textId="475E2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676B1A" w14:textId="022ECD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5847E71" w14:textId="589CB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6F37F27" w14:textId="0F93C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661EDA9" w14:textId="3421B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734DA" w14:textId="0CE31E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E35B78" w14:textId="001269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390759" w14:textId="5D682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28DBCBBB" w14:textId="7F3B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3239C14" w14:textId="1CC58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276842" w14:textId="604A1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78045" w14:textId="1698C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860BE2B" w14:textId="7E9A42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2.2022</w:t>
      </w:r>
    </w:p>
    <w:p w14:paraId="726C4F0F" w14:textId="7F000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21F1AE" w14:textId="40521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41642B" w14:textId="29209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4ACBC28" w14:textId="635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1BB3229" w14:textId="5A3A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5800A77" w14:textId="1E766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C1E3A38" w14:textId="3FD54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AC38A7" w14:textId="73467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006555A" w14:textId="7151E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E05531B" w14:textId="6F0AD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5224D9" w14:textId="0EFFE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35C845B" w14:textId="0A538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4E63A2" w14:textId="41069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7D51301D" w14:textId="341EC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2.2022</w:t>
      </w:r>
    </w:p>
    <w:p w14:paraId="2EAFC8E4" w14:textId="1CBF7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BA8C26" w14:textId="78ADA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F65EC" w14:textId="399B8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15D996" w14:textId="1ED94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36493AF1" w14:textId="110AC3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6F529" w14:textId="650BF9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2D7F5EB" w14:textId="176B99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20211EA" w14:textId="15F6D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75F3CE" w14:textId="3A2E3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170FB5" w14:textId="1A24F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C285D9" w14:textId="161D7B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958950" w14:textId="042648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C16D5F" w14:textId="4BBE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3E8DAEE7" w14:textId="6DAB3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2.2022</w:t>
      </w:r>
    </w:p>
    <w:p w14:paraId="5C7BA224" w14:textId="5B8DF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083133" w14:textId="6FE56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541724" w14:textId="4FEEA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08A0F7" w14:textId="11ACA7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A13D1F7" w14:textId="27A3D8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56AA6FA" w14:textId="53C80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794B223" w14:textId="3BD2A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E82E972" w14:textId="1A6B7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42704A" w14:textId="28F1B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2DA915C" w14:textId="5C4C1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076565" w14:textId="6F49D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C9878C" w14:textId="7F18F2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4261ADA5" w14:textId="7B0F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4F7E17" w14:textId="29DAA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2.2022</w:t>
      </w:r>
    </w:p>
    <w:p w14:paraId="5CA50874" w14:textId="449B4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422AA6" w14:textId="140FF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6AFA58" w14:textId="43B4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12EC38" w14:textId="6DDAD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5EFCE9B2" w14:textId="00CF89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279E4B33" w14:textId="34EA6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EB7AED4" w14:textId="209E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7BAE9E8" w14:textId="75FA2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</w:p>
    <w:p w14:paraId="08AC62E5" w14:textId="19C73E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585A9719" w14:textId="0BA9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6384DB" w14:textId="7031B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EC992E" w14:textId="3F415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BD4876" w14:textId="4886D2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4D91AD09" w14:textId="77493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2.2022</w:t>
      </w:r>
    </w:p>
    <w:p w14:paraId="68A807C3" w14:textId="4EE14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3EA759" w14:textId="334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A6BD34" w14:textId="7A177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B52C63" w14:textId="70E61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74AA27" w14:textId="4667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9B0925B" w14:textId="092AB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5EB6E06" w14:textId="45F38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53E8A229" w14:textId="29E71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EA1F1C3" w14:textId="209F47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5C48AC6" w14:textId="199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0CABF8" w14:textId="66162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</w:p>
    <w:p w14:paraId="212DFB00" w14:textId="7A5F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</w:p>
    <w:p w14:paraId="7C02E16C" w14:textId="2F605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58EF5CE" w14:textId="1E1C9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2.2022</w:t>
      </w:r>
    </w:p>
    <w:p w14:paraId="2878A632" w14:textId="4AC35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8C9525" w14:textId="4226D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7428323" w14:textId="6705B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DAD8F43" w14:textId="625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65DC3FF" w14:textId="060E1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34F27E" w14:textId="66C4C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084791FC" w14:textId="26733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3CB82B97" w14:textId="2C7F3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06D1ECB" w14:textId="26D32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5430A8A" w14:textId="0D17A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F84433" w14:textId="60490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5D257A" w14:textId="6D872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3A810" w14:textId="76081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A0359A3" w14:textId="2EEA3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2.2022</w:t>
      </w:r>
    </w:p>
    <w:p w14:paraId="3D92844D" w14:textId="6B2D9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A5FC1" w14:textId="505A8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684A87" w14:textId="3D4EF7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</w:p>
    <w:p w14:paraId="45FFE799" w14:textId="19692D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</w:p>
    <w:p w14:paraId="0564A829" w14:textId="730FF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0193DCA1" w14:textId="45C42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083B4A7" w14:textId="114B9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7B62BEE" w14:textId="1B60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22C036D2" w14:textId="68F52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03E0FE" w14:textId="1FDAD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6DB4DCA" w14:textId="2A38A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643E5DF" w14:textId="59756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D66B4A" w14:textId="080B6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5DDEB01A" w14:textId="38C51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2.2022</w:t>
      </w:r>
    </w:p>
    <w:p w14:paraId="4316B474" w14:textId="7BD7B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</w:p>
    <w:p w14:paraId="5915AC44" w14:textId="1D74F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7E9CA6" w14:textId="2A31D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C4E05" w14:textId="55F95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9D4C2" w14:textId="59EDE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243E021" w14:textId="176EF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0FA4109" w14:textId="17AA1A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B9DB116" w14:textId="73CE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1B9F8963" w14:textId="4359E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5266601F" w14:textId="6C34D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827834" w14:textId="437C7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4A2ECA" w14:textId="19620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1FBA9" w14:textId="6151A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A505B09" w14:textId="148F5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2.2022</w:t>
      </w:r>
    </w:p>
    <w:p w14:paraId="07C13D8B" w14:textId="59DDA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B62A5BC" w14:textId="27F7A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7CE587" w14:textId="62084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7E49C6" w14:textId="722EC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3E13A0D" w14:textId="08690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27CC7C9" w14:textId="4146B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809334D" w14:textId="51AD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401DD2D" w14:textId="0C7B7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8ED6C5" w14:textId="76B74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0D23215" w14:textId="6FB42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AD84CD5" w14:textId="6C5F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087539" w14:textId="36115A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5F0A2" w14:textId="52D5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F6D6A63" w14:textId="5B56F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2.2022</w:t>
      </w:r>
    </w:p>
    <w:p w14:paraId="23975BC4" w14:textId="32E71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A8352A" w14:textId="6588D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0C4042" w14:textId="4E9FBE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0A0012" w14:textId="614EA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77B1542E" w14:textId="2094B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8F757E7" w14:textId="052FF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3F43393" w14:textId="1D641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A6B7580" w14:textId="23C41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787AD4F" w14:textId="357D1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B106246" w14:textId="1BA8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E970892" w14:textId="31BF9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30ADAB" w14:textId="1D45F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3D8350CA" w14:textId="20F5F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1BF1CC9" w14:textId="166702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2.2022</w:t>
      </w:r>
    </w:p>
    <w:p w14:paraId="4BC04F31" w14:textId="08E39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AAF487" w14:textId="1DDD6D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739DD5" w14:textId="52AC9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7AD675" w14:textId="41ECB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823DCB" w14:textId="324B8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C894ED1" w14:textId="167A6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AA178FF" w14:textId="70601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FABBD02" w14:textId="30A6B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A7EBE8E" w14:textId="05E9C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1B613CB5" w14:textId="74667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C62AD8A" w14:textId="19C37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A87367" w14:textId="7B1D8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602265" w14:textId="3778A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4814266D" w14:textId="2AC6A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2.2022</w:t>
      </w:r>
    </w:p>
    <w:p w14:paraId="4813041B" w14:textId="234E9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</w:p>
    <w:p w14:paraId="1C9157DA" w14:textId="196D3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E40A15" w14:textId="0E0B9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390D5" w14:textId="6CB659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FB826FA" w14:textId="2A90A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6BC185D" w14:textId="09EBB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8FF95EE" w14:textId="321C4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027A5BF" w14:textId="02F23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C0E8BDE" w14:textId="2109C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0518AAAE" w14:textId="0F8A38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587F66" w14:textId="44B30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1C29A5" w14:textId="22D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</w:p>
    <w:p w14:paraId="0776849F" w14:textId="333FA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68CA8DE4" w14:textId="2BABA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2.2022</w:t>
      </w:r>
    </w:p>
    <w:p w14:paraId="3DB264A1" w14:textId="7401C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CB578A" w14:textId="0412F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A4E48" w14:textId="670CB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C9F174" w14:textId="6CEE5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F40CC0D" w14:textId="0EF65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33E0F18E" w14:textId="1BDDA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79F9E77" w14:textId="21835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18F18D1" w14:textId="473B5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B7DEC0" w14:textId="4A65C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DE9108A" w14:textId="3E35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12C5F18" w14:textId="36D92E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48D0FE" w14:textId="44D6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A867FBC" w14:textId="738B7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0)</w:t>
      </w:r>
    </w:p>
    <w:p w14:paraId="64DF1281" w14:textId="49A29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2.2022</w:t>
      </w:r>
    </w:p>
    <w:p w14:paraId="5CD5DC71" w14:textId="7DFB1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76C561" w14:textId="25857D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7EC40C" w14:textId="0D2739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033E7D5" w14:textId="34E1E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251D0AA" w14:textId="59C32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7BECE04" w14:textId="2DFC4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DF25B81" w14:textId="4303C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5AD147D" w14:textId="02EC6A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F7FB32" w14:textId="42B108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6C6356" w14:textId="1CA78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02BC098" w14:textId="62DEDE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98865B5" w14:textId="1B1032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0B2861B" w14:textId="57774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7BCF79DE" w14:textId="1697B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2.2022</w:t>
      </w:r>
    </w:p>
    <w:p w14:paraId="61834577" w14:textId="54752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0CBDFA" w14:textId="2DC3D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E0C7D4" w14:textId="4E33C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5F1012" w14:textId="32A49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2AF8465A" w14:textId="70582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1AFACEF" w14:textId="006B7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B8A162E" w14:textId="363C3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B81B5E2" w14:textId="3F0C0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A2B6A67" w14:textId="4B7B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E9DE050" w14:textId="60877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9B3304F" w14:textId="4911B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A5118F9" w14:textId="47E9D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437CCDD" w14:textId="70A6C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BBB3445" w14:textId="49E7F8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2.2022</w:t>
      </w:r>
    </w:p>
    <w:p w14:paraId="67D109D0" w14:textId="633F2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726D18" w14:textId="08CB2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5D00737" w14:textId="758DAA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B1861F" w14:textId="56DBF7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D73357D" w14:textId="4FA9C7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D801A2" w14:textId="3F45B4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4C37C31" w14:textId="702D8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04390" w14:textId="1E59F3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5ACA408" w14:textId="7BDA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0B1DB401" w14:textId="02112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8F4FD3" w14:textId="66BE4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DF613BD" w14:textId="2C9289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4601B70" w14:textId="0C9F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6099977" w14:textId="50BE63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2.2022</w:t>
      </w:r>
    </w:p>
    <w:p w14:paraId="595134C8" w14:textId="3305E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62D299" w14:textId="039B0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35E750" w14:textId="6EBBD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F7B696" w14:textId="36FFD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124801F" w14:textId="110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053E0C1" w14:textId="4B3A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E22E7F" w14:textId="1219B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5C1E8491" w14:textId="7E978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0A4FD" w14:textId="16CEE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456507A" w14:textId="19B18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5A5EF8" w14:textId="4A31F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FA134E" w14:textId="798D41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3C36E8E" w14:textId="3B1D3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B75018C" w14:textId="6A08DE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2.2022</w:t>
      </w:r>
    </w:p>
    <w:p w14:paraId="72C92808" w14:textId="715A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11A262" w14:textId="45DCB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8F5D9A" w14:textId="3F5D5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0681CF" w14:textId="7BF90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8AECA20" w14:textId="1C568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248D109B" w14:textId="3E916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2C2E220" w14:textId="6C6BF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69BAF9" w14:textId="04376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83691AA" w14:textId="5D696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07EEADE" w14:textId="2FAF1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00524C3" w14:textId="6A38C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6005B6" w14:textId="20122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EC7EBC9" w14:textId="742EB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06AD619A" w14:textId="3E9E6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2.2022</w:t>
      </w:r>
    </w:p>
    <w:p w14:paraId="448613DB" w14:textId="5DD01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B49A43" w14:textId="12A3A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8EF726" w14:textId="2AB5B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AC3B7B" w14:textId="185712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672ACE2" w14:textId="5F6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85F33B7" w14:textId="39FAFE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274FD69D" w14:textId="6D04F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E9046D" w14:textId="71C66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5B96B3" w14:textId="62D17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EB12759" w14:textId="1862F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3F3E67" w14:textId="2900DA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E49AA51" w14:textId="20BFA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17C867" w14:textId="742B9F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A701599" w14:textId="489FC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2.2022</w:t>
      </w:r>
    </w:p>
    <w:p w14:paraId="18F963EE" w14:textId="34B3B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B50AB" w14:textId="6C97D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D2743B" w14:textId="17BD7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C1D98C" w14:textId="5AF36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2C388BB" w14:textId="46EE7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1261429B" w14:textId="46430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3844F187" w14:textId="141E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F28AE1" w14:textId="7CBCD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</w:p>
    <w:p w14:paraId="3EC6B47A" w14:textId="72B66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680684E2" w14:textId="59D94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24C6C3" w14:textId="00D0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EA1FEC" w14:textId="5195E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ED78EF4" w14:textId="7FD7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9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E9407E5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стопад 2022</w:t>
        </w:r>
      </w:hyperlink>
    </w:p>
    <w:p w14:paraId="3FFFD38D" w14:textId="77A3B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1.2022</w:t>
      </w:r>
    </w:p>
    <w:p w14:paraId="5463AFB3" w14:textId="5F427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5839F3" w14:textId="13591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B3E389" w14:textId="5C46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2CEAD0" w14:textId="1C705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C392AEC" w14:textId="1BF688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04EDD" w14:textId="5BE3AD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04E57CA" w14:textId="4881F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88AC29D" w14:textId="3D6F4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E58DFE5" w14:textId="70147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22922C62" w14:textId="5D2984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BD7D6C" w14:textId="1CCDC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817F8F" w14:textId="1CFF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F077D4C" w14:textId="1C79F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D5E9943" w14:textId="0E24D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1.2022</w:t>
      </w:r>
    </w:p>
    <w:p w14:paraId="512A7236" w14:textId="379EE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6C5768" w14:textId="66BA51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623029" w14:textId="14D07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E66A3" w14:textId="1CDB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F1481F0" w14:textId="3D76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0C99E70" w14:textId="79E40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1D02F1E" w14:textId="3B3D1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2AAC5243" w14:textId="30E63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2FDCAF4E" w14:textId="0A4DC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03E2172" w14:textId="6503A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A95F1A6" w14:textId="5924B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56441F9" w14:textId="71048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0243D10A" w14:textId="5501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7EB72F77" w14:textId="3007F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1.2022</w:t>
      </w:r>
    </w:p>
    <w:p w14:paraId="54A4E955" w14:textId="3C50D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985172" w14:textId="05606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796E03" w14:textId="5DB5D8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E3CA4" w14:textId="24525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05E90100" w14:textId="06994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6D810ED" w14:textId="427B3F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0E34B7" w14:textId="0D4C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091830" w14:textId="4A696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4DF1BCC2" w14:textId="48D6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DE337B7" w14:textId="59D8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DD4E22" w14:textId="53546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0B4258" w14:textId="693C89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FD1B8F" w14:textId="52795C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1724E0" w14:textId="14EDD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1.2022</w:t>
      </w:r>
    </w:p>
    <w:p w14:paraId="6AEE7CD0" w14:textId="03FFA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736CA" w14:textId="02257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33DCDB6" w14:textId="71AC87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0968ED" w14:textId="02CE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50B3394" w14:textId="432C9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9C66252" w14:textId="201A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AB6CE69" w14:textId="3F32C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2197E31" w14:textId="1ADD0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0AF4F1" w14:textId="2BC9E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A63A4E8" w14:textId="7CDFA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BA2C94" w14:textId="2A860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04CEA81" w14:textId="7251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1CD2E4E" w14:textId="332C3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27763F34" w14:textId="42F3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1.2022</w:t>
      </w:r>
    </w:p>
    <w:p w14:paraId="7E6371B2" w14:textId="01B7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0DC8A1" w14:textId="6F6EA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D691D8" w14:textId="037F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A5DEA3" w14:textId="4173D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B5B04E2" w14:textId="14BC0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DD71AA3" w14:textId="0B9EF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0258C1A" w14:textId="6B8D2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B7C6D5B" w14:textId="20D5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7C0078" w14:textId="3D068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32ACF37" w14:textId="3D9D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C5C3FBA" w14:textId="4E4E3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05BF1A" w14:textId="29394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9811E17" w14:textId="15E3A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296C236F" w14:textId="59162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1.2022</w:t>
      </w:r>
    </w:p>
    <w:p w14:paraId="34983350" w14:textId="41AC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F563AC" w14:textId="10B86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FD8EA1" w14:textId="0CAED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F55ABD3" w14:textId="2980D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4ADA8BA" w14:textId="4DD18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52EB0C6" w14:textId="7AF20D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B408786" w14:textId="32FF4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59C1996" w14:textId="056AA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8E7DB7" w14:textId="67CC3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5799072" w14:textId="21B6A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A763BE" w14:textId="7731A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AA5ED7" w14:textId="47E09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0550BF" w14:textId="0E190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6CF785C7" w14:textId="709B6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1.2022</w:t>
      </w:r>
    </w:p>
    <w:p w14:paraId="6ED40DB0" w14:textId="15452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1E1671" w14:textId="19E49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54FD07C" w14:textId="711B7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DD9F3" w14:textId="468A3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29EFBE4" w14:textId="4029F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8325802" w14:textId="264A8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E671A12" w14:textId="150CE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45FFA1B" w14:textId="2B9EC6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0AC849" w14:textId="0525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35B25058" w14:textId="0150A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C0FFD0" w14:textId="0E397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2278BF" w14:textId="4D3F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047F1B58" w14:textId="137199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1B48BE49" w14:textId="08164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1.2022</w:t>
      </w:r>
    </w:p>
    <w:p w14:paraId="50B8BCA7" w14:textId="596E8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2A2D1B" w14:textId="7FBB8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1147DE" w14:textId="593DB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FEC811" w14:textId="2F574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6D4E2BC2" w14:textId="4153A3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AF1ADC8" w14:textId="40C4C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4A4B8AF" w14:textId="58B96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4DE21F" w14:textId="5CE2F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1CE8A338" w14:textId="0A9B1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23CA5AA9" w14:textId="7AE13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504CB88" w14:textId="2DDB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0D47B" w14:textId="65918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EE455BC" w14:textId="1A7AD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8BA1272" w14:textId="763AA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1.2022</w:t>
      </w:r>
    </w:p>
    <w:p w14:paraId="256270B7" w14:textId="422F6F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8AD307" w14:textId="30C29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CE9661" w14:textId="34DD4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6BAAC2" w14:textId="27E1A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828BB3" w14:textId="1764B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83626D8" w14:textId="0F228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07D1DFC" w14:textId="3A622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AF42D94" w14:textId="62E1F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34856939" w14:textId="12D3E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7D227D41" w14:textId="66CDE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26BE" w14:textId="03C1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D711E0" w14:textId="1E5A5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4D5A9D3" w14:textId="0A7FF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3E0C942" w14:textId="694CB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1.2022</w:t>
      </w:r>
    </w:p>
    <w:p w14:paraId="4195DF5D" w14:textId="3F11C7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DA6CC53" w14:textId="281C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F96850" w14:textId="744D99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23AEEF" w14:textId="600E6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4FAF9FE" w14:textId="24BE65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4B553FB8" w14:textId="3754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07A4366" w14:textId="350658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D785375" w14:textId="4F7D7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5C267A35" w14:textId="1C1F9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4B2B20C4" w14:textId="041A7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094CD0E" w14:textId="06412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78B615B" w14:textId="0B8DC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3922E701" w14:textId="58BE71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0B04F073" w14:textId="1D067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1.2022</w:t>
      </w:r>
    </w:p>
    <w:p w14:paraId="57893282" w14:textId="1B2BE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63910C" w14:textId="7D826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C061D0" w14:textId="0F932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7523FB" w14:textId="1C7B7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AF22F9A" w14:textId="46C94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818CB24" w14:textId="32D14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35CD4A" w14:textId="21E72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3D1165FA" w14:textId="3C099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81F658" w14:textId="57911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7D47599" w14:textId="746BA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CB02A13" w14:textId="61C32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4AFD49" w14:textId="160F4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0E39FF3" w14:textId="63DE1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177C2398" w14:textId="5AE7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1.2022</w:t>
      </w:r>
    </w:p>
    <w:p w14:paraId="106E2A6E" w14:textId="0D952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D5E77E1" w14:textId="2D583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29DC3C" w14:textId="2C1D7B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F2E068" w14:textId="021C2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1C97E43A" w14:textId="0CAD7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A1B54DF" w14:textId="7512B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593B3A5" w14:textId="6A6E7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E5FA978" w14:textId="2B390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</w:p>
    <w:p w14:paraId="56F522FB" w14:textId="455CB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54BCE7A" w14:textId="1212E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3CE940" w14:textId="7A088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CD084D" w14:textId="351DA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BC459D3" w14:textId="4EDF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56B6C433" w14:textId="7686F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1.2022</w:t>
      </w:r>
    </w:p>
    <w:p w14:paraId="3C91BC7B" w14:textId="322A7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F8A05D" w14:textId="21D0F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2CD5EC" w14:textId="68B7C2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1772D0" w14:textId="6CA1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7B9C5240" w14:textId="07D9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370C6666" w14:textId="4559C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1C133E3" w14:textId="1FCB2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BF08DB1" w14:textId="505F6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788D73" w14:textId="77CD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9D75FEE" w14:textId="19590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87D759" w14:textId="07DAD0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5D396A" w14:textId="7078BB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70674E" w14:textId="62CB97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380655" w14:textId="37765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1.2022</w:t>
      </w:r>
    </w:p>
    <w:p w14:paraId="0657D368" w14:textId="513D9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255FF2A" w14:textId="429A30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2AEBE9" w14:textId="30556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</w:p>
    <w:p w14:paraId="51A93B03" w14:textId="566AAA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449B51C" w14:textId="5524B8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AB5D6E6" w14:textId="7CCBB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D022CB1" w14:textId="2DA4E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7954F2" w14:textId="2A64A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BCAF2B" w14:textId="71B96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</w:p>
    <w:p w14:paraId="2598C3A3" w14:textId="7009AB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9614D6" w14:textId="3E074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AA40AA" w14:textId="37CF2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67F9B64" w14:textId="202D2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87918CE" w14:textId="7FAB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1.2022</w:t>
      </w:r>
    </w:p>
    <w:p w14:paraId="48B969A2" w14:textId="7A022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C163AAE" w14:textId="3F128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BD5DBFC" w14:textId="45FB6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6523EB" w14:textId="599E5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11FD240" w14:textId="29EED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D1BFF5" w14:textId="4B315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5BE0AA0" w14:textId="3ECCB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6AA4FD4" w14:textId="4F1BE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EC5383B" w14:textId="7CA76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)</w:t>
      </w:r>
    </w:p>
    <w:p w14:paraId="7F0AFC75" w14:textId="3D23B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3840A37" w14:textId="1EB9B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88C79B" w14:textId="562069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295E672B" w14:textId="346D4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5A898A4" w14:textId="5F56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1.2022</w:t>
      </w:r>
    </w:p>
    <w:p w14:paraId="4FF49203" w14:textId="1AF382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4924D09" w14:textId="0AE7E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BA24B35" w14:textId="7D4C3B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BEA54" w14:textId="70846A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BC9433A" w14:textId="2305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4D014" w14:textId="35C46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64F5818" w14:textId="4B427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CF37FD6" w14:textId="510C7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7C1CF9" w14:textId="66CC2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287022F9" w14:textId="4177F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FA6BDE" w14:textId="31803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2091371" w14:textId="1F416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13BB031" w14:textId="2BB01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9E30EFC" w14:textId="1EC2B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1.2022</w:t>
      </w:r>
    </w:p>
    <w:p w14:paraId="06C2A275" w14:textId="2FEE6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DF0BDD" w14:textId="67A75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D70150" w14:textId="19F14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A46C9" w14:textId="597F7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75A5601" w14:textId="09C72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2FA214B1" w14:textId="38B3C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800AA35" w14:textId="6492CB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C8EA046" w14:textId="6EA57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A7825C" w14:textId="5DEE8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340D099" w14:textId="22AB3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88F5ADE" w14:textId="1D161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E9DD5F6" w14:textId="74AF2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5825F3A4" w14:textId="7EDC9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300BA09" w14:textId="6FFC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1.2022</w:t>
      </w:r>
    </w:p>
    <w:p w14:paraId="0DEDD4D9" w14:textId="3BB9D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0B39AF" w14:textId="62AE6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B0D8E5" w14:textId="585B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7DBFCD" w14:textId="489DCD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B3409EA" w14:textId="68F36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D4C2B" w14:textId="5DFEA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6A0FF8B1" w14:textId="0D396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1C48DCC" w14:textId="6DF90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80895F" w14:textId="06C78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A22FF8C" w14:textId="2EDE4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B255FB" w14:textId="21720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9959E6" w14:textId="2FC29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7D1A8C9D" w14:textId="5644B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7E916ED9" w14:textId="259612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1.2022</w:t>
      </w:r>
    </w:p>
    <w:p w14:paraId="2C5678F0" w14:textId="094BC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C6A5DA4" w14:textId="3AED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79716DF" w14:textId="4FFE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A554EFE" w14:textId="69DC0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5C421EB" w14:textId="385A3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055FE53" w14:textId="78A1E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E0A9AB5" w14:textId="76B35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7DDE299" w14:textId="5A2E2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4B0769" w14:textId="3844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7681C56" w14:textId="36118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013FD3E" w14:textId="58AA6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9E6D984" w14:textId="1C0C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3353F4" w14:textId="2B5E4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4288535" w14:textId="5BCB8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1.2022</w:t>
      </w:r>
    </w:p>
    <w:p w14:paraId="518B3A83" w14:textId="2B5A8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50A1F5" w14:textId="4A766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1622332" w14:textId="3C8E24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CED2449" w14:textId="340BD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095C650" w14:textId="45DD7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0CE58A9C" w14:textId="5CE5F0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D034834" w14:textId="7C58A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F5EDCF" w14:textId="7054D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B10A8C" w14:textId="013B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CEE695C" w14:textId="52F20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14CD9B7" w14:textId="2A7A5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4945E1" w14:textId="3160C8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20AA115" w14:textId="68EFE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9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CD25C06" w14:textId="568EB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1.2022</w:t>
      </w:r>
    </w:p>
    <w:p w14:paraId="6D213143" w14:textId="3BBD61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6BC470" w14:textId="6B5E7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A5BC226" w14:textId="234CF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33EDE4" w14:textId="59E0D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C3A259C" w14:textId="21C034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3DC1AD16" w14:textId="65B40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A19EF8C" w14:textId="46406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0079D6E" w14:textId="2F2EC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F2F816B" w14:textId="30F73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7C84B464" w14:textId="15FCC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096E52" w14:textId="1D0E8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6D9FB5C" w14:textId="52518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38CBB69" w14:textId="1DBD0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8FE6D75" w14:textId="79004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1.2022</w:t>
      </w:r>
    </w:p>
    <w:p w14:paraId="73B9F1D3" w14:textId="1B442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F7F2111" w14:textId="2178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B2454EF" w14:textId="17A07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DAFA71" w14:textId="015AA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C67B91" w14:textId="0EABF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B7F648F" w14:textId="77589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1419798" w14:textId="1BB6C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0C616D4D" w14:textId="4D274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AAD69A" w14:textId="7783F8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04F78B32" w14:textId="1CD47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A3A7F3" w14:textId="1DCC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C6EE440" w14:textId="5661D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55375652" w14:textId="03A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46F77748" w14:textId="611E4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1.2022</w:t>
      </w:r>
    </w:p>
    <w:p w14:paraId="1EA7E9CA" w14:textId="62856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C09BB0" w14:textId="3282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217658" w14:textId="4190B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0C5EBC8" w14:textId="6810C3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33F31B05" w14:textId="662D22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604D9C" w14:textId="6CA08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563" w14:textId="64B1F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3AD76E40" w14:textId="1ADE9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AD6DAE" w14:textId="68D15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955A3A6" w14:textId="42EE6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73DF77" w14:textId="4F9DA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95088A2" w14:textId="6D5F9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695BB" w14:textId="074AD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78FAE977" w14:textId="5CACB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1.2022</w:t>
      </w:r>
    </w:p>
    <w:p w14:paraId="4CDB85D2" w14:textId="691F28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A9B26A" w14:textId="6B717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2E6047" w14:textId="7BA2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30607B" w14:textId="350DB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0DF21C9D" w14:textId="6B25F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1C4062EB" w14:textId="2AEE8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D1F8778" w14:textId="1BA1E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D9CE5FA" w14:textId="2CD731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2F8A80" w14:textId="5696F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5E132E2" w14:textId="778CE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69CE89" w14:textId="736DE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5252DB8" w14:textId="5B8E9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57BE6A" w14:textId="08C5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6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4730C8CA" w14:textId="11306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1.2022</w:t>
      </w:r>
    </w:p>
    <w:p w14:paraId="3593D6E2" w14:textId="082E3E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3A76C5B" w14:textId="7116F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F480C7" w14:textId="1970DA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6FD2217" w14:textId="19852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811B75B" w14:textId="25783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7AB3E038" w14:textId="10E076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1ADAD17" w14:textId="0E3089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ED64929" w14:textId="77147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C182C2" w14:textId="66FE1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63C236A6" w14:textId="3D04F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CB766E8" w14:textId="01B26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F39BA4" w14:textId="34C9A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6A68F63" w14:textId="37B3F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5ED79444" w14:textId="0E18A8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1.2022</w:t>
      </w:r>
    </w:p>
    <w:p w14:paraId="0F5FE39A" w14:textId="62F99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CAB37D3" w14:textId="1B76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F899249" w14:textId="22A37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BDE571" w14:textId="73CB0C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F1801AF" w14:textId="4FA31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5640C" w14:textId="3FA4B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24DC1985" w14:textId="2D580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CBD238" w14:textId="24110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84C6C15" w14:textId="3D1B5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DB553E" w14:textId="5BFEFC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7620FC7" w14:textId="603B3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04207B" w14:textId="5AC50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15EEAB2" w14:textId="54C9AD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115E8A9B" w14:textId="58202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1.2022</w:t>
      </w:r>
    </w:p>
    <w:p w14:paraId="72F80AE9" w14:textId="63FAB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C78C19" w14:textId="2516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25673DF" w14:textId="6CDD4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9A81537" w14:textId="014DA4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42CBB4" w14:textId="1ABF0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8D8172" w14:textId="2D7B7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ABD014" w14:textId="75975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125A44B1" w14:textId="4A177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0A0156" w14:textId="00C6C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6E1FB37" w14:textId="6516F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66F1E94" w14:textId="3DC1C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FF51D69" w14:textId="4EABC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976128C" w14:textId="2EF4B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1B250AF" w14:textId="7D85B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1.2022</w:t>
      </w:r>
    </w:p>
    <w:p w14:paraId="10CE42E3" w14:textId="0F0AD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E8B4DD" w14:textId="2D9B7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16F572E" w14:textId="4168E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77051D5" w14:textId="7134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003537" w14:textId="0D894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12065AD8" w14:textId="6683E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D7DE79" w14:textId="6E577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2C7E7ECE" w14:textId="2C351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BD37D2E" w14:textId="0B42D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4B76071B" w14:textId="1DFE1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FB75E5" w14:textId="3719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EE698ED" w14:textId="56CC9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85818E" w14:textId="01757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FC80D08" w14:textId="123A1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1.2022</w:t>
      </w:r>
    </w:p>
    <w:p w14:paraId="38A8F40D" w14:textId="5970E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4A77236" w14:textId="5CA2A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6D55323" w14:textId="67B6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0E35788" w14:textId="5488F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CA1D2E0" w14:textId="254D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23A660" w14:textId="19D4F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AA43" w14:textId="1A9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3A89B5" w14:textId="162A2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2C1B586" w14:textId="69322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0C5DCE8B" w14:textId="447CB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C95D87" w14:textId="0050D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915ABE8" w14:textId="39859E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6F70AF08" w14:textId="562D5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0F7B83F" w14:textId="240C4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1.2022</w:t>
      </w:r>
    </w:p>
    <w:p w14:paraId="4A6429EB" w14:textId="06499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A8FED3" w14:textId="509D4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44D86B" w14:textId="3CD57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2F4CC7" w14:textId="64F53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6A121D8" w14:textId="2D63A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2E9C341C" w14:textId="62753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7EB71" w14:textId="45093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601CA7" w14:textId="0DE61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37FAE6" w14:textId="4E537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56A1274A" w14:textId="72A66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D24A2" w14:textId="75179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9236A7E" w14:textId="25CCE0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EB91F30" w14:textId="3FCC5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EEE76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Жовтень 2022</w:t>
        </w:r>
      </w:hyperlink>
    </w:p>
    <w:p w14:paraId="3D39E689" w14:textId="1D327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0.2022</w:t>
      </w:r>
    </w:p>
    <w:p w14:paraId="714DE557" w14:textId="34A7C3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464370F" w14:textId="22F25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3A12F6A" w14:textId="46647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4BDBC" w14:textId="180E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00FD965" w14:textId="6D29B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3B13DA86" w14:textId="741C6E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31090" w14:textId="01B72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8F1B8A" w14:textId="6B392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02B97" w14:textId="0AE43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5350B03" w14:textId="6FD1A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F42CAE" w14:textId="593A0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63110F" w14:textId="214A25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92646A" w14:textId="348E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0A22E2A5" w14:textId="5F44E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0.2022</w:t>
      </w:r>
    </w:p>
    <w:p w14:paraId="775D86E4" w14:textId="7223D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A0CC672" w14:textId="6527EB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)</w:t>
      </w:r>
    </w:p>
    <w:p w14:paraId="3725F9BA" w14:textId="4783F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6EA2724" w14:textId="2BD31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EC705D" w14:textId="5D33A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F62EC" w14:textId="212A2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A2C7FC" w14:textId="6887D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</w:p>
    <w:p w14:paraId="14DED6A1" w14:textId="3E423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DCAE49" w14:textId="0E14F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171185" w14:textId="561B8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07DD7B" w14:textId="793FC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CC87A12" w14:textId="1F50C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FFDBD4" w14:textId="78E80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7FA1454E" w14:textId="79935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0.2022</w:t>
      </w:r>
    </w:p>
    <w:p w14:paraId="68ECB3C0" w14:textId="24B6E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B8B4AD" w14:textId="187B7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7F82837" w14:textId="54C5C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2B97E0" w14:textId="41B92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E5AAC" w14:textId="7722B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993A58" w14:textId="0989D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03536" w14:textId="0932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E61A2D" w14:textId="7EBF3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872E13" w14:textId="09D8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5DFF8750" w14:textId="5A5AE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F6DE02" w14:textId="6CD091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FAFB350" w14:textId="186C3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7EF3EF" w14:textId="0BBFF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B60D291" w14:textId="5E181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0.2022</w:t>
      </w:r>
    </w:p>
    <w:p w14:paraId="4C7AEE19" w14:textId="5DB8D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30D24CD" w14:textId="165A77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A499FA5" w14:textId="27A23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E4840" w14:textId="1637D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58A6616B" w14:textId="7811FA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01F4191F" w14:textId="64C4E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74662C" w14:textId="71FC90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806A65" w14:textId="01487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7E8F4F" w14:textId="53C7F2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0F4C801A" w14:textId="38B47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DB13FB" w14:textId="7DB4F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9A2FF1" w14:textId="218F7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2E0D63" w14:textId="16DD0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5AC46AD3" w14:textId="3952A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0.2022</w:t>
      </w:r>
    </w:p>
    <w:p w14:paraId="3C431504" w14:textId="32D78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A17A9" w14:textId="128A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0BAAD18" w14:textId="5DF4A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8F77EA" w14:textId="0DD0A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4EF83222" w14:textId="1910F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22A8324C" w14:textId="3AF49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299E4F53" w14:textId="541E6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55E218" w14:textId="2D6C3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ECF7C60" w14:textId="2C046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E3378E" w14:textId="40E84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D723C4" w14:textId="29E54E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840699" w14:textId="5D11B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FDE0BF" w14:textId="0C981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0A3A599" w14:textId="4304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0.2022</w:t>
      </w:r>
    </w:p>
    <w:p w14:paraId="0114D0DB" w14:textId="272C6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9D05C0" w14:textId="6DB6E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20F26654" w14:textId="1DF275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E4C5FC0" w14:textId="7992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01FF90" w14:textId="01954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B5F8FD" w14:textId="5812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461DD08C" w14:textId="478E9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00D669C3" w14:textId="44731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40002" w14:textId="0DEC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7AA11FF8" w14:textId="3CC1E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2547132" w14:textId="74F5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C8747A1" w14:textId="178705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CD3DBBA" w14:textId="31EAA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6A17284" w14:textId="11E70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0.2022</w:t>
      </w:r>
    </w:p>
    <w:p w14:paraId="5AB32D35" w14:textId="675AD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6DA42BE" w14:textId="232CE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E3F2980" w14:textId="0C9EF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27C8FF" w14:textId="48B13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6D301" w14:textId="52C78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E9844A" w14:textId="4BA51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84C3D4" w14:textId="18B44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5977A8" w14:textId="571D9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503822" w14:textId="24ECD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56862A7F" w14:textId="2BFFB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419222D" w14:textId="0C350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41029A" w14:textId="6A1D6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00D70EF" w14:textId="04B7EB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EB27A5C" w14:textId="1EDF7E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0.2022</w:t>
      </w:r>
    </w:p>
    <w:p w14:paraId="300CFDCE" w14:textId="7EF98E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D718E44" w14:textId="46E4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86BBD05" w14:textId="3800F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3F151A" w14:textId="17AB8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94756" w14:textId="2AE65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FD26D42" w14:textId="61152B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6B64D9A" w14:textId="04375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</w:p>
    <w:p w14:paraId="1ACBD182" w14:textId="5B0664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831236C" w14:textId="1F500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3028ACBE" w14:textId="5CCE38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377CBF1" w14:textId="6E484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5D7AB00" w14:textId="64F582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7FFA7" w14:textId="39A0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7CA7B601" w14:textId="67DA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0.2022</w:t>
      </w:r>
    </w:p>
    <w:p w14:paraId="48FE4CCF" w14:textId="32D3C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D57232" w14:textId="01A3B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D8ACF91" w14:textId="00A774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49BAA1" w14:textId="331E6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97ADE" w14:textId="2F688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93B8252" w14:textId="58E63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3B035E4E" w14:textId="13643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459A00" w14:textId="077C2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831A64E" w14:textId="3FF9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3C5A991" w14:textId="5714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071877" w14:textId="4601E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423938" w14:textId="52109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6F99BE5B" w14:textId="61F49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828AA6B" w14:textId="007EEF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0.2022</w:t>
      </w:r>
    </w:p>
    <w:p w14:paraId="4B1ECF1F" w14:textId="20A3E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7FCA2AA" w14:textId="4A4B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1F93BC2" w14:textId="537E8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765FD0" w14:textId="3728A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67C56" w14:textId="2CF9F0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C1CDDEA" w14:textId="0B8D6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7A186C" w14:textId="49B75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6907CCD6" w14:textId="192A4A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B4A1345" w14:textId="066D1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13D21CA1" w14:textId="2335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A108F4" w14:textId="4BF09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2E168E3" w14:textId="68BFD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183D7" w14:textId="23417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2FAB8B80" w14:textId="21C13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0.2022</w:t>
      </w:r>
    </w:p>
    <w:p w14:paraId="6313876A" w14:textId="0C4F4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3EC625" w14:textId="58C3A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447513" w14:textId="657BC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4C28A7" w14:textId="57B950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3C064D6" w14:textId="7B471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6E93B3D" w14:textId="71235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5C92504D" w14:textId="73506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741F7C33" w14:textId="6ED08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6ECB5BF" w14:textId="502BF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72055F16" w14:textId="416D20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DD530" w14:textId="12858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887891" w14:textId="26B10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</w:p>
    <w:p w14:paraId="20861C42" w14:textId="715BC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3F6D1B0" w14:textId="68CB37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0.2022</w:t>
      </w:r>
    </w:p>
    <w:p w14:paraId="3ED7323E" w14:textId="571CE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AF3E2D" w14:textId="0AC62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F13364" w14:textId="6E5D9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4D6482" w14:textId="1696F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5915BF9E" w14:textId="3878F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264FBEC" w14:textId="146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6721594F" w14:textId="317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6C1DF8" w14:textId="7655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1FC666A6" w14:textId="59019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95CA096" w14:textId="2C8EE7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894967" w14:textId="015A9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19CA7" w14:textId="0C20C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73A143" w14:textId="600B7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CFE6514" w14:textId="32ADB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0.2022</w:t>
      </w:r>
    </w:p>
    <w:p w14:paraId="16786CA9" w14:textId="4D034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ED524F" w14:textId="12381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F7B5C0B" w14:textId="0D75C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86E670" w14:textId="799B2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4434BBA" w14:textId="4FF32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BCEDEB" w14:textId="3D7A1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037ED" w14:textId="107F1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66E339F" w14:textId="75B2F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BF4144" w14:textId="6E1317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3793C3" w14:textId="6D85E8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7350" w14:textId="45343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5084E0" w14:textId="7F145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663C9" w14:textId="499FC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5B2EEAC3" w14:textId="12EBF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0.2022</w:t>
      </w:r>
    </w:p>
    <w:p w14:paraId="31F12564" w14:textId="01015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342C0C" w14:textId="2C772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8A7D1B" w14:textId="72672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AEE7037" w14:textId="7B769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53CE1D" w14:textId="0F4D6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170A18" w14:textId="26DFF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78EB3992" w14:textId="7A1C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730C83CE" w14:textId="41790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2297A16" w14:textId="5A1B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3D6865" w14:textId="6596A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ADAD2B1" w14:textId="5F1B9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D1AEA2" w14:textId="407E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72257110" w14:textId="3E354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16F6874" w14:textId="1C3B6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0.2022</w:t>
      </w:r>
    </w:p>
    <w:p w14:paraId="4A06E482" w14:textId="2E5D0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93C2D" w14:textId="419468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70641DF" w14:textId="757C9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19D257" w14:textId="47E05E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A734A4" w14:textId="05A71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9B33AC" w14:textId="755EEB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11A1AE3" w14:textId="5570E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2186424B" w14:textId="6852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6AA0A31" w14:textId="2F162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455D690" w14:textId="00953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152734" w14:textId="78A15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8DEE60" w14:textId="61CAE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FEB5B7" w14:textId="407EE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0B8DE2FC" w14:textId="5F58C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0.2022</w:t>
      </w:r>
    </w:p>
    <w:p w14:paraId="5D49852F" w14:textId="6ADB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8873948" w14:textId="0E0F2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6AD7DDD" w14:textId="76463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C240AE" w14:textId="7FAE2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</w:p>
    <w:p w14:paraId="7F38324B" w14:textId="58163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29EE5458" w14:textId="67316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3726796E" w14:textId="6E737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5A0D330C" w14:textId="5DB3B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6C3524" w14:textId="52E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D3F817E" w14:textId="0B17C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8578954" w14:textId="2931A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3C2B17" w14:textId="71D79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4DE773" w14:textId="76902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13B4F54E" w14:textId="1461B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0.2022</w:t>
      </w:r>
    </w:p>
    <w:p w14:paraId="2033729A" w14:textId="049CB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03970" w14:textId="0AA0A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686012" w14:textId="5181D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3A590C" w14:textId="7E6C65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76F846" w14:textId="1F8277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381F8A3E" w14:textId="6B1ED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D074D2F" w14:textId="19D04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28C3B1" w14:textId="65BA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2E818F2" w14:textId="47C93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6D11C5DE" w14:textId="0E6CE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E0BA33" w14:textId="02754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542DBE" w14:textId="68C7F9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</w:p>
    <w:p w14:paraId="656B851F" w14:textId="5AC72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8DEF1D1" w14:textId="24DFD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0.2022</w:t>
      </w:r>
    </w:p>
    <w:p w14:paraId="4BEFCCEC" w14:textId="3B473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954616" w14:textId="35E79C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AE9759" w14:textId="1172F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F13DFA" w14:textId="0207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3E3510C" w14:textId="076A7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A9202A" w14:textId="1A97B7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D43A6D3" w14:textId="4954E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3763D601" w14:textId="59129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C15A6AE" w14:textId="392F5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5A80B2C" w14:textId="6749C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C1660A" w14:textId="14A33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7432F3" w14:textId="5558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CD35949" w14:textId="4C5FB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3152A86" w14:textId="0E311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0.2022</w:t>
      </w:r>
    </w:p>
    <w:p w14:paraId="4E0D2AD3" w14:textId="0C8ED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30B9D1" w14:textId="5EB6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A55669B" w14:textId="0922A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94E46C9" w14:textId="10733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FE7E3C" w14:textId="2FA9F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103DAF3F" w14:textId="275B0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978C9A6" w14:textId="6B4A7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DC9CE7" w14:textId="235B0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3F7C1B37" w14:textId="772B3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72CE9E5" w14:textId="505D9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115B2A9" w14:textId="32B4D3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873C747" w14:textId="5E16D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</w:p>
    <w:p w14:paraId="7CB0A603" w14:textId="2DF1F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1FDDBC46" w14:textId="36CBD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0.2022</w:t>
      </w:r>
    </w:p>
    <w:p w14:paraId="188C9496" w14:textId="45AB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F916" w14:textId="6B25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</w:p>
    <w:p w14:paraId="2C5C9C7B" w14:textId="2AA72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77EBEC34" w14:textId="6970B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D178B5" w14:textId="2410C6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108E4B" w14:textId="32A4C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692FCB94" w14:textId="77BBF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69A1E22D" w14:textId="00793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26ECA65" w14:textId="45817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F572356" w14:textId="12820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F37F3F" w14:textId="217C9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657F1C" w14:textId="43F02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CA2C50" w14:textId="6E237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3B12DC6B" w14:textId="62DCF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0.2022</w:t>
      </w:r>
    </w:p>
    <w:p w14:paraId="5D9EC92A" w14:textId="52970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98375C" w14:textId="061F8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D909BDC" w14:textId="023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B84627" w14:textId="464FE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</w:p>
    <w:p w14:paraId="4B680A21" w14:textId="01676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71596429" w14:textId="77494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646060" w14:textId="51C08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5ED1F081" w14:textId="63158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7047675" w14:textId="4BE3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41412811" w14:textId="04277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AAEB8A" w14:textId="79471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1B0564" w14:textId="372010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2AABBB3" w14:textId="6420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3AEF8ADC" w14:textId="5441C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0.2022</w:t>
      </w:r>
    </w:p>
    <w:p w14:paraId="12AEE2AE" w14:textId="79EE9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A3AEEFF" w14:textId="51ACA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1EF98E9" w14:textId="6800E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FC9E82D" w14:textId="062F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DCF5C3" w14:textId="5E6F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CD3DF0" w14:textId="69FB2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E0305" w14:textId="63870B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1056A0B3" w14:textId="4EE27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5FAA3F" w14:textId="60907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132E11" w14:textId="20935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DDB33B2" w14:textId="4F032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D5AEE54" w14:textId="48553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24761556" w14:textId="08274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611D51CB" w14:textId="67219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0.2022</w:t>
      </w:r>
    </w:p>
    <w:p w14:paraId="3CD7B283" w14:textId="0F516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E8164B" w14:textId="40163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C18C2" w14:textId="309D1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03E9854" w14:textId="15570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669DCA" w14:textId="46BAAF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7C02EF7" w14:textId="02EB8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2D698BE" w14:textId="1FDEF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AE70C9" w14:textId="479EB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29BEF6" w14:textId="2E317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FCB97" w14:textId="3BC1B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825319" w14:textId="11EA8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1BAA77F" w14:textId="6D1F1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30B87C91" w14:textId="5DB4B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08FA0D1" w14:textId="786C0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0.2022</w:t>
      </w:r>
    </w:p>
    <w:p w14:paraId="1119391C" w14:textId="6282A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B0B015" w14:textId="4955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5FBEFE" w14:textId="65BBA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2ED3F0" w14:textId="6C2E6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858AD6" w14:textId="4ACB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2BF5C2" w14:textId="6F031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A7FC7ED" w14:textId="6424E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25AEA1" w14:textId="77649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7A94707" w14:textId="68EB0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6416D100" w14:textId="1BEC2D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5CD7B2" w14:textId="4E9D0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CBBAAE" w14:textId="78FCA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C57815" w14:textId="0FD2B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29C936B" w14:textId="23137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0.2022</w:t>
      </w:r>
    </w:p>
    <w:p w14:paraId="7BD06F3F" w14:textId="3BF56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48BC00" w14:textId="51683E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F610612" w14:textId="2736E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832B19D" w14:textId="012147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</w:p>
    <w:p w14:paraId="0BD49C0B" w14:textId="74B10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76731AD3" w14:textId="4732D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8D8FFC6" w14:textId="056BBE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D910CA" w14:textId="117BD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D66089F" w14:textId="58057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2E65A3B0" w14:textId="659BD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456E4F" w14:textId="2592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EA5783B" w14:textId="7FA91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025DBB" w14:textId="1450B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2ED290CC" w14:textId="78013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0.2022</w:t>
      </w:r>
    </w:p>
    <w:p w14:paraId="5F09AEFC" w14:textId="6226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8AE153" w14:textId="07F8A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7F2F696" w14:textId="69F1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EEA8C44" w14:textId="64E36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13FA3F" w14:textId="0447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04743229" w14:textId="4AE9A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78B4F840" w14:textId="00FB1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51A4B9A4" w14:textId="3CC42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772B54D" w14:textId="4CA26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6A213F4" w14:textId="0E104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2E44E55" w14:textId="20A79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B9DF2CA" w14:textId="58EB3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577F60B" w14:textId="530C2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3626C27D" w14:textId="14B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0.2022</w:t>
      </w:r>
    </w:p>
    <w:p w14:paraId="07FFFB9F" w14:textId="422A2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64BDCF" w14:textId="66D99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DD266C5" w14:textId="444D6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BD72BA" w14:textId="68DEA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E72E59" w14:textId="4120B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58E9F1EF" w14:textId="1ECAE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21F3435B" w14:textId="688D9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BB242" w14:textId="1A1D8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A24A4C" w14:textId="7A310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F09018D" w14:textId="45A8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8D640C" w14:textId="6A656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6441ACC" w14:textId="4F42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4B017" w14:textId="3DAC0F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DA45418" w14:textId="0CDC1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0.2022</w:t>
      </w:r>
    </w:p>
    <w:p w14:paraId="243B12BC" w14:textId="7183E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4A6D13" w14:textId="6C68A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471CEA" w14:textId="05D54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2CFA86" w14:textId="6139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93C564" w14:textId="018A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085794" w14:textId="3F69C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14C932" w14:textId="57571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</w:p>
    <w:p w14:paraId="6D774386" w14:textId="427DC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666D02" w14:textId="6D63D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B70ACFB" w14:textId="2A3B2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A90F6D" w14:textId="3AEFA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CC16DD6" w14:textId="17615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339F8F26" w14:textId="0C9B1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B436792" w14:textId="35C8B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0.2022</w:t>
      </w:r>
    </w:p>
    <w:p w14:paraId="33E8F972" w14:textId="71515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B6671B" w14:textId="59D2C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F9E1E5E" w14:textId="062D0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</w:p>
    <w:p w14:paraId="1FFFF8C2" w14:textId="08FBE3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F6E0A7" w14:textId="425A2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F1526A8" w14:textId="1873B7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78D983" w14:textId="2A6070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3D78AB" w14:textId="50D32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D4AF82F" w14:textId="4ED45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0200887" w14:textId="438D4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3FAA2" w14:textId="1CE06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5E2FFA7" w14:textId="6889E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0768B99" w14:textId="0D053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ED655EE" w14:textId="1B547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0.2022</w:t>
      </w:r>
    </w:p>
    <w:p w14:paraId="2FAB7423" w14:textId="11601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93331C" w14:textId="2E048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D1CB58E" w14:textId="7E4C1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6DD025" w14:textId="47EC9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D6E0D4" w14:textId="5AB7C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A7BE022" w14:textId="564E39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0D525E42" w14:textId="120CA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F6BEA7" w14:textId="0AFC2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FCDABF" w14:textId="07871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06608F35" w14:textId="64588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162921C" w14:textId="34274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8C1C4D" w14:textId="612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0326B7E7" w14:textId="3B024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7F69CB31" w14:textId="62256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0.2022</w:t>
      </w:r>
    </w:p>
    <w:p w14:paraId="18A51270" w14:textId="4FED6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C11201" w14:textId="6161C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CDC767E" w14:textId="7ED48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BAC094" w14:textId="395DC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AAA89" w14:textId="5D4C7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07ED092A" w14:textId="5AB0C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B8536FF" w14:textId="4BAE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BAAF5" w14:textId="6E8FA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FA3612" w14:textId="184A5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FF92BCD" w14:textId="7631F7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5123A74" w14:textId="75FB44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7594BF5" w14:textId="438EB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7C3CB58" w14:textId="540D5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D5CEAE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Вересень 2022</w:t>
        </w:r>
      </w:hyperlink>
    </w:p>
    <w:p w14:paraId="60AC642D" w14:textId="1F035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9.2022</w:t>
      </w:r>
    </w:p>
    <w:p w14:paraId="508BFE65" w14:textId="5E10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5AB3FAF" w14:textId="43F3F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5B6F1FE" w14:textId="01381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6E79CF" w14:textId="5EF73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43E08E" w14:textId="4C5B3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0A5FB6" w14:textId="617B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067E78" w14:textId="54F84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2E81A9" w14:textId="53797F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30EF7D" w14:textId="770B3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A6056A5" w14:textId="04AC1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E8AF4F" w14:textId="58663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59A72D2" w14:textId="652F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133A55A" w14:textId="62A0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055B36FB" w14:textId="4C39F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9.2022</w:t>
      </w:r>
    </w:p>
    <w:p w14:paraId="1758E106" w14:textId="67300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7BD729B" w14:textId="3982C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9E26C77" w14:textId="69624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67E800" w14:textId="7AEC5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433C0883" w14:textId="58979E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11F727D" w14:textId="4BB32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</w:p>
    <w:p w14:paraId="5E780AA3" w14:textId="31E21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3E3CF857" w14:textId="4A57D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0FF560" w14:textId="264F6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454090" w14:textId="4FEE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2CAA23E" w14:textId="02DD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2BED467" w14:textId="7FC90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DE74FE1" w14:textId="5E9CC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DF06121" w14:textId="4046E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9.2022</w:t>
      </w:r>
    </w:p>
    <w:p w14:paraId="59CAE22A" w14:textId="7B7047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753416B" w14:textId="1D821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018FBF" w14:textId="2202E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F45F1D" w14:textId="651D0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27F1B560" w14:textId="26984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7F58B" w14:textId="3B8B31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23D53F" w14:textId="65FDEE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71B8C68C" w14:textId="59A7FC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8A5E1F1" w14:textId="1C8A1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D9C8C5" w14:textId="79AD1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F80ED3" w14:textId="7FBDF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D85CD" w14:textId="35BEA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4E2D872" w14:textId="6DF30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D96787D" w14:textId="2091D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9.2022</w:t>
      </w:r>
    </w:p>
    <w:p w14:paraId="50991C9D" w14:textId="17403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CEB9EA2" w14:textId="164F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6318066" w14:textId="0B34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41790D7" w14:textId="05D59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C3C09" w14:textId="6DFC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37D407" w14:textId="7B260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CDD135" w14:textId="7E02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03DFAEBB" w14:textId="49155C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3EF28F" w14:textId="5389C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4EC1B63" w14:textId="67D62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36AB8" w14:textId="1DD16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F82192A" w14:textId="060B2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D0C5812" w14:textId="7500B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D9B6F05" w14:textId="36F37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9.2022</w:t>
      </w:r>
    </w:p>
    <w:p w14:paraId="4EFF13C4" w14:textId="35F6B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A63746" w14:textId="54216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5A32F94" w14:textId="20E6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650E9E" w14:textId="39108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EE92AC" w14:textId="4A3F0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E7DB111" w14:textId="6DF5D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EB830" w14:textId="0C5D9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ECC934" w14:textId="7E353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EF9978" w14:textId="5BE14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64DF78AB" w14:textId="6D610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C251D6C" w14:textId="3F47F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E6A840" w14:textId="48057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18E5F" w14:textId="15A29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74F944D" w14:textId="1A8B7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9.2022</w:t>
      </w:r>
    </w:p>
    <w:p w14:paraId="02F913E3" w14:textId="7472C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87C8AA3" w14:textId="72BA4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CDF5846" w14:textId="6EA260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F4A43BB" w14:textId="665D3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52FA7" w14:textId="21E91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207E2" w14:textId="05640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570B8" w14:textId="688D4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8423A5B" w14:textId="0F86E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C58409" w14:textId="45BF8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6711FB" w14:textId="60615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8299350" w14:textId="11AA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E0548B1" w14:textId="44B1E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C285F8" w14:textId="78D71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109A4281" w14:textId="6F3FC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9.2022</w:t>
      </w:r>
    </w:p>
    <w:p w14:paraId="08F60650" w14:textId="7C24CE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5CEE6C" w14:textId="2B1A2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338A63" w14:textId="2659E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50DA0B" w14:textId="61722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C9CF48" w14:textId="748BB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E21DD96" w14:textId="2FF114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3EBAED" w14:textId="4EBE1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6049E" w14:textId="6D65C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73BF83E" w14:textId="7404D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22AF2A02" w14:textId="78245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4EB4D25" w14:textId="24D27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1FB43AE" w14:textId="38D5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</w:p>
    <w:p w14:paraId="5F604FBD" w14:textId="7DC87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0CDFE439" w14:textId="0DC9E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9.2022</w:t>
      </w:r>
    </w:p>
    <w:p w14:paraId="04431B07" w14:textId="14DE0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D70977D" w14:textId="2546B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37055E1" w14:textId="2580E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79B4673" w14:textId="5D1DB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EA559C" w14:textId="591A9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E3257A" w14:textId="6C72D0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219110" w14:textId="0BB59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C6E131" w14:textId="5131C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B9C820" w14:textId="7E8DF2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7F3F5DB8" w14:textId="26A041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FB63D7" w14:textId="6CF70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1331FCA9" w14:textId="5D18A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B692CB" w14:textId="1642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A2A66D1" w14:textId="1BCF1B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9.2022</w:t>
      </w:r>
    </w:p>
    <w:p w14:paraId="67B71725" w14:textId="736A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5FFE19F" w14:textId="4C8418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47F8246" w14:textId="029AF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B5BED3" w14:textId="0E56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9668730" w14:textId="32A49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5CEA72" w14:textId="6F00B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309ADF1F" w14:textId="08772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6E7B95" w14:textId="5E024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87DC5E" w14:textId="194DC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1DE8CD" w14:textId="582532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78D478" w14:textId="2607D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07BCAD3" w14:textId="171E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1820C238" w14:textId="76478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BC78F59" w14:textId="325F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9.2022</w:t>
      </w:r>
    </w:p>
    <w:p w14:paraId="71D31B3A" w14:textId="25454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C86E5D" w14:textId="6E7D8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63ECE04" w14:textId="60B7B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27215F8" w14:textId="028B9C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5DC18C81" w14:textId="41074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3820A8" w14:textId="500EC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49A72C" w14:textId="61751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59F0A2A" w14:textId="62FC2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155DC87" w14:textId="7F9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5F9F6C4" w14:textId="05EB51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17CA13C" w14:textId="2F978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5424127" w14:textId="627EC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9CA6484" w14:textId="33D54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47ECC6F" w14:textId="18A41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9.2022</w:t>
      </w:r>
    </w:p>
    <w:p w14:paraId="7F7585CD" w14:textId="6B20A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9B149D" w14:textId="5FB8D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72B0B7" w14:textId="505E9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F2229C" w14:textId="58A9B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26BB7A" w14:textId="01CC2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08F2F417" w14:textId="110B2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8AD5BE" w14:textId="73300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836CD7D" w14:textId="15843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760ACD" w14:textId="0BBD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8944DF" w14:textId="0877A4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D23F627" w14:textId="70F6A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A71987" w14:textId="42881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08AFE21" w14:textId="7A4749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6F43E04C" w14:textId="1BE31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9.2022</w:t>
      </w:r>
    </w:p>
    <w:p w14:paraId="1A00B92D" w14:textId="7211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CB237" w14:textId="2BB0F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FDDAAAA" w14:textId="40102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5E92EED" w14:textId="45F91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DB9F48A" w14:textId="00997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41E7460C" w14:textId="19F87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6077141F" w14:textId="6C033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34BDA54" w14:textId="52751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03A607" w14:textId="70AA44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</w:p>
    <w:p w14:paraId="47052865" w14:textId="4F0902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EB79F8" w14:textId="27B95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B2D951" w14:textId="0B4DC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47B111" w14:textId="42761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7C60E5AA" w14:textId="48B5B1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9.2022</w:t>
      </w:r>
    </w:p>
    <w:p w14:paraId="2C579AC7" w14:textId="7D583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D98D0D" w14:textId="3C98D0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004ED83" w14:textId="4D874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18807F" w14:textId="598B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6F067408" w14:textId="4D4D4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9E4653" w14:textId="29C860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03FCBBE4" w14:textId="0738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C0D639" w14:textId="20FD8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E70B9F" w14:textId="390D2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B58E1C" w14:textId="49914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197641" w14:textId="64D407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DA6A49" w14:textId="351FA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6815" w14:textId="19EB9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</w:p>
    <w:p w14:paraId="16A1C73F" w14:textId="7EE6C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9.2022</w:t>
      </w:r>
    </w:p>
    <w:p w14:paraId="576578A7" w14:textId="75D6F0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D2846B" w14:textId="51E25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92EF056" w14:textId="743602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8C6E9A3" w14:textId="570CB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1FDD640" w14:textId="1EBE8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12112C65" w14:textId="0EDF88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E0DBAF" w14:textId="30839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48589CDE" w14:textId="44603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86D7C1" w14:textId="39F6F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20FB830" w14:textId="52F68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1A08AA" w14:textId="5791BE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CB4C14" w14:textId="0D51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</w:p>
    <w:p w14:paraId="4F3291CD" w14:textId="0C1C7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104CF2" w14:textId="3C658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9.2022</w:t>
      </w:r>
    </w:p>
    <w:p w14:paraId="2664DA33" w14:textId="1E929D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39ACA" w14:textId="79B5C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25FD11" w14:textId="4E3BC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6A4C2C" w14:textId="654D8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F8E30A" w14:textId="6AB483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AD32C" w14:textId="2A32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</w:p>
    <w:p w14:paraId="3DF40A70" w14:textId="6BB4C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414127" w14:textId="10B2BE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206D6689" w14:textId="344F5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200368CB" w14:textId="63173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D7F11D" w14:textId="0D1D1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49B64F" w14:textId="2F5A7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3C732" w14:textId="3DBA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B5DA27B" w14:textId="3BC1E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9.2022</w:t>
      </w:r>
    </w:p>
    <w:p w14:paraId="422F0FF1" w14:textId="194B7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283606D" w14:textId="7EE0B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5170134" w14:textId="0D20CE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5E5EE" w14:textId="3EA88A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57A2C496" w14:textId="62D8C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1A5C8257" w14:textId="32962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0100E5" w14:textId="46423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438C415C" w14:textId="75779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76B43D09" w14:textId="0926E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7B968192" w14:textId="33F65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F5AF41" w14:textId="0DB64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7513C24" w14:textId="25DB4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527CD74A" w14:textId="68EEAC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A5C2427" w14:textId="276CE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9.2022</w:t>
      </w:r>
    </w:p>
    <w:p w14:paraId="5BE39FB8" w14:textId="17560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732E7C" w14:textId="5B5D2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CB2051" w14:textId="1F57D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A39206" w14:textId="07CA1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0025DEC7" w14:textId="6FD66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E02FAA" w14:textId="0E446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916F83" w14:textId="70B6E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FEC40" w14:textId="32D483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C7303C" w14:textId="1DB8B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0925798" w14:textId="51D2E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9374E57" w14:textId="23975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09C53D92" w14:textId="00F45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D7B4F8" w14:textId="3915B4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446915E" w14:textId="10C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9.2022</w:t>
      </w:r>
    </w:p>
    <w:p w14:paraId="0243A5FC" w14:textId="779AB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43580F" w14:textId="047F7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A963B66" w14:textId="290FE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71A3E1" w14:textId="62495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22A8B0D4" w14:textId="33BC5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4706F" w14:textId="5C3F0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AA393D" w14:textId="79089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E62B254" w14:textId="59DE8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5FF9D5" w14:textId="49ED9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005EDC" w14:textId="3A069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543E8C7" w14:textId="2919A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45DF61" w14:textId="593A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89751D9" w14:textId="23B23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702BC1DA" w14:textId="07484B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9.2022</w:t>
      </w:r>
    </w:p>
    <w:p w14:paraId="59B8C819" w14:textId="7B951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0E14352" w14:textId="22B88F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06B44" w14:textId="1D62E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7FFEAC" w14:textId="76BB5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7159E6C5" w14:textId="0BD03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0F70F0D" w14:textId="4E28C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092663" w14:textId="0EA8B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7127471" w14:textId="796EF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9C9AD" w14:textId="310441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48AB549" w14:textId="0B477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597746" w14:textId="4EEAE7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41BCC1" w14:textId="24C19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3F3098F" w14:textId="314F93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DC29DCC" w14:textId="54D9D3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9.2022</w:t>
      </w:r>
    </w:p>
    <w:p w14:paraId="0E2C75B3" w14:textId="4393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AAC1EA8" w14:textId="0255D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1820E994" w14:textId="3216B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AD7E60" w14:textId="2CFF56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37D5F7C6" w14:textId="5A9B6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68F4B09" w14:textId="16AAC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3E6585" w14:textId="31CB2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98393" w14:textId="59544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C9533A" w14:textId="10E4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AB415" w14:textId="20019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D2B6592" w14:textId="787EA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4E440A5" w14:textId="2E834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0D308" w14:textId="7D429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5FCB29E" w14:textId="7FA3CB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9.2022</w:t>
      </w:r>
    </w:p>
    <w:p w14:paraId="7A5D59FF" w14:textId="49C67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A527C8D" w14:textId="5D3F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81233B" w14:textId="741EC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A3191DB" w14:textId="5D0C7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56F7B" w14:textId="41727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D826AE4" w14:textId="5EA68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3F4BA949" w14:textId="3576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AA241E" w14:textId="1B68A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38817F" w14:textId="19A72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CC9C81" w14:textId="3C78C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C9D09FB" w14:textId="00607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F94CB9C" w14:textId="10893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53E8F3" w14:textId="7B76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01CA4D7" w14:textId="00E02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9.2022</w:t>
      </w:r>
    </w:p>
    <w:p w14:paraId="45ECC1E5" w14:textId="328A2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D73659" w14:textId="78A16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94CCB1A" w14:textId="643BB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1864F6" w14:textId="63097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E5F3E6" w14:textId="7D178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CCACA27" w14:textId="0A1BCC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2AB9ED7F" w14:textId="6780C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8E4DF" w14:textId="52DCCA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D120A5" w14:textId="7B5A1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01DE276C" w14:textId="4B7B5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9B06AB" w14:textId="558EC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)</w:t>
      </w:r>
    </w:p>
    <w:p w14:paraId="505B9CF3" w14:textId="609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A0E40D" w14:textId="5F47D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859B564" w14:textId="633DB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9.2022</w:t>
      </w:r>
    </w:p>
    <w:p w14:paraId="5490A208" w14:textId="513DB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A4EB8A" w14:textId="48842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0ECF6C9" w14:textId="11D35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DC434D7" w14:textId="74DB23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024F" w14:textId="15EA7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2616140" w14:textId="5F046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DC91D7" w14:textId="46FC8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D3CAC9" w14:textId="60633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175E28" w14:textId="59C41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1783F5E8" w14:textId="5234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7D82CC" w14:textId="47F0E8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60FAAD2" w14:textId="00056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19048C" w14:textId="6996F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64D0228F" w14:textId="5E895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9.2022</w:t>
      </w:r>
    </w:p>
    <w:p w14:paraId="1FCAAE87" w14:textId="5506C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963E12" w14:textId="00CEBA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47D807E3" w14:textId="15CF1D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B37704" w14:textId="45B63F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0E9AF58" w14:textId="7BAB0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6FF8831B" w14:textId="6AE44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CA8F3B" w14:textId="5255AF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E59DFB" w14:textId="3C34AA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EA6DF7" w14:textId="4B8CE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897706" w14:textId="780F4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FA7CFEF" w14:textId="7C5DE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3E0EADA" w14:textId="39DDC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069E7DAC" w14:textId="0C044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0947E61C" w14:textId="1B298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9.2022</w:t>
      </w:r>
    </w:p>
    <w:p w14:paraId="2653839C" w14:textId="22EE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ECBD6D" w14:textId="2BEC1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12C02EC" w14:textId="1C19C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078E92F" w14:textId="2513B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6748F" w14:textId="00A5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7C026C89" w14:textId="63B01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040AB4C4" w14:textId="76A09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C57362" w14:textId="099C64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6E84893" w14:textId="4FC18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34FE4D" w14:textId="4F198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40CB413" w14:textId="21E33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6653085" w14:textId="24015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031C34" w14:textId="616A3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95DF871" w14:textId="42CDF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9.2022</w:t>
      </w:r>
    </w:p>
    <w:p w14:paraId="0510E324" w14:textId="7348B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E6989E" w14:textId="46A2B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7079DC9B" w14:textId="6AE06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E112637" w14:textId="3E626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F3C1DB" w14:textId="5FE4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1C60B90A" w14:textId="56C3E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45A77D3D" w14:textId="33AA8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457C6760" w14:textId="302D7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969C06" w14:textId="5C3BC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EC7D54" w14:textId="7D35B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90CF9D" w14:textId="106E9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9799A8A" w14:textId="7CA89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A9E89" w14:textId="6A3FA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7310D804" w14:textId="25EF9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9.2022</w:t>
      </w:r>
    </w:p>
    <w:p w14:paraId="683C012B" w14:textId="744E4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05C83A" w14:textId="79B9C0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DF51B5" w14:textId="66239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34E512A" w14:textId="7E061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C8BE0" w14:textId="4A3D0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DF057C" w14:textId="21737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E262A7" w14:textId="65808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EF7D35" w14:textId="0EF5E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</w:p>
    <w:p w14:paraId="6FA31A3D" w14:textId="0B3A2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5F329B02" w14:textId="520FD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717784" w14:textId="43B85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302C9FD" w14:textId="11F5F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0BA9E1" w14:textId="253E6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380F4B5" w14:textId="668C7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9.2022</w:t>
      </w:r>
    </w:p>
    <w:p w14:paraId="053880AD" w14:textId="34C04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3AD13CF" w14:textId="4ECA0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1DDD76D" w14:textId="374D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69E214D" w14:textId="449C2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70635C" w14:textId="364725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51A0AFD7" w14:textId="62704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6A8D8" w14:textId="07F1C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50822DC" w14:textId="6176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42E3B32" w14:textId="2751A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A1CEF3" w14:textId="024BB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68CF554" w14:textId="2DC4E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8AC6211" w14:textId="74F64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83B1C1C" w14:textId="26DD1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B25AA1" w14:textId="0BE8D8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9.2022</w:t>
      </w:r>
    </w:p>
    <w:p w14:paraId="5B4BA103" w14:textId="7EC8F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6CD7B6" w14:textId="7F9EF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D9C6957" w14:textId="0F7935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481EAC6" w14:textId="37FB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18824D" w14:textId="4B3BC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124B8BAF" w14:textId="4F48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3A6587" w14:textId="1C5A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1655EBA6" w14:textId="4EA53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3DFFAA" w14:textId="334C3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861E15" w14:textId="0DCDE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63CF93F" w14:textId="2F4253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2DC20" w14:textId="1E876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3833A" w14:textId="4A7B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113E2C7A" w14:textId="09AD0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9.2022</w:t>
      </w:r>
    </w:p>
    <w:p w14:paraId="193D0716" w14:textId="4ED1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5458466" w14:textId="5704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6F519BD" w14:textId="6762AE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3E95BF2" w14:textId="4FD58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794F86" w14:textId="4E8D4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EC7DC7" w14:textId="1D79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DA21AAE" w14:textId="5A3C4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E64188" w14:textId="555E8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6CBA5A" w14:textId="27B64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2035CE29" w14:textId="17476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32CEF7" w14:textId="2A68A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3AC2ED" w14:textId="0B446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54FF33" w14:textId="5ACE0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6BCF20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ерпень 2022</w:t>
        </w:r>
      </w:hyperlink>
    </w:p>
    <w:p w14:paraId="0411E6E5" w14:textId="2D6C4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8.2022</w:t>
      </w:r>
    </w:p>
    <w:p w14:paraId="3DD38794" w14:textId="2EF2C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050EEE" w14:textId="3294CF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81ABC52" w14:textId="11DE3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4B75301" w14:textId="1431B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F83691" w14:textId="523D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520D0D" w14:textId="19630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6ECB8449" w14:textId="08336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109ED930" w14:textId="379CE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FEB2DF" w14:textId="1A988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E20E3D7" w14:textId="67FE8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ED165E0" w14:textId="2ADDE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23E3A1C" w14:textId="1D6A2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58482833" w14:textId="0D213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33B193F" w14:textId="4F053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8.2022</w:t>
      </w:r>
    </w:p>
    <w:p w14:paraId="6D44753A" w14:textId="15E97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522F1F" w14:textId="377CE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9E6BE9C" w14:textId="4DEEB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42B3460" w14:textId="5A0C4C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850836" w14:textId="24DF4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298E872" w14:textId="25CF6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F1A1562" w14:textId="202D5F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B344BF" w14:textId="07B910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60F555" w14:textId="61C3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0B07C37" w14:textId="250B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9A4EFB" w14:textId="3A6AD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3D4B68B" w14:textId="2F43B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6BD7A6" w14:textId="545FE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2E3CDD63" w14:textId="7F151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8.2022</w:t>
      </w:r>
    </w:p>
    <w:p w14:paraId="7005EFF6" w14:textId="66F47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D397C5" w14:textId="4C7E8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6722D86" w14:textId="2C548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490FB2" w14:textId="41827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EC0B56" w14:textId="44636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7BBCC3" w14:textId="33DC75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6052224" w14:textId="2BA38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FB7361" w14:textId="3BD2D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862D57" w14:textId="236A30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0861D51" w14:textId="3BC02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1F58D3" w14:textId="5603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F4ED0" w14:textId="69E89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9F4D94" w14:textId="1A0C4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56FF7FD" w14:textId="64FAA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8.2022</w:t>
      </w:r>
    </w:p>
    <w:p w14:paraId="43897ADA" w14:textId="7F2B4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3AE426" w14:textId="3B47A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4F4F4F" w14:textId="478BC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A26ACE" w14:textId="5844B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</w:p>
    <w:p w14:paraId="74E84A42" w14:textId="5EB46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E75B5A0" w14:textId="49E6C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4C5611D" w14:textId="355CA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332B72E6" w14:textId="3DDBDC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E3A178" w14:textId="36945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4BB6501C" w14:textId="73ED9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2C2202" w14:textId="7E07B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21666B" w14:textId="09561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062D97D" w14:textId="4758A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6B3E2FE1" w14:textId="2F6B5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8.2022</w:t>
      </w:r>
    </w:p>
    <w:p w14:paraId="4BBFAFAB" w14:textId="44D8F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C30EC3" w14:textId="5193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1A07F0" w14:textId="111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AF4566" w14:textId="62CE55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063146" w14:textId="20C2D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59D0E65" w14:textId="6D9A0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3DE280" w14:textId="4895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62272FF9" w14:textId="19A25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4685DD1" w14:textId="04765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02E3E628" w14:textId="4A7DF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014E17" w14:textId="5E88A5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DC616" w14:textId="3B479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64522F7" w14:textId="43BD6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055B49EE" w14:textId="54311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8.2022</w:t>
      </w:r>
    </w:p>
    <w:p w14:paraId="1A2FEE07" w14:textId="7A36D7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B4FB8" w14:textId="24F9E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BE2322" w14:textId="231F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56884B" w14:textId="0209F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70B7A73F" w14:textId="53F47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50981259" w14:textId="637A1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04C0E9" w14:textId="5EEE0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5269B004" w14:textId="6C4F37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926F95" w14:textId="36042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BCF70B5" w14:textId="57CBC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23B7D4" w14:textId="4044B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02565" w14:textId="284EB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7EB76450" w14:textId="6DD95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5C903BFC" w14:textId="472C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8.2022</w:t>
      </w:r>
    </w:p>
    <w:p w14:paraId="245A142E" w14:textId="2294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C4F630" w14:textId="2D7C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25623B" w14:textId="2D696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3666A0" w14:textId="3FF54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0BBEE6" w14:textId="409C9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A74EEE" w14:textId="51DA1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8BBDFA" w14:textId="37F84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A03FE88" w14:textId="4A312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4871A8" w14:textId="5BDA69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543D3A75" w14:textId="65166A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F8813B" w14:textId="28061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</w:p>
    <w:p w14:paraId="17828F66" w14:textId="0D5EA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6C4032A" w14:textId="025C9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8BA2432" w14:textId="34685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8.2022</w:t>
      </w:r>
    </w:p>
    <w:p w14:paraId="080B6603" w14:textId="22112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553E62" w14:textId="08157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946FF68" w14:textId="3ACAA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C10F65" w14:textId="0C605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507894FE" w14:textId="6799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F8C57E" w14:textId="03784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EBD37DC" w14:textId="38D66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14B888" w14:textId="15120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8096E" w14:textId="6FB39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38E9A81" w14:textId="57BA4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C9FCA9" w14:textId="2099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EEC945" w14:textId="4742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6AC28CB" w14:textId="646CB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5A5CD96" w14:textId="3AF10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8.2022</w:t>
      </w:r>
    </w:p>
    <w:p w14:paraId="54CCC52A" w14:textId="4B7E8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B4B5A6" w14:textId="50C62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A96F89" w14:textId="5C7B7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288028" w14:textId="080D5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CC970DF" w14:textId="02B7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BFBE6" w14:textId="49B98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BFB54B6" w14:textId="6D466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53ED9FC2" w14:textId="41CA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16C6EB" w14:textId="05D5B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D9FF5D" w14:textId="72778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8264C09" w14:textId="6DB6C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3FA00E" w14:textId="16F0F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3EC080F" w14:textId="355F3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70FE1285" w14:textId="21A7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8.2022</w:t>
      </w:r>
    </w:p>
    <w:p w14:paraId="5E1967CF" w14:textId="375C7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B054D5" w14:textId="7232B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B320AE" w14:textId="1DC2D9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F9A0FB" w14:textId="570F4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7A19B12" w14:textId="7F86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C6CBDE" w14:textId="724B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E87E4AE" w14:textId="5BC2E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5CC9AB" w14:textId="6006FA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8B17285" w14:textId="06C54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834A81" w14:textId="5A4C6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9CE302D" w14:textId="3FE77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AE4D3" w14:textId="2D45E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0C92827" w14:textId="6CB5A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0162E2B" w14:textId="10714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8.2022</w:t>
      </w:r>
    </w:p>
    <w:p w14:paraId="4DF604D5" w14:textId="63B83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2437B7" w14:textId="2D751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7A6D99" w14:textId="7F83F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DCB8C2D" w14:textId="04F75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4CD9574" w14:textId="2067B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3DEB6DB0" w14:textId="46DE4A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BDBDE05" w14:textId="58CE4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0CE11A92" w14:textId="7B906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C501B8" w14:textId="6E957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ADFCFE7" w14:textId="771F7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37A584" w14:textId="0D78C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D56F33" w14:textId="6E52C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17E4DA" w14:textId="79C97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66B33345" w14:textId="41759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8.2022</w:t>
      </w:r>
    </w:p>
    <w:p w14:paraId="03C2C120" w14:textId="56A95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77A10B" w14:textId="3A341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56A1A95" w14:textId="7B41A2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8A9C13" w14:textId="1FF52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A92457D" w14:textId="19E2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0880BC48" w14:textId="19E1C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4DC3D0E6" w14:textId="04C07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31F0FA" w14:textId="67DCF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2F69676" w14:textId="236A2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58F71F95" w14:textId="3B2A2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B83747E" w14:textId="5B15D1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18C5B1" w14:textId="6F226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64C874" w14:textId="16C50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76AE9F9" w14:textId="200BA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8.2022</w:t>
      </w:r>
    </w:p>
    <w:p w14:paraId="0B9EDB83" w14:textId="79290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57F333" w14:textId="36781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19D7BA" w14:textId="387D8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75B923" w14:textId="43A307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4C40E4" w14:textId="60725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62481E" w14:textId="1C845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755FD7" w14:textId="1B487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EABD1B" w14:textId="47003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59459" w14:textId="6E435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7F8BE39" w14:textId="2901F5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A66AC6" w14:textId="4B2B7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)</w:t>
      </w:r>
    </w:p>
    <w:p w14:paraId="075AEE26" w14:textId="5E836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ECE78" w14:textId="7109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3F3A0F2" w14:textId="18E78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8.2022</w:t>
      </w:r>
    </w:p>
    <w:p w14:paraId="5472251A" w14:textId="047FC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063156" w14:textId="34F00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A9F7062" w14:textId="77270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1A725A8" w14:textId="2ED97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5C97DE" w14:textId="673552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F3AE09C" w14:textId="03B3C4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C7AD04" w14:textId="2275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456552" w14:textId="1D813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CBFCB" w14:textId="01263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766DA1D" w14:textId="3197DD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CA5EAE" w14:textId="2A27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9F1261" w14:textId="3FA0F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E90CC8F" w14:textId="1E488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4046211" w14:textId="5FB52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8.2022</w:t>
      </w:r>
    </w:p>
    <w:p w14:paraId="5732FC7E" w14:textId="4448A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0D5134" w14:textId="33064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BF11327" w14:textId="11DD3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78A225" w14:textId="6E103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00F163A0" w14:textId="7EF3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787A01B" w14:textId="4F5E9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39160161" w14:textId="7C065C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C3FB5D1" w14:textId="1B1F2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2EC2A7" w14:textId="14C75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3EE758E" w14:textId="3EE4D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20B037" w14:textId="6BF18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14E979" w14:textId="2C73F4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4DA957" w14:textId="77793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666350A" w14:textId="7FC3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8.2022</w:t>
      </w:r>
    </w:p>
    <w:p w14:paraId="6A0D9094" w14:textId="11D0E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076B4" w14:textId="1726F4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86914F" w14:textId="4C799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816D33" w14:textId="6F7CB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70DC7" w14:textId="1FBB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6BE8535F" w14:textId="7EB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AD359AC" w14:textId="6337A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24068F" w14:textId="6856D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1C6514" w14:textId="65970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E94E4" w14:textId="6F487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982ECDB" w14:textId="49B82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C57B54" w14:textId="39690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</w:p>
    <w:p w14:paraId="39192354" w14:textId="0E69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46D10E1" w14:textId="6F3B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8.2022</w:t>
      </w:r>
    </w:p>
    <w:p w14:paraId="372D4687" w14:textId="45C09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EF78B1F" w14:textId="09191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11B8C" w14:textId="21E5A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AAAA4C" w14:textId="0245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53D051" w14:textId="4C137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46BA1CC" w14:textId="2219C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002AD805" w14:textId="52F7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ADE12E" w14:textId="7E8B1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A45F61" w14:textId="397D4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7EBE0E6" w14:textId="169C1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1FABDA" w14:textId="7CE17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D108AEF" w14:textId="7135CE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ECA45" w14:textId="382EE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926B91" w14:textId="7A850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8.2022</w:t>
      </w:r>
    </w:p>
    <w:p w14:paraId="263583DA" w14:textId="5C9C6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E10046E" w14:textId="7717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786DFAD" w14:textId="58E64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3FE976" w14:textId="16510F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AEBFFDB" w14:textId="3EC0F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AC31993" w14:textId="0C430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9B8EBE7" w14:textId="02480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ECC0B" w14:textId="20456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2694A4" w14:textId="21F6E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D213ED4" w14:textId="19109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743064" w14:textId="2C61C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16351" w14:textId="3DBB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</w:p>
    <w:p w14:paraId="23FBDEFD" w14:textId="62F74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0A64B1B" w14:textId="43CD2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8.2022</w:t>
      </w:r>
    </w:p>
    <w:p w14:paraId="569C1151" w14:textId="2F65B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512758" w14:textId="6CF886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5F296C" w14:textId="1559C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C4CE88" w14:textId="308F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33F705" w14:textId="123AE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E985CD2" w14:textId="792EEE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62DD49B" w14:textId="188AB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74222DC" w14:textId="1BDA2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4048FB" w14:textId="1AE7FC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3CB714" w14:textId="50E14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483158" w14:textId="6DF413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0999D7C" w14:textId="479BF6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3B97CF" w14:textId="4543D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93B9A0C" w14:textId="5764A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8.2022</w:t>
      </w:r>
    </w:p>
    <w:p w14:paraId="4E917A87" w14:textId="4B53E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E166FCA" w14:textId="6CFF9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CB725E" w14:textId="245F8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F8620" w14:textId="7FC75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FF92468" w14:textId="1DB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F69F20" w14:textId="030C0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433882" w14:textId="7E93D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DBC1AB" w14:textId="082AD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1A1B36F" w14:textId="6DBCE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36D7BE5" w14:textId="0335E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36E079" w14:textId="464B6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4E6B76" w14:textId="54F43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097D37C1" w14:textId="37E10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3D0AF32" w14:textId="4EBF4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8.2022</w:t>
      </w:r>
    </w:p>
    <w:p w14:paraId="17DDE0F7" w14:textId="1A5BC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60C285E" w14:textId="4EB60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756050" w14:textId="396E5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FC9F73" w14:textId="580C9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67DD611" w14:textId="763CC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8A3B79" w14:textId="1551E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461836A5" w14:textId="01181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29F53FCB" w14:textId="141DC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D1F25" w14:textId="5625A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66C0A475" w14:textId="7DD90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720A6D" w14:textId="0B05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06BCFB" w14:textId="5A93D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8CCAAA" w14:textId="748B4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247C1AA" w14:textId="1DAC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8.2022</w:t>
      </w:r>
    </w:p>
    <w:p w14:paraId="35DD4B6F" w14:textId="7363A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5A3AF67" w14:textId="524B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8CC03B" w14:textId="252F1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B79203" w14:textId="1A7B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2698397" w14:textId="0D0C5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</w:p>
    <w:p w14:paraId="74E9ED20" w14:textId="2D07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3AEA72" w14:textId="1AD45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410123" w14:textId="5F36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0D580DF" w14:textId="3EC1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9BDA6BB" w14:textId="2DF43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BB224DB" w14:textId="0D3A9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3CC5FE" w14:textId="1C1AC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4725A" w14:textId="4A625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238857" w14:textId="3A91A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8.2022</w:t>
      </w:r>
    </w:p>
    <w:p w14:paraId="24323A71" w14:textId="00886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F8BA72" w14:textId="0AE6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158680" w14:textId="56DAB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D5A33C" w14:textId="1ECE69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4E3FA41" w14:textId="6FB08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047810" w14:textId="62FA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7EDF98" w14:textId="3156D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54A5A1" w14:textId="6BAF3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630269" w14:textId="3CC29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601F5B" w14:textId="1174A8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A9FBC26" w14:textId="437EC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01F2B1" w14:textId="70B7A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857EE" w14:textId="5117C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6E200F4" w14:textId="173C8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8.2022</w:t>
      </w:r>
    </w:p>
    <w:p w14:paraId="374B7306" w14:textId="0729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88739C" w14:textId="5A3BB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C81DFB" w14:textId="4075C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331F1E" w14:textId="01A74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3DA22F" w14:textId="09825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</w:p>
    <w:p w14:paraId="4883A836" w14:textId="68127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7DD8EFDD" w14:textId="275B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76DFBC" w14:textId="0E76C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71D8E2" w14:textId="7E566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F9A28AC" w14:textId="53B7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172EC5" w14:textId="4EE2C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C69FEB4" w14:textId="6DF2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</w:p>
    <w:p w14:paraId="195D0FA4" w14:textId="0C754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222DCEA9" w14:textId="0ADD4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8.2022</w:t>
      </w:r>
    </w:p>
    <w:p w14:paraId="525DF931" w14:textId="66309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2DB7CC" w14:textId="72339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F0F5A2" w14:textId="40D3C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0C30AE" w14:textId="177280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FB43B1B" w14:textId="1EBA8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4C67FB" w14:textId="747CF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E3DD49D" w14:textId="78F88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5124901" w14:textId="7101E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9876727" w14:textId="71E10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5A8D416C" w14:textId="61FDB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13A89E" w14:textId="5CEAA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538B42E" w14:textId="31929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650914" w14:textId="6001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E19F8DE" w14:textId="2A4BC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8.2022</w:t>
      </w:r>
    </w:p>
    <w:p w14:paraId="056D23C2" w14:textId="3804F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7018B6A" w14:textId="31759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14E355B" w14:textId="06B95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61A159" w14:textId="0EB7C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4C77C380" w14:textId="3B697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93DC1E" w14:textId="573F3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87043D7" w14:textId="2EE66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75E759E2" w14:textId="58569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701795" w14:textId="0C69E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24578EF" w14:textId="5616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3D3F71" w14:textId="3698DB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B7AAFD" w14:textId="212EF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279D0D" w14:textId="228DC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75C0E059" w14:textId="34157E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8.2022</w:t>
      </w:r>
    </w:p>
    <w:p w14:paraId="036BB45E" w14:textId="3797D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F31B57" w14:textId="563CE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6CC45A" w14:textId="79C16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5922D" w14:textId="0CD95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75B5AE3F" w14:textId="0A00E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EAA849" w14:textId="5EB3D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646ED09" w14:textId="34C1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0A00370F" w14:textId="0008F9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</w:p>
    <w:p w14:paraId="454CE42F" w14:textId="73498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1DABF95" w14:textId="675711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F48F2C" w14:textId="123C0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254EDE" w14:textId="25191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364F8A38" w14:textId="4F26A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4764B94" w14:textId="182BB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8.2022</w:t>
      </w:r>
    </w:p>
    <w:p w14:paraId="693E404F" w14:textId="5F5C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43604D9" w14:textId="0B9E3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764ACC1" w14:textId="508771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C446398" w14:textId="7727A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ADA53F" w14:textId="4678B9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</w:p>
    <w:p w14:paraId="1EA93270" w14:textId="207721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5C00B047" w14:textId="155E1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21777979" w14:textId="55DC1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7BDD16" w14:textId="76F03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DD95CB" w14:textId="78BFD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C86FE0" w14:textId="7211B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4C78CA21" w14:textId="2CEF3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50EF2117" w14:textId="70CB7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00D545AD" w14:textId="49199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8.2022</w:t>
      </w:r>
    </w:p>
    <w:p w14:paraId="10DEBAEB" w14:textId="75D92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B57E45" w14:textId="27B4A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CBA0B8D" w14:textId="581D8A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59E05C" w14:textId="0052C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0B0115D9" w14:textId="0347C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AFD2F0" w14:textId="73F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3C285D" w14:textId="7AF67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5DE55631" w14:textId="5B580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2890E8" w14:textId="5C2B0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4BFED5" w14:textId="79C704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37BF018" w14:textId="62F28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4B6A3D5" w14:textId="0C4D7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B7F76D" w14:textId="11E62D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659BCA4A" w14:textId="4663A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8.2022</w:t>
      </w:r>
    </w:p>
    <w:p w14:paraId="24AC73D8" w14:textId="774BF1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</w:p>
    <w:p w14:paraId="06E4DBB8" w14:textId="37754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4CDE8CE" w14:textId="2A110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A68DAD6" w14:textId="6B66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63A01FD4" w14:textId="435F9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10F1EAED" w14:textId="44860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BCE3095" w14:textId="64044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2A9D98" w14:textId="142DF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ECA56A" w14:textId="426AA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929B24" w14:textId="11648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556806F" w14:textId="593F6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89D952" w14:textId="70EF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</w:p>
    <w:p w14:paraId="5D630511" w14:textId="1BEC28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AC634B1" w14:textId="4DEBC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8.2022</w:t>
      </w:r>
    </w:p>
    <w:p w14:paraId="60E04A22" w14:textId="68368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8E068" w14:textId="0E09C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15B864" w14:textId="28478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14FC086" w14:textId="5B2F6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7B99B99B" w14:textId="450823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37262D9" w14:textId="6450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6646FC44" w14:textId="75791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48A9F3" w14:textId="41EDD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ACA2AD" w14:textId="5BDD0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BE980B1" w14:textId="48D5B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AE8D4" w14:textId="4A9B4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C307D2" w14:textId="41ABC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0FF867" w14:textId="76A93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7B95DA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пень 2022</w:t>
        </w:r>
      </w:hyperlink>
    </w:p>
    <w:p w14:paraId="6D4AF8DB" w14:textId="54ACD9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7.2022</w:t>
      </w:r>
    </w:p>
    <w:p w14:paraId="7039C8F1" w14:textId="061CD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DEA83A" w14:textId="1AEF9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E8C1D1" w14:textId="7552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0356F" w14:textId="67E05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EBA3F" w14:textId="24C0A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96BAAF9" w14:textId="0D892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AF31D" w14:textId="60CF0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79D8583" w14:textId="00AD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17D499" w14:textId="11666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2A43BB8A" w14:textId="217B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37E5B54" w14:textId="23B71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1824FDA" w14:textId="429ED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E29BA" w14:textId="625FB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D37BA5" w14:textId="0D4C58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7.2022</w:t>
      </w:r>
    </w:p>
    <w:p w14:paraId="023B2FD4" w14:textId="44DB1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3A6850C" w14:textId="2394D1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64AFD93" w14:textId="1F28D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EE9D35" w14:textId="7C170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3E11EBEC" w14:textId="1ABEC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0948544" w14:textId="24BE3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6CC954F2" w14:textId="2F7A3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02CCC08D" w14:textId="7F99C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03A5C9" w14:textId="4AC3E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FBCB38" w14:textId="58D9B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AFDA7B" w14:textId="33147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D5D85A7" w14:textId="32DB1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DD151C" w14:textId="19458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677FAAE9" w14:textId="1B39A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7.2022</w:t>
      </w:r>
    </w:p>
    <w:p w14:paraId="27CCA162" w14:textId="0EDC3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058064A" w14:textId="32343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BF62EFA" w14:textId="1873F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E7534D1" w14:textId="3363A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6178037A" w14:textId="0FFF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42A3915" w14:textId="68E3B9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2DCCBB1" w14:textId="03495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1B7F492D" w14:textId="2EA6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D271132" w14:textId="3E8AB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5ECBA0CD" w14:textId="6BA75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E4B935" w14:textId="0CB6E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5A1ECD7" w14:textId="5F7A4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07ABA2" w14:textId="707F3D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415009D1" w14:textId="5C698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7.2022</w:t>
      </w:r>
    </w:p>
    <w:p w14:paraId="369577F6" w14:textId="5806D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F27E219" w14:textId="19E0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19A8BB" w14:textId="63745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B6AEAFE" w14:textId="003D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7FC60309" w14:textId="4F8A0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6A6F7EB5" w14:textId="7D7A2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525CCB22" w14:textId="51E7F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E9A7F9" w14:textId="4BF8E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DDE661" w14:textId="26711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DDBF8CB" w14:textId="5B745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AE4709E" w14:textId="198C5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C13465" w14:textId="38A4B1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4703B5BF" w14:textId="212D8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74603CEC" w14:textId="6B4D6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7.2022</w:t>
      </w:r>
    </w:p>
    <w:p w14:paraId="2B0E1017" w14:textId="14A4D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8BFAA0" w14:textId="11DD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61AB5C5" w14:textId="6DF3B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BC4B1D" w14:textId="39A18B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479A7DD0" w14:textId="056EF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0CD96C28" w14:textId="0C251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0C16FAF9" w14:textId="06E05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A6DE06" w14:textId="673CF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A07587" w14:textId="290C8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AC9A4B7" w14:textId="60924D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4C0F72B" w14:textId="67B11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9D6FBAC" w14:textId="10583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781C129" w14:textId="23BBE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7DC2D44" w14:textId="79B0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7.2022</w:t>
      </w:r>
    </w:p>
    <w:p w14:paraId="54C16EB5" w14:textId="11A096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C0E9E7" w14:textId="58B08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9F5B8" w14:textId="0843B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B47388" w14:textId="29F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C0DA29" w14:textId="3E0AD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7E21BF" w14:textId="41177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1E187D6" w14:textId="3BAD7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24E280" w14:textId="094349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122677" w14:textId="75607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015A4E2B" w14:textId="10C02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0757E2C" w14:textId="37FA9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761A74" w14:textId="22E0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E1A984" w14:textId="186F6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4B312896" w14:textId="04915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7.2022</w:t>
      </w:r>
    </w:p>
    <w:p w14:paraId="37EED13E" w14:textId="56CE8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FDE0DB0" w14:textId="4B351C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4C014CB" w14:textId="4F934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EA9340" w14:textId="5FEC6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1FE07B" w14:textId="0A52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F3AD8C" w14:textId="20678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5585B0" w14:textId="3EF5E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08F682C3" w14:textId="7AAE7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0333CD" w14:textId="11E47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E72BD2" w14:textId="04FE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88E3F0" w14:textId="2DF40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9D676C" w14:textId="053ED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2B95702E" w14:textId="5796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1EFD554D" w14:textId="31041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7.2022</w:t>
      </w:r>
    </w:p>
    <w:p w14:paraId="77BE3479" w14:textId="0494A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6F00D6D" w14:textId="54F2CB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3FF805" w14:textId="016B8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1AC775" w14:textId="14DB3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62C612" w14:textId="397DF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1557009" w14:textId="3041F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25B7FEC2" w14:textId="6CB96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EB52B20" w14:textId="1FBAA1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</w:p>
    <w:p w14:paraId="27442B84" w14:textId="55C11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4625F7" w14:textId="6B76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2B6BB8" w14:textId="331A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D03668" w14:textId="09049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3EEF9" w14:textId="117A5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0)</w:t>
      </w:r>
    </w:p>
    <w:p w14:paraId="6CB3B353" w14:textId="1EA56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7.2022</w:t>
      </w:r>
    </w:p>
    <w:p w14:paraId="44F37482" w14:textId="4AD01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C974B8" w14:textId="2CFEC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D8F9A5A" w14:textId="447835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12A8F" w14:textId="52BBF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6AB52D" w14:textId="104E9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00B53154" w14:textId="334D8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321CE9" w14:textId="3F4E73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78BF5BC" w14:textId="3FBA3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5ED921" w14:textId="65189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4BCAACB" w14:textId="7B26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F1057C" w14:textId="0B467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D6C5AC9" w14:textId="286FB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20E3AADC" w14:textId="610E0C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591E8B98" w14:textId="72F9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7.2022</w:t>
      </w:r>
    </w:p>
    <w:p w14:paraId="03DE1F9D" w14:textId="5F313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</w:p>
    <w:p w14:paraId="7B6F71E5" w14:textId="7DE26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71504E" w14:textId="70E3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F22B2BF" w14:textId="5B294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713057AC" w14:textId="58ED7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6A05F49" w14:textId="2941E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472D3" w14:textId="5F6D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B65D36E" w14:textId="0FAC53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6D0770" w14:textId="60FC2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DC343C8" w14:textId="43DE2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0C1F4E" w14:textId="3BA32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719D065" w14:textId="7CF1F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645CA375" w14:textId="6904FA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0F7A781" w14:textId="7F0832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7.2022</w:t>
      </w:r>
    </w:p>
    <w:p w14:paraId="47E1DE33" w14:textId="787E2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16184E" w14:textId="1A130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AF30A4" w14:textId="6826C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E9E848" w14:textId="32A5C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0F0CB" w14:textId="1C44F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9A25F08" w14:textId="1D5D8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15249418" w14:textId="2963A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7521C8F" w14:textId="6E633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1E6A7F" w14:textId="6EB26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DE86E16" w14:textId="4D595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8D44E08" w14:textId="77ECD2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C2757A" w14:textId="5344A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21AABA" w14:textId="0B901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49F8081" w14:textId="31422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7.2022</w:t>
      </w:r>
    </w:p>
    <w:p w14:paraId="3611B406" w14:textId="532D7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3417E1" w14:textId="11CD8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984FA70" w14:textId="14074D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888384" w14:textId="77263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2A16D9" w14:textId="0F776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EBB7000" w14:textId="72AD6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C4A2CB" w14:textId="0274F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DA603B6" w14:textId="5C6B0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E93F46" w14:textId="11A4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32D3853" w14:textId="7A528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D67E1A" w14:textId="4A5CF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B07CE4" w14:textId="6B77A6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48B421AD" w14:textId="68395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417CC496" w14:textId="79D83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7.2022</w:t>
      </w:r>
    </w:p>
    <w:p w14:paraId="6A8E870E" w14:textId="76C08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E018BF" w14:textId="527B2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225078" w14:textId="5AACB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75F9D0" w14:textId="2FCA7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33FD81D2" w14:textId="059DC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1F6A264A" w14:textId="119CB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464BA5EC" w14:textId="43DB5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F291BAF" w14:textId="50A44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17F751" w14:textId="48B8DD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77CA18" w14:textId="7704A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90FB98" w14:textId="078C3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010E03F" w14:textId="28454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2778542" w14:textId="04E45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6E4033E7" w14:textId="476B5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7.2022</w:t>
      </w:r>
    </w:p>
    <w:p w14:paraId="301419BC" w14:textId="7BB87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2BFBAB" w14:textId="6F96C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6295B4" w14:textId="06B3D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15F848" w14:textId="3D676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2AE28620" w14:textId="43F6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40344B" w14:textId="72200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D2303B3" w14:textId="519A5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351DDCA" w14:textId="2987D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B680A6" w14:textId="5A7A5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</w:p>
    <w:p w14:paraId="42723A4B" w14:textId="22EA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332EDB" w14:textId="2BBBA4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9958B5" w14:textId="589E6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ECE6BB" w14:textId="4F0E5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315C58A5" w14:textId="73C4A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7.2022</w:t>
      </w:r>
    </w:p>
    <w:p w14:paraId="3EC17B12" w14:textId="5B13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F9B462C" w14:textId="185EB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DFB74A" w14:textId="03DF81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7B875949" w14:textId="307E4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7949B2" w14:textId="7717CC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0CF506" w14:textId="671AB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620CC55" w14:textId="060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434BBAF6" w14:textId="17AA3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0404A" w14:textId="7765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BF3750" w14:textId="01FB1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2B9EF80" w14:textId="17B3E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225C981" w14:textId="6B867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</w:p>
    <w:p w14:paraId="0EB0490F" w14:textId="20613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1BEF8D35" w14:textId="4C3B15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7.2022</w:t>
      </w:r>
    </w:p>
    <w:p w14:paraId="5008EC0A" w14:textId="11B2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5427E9" w14:textId="08A89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8BB4D1" w14:textId="460B2B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A47EFB" w14:textId="35852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17A84C59" w14:textId="5028E0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2E85B65E" w14:textId="4B444C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AB20B4A" w14:textId="16291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67F93C" w14:textId="417A6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D16D74" w14:textId="10959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60E252" w14:textId="55925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6D71BD6" w14:textId="6A835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53B57D" w14:textId="4C36D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64098" w14:textId="6F8E8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8C8EC4C" w14:textId="49CBA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7.2022</w:t>
      </w:r>
    </w:p>
    <w:p w14:paraId="0F1DFABA" w14:textId="25BE8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286041" w14:textId="1A8E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4015750" w14:textId="61822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7F464B" w14:textId="596FA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27B887DC" w14:textId="2C826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6D40C9E0" w14:textId="215F4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8D9719" w14:textId="5F1DC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7EA9CAE" w14:textId="14046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</w:p>
    <w:p w14:paraId="7E89B00D" w14:textId="06E7F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333D1D8" w14:textId="0B13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6060D54" w14:textId="0E8F5F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13A42C2" w14:textId="2D3CD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1FE4F8" w14:textId="12F8B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</w:p>
    <w:p w14:paraId="499FC56D" w14:textId="6ACA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7.2022</w:t>
      </w:r>
    </w:p>
    <w:p w14:paraId="1165BD71" w14:textId="05240E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7215F89" w14:textId="53560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65AC930" w14:textId="2709D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4F5AE" w14:textId="3FD07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01B1D361" w14:textId="3C1B3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E06E870" w14:textId="7A9A4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0FCD03" w14:textId="0BA63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B3898AD" w14:textId="02721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545DB3E" w14:textId="6DBC6D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F8D4C8" w14:textId="70D25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07CEC7" w14:textId="5054D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2948522" w14:textId="6205B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66C41ED9" w14:textId="106ECD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0CE05F33" w14:textId="05D73A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7.2022</w:t>
      </w:r>
    </w:p>
    <w:p w14:paraId="16B0DE61" w14:textId="2CE6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</w:p>
    <w:p w14:paraId="1A4FE138" w14:textId="1E817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7FDABE" w14:textId="68E7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F763BF" w14:textId="1285E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1BA5D1E" w14:textId="35507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59333B9" w14:textId="69F0D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B34025E" w14:textId="57235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54BB8E6" w14:textId="00E23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0126D8" w14:textId="0165F4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83C1DC2" w14:textId="3F5B7D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54E8DE5" w14:textId="33EC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A64BC1" w14:textId="15299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5027C" w14:textId="782C0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22CFA94" w14:textId="4CD20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7.2022</w:t>
      </w:r>
    </w:p>
    <w:p w14:paraId="2295EE10" w14:textId="2FE4A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DA9DAC" w14:textId="73161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FC2BA" w14:textId="30AB6A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</w:p>
    <w:p w14:paraId="383E1B22" w14:textId="3B2CC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1A3BEB8" w14:textId="3FBDD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41D86ABE" w14:textId="714D8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683C2F5" w14:textId="473EA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7DAF2DE" w14:textId="4AA17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15A3FB87" w14:textId="2F2BE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EF52B74" w14:textId="4361B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90F0EF" w14:textId="16B24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77DAF7" w14:textId="517A60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5617FCE9" w14:textId="5EC6F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)</w:t>
      </w:r>
    </w:p>
    <w:p w14:paraId="714E65E9" w14:textId="1311C7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7.2022</w:t>
      </w:r>
    </w:p>
    <w:p w14:paraId="67A891BB" w14:textId="2C219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EB96F6" w14:textId="1EA48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0B4804" w14:textId="28A57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68376" w14:textId="6E91F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87E470B" w14:textId="700EF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785087" w14:textId="098E0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B63B96" w14:textId="297A3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18BCBC" w14:textId="50DBC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7F0D70EE" w14:textId="1ACF8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1B24562" w14:textId="26184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F1CA23B" w14:textId="0D49E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88A546" w14:textId="679CC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6D39415F" w14:textId="057EA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88DDCA3" w14:textId="67BC8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7.2022</w:t>
      </w:r>
    </w:p>
    <w:p w14:paraId="05562E43" w14:textId="46C18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6397A09" w14:textId="09FC9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0B7FDC" w14:textId="39B730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351DE6" w14:textId="43BBF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AC8C783" w14:textId="1C8E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439AC6F4" w14:textId="2E986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3CF5ABB" w14:textId="27E12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D87479" w14:textId="043AF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F93D2B" w14:textId="6652D4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AAC7417" w14:textId="12A32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4EE452F" w14:textId="18F1D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E10A12" w14:textId="10A7B1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0B4C20E5" w14:textId="0C5F7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0296A831" w14:textId="46A249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7.2022</w:t>
      </w:r>
    </w:p>
    <w:p w14:paraId="68BF1FB6" w14:textId="5AFB6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308701" w14:textId="7ABD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B7DB78" w14:textId="5A78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6B8DF2" w14:textId="5A0D4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431406D" w14:textId="49D4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816253" w14:textId="69E04F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EA5E3FD" w14:textId="5D4D2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6D2858F1" w14:textId="72F2B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E91574" w14:textId="65601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BE8DF60" w14:textId="32046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CE56B7" w14:textId="6F35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E1999A" w14:textId="7648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ECE6ABC" w14:textId="63BD9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FE17435" w14:textId="7B89B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7.2022</w:t>
      </w:r>
    </w:p>
    <w:p w14:paraId="4733DACA" w14:textId="6E7C1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2B5D4071" w14:textId="29447D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37DE659" w14:textId="439D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FAC01E" w14:textId="0B97A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1A92C4B" w14:textId="54CC0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62151A94" w14:textId="326F6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EA977BB" w14:textId="770C9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6632437" w14:textId="39BE5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711F4E" w14:textId="5743B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2CADE8F" w14:textId="5C65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C8EB03" w14:textId="3E60A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5ECD4D6" w14:textId="1CD38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49AE1498" w14:textId="7A3D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3658F8EA" w14:textId="27119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7.2022</w:t>
      </w:r>
    </w:p>
    <w:p w14:paraId="0E51FFDA" w14:textId="682CC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D115AC" w14:textId="1A009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972A0" w14:textId="23394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EF49CE" w14:textId="67532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6EF29F7" w14:textId="7B7FEE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0029E989" w14:textId="75F3C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2F0E976" w14:textId="2441E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4F3932A7" w14:textId="0F603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0591046" w14:textId="78A69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D244F0" w14:textId="29427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ABA086" w14:textId="75A96A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73A1FC2" w14:textId="7F548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E0F83E" w14:textId="67F43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A04727" w14:textId="1F149E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7.2022</w:t>
      </w:r>
    </w:p>
    <w:p w14:paraId="7FD67AD5" w14:textId="7523D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2332B26" w14:textId="7A92A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00B2EB0" w14:textId="68761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0B06A2" w14:textId="16A17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A0A2F85" w14:textId="4B1006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CDE3C7" w14:textId="40CA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CA7F056" w14:textId="2577D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1BBB8B5" w14:textId="00F33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A9CAB3" w14:textId="0E31D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D211CA" w14:textId="284EC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014747" w14:textId="71AA9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1840EA" w14:textId="381B5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47F2DD8" w14:textId="0C92D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E0E9354" w14:textId="77D67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2</w:t>
      </w:r>
    </w:p>
    <w:p w14:paraId="1036F1E2" w14:textId="78B5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A2207" w14:textId="71FCE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F281F7C" w14:textId="0E24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4CDA0C" w14:textId="39344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5DDE5" w14:textId="26C71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452E645F" w14:textId="3FE30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1FCD639C" w14:textId="0331B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5731C02" w14:textId="269DD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064561" w14:textId="108FE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27A06D1C" w14:textId="7B75D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086A0F7" w14:textId="7254C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D9FCBF" w14:textId="3A64B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0C1FD22" w14:textId="4565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D18E1B6" w14:textId="6C6B3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2</w:t>
      </w:r>
    </w:p>
    <w:p w14:paraId="0E97CD3A" w14:textId="672F4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A8CFD5" w14:textId="1BAA0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73A0D33" w14:textId="6455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1929E2" w14:textId="4CAF7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5687A19" w14:textId="03120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420F75C" w14:textId="66FA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FBE5BF1" w14:textId="3BE544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14D9E606" w14:textId="658F12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5A33DF" w14:textId="3CCF0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4D84B49F" w14:textId="6C8D9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1223F5" w14:textId="0F9F4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A52F0" w14:textId="6CC69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4C6813" w14:textId="19D7B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9418528" w14:textId="02AEC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2</w:t>
      </w:r>
    </w:p>
    <w:p w14:paraId="519E2AB8" w14:textId="05CB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D9B0DB" w14:textId="75905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9629D7F" w14:textId="3EB6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0E61B" w14:textId="02E56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FC872E7" w14:textId="368FC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7ECBA45" w14:textId="444E6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FB2C54D" w14:textId="10264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480BD2" w14:textId="27A9E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FA19AE" w14:textId="3B3B9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6BB8105C" w14:textId="7911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5885B2" w14:textId="22AFD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20DC346" w14:textId="4FC08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092473" w14:textId="28FF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C84FAD" w14:textId="62169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2</w:t>
      </w:r>
    </w:p>
    <w:p w14:paraId="71A5A272" w14:textId="186B6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55E054" w14:textId="6C14E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BEC87" w14:textId="7907D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1FDD42E" w14:textId="3C9B1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1C1BA16" w14:textId="2557E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00C9B82" w14:textId="3845C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EB6A8F0" w14:textId="6783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107BC972" w14:textId="35DE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EBCE1D" w14:textId="24D83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4F151D" w14:textId="1634F0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9C6A2" w14:textId="080AB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63188" w14:textId="1E8A2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785711D5" w14:textId="365A9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F541A01" w14:textId="4C7BE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2</w:t>
      </w:r>
    </w:p>
    <w:p w14:paraId="18767B7F" w14:textId="47D1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6C7687" w14:textId="5AF2F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00BE625" w14:textId="3692A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88EFC3" w14:textId="34664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762C8E8" w14:textId="528D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C2478B" w14:textId="0D8AB9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F3F827A" w14:textId="1DF96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D5A23" w14:textId="0353B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DF7C610" w14:textId="3DA6CD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75760304" w14:textId="4326A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E9AED" w14:textId="3C307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6A5449" w14:textId="2A3537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530345D" w14:textId="5695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557DF8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2</w:t>
        </w:r>
      </w:hyperlink>
    </w:p>
    <w:p w14:paraId="6BCE770C" w14:textId="4EC5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2</w:t>
      </w:r>
    </w:p>
    <w:p w14:paraId="6AB9ED2F" w14:textId="7A2B1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D1E94" w14:textId="63409A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D1B134B" w14:textId="4065F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2C00415" w14:textId="2279A0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B695952" w14:textId="2F055F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46166" w14:textId="7C32C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E69723F" w14:textId="42F173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2E50E62E" w14:textId="43D943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9B3FF6" w14:textId="00F7A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F1A4A0" w14:textId="37541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7454319" w14:textId="3000C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2C0007" w14:textId="29E23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E0A069B" w14:textId="679308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AC17AB" w14:textId="0EB7B4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2</w:t>
      </w:r>
    </w:p>
    <w:p w14:paraId="4214A6CE" w14:textId="3896C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5002B5" w14:textId="0B3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84AA60" w14:textId="3F7D2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90FCD" w14:textId="3FC0A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2FE6BD" w14:textId="5DDCF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3D480" w14:textId="00E95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EC054B" w14:textId="12982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C94036F" w14:textId="71DD5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549675" w14:textId="54B54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1CFE3C" w14:textId="48D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8524E0A" w14:textId="0347A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88B46B" w14:textId="700C8B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6F7E3E17" w14:textId="2C4472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20F4A9" w14:textId="58F0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2</w:t>
      </w:r>
    </w:p>
    <w:p w14:paraId="6056DE6B" w14:textId="12859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9FA5B4" w14:textId="29E11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A4EDBE" w14:textId="3C334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4415589" w14:textId="154CE6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97B357F" w14:textId="42414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C022F9" w14:textId="5D68D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40AA27E" w14:textId="1A0DE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089550" w14:textId="234CE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</w:p>
    <w:p w14:paraId="4F54FA39" w14:textId="576CE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0A104696" w14:textId="0784E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D708EDB" w14:textId="114DE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254166" w14:textId="73B26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AB7B9" w14:textId="1D436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7733F6" w14:textId="3CEB7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2</w:t>
      </w:r>
    </w:p>
    <w:p w14:paraId="3B1132AB" w14:textId="30C4C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DD19CD8" w14:textId="095C9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7AD254" w14:textId="3F1F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E39B69" w14:textId="2E5E0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5CDDC25" w14:textId="68238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83387A" w14:textId="3518A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61A93A2" w14:textId="0CE98D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49E9C98" w14:textId="76DDE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EA5F0B" w14:textId="3942EA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514CEB28" w14:textId="573E1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EE64649" w14:textId="04D31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230F73" w14:textId="3089B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31479B4" w14:textId="2EBA4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8DE0CF" w14:textId="3A9F8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2</w:t>
      </w:r>
    </w:p>
    <w:p w14:paraId="14F626B1" w14:textId="150B2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4236FE56" w14:textId="67FB0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C7FF42" w14:textId="24D08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</w:p>
    <w:p w14:paraId="5D9874E5" w14:textId="6DFB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C960F0" w14:textId="70793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1498B8AC" w14:textId="758C9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1F15E06" w14:textId="2CC39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63B0E737" w14:textId="6711D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A31D6C" w14:textId="32EEC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C760D" w14:textId="0EA1C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339A4F2" w14:textId="706BB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7991AF" w14:textId="6E93C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33D6C224" w14:textId="36FA4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E2A835" w14:textId="3A603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2</w:t>
      </w:r>
    </w:p>
    <w:p w14:paraId="225BDDE2" w14:textId="181A8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5BFEC5" w14:textId="4D594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4992FA" w14:textId="7590F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6983845" w14:textId="5699F8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8B3726E" w14:textId="6BCDE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739A4C0" w14:textId="54FFB7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723BD5" w14:textId="712B9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E2B4E" w14:textId="306F3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3800969" w14:textId="357F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1F5ABDA" w14:textId="774DE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CEB891" w14:textId="02E0DF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8B5B82" w14:textId="07FB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64252FC" w14:textId="44210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9764F56" w14:textId="41EAC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2</w:t>
      </w:r>
    </w:p>
    <w:p w14:paraId="0ACE5C27" w14:textId="672F6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B209B4" w14:textId="2078C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2B0772" w14:textId="5533E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C97E13" w14:textId="433CD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F67AB1" w14:textId="0F3C4B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1CD9F55" w14:textId="172CF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08666137" w14:textId="33AA22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5AAC2C95" w14:textId="20F7D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373369" w14:textId="60136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52BC1078" w14:textId="644CF8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13D0B6D2" w14:textId="77D8C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90246FE" w14:textId="514F1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6A5AA8" w14:textId="615E0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4DDCF" w14:textId="6F8D2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2</w:t>
      </w:r>
    </w:p>
    <w:p w14:paraId="0F5E34EE" w14:textId="1475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214310" w14:textId="06A29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31683EC" w14:textId="25BBD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1CFB6AB" w14:textId="330D2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9FB853" w14:textId="1A1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26F522C" w14:textId="2BEAE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3B02BF1" w14:textId="6E243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927ABE" w14:textId="7E1F76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7B9BB8" w14:textId="181FE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F11D3BC" w14:textId="1BD03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59F4B0BB" w14:textId="1D69E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E32E" w14:textId="035B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4142F1C" w14:textId="57C50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55FFF04" w14:textId="3DE4F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2</w:t>
      </w:r>
    </w:p>
    <w:p w14:paraId="3EC71EFC" w14:textId="14936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</w:p>
    <w:p w14:paraId="77FC7DEA" w14:textId="7552B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776814" w14:textId="013BF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</w:p>
    <w:p w14:paraId="7BE09AA8" w14:textId="758C98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29A259A" w14:textId="2DC7F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A1677A" w14:textId="6C27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10B87C4" w14:textId="3342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6438E1" w14:textId="1A11A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E6DEEF" w14:textId="32749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90376CE" w14:textId="3F0C2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4F1799B" w14:textId="5193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D2EEB3" w14:textId="317B7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1621" w14:textId="6934A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989C64D" w14:textId="235DA2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2</w:t>
      </w:r>
    </w:p>
    <w:p w14:paraId="358981C4" w14:textId="5A205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744178A" w14:textId="26002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A47F316" w14:textId="6EC97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45407A" w14:textId="42AB2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C7459C" w14:textId="3A8B2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13C661D8" w14:textId="0799D8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CA44BB9" w14:textId="341FF5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05F9D127" w14:textId="491D5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D96995" w14:textId="062B8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B45D9C" w14:textId="4ECEA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77F367" w14:textId="69A38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C18612" w14:textId="4257E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41173D" w14:textId="4150E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7254991" w14:textId="58EFB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2</w:t>
      </w:r>
    </w:p>
    <w:p w14:paraId="5C840150" w14:textId="7F86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F333866" w14:textId="60CDE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B076ED4" w14:textId="55782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33A9AF" w14:textId="7E6668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1835A" w14:textId="39D24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0918F94D" w14:textId="53453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1E20BE24" w14:textId="207E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92B2346" w14:textId="24597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F5171C" w14:textId="176B8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73846F7A" w14:textId="136C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3AB58126" w14:textId="4071A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2862F3" w14:textId="6352F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868DD72" w14:textId="01DE6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0417BC" w14:textId="4B218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2</w:t>
      </w:r>
    </w:p>
    <w:p w14:paraId="4A0F5F6A" w14:textId="602621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CC305C" w14:textId="31E5E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6824DF" w14:textId="5CCE1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5B449F" w14:textId="69DFB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457C9" w14:textId="46C43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20889390" w14:textId="70EE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291B11D" w14:textId="1A7AA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44690C" w14:textId="6DE3A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7EBE16" w14:textId="5214D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4F2BD6" w14:textId="058A9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2515C0E" w14:textId="306C8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45381E" w14:textId="4E50B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8867EC4" w14:textId="0AB56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AB9E196" w14:textId="6C168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2</w:t>
      </w:r>
    </w:p>
    <w:p w14:paraId="58101184" w14:textId="36C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B7CEB30" w14:textId="49EAB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78268" w14:textId="4BB7E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328DE5" w14:textId="69D7F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187A7A4A" w14:textId="1CDFF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293F" w14:textId="56183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530DA" w14:textId="7ADA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18FE24D" w14:textId="30293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E98C46" w14:textId="387E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65B72D46" w14:textId="6585A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50BA16" w14:textId="52AF7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FFA7CD" w14:textId="316A72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68D513B9" w14:textId="5BB16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1629F82" w14:textId="40D46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2</w:t>
      </w:r>
    </w:p>
    <w:p w14:paraId="4F8E2F5E" w14:textId="2FA50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BC0DA1" w14:textId="697AC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563A337" w14:textId="262A84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796AFF" w14:textId="4839C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F0A6F68" w14:textId="6C77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7E60E083" w14:textId="51F4D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920BFB" w14:textId="3A043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288E8" w14:textId="4FB93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AF543" w14:textId="1028F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108FE209" w14:textId="0F8056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ADF2CD0" w14:textId="4993A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C71495" w14:textId="40F9F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166D7D0F" w14:textId="51B99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6375A1" w14:textId="57EEEE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2</w:t>
      </w:r>
    </w:p>
    <w:p w14:paraId="5FA45869" w14:textId="0435B4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E09374" w14:textId="1B59C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885B03E" w14:textId="5D306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C711F7" w14:textId="23ECB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090999" w14:textId="4B8EA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08C1F665" w14:textId="3BF15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41642EE" w14:textId="3435D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35126DD1" w14:textId="0FB12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</w:p>
    <w:p w14:paraId="1F0BBE19" w14:textId="1AA35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20889063" w14:textId="07076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217EE7F" w14:textId="42683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255161" w14:textId="327EB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1AFEEE0" w14:textId="41429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56BCBCA" w14:textId="33E0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2</w:t>
      </w:r>
    </w:p>
    <w:p w14:paraId="6375B1A3" w14:textId="4F69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2CAF54" w14:textId="2803F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E4EFFB0" w14:textId="3C26C1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3B212" w14:textId="35D6D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C319AF" w14:textId="0F571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3EBD0A71" w14:textId="1A50E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75466FE8" w14:textId="2C774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A4015D6" w14:textId="7677C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9284A3" w14:textId="6B1F4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F74F82" w14:textId="29B0D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CB21675" w14:textId="01791C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7142D05" w14:textId="1E58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0FDA3A" w14:textId="54EB8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33D2DE" w14:textId="6A4A5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2</w:t>
      </w:r>
    </w:p>
    <w:p w14:paraId="3A2D426D" w14:textId="42030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5A16C7" w14:textId="0851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C28BF90" w14:textId="4C8F3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49C71C" w14:textId="2DD01C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68682B" w14:textId="23F35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17712226" w14:textId="48B19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6A37CE30" w14:textId="5F7A5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E0517" w14:textId="73801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4634A6" w14:textId="14C29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F5E905C" w14:textId="08AB8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9D4DAE9" w14:textId="3842D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5DEED0B" w14:textId="7851D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44389504" w14:textId="75D5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9B98202" w14:textId="08336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2</w:t>
      </w:r>
    </w:p>
    <w:p w14:paraId="6CBD7279" w14:textId="367E6B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DD6D70" w14:textId="2AFA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BC47AA" w14:textId="55412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1626C3" w14:textId="40C3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9D9F729" w14:textId="1578C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29EB9E16" w14:textId="55B17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C82B0" w14:textId="13F49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3CE8BD5" w14:textId="295282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D72173" w14:textId="5D65EA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92B2606" w14:textId="29ECB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675E87B9" w14:textId="788AB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089B25A" w14:textId="7CD0C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D8C00FC" w14:textId="7073A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0E98AA" w14:textId="20EFC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2</w:t>
      </w:r>
    </w:p>
    <w:p w14:paraId="1E0398C9" w14:textId="2A0A6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092792" w14:textId="6D273C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93FC9A1" w14:textId="1546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270B2B" w14:textId="4DF91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7E436D4" w14:textId="67BBA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918446C" w14:textId="24C7E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305C22B" w14:textId="24DF9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F6CAC8" w14:textId="31EDB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CE285B" w14:textId="08697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3BEF12C3" w14:textId="51D612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DAF854D" w14:textId="1C990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99B93C" w14:textId="360DE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163F99A" w14:textId="4EA84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6B7BBD" w14:textId="27F26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2</w:t>
      </w:r>
    </w:p>
    <w:p w14:paraId="6D76BFA0" w14:textId="19894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A23F47" w14:textId="42567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E628533" w14:textId="0974B6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</w:p>
    <w:p w14:paraId="749CB97C" w14:textId="5D7AF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B84C096" w14:textId="514D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6EDCFBC1" w14:textId="338D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EB2FCF9" w14:textId="49C8D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239F98A0" w14:textId="39660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F067F" w14:textId="19723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198FDD8" w14:textId="4EC728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4F1ACB" w14:textId="4960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C3909F" w14:textId="22542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7900A6A" w14:textId="10DF1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C5881" w14:textId="59D12A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2</w:t>
      </w:r>
    </w:p>
    <w:p w14:paraId="450C1817" w14:textId="48656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C051247" w14:textId="74CD8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99B2B85" w14:textId="0AB4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185BB" w14:textId="4B142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6D40670" w14:textId="5FF3E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07D6AB" w14:textId="2A20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AC35D94" w14:textId="4E295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53E9A931" w14:textId="23F1B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0CA001" w14:textId="0AB9A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D633315" w14:textId="0F3F0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1AB9BFA" w14:textId="00049F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8B764C" w14:textId="4C600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462F75" w14:textId="1B6DF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975A12" w14:textId="658BC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2</w:t>
      </w:r>
    </w:p>
    <w:p w14:paraId="506731B7" w14:textId="3F6BF7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EB16C5" w14:textId="2C112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53C83" w14:textId="29023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7F493A" w14:textId="55EB3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3291588" w14:textId="3C308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5A2BC59E" w14:textId="2C38D7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5C49159E" w14:textId="1BAE0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ACF295C" w14:textId="7E873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29BE4" w14:textId="23F1A9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FD36234" w14:textId="0901B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B6B3FC7" w14:textId="21198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7A9BCB" w14:textId="6AE15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6B7A72B" w14:textId="61462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94F02B" w14:textId="5B09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2</w:t>
      </w:r>
    </w:p>
    <w:p w14:paraId="72CE6966" w14:textId="1E758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AE6EB4" w14:textId="1DC15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5D9EAF4" w14:textId="1D312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1733FD" w14:textId="01CC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9321DDE" w14:textId="0B289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2B0A6E3" w14:textId="2FB81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DFF391D" w14:textId="43824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3F080B" w14:textId="7770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24673C" w14:textId="22C9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3994F72" w14:textId="2E23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B89C2C7" w14:textId="2A00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01F128" w14:textId="6B1552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488D7375" w14:textId="2C088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9326DE" w14:textId="5E5CF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2</w:t>
      </w:r>
    </w:p>
    <w:p w14:paraId="29470AE9" w14:textId="2FC90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A54A7" w14:textId="4F656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E537F" w14:textId="0115A9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A61E40" w14:textId="37040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68E38BC3" w14:textId="2FDF4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C75A442" w14:textId="24370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2B71CF" w14:textId="6E76F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B9F986" w14:textId="649F7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A67608" w14:textId="55E32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F0AB70C" w14:textId="075545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91D0C4B" w14:textId="6D53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D7747" w14:textId="470BE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5485DD6C" w14:textId="2F683E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E8C512D" w14:textId="4D38F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2</w:t>
      </w:r>
    </w:p>
    <w:p w14:paraId="5812F620" w14:textId="1E057A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A790E1A" w14:textId="5337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1EEB8A" w14:textId="09A40E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EDCC8" w14:textId="75C29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8A8C1B8" w14:textId="4456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7A40" w14:textId="48E51D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AAAE4" w14:textId="18A20E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CAA4CD" w14:textId="1C115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211A3F" w14:textId="617CC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F8D18F" w14:textId="0AA20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78C194B" w14:textId="04E81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4B30A84" w14:textId="55E84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23A7539B" w14:textId="4B812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53F1921" w14:textId="35CB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2</w:t>
      </w:r>
    </w:p>
    <w:p w14:paraId="40B3ED31" w14:textId="4AEF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9F4159" w14:textId="573C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59AD749" w14:textId="3765F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41F134" w14:textId="5DE45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CCEF7A8" w14:textId="1CCB8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2AFFE8D6" w14:textId="46C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369424E5" w14:textId="1EB7D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C584625" w14:textId="0E669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87FB4C" w14:textId="11404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28C03DD8" w14:textId="6AB17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1159E3" w14:textId="34BBD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B2522D" w14:textId="24C4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753CD" w14:textId="2F0B3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6B5F1" w14:textId="5B53A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2</w:t>
      </w:r>
    </w:p>
    <w:p w14:paraId="561EA98E" w14:textId="335B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5B7F9B" w14:textId="56724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3B4109" w14:textId="78FA6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3AED7C" w14:textId="3A161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49B56126" w14:textId="7D11D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4E5CC3FF" w14:textId="2FE4E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7D7FBA1" w14:textId="7BE73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13DD4235" w14:textId="715AE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41A241" w14:textId="47E8D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FA5787" w14:textId="49A0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8FCAD8F" w14:textId="1AFF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09B26C9" w14:textId="5BC1B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2BACB5" w14:textId="30DD4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8D84BA" w14:textId="3504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2</w:t>
      </w:r>
    </w:p>
    <w:p w14:paraId="3129BFD8" w14:textId="0069E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B18701" w14:textId="79923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A94FA6C" w14:textId="793CB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57B888" w14:textId="2A249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204F1532" w14:textId="58073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14ECE633" w14:textId="28F2C3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F47ED7F" w14:textId="04356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56EF91A" w14:textId="0F3E6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573DB9" w14:textId="67879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7D5E5" w14:textId="58747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7059D6A" w14:textId="068601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74C293" w14:textId="5DF71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</w:p>
    <w:p w14:paraId="43595DCA" w14:textId="6C0B3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66FE6CC" w14:textId="061DA4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2</w:t>
      </w:r>
    </w:p>
    <w:p w14:paraId="1DF606D7" w14:textId="3A4A9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711AB6" w14:textId="5AA3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81A58DC" w14:textId="497F1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5CFD83A" w14:textId="2ACA9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01A6ED8F" w14:textId="39117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F43B2C" w14:textId="6DBEE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8EF7FA" w14:textId="4FE6CE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C13E6" w14:textId="649A38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2455D6" w14:textId="0B7335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6AFDF989" w14:textId="5DDF9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C5AF448" w14:textId="65024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85A3D35" w14:textId="24549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AE5EE" w14:textId="5BAE1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683C6D5" w14:textId="41177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2</w:t>
      </w:r>
    </w:p>
    <w:p w14:paraId="686FBE74" w14:textId="3BE75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EA699E" w14:textId="3567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38E2A771" w14:textId="6E021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3E7A1B" w14:textId="62098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9DF58C3" w14:textId="2340D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5D33D1" w14:textId="09644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</w:p>
    <w:p w14:paraId="7A999FE1" w14:textId="675BB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977B76" w14:textId="43AC1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686078" w14:textId="3D2D0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1749A626" w14:textId="02D19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F77CF60" w14:textId="3E7000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5B9255" w14:textId="69C58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09957A" w14:textId="5A15D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B857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2</w:t>
        </w:r>
      </w:hyperlink>
    </w:p>
    <w:p w14:paraId="4B1189BE" w14:textId="133F4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2</w:t>
      </w:r>
    </w:p>
    <w:p w14:paraId="7ADE20C7" w14:textId="7DCD4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69C5B91" w14:textId="46288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771AB76" w14:textId="1D1ED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CB82EA" w14:textId="4329C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A3BEC" w14:textId="33C562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689C2AC" w14:textId="36559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FE16BA" w14:textId="0C3B2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7BABA07" w14:textId="54A121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17FA44A" w14:textId="447E8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E8D91" w14:textId="44F06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719AF9F" w14:textId="556CA7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F73263A" w14:textId="44678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0F8E5325" w14:textId="53252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185E46" w14:textId="538B6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2</w:t>
      </w:r>
    </w:p>
    <w:p w14:paraId="5BE5873C" w14:textId="25CABC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F81E08B" w14:textId="6DA402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8FDC83" w14:textId="48044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0B40EB" w14:textId="68547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C63B1C" w14:textId="0B1EF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FD65C71" w14:textId="3EBF6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1DA52887" w14:textId="4F69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41095D6" w14:textId="255FC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5127ED" w14:textId="664BC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75B299" w14:textId="040E9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5516907" w14:textId="3F19F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F371C64" w14:textId="617A3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0490312" w14:textId="28215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077BBD" w14:textId="22988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2</w:t>
      </w:r>
    </w:p>
    <w:p w14:paraId="2622F653" w14:textId="516AF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50A0E0" w14:textId="0F4C4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E38793A" w14:textId="7C1B6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FADB0" w14:textId="427879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3E073073" w14:textId="22D4B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4DA7AC1" w14:textId="5599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CA402D3" w14:textId="77AC4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B0D21C7" w14:textId="27B52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D5DA49" w14:textId="6AE8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</w:p>
    <w:p w14:paraId="4423FA43" w14:textId="044DE3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344AAB7" w14:textId="3B2697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C56082B" w14:textId="529AC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3B8443B8" w14:textId="1777E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26CB79" w14:textId="6DA98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2</w:t>
      </w:r>
    </w:p>
    <w:p w14:paraId="5758D4CC" w14:textId="1CA5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E868E9" w14:textId="02E28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0D5B1B" w14:textId="484EC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B6CF7F1" w14:textId="11492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70D048" w14:textId="3D7B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8F36466" w14:textId="57B2D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F7BD7" w14:textId="043BD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61EB854" w14:textId="078F5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</w:p>
    <w:p w14:paraId="53924475" w14:textId="20D9E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592375" w14:textId="62B13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FB20902" w14:textId="44DF7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</w:p>
    <w:p w14:paraId="7C1072D5" w14:textId="4BE94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E123ECE" w14:textId="508F61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D002E31" w14:textId="27A29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2</w:t>
      </w:r>
    </w:p>
    <w:p w14:paraId="4AF8E0F9" w14:textId="242D1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DB7BC2" w14:textId="71B530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727B05F" w14:textId="4F0D6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A5FFC2" w14:textId="4FB2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535187BF" w14:textId="032C6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9D19528" w14:textId="5A8A3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78541983" w14:textId="03732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D63ABB4" w14:textId="73FF1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EEEA3" w14:textId="1C4CB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D59950" w14:textId="469E4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3677172" w14:textId="41686B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80505" w14:textId="5DFF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56C28" w14:textId="27DFD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F2FE1F" w14:textId="51B58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2</w:t>
      </w:r>
    </w:p>
    <w:p w14:paraId="770B9897" w14:textId="3C534B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2E9D4F1" w14:textId="6296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9ACD3C" w14:textId="4F162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0C04CAA" w14:textId="1F8B1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C49F5BE" w14:textId="358C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C6547A6" w14:textId="6B1B0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647A8C09" w14:textId="066E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C5B2237" w14:textId="4C5AE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3C75DD" w14:textId="56C36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828FFB" w14:textId="20F0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4DA4ADB" w14:textId="3B66E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766FA7" w14:textId="764572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A62711" w14:textId="61416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35A95D" w14:textId="263C8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2</w:t>
      </w:r>
    </w:p>
    <w:p w14:paraId="05AF4E19" w14:textId="7C007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53CB7B" w14:textId="39CFA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6B20293" w14:textId="6D638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</w:p>
    <w:p w14:paraId="2619B9E4" w14:textId="1F067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3FD164D" w14:textId="5720B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F4D63D5" w14:textId="1DDE3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FBD6BE" w14:textId="7091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66A143B" w14:textId="27513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E971A23" w14:textId="71095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5D2908C" w14:textId="0D5E45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A0030E9" w14:textId="748DC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461439E" w14:textId="7F14D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BF099" w14:textId="5D8317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F9DC25" w14:textId="0920C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2</w:t>
      </w:r>
    </w:p>
    <w:p w14:paraId="197F6AFC" w14:textId="4A7A23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837FC9E" w14:textId="4AB7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6E326A5" w14:textId="6A77A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4E5B55" w14:textId="0B91D6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2012D274" w14:textId="74D8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0D206850" w14:textId="3C36B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4E7312" w14:textId="1A6BF8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6FA1413E" w14:textId="3B1B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50E136" w14:textId="3172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DC877E" w14:textId="108AC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446D36D" w14:textId="36F0D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29D0BF" w14:textId="5161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B39E231" w14:textId="3652F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A72B1F" w14:textId="2855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2</w:t>
      </w:r>
    </w:p>
    <w:p w14:paraId="162E1C61" w14:textId="05EBE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038019" w14:textId="46EDF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B55DDCD" w14:textId="32034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82AED73" w14:textId="4208F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71E41570" w14:textId="6C666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6176086" w14:textId="2E9CE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9DED1D0" w14:textId="543ED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5424104C" w14:textId="08CE1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92177E" w14:textId="653B4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9BF51F" w14:textId="2D42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3177084" w14:textId="7D475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5445204" w14:textId="3619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690B4A07" w14:textId="19E5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23E1EE" w14:textId="16D25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2</w:t>
      </w:r>
    </w:p>
    <w:p w14:paraId="089F5D2D" w14:textId="1F52B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C6489C" w14:textId="431A4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5DC6A88" w14:textId="62F840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EF9F6D" w14:textId="68BF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6AC3DF07" w14:textId="26362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75005DA" w14:textId="05BA7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3FD7521" w14:textId="5DA80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3536C" w14:textId="11902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224274E" w14:textId="62EB2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04C9B4" w14:textId="7201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2BAEDAA" w14:textId="3A6F5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3C3C31" w14:textId="5D5E8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9DE0ECE" w14:textId="0E97A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6EAA7A2" w14:textId="6BFF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2</w:t>
      </w:r>
    </w:p>
    <w:p w14:paraId="232DF7E6" w14:textId="5200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58C0ABF" w14:textId="75FB7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8851335" w14:textId="4A0A6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</w:p>
    <w:p w14:paraId="043EBF96" w14:textId="0BC354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487D1C" w14:textId="5F7B3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5F48E09" w14:textId="149480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21F9DAA5" w14:textId="201332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45AA96" w14:textId="1B8A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DEA46" w14:textId="3E250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015898" w14:textId="2D56FA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DB09EE7" w14:textId="7CC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BCCDC09" w14:textId="40BE1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3D221020" w14:textId="58DA27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ED160B5" w14:textId="44397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2</w:t>
      </w:r>
    </w:p>
    <w:p w14:paraId="2177EBBA" w14:textId="6B15A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9B0E99" w14:textId="39FA6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78BB6C3" w14:textId="55D9E9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EF0CA4" w14:textId="23ED1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4B317" w14:textId="58D7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B174615" w14:textId="667F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E86D78" w14:textId="41608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C6644" w14:textId="2ECF3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AC1818" w14:textId="5DAE9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78251EF1" w14:textId="0DCB8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320F5AB" w14:textId="53359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7D6D2C" w14:textId="494EA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0D218D7" w14:textId="6968C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0F9A25" w14:textId="74C57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2</w:t>
      </w:r>
    </w:p>
    <w:p w14:paraId="4C992D19" w14:textId="56AE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63EB24" w14:textId="0AA73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3409826" w14:textId="4D0F7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019BC00" w14:textId="64BA1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64E2FCF" w14:textId="52C40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8CC995" w14:textId="45AD2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E0124" w14:textId="1E611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E1E9BC4" w14:textId="0E477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74AA3CD" w14:textId="67864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7ADFCB" w14:textId="2584C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5E82D03" w14:textId="726C4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713A3C1" w14:textId="3EB0F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77E10E2" w14:textId="2535E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5A8BEA" w14:textId="20235D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2</w:t>
      </w:r>
    </w:p>
    <w:p w14:paraId="1EB6535F" w14:textId="07D9A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3A9224D" w14:textId="43F8C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A95C60E" w14:textId="39B910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DBD801" w14:textId="0BC28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FAA529" w14:textId="403CF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9EE70A" w14:textId="7DD54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25FF9" w14:textId="7B08F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4EF89851" w14:textId="23047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F8327E" w14:textId="7C90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E82A" w14:textId="571BB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98454F" w14:textId="5C72C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6A7CE6D" w14:textId="3A1DA7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7EA706A2" w14:textId="1EB44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B6694A" w14:textId="0614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2</w:t>
      </w:r>
    </w:p>
    <w:p w14:paraId="38F22036" w14:textId="4F956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A99C6" w14:textId="32538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67A18D2" w14:textId="49BBC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170C99" w14:textId="43BCEB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4B4165" w14:textId="41993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188441" w14:textId="2E225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966CCE" w14:textId="76C75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D907B5" w14:textId="598C6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B0981BF" w14:textId="7ADD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6C351CE" w14:textId="0D4C8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E26285F" w14:textId="4D21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E7AADE" w14:textId="259A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2BEC5" w14:textId="37E09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AD6747" w14:textId="3F42C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2</w:t>
      </w:r>
    </w:p>
    <w:p w14:paraId="795FF537" w14:textId="7FFED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4F4ACB" w14:textId="6EA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9F54BDB" w14:textId="59CA7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26BB8A6" w14:textId="468DAF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1997729A" w14:textId="44A31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</w:p>
    <w:p w14:paraId="62143D8F" w14:textId="40B04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3D8A78F5" w14:textId="465D0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4F18F6" w14:textId="79C5D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7D538E" w14:textId="36202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FB65A7" w14:textId="09F2C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2775CD5" w14:textId="416FE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3134D0" w14:textId="7DA3BE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22C3FCCF" w14:textId="0DC185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66498" w14:textId="542A67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2</w:t>
      </w:r>
    </w:p>
    <w:p w14:paraId="7D0DFB6C" w14:textId="79D05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736722" w14:textId="47DCB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2483170" w14:textId="7943A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9D3DFF" w14:textId="32F17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09605534" w14:textId="740E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B15F37" w14:textId="647DC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629EAB14" w14:textId="498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15FFE5" w14:textId="1DF8C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306E807" w14:textId="6B6CE1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6B004DD9" w14:textId="4B1282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B78109" w14:textId="2012F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BDDEBD7" w14:textId="1319E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3BAD9270" w14:textId="63253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D7ABEE" w14:textId="25304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2</w:t>
      </w:r>
    </w:p>
    <w:p w14:paraId="48EB89C0" w14:textId="480DC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F105EBF" w14:textId="54882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20F909E" w14:textId="05BD8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BBEF6" w14:textId="5264EE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49BABC" w14:textId="051ED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</w:p>
    <w:p w14:paraId="068DA733" w14:textId="0A3B9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03540E65" w14:textId="2A83F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8FB61" w14:textId="24174A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90850B" w14:textId="2C8BDE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044CC872" w14:textId="0CE84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0B281E7" w14:textId="46D0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B2E2F25" w14:textId="50486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D36912" w14:textId="053C0A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72AE15" w14:textId="6B754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2</w:t>
      </w:r>
    </w:p>
    <w:p w14:paraId="5C8D2D99" w14:textId="0D5C2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1B3BD9" w14:textId="22E883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2D3B193" w14:textId="4D1C9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021A7" w14:textId="5DC23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27E7EB" w14:textId="7EC39E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923EC" w14:textId="31B2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E3F0D2" w14:textId="1F062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9A8B32" w14:textId="4B492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DACE03" w14:textId="50169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1E228E" w14:textId="0DC1F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62076C7" w14:textId="65F91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6799E4A" w14:textId="2058C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72BA493B" w14:textId="09003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986028" w14:textId="682B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2</w:t>
      </w:r>
    </w:p>
    <w:p w14:paraId="43ADC4F5" w14:textId="5DA23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C69D087" w14:textId="3334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271CFF8" w14:textId="0246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44198F" w14:textId="5D87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957332" w14:textId="43BDF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6E711363" w14:textId="6A16B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301AF16" w14:textId="043E9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A684AE" w14:textId="6F48A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3CEF10" w14:textId="515D6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31AC204A" w14:textId="06396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5F8AE1" w14:textId="64480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35FA4F7" w14:textId="3A4F3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37487FA8" w14:textId="0C80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3562778" w14:textId="2EB35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2</w:t>
      </w:r>
    </w:p>
    <w:p w14:paraId="4B3525D2" w14:textId="31613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0F8D39D" w14:textId="7A3E5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74DAFE35" w14:textId="43E353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571EBC" w14:textId="03159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7942BFED" w14:textId="6E2113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10C9D8B1" w14:textId="05F3C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A8ABFDD" w14:textId="75782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EF58A7" w14:textId="1EBFA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28D091" w14:textId="39B43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4CD6129B" w14:textId="52BBF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4B94AC89" w14:textId="0FB3A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1ABD0A6" w14:textId="7ABF1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7031B7" w14:textId="0F6ED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6302947" w14:textId="2A280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2</w:t>
      </w:r>
    </w:p>
    <w:p w14:paraId="00AC3C93" w14:textId="5DACC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A9C7438" w14:textId="4959F1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F23779E" w14:textId="1A989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B09D39" w14:textId="6A9E8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88C6FB8" w14:textId="5DDA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7EA6C1C7" w14:textId="1B8CAA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E64EAA0" w14:textId="7E720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</w:p>
    <w:p w14:paraId="6089D55D" w14:textId="78910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CB3770" w14:textId="701A6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691A97AE" w14:textId="40A3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3C39DFCE" w14:textId="5ABF7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4BA367" w14:textId="7E6E1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C8576C" w14:textId="619918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CE9C22" w14:textId="495BE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2</w:t>
      </w:r>
    </w:p>
    <w:p w14:paraId="00488C49" w14:textId="64C17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3A8E61" w14:textId="6D68A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375127B" w14:textId="63830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52C87C" w14:textId="35EB71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BE201AE" w14:textId="24681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6758BD" w14:textId="486AF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FC40D0B" w14:textId="49F6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55CA7" w14:textId="101D1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303DAB" w14:textId="4748D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1EBAC282" w14:textId="50290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DC4B297" w14:textId="5047B4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0441FD" w14:textId="69EF0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47FEC" w14:textId="13283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E8C41B3" w14:textId="09825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2</w:t>
      </w:r>
    </w:p>
    <w:p w14:paraId="05C13604" w14:textId="68E55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041DD97" w14:textId="41B41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9DED527" w14:textId="33D7B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</w:p>
    <w:p w14:paraId="54A41734" w14:textId="75F839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61AFE28" w14:textId="4ECAE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951D52" w14:textId="5877D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792B5FF" w14:textId="0815CF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5CBDFF" w14:textId="47C902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AF1A89D" w14:textId="0579B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DE8C18" w14:textId="2A8C6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BB12E57" w14:textId="6843C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B8D3B" w14:textId="0A5DE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75F12B" w14:textId="500C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B1C535" w14:textId="7A26B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2</w:t>
      </w:r>
    </w:p>
    <w:p w14:paraId="01E739C8" w14:textId="3B59E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A051A0" w14:textId="0338C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6821CD" w14:textId="3398D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E56235" w14:textId="0AC0E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F54F97" w14:textId="25F55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FB2081" w14:textId="51100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101AEE1A" w14:textId="6ED0C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42D0B06" w14:textId="5A609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F0CCC21" w14:textId="47359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28FFFE02" w14:textId="6DA22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C05B7A" w14:textId="01A9A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118265D6" w14:textId="642BC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528988CD" w14:textId="7E8D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51F3F2" w14:textId="09B98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2</w:t>
      </w:r>
    </w:p>
    <w:p w14:paraId="40084BBA" w14:textId="2EB68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94DFCFC" w14:textId="2C3FF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FEF0964" w14:textId="2E3A8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4823DB" w14:textId="1701B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94834B" w14:textId="37ED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E7D9C1A" w14:textId="1D2F4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DA72B4" w14:textId="3A4CA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E6F3464" w14:textId="2916E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B39A15D" w14:textId="6F3AC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F06019" w14:textId="3C20C4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A38DE6" w14:textId="5023E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0987A346" w14:textId="0C339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8F6B6E" w14:textId="32DC8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0191AE1" w14:textId="51C07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2</w:t>
      </w:r>
    </w:p>
    <w:p w14:paraId="7E28DAE3" w14:textId="60D39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0623CAA" w14:textId="2F4B8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53BE0585" w14:textId="002D3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BE6AF43" w14:textId="61EE0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DE6D71" w14:textId="03D1DA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194232" w14:textId="24C9B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D5034" w14:textId="69536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4CAC523" w14:textId="3EAA7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51F9BF48" w14:textId="2BCC9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752C18C0" w14:textId="62BFBE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7BE77A9" w14:textId="70F0C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21015641" w14:textId="5F08B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56B682" w14:textId="6C05F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A46A39" w14:textId="3BA54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2</w:t>
      </w:r>
    </w:p>
    <w:p w14:paraId="368BF41C" w14:textId="4E118A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20A320" w14:textId="11E9D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291ECB02" w14:textId="52EE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D5ED10A" w14:textId="14F9B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620C8" w14:textId="4A81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A482AF" w14:textId="5EA4A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73627E1" w14:textId="6EF7C2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A48DF9" w14:textId="31F16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AE75BE1" w14:textId="1494C2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8BC9916" w14:textId="29EE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649AC5F" w14:textId="37705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3668803" w14:textId="6AC10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7CAA37" w14:textId="094F51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C9AD29F" w14:textId="43043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2</w:t>
      </w:r>
    </w:p>
    <w:p w14:paraId="5A8F2B60" w14:textId="13254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7FE767" w14:textId="17CDD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2DD38FA" w14:textId="4F369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BDFB180" w14:textId="7D47EB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A95DCF" w14:textId="4B343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F808DAB" w14:textId="2DD0C1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51C786D4" w14:textId="3C8D5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E8C4536" w14:textId="14C34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6480C6D" w14:textId="2195A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1162F9" w14:textId="05DF6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70EDF31" w14:textId="65EE5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0955ADB" w14:textId="02E4C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3CCB474B" w14:textId="1E499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D7AE9E0" w14:textId="07451D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2</w:t>
      </w:r>
    </w:p>
    <w:p w14:paraId="4F6B2A37" w14:textId="017E5A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3F52C6" w14:textId="6752E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1576B1E" w14:textId="72036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B53B08" w14:textId="06F8B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A699A4" w14:textId="0F47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22610C9C" w14:textId="4D6E8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2D82F5" w14:textId="23532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D05B303" w14:textId="47938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EB17B45" w14:textId="02908B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9D2CD9F" w14:textId="7E40A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7273882" w14:textId="11057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6AFB4B5" w14:textId="1A3BC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4DB469A8" w14:textId="02559D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D462D12" w14:textId="298F1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2</w:t>
      </w:r>
    </w:p>
    <w:p w14:paraId="283BD99E" w14:textId="71A0E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184038" w14:textId="44DB0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0C645234" w14:textId="224A8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B24EA8" w14:textId="201B0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768084F4" w14:textId="47E8A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7983A5" w14:textId="434D2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C2649" w14:textId="02A6A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30159417" w14:textId="4D6F3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6DEFA77" w14:textId="3FA3C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33B8556" w14:textId="096AC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D7739D7" w14:textId="5FC411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</w:p>
    <w:p w14:paraId="71F2C1D9" w14:textId="7FD2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09038C62" w14:textId="5726E8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2D4A7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2</w:t>
        </w:r>
      </w:hyperlink>
    </w:p>
    <w:p w14:paraId="2C8EA048" w14:textId="0AADC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2</w:t>
      </w:r>
    </w:p>
    <w:p w14:paraId="76A7B6F4" w14:textId="48123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B22B5D0" w14:textId="7E88B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DA5BA1E" w14:textId="5F23C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1C44C" w14:textId="7A45E7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653488AD" w14:textId="66BF9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6C326F" w14:textId="5FEC3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D7A124" w14:textId="04BD0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B4DD399" w14:textId="62B7B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BB4F41" w14:textId="3CD20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13DC2CB5" w14:textId="616C9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0ABE929" w14:textId="1DF3A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1C6F5B" w14:textId="26C9E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8EF5F" w14:textId="2B145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A33D160" w14:textId="4605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F41CC0" w14:textId="4AA518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2</w:t>
      </w:r>
    </w:p>
    <w:p w14:paraId="3FFFD987" w14:textId="3AAE3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48D979" w14:textId="49A01A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6CBD118" w14:textId="1E171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4217344" w14:textId="7747F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024FC09D" w14:textId="1FDF10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9CF065" w14:textId="4B94A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BF36B9" w14:textId="221D23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DA3347F" w14:textId="52E8D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1A515" w14:textId="49DC5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AC6F245" w14:textId="25294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D48FA2A" w14:textId="3BBEE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3B1E077" w14:textId="263EC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39FD32D0" w14:textId="5084AC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1931986" w14:textId="0CE4A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46F9DA" w14:textId="3BBA8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2</w:t>
      </w:r>
    </w:p>
    <w:p w14:paraId="14EC07AD" w14:textId="7DE9A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DEF2568" w14:textId="082AA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1A7ACB0B" w14:textId="6723A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CC2AAD" w14:textId="5D019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E2C33" w14:textId="2147E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429C62" w14:textId="5EAF0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763F2F" w14:textId="7C5842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462B0EA" w14:textId="60EDB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929B561" w14:textId="1B1ED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5020492B" w14:textId="09C88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1A3C513" w14:textId="6C3D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CC2433" w14:textId="1C866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C957824" w14:textId="6A988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D2EEA96" w14:textId="78A448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A3E34" w14:textId="5187A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2</w:t>
      </w:r>
    </w:p>
    <w:p w14:paraId="74613631" w14:textId="5D40A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68E5D1" w14:textId="14987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345720B" w14:textId="37ECD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34F825" w14:textId="154F5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5D208FB6" w14:textId="1F7A2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362517" w14:textId="2D06C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39B361" w14:textId="77CC4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A369C7" w14:textId="73318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91DD375" w14:textId="4F419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845F303" w14:textId="2153E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E88AD2E" w14:textId="2B1E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68978D" w14:textId="5B653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38ACDE5" w14:textId="56069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5F09A394" w14:textId="56F574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D5595B" w14:textId="2187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2</w:t>
      </w:r>
    </w:p>
    <w:p w14:paraId="06D1C3D1" w14:textId="5820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851CE8A" w14:textId="7703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)</w:t>
      </w:r>
    </w:p>
    <w:p w14:paraId="356D6504" w14:textId="5046B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C91EF9" w14:textId="43F335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EB60C19" w14:textId="64610D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FB0C86" w14:textId="7A44DF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21C4AD2" w14:textId="3F3980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526F2178" w14:textId="1C11CA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)</w:t>
      </w:r>
    </w:p>
    <w:p w14:paraId="0C63E7DE" w14:textId="719427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FC2D902" w14:textId="5BAA7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10C05C2" w14:textId="36A633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5A9D5" w14:textId="210C8A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13FB9" w14:textId="792D919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B4672E7" w14:textId="6437B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B2C176" w14:textId="496CC6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2</w:t>
      </w:r>
    </w:p>
    <w:p w14:paraId="0CB4B8E4" w14:textId="6D19BC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5C152" w14:textId="0F6D2B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762D00" w14:textId="6A1EB0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9140C" w14:textId="36576D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72C8EE" w14:textId="530BED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4693319F" w14:textId="0B9376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E36E77" w14:textId="334182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118C92" w14:textId="73361F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4A7F80" w14:textId="7E60E5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340A2FC3" w14:textId="6646BE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5D712A7" w14:textId="42FFA7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F336BC" w14:textId="64C038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5B878843" w14:textId="3D385F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83547E" w14:textId="36B5B2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4D6407" w14:textId="739E3C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2</w:t>
      </w:r>
    </w:p>
    <w:p w14:paraId="3A033CEE" w14:textId="1873F9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9454EE1" w14:textId="3444D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2EFCE1A" w14:textId="50C6B02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C29669" w14:textId="7160B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110140" w14:textId="263C15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1F69DC8D" w14:textId="6A10E8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3EE111" w14:textId="25C48C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64D2CD4" w14:textId="004A85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BDB130" w14:textId="4601F9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D432EC4" w14:textId="54D12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565F51D" w14:textId="766485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3792031" w14:textId="09569C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D4DCA7" w14:textId="5AB5B3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921DF3D" w14:textId="07A48A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7E0891" w14:textId="4E5378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2</w:t>
      </w:r>
    </w:p>
    <w:p w14:paraId="051B819D" w14:textId="7330FA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B481CD6" w14:textId="391990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6886E514" w14:textId="24BE02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A0F17F8" w14:textId="286224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17478E" w14:textId="582263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20F0D9" w14:textId="3A45DF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C47BA4" w14:textId="259618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C80F02" w14:textId="0A255F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3F47DB2" w14:textId="56CC7A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586D175" w14:textId="7D713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01E4D65" w14:textId="7A9A3E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8BF800" w14:textId="0A4B08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45B60FCF" w14:textId="7B98EF9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89630B" w14:textId="352BB7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A99DF2" w14:textId="692FDA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2</w:t>
      </w:r>
    </w:p>
    <w:p w14:paraId="671D3DFB" w14:textId="6BD974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7DFA3B1" w14:textId="105C49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97B185" w14:textId="3F8D42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81E43B" w14:textId="294FFD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1D65A7" w14:textId="7CAC3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D196AD" w14:textId="7532CE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E50F9" w14:textId="391EAB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CC55066" w14:textId="68B31B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8AA4122" w14:textId="3A222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691745D" w14:textId="4BE5DC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52A0AC5" w14:textId="4C54C5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8EC127C" w14:textId="6B1AFA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138E26F8" w14:textId="0509AC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F79BEC0" w14:textId="5F2642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97B09B" w14:textId="59E261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2</w:t>
      </w:r>
    </w:p>
    <w:p w14:paraId="325EF084" w14:textId="5CC17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F3DD95B" w14:textId="047650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2C87D5C" w14:textId="49F83D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7DEB4A" w14:textId="534A81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9B870EB" w14:textId="6C56CF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D0BB98" w14:textId="595BF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B96FFD" w14:textId="376B3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0A1878" w14:textId="281C92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59B273" w14:textId="6B3435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C1FAD1C" w14:textId="4CEB54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640E203" w14:textId="7B0470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2B7AF0" w14:textId="74563F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2918079B" w14:textId="2BC17F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E8848D" w14:textId="394DE4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831D464" w14:textId="7C386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2</w:t>
      </w:r>
    </w:p>
    <w:p w14:paraId="7AADB885" w14:textId="1BA224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58CCF5B" w14:textId="367026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5FBDECE" w14:textId="078DDD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A9F4B59" w14:textId="687DB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1A45E2" w14:textId="39CA3E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46F7E3EA" w14:textId="1ED6C0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EF68BE" w14:textId="2F9F98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3192079B" w14:textId="18A41D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A3AA332" w14:textId="6B0E327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6937F7E" w14:textId="1AB2D8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38EE5CF" w14:textId="5A219A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12F24B" w14:textId="563402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DE5F4A6" w14:textId="2462D0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9E75022" w14:textId="7DF1AA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F9FB4B" w14:textId="3B365C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2</w:t>
      </w:r>
    </w:p>
    <w:p w14:paraId="062A6F60" w14:textId="2F999C7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FF648F" w14:textId="331368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4C17BA4" w14:textId="0AA3959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B13D89" w14:textId="40AE3B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928D74" w14:textId="773593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38498F6E" w14:textId="5D5557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04533" w14:textId="2E12025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3BB85B" w14:textId="03F05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E1C343B" w14:textId="36A00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B0C859D" w14:textId="340556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A6EB97F" w14:textId="4BDE96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CF2AE8" w14:textId="3540FC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7AADE417" w14:textId="191DDD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C143013" w14:textId="29CABB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D85547F" w14:textId="619A42A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2</w:t>
      </w:r>
    </w:p>
    <w:p w14:paraId="6F074EE5" w14:textId="75FC02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6AA154" w14:textId="6007D9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3BBC9FD" w14:textId="28240A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640CAC6" w14:textId="09A3CD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EAFDBEE" w14:textId="6C07DE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9516AC" w14:textId="04F3E6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39CD3" w14:textId="1BD069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F42A6A" w14:textId="257450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00BDD3A" w14:textId="7A3849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232E72B" w14:textId="5C5B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5DB2215" w14:textId="2B444B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B741B8" w14:textId="75FE36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B60EB43" w14:textId="347B2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02E44C1" w14:textId="74BB2B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A106AAA" w14:textId="4B834F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2</w:t>
      </w:r>
    </w:p>
    <w:p w14:paraId="42D8F1B2" w14:textId="0797CF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7BD0FC2" w14:textId="660E64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B125400" w14:textId="512A79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2D6BA1" w14:textId="6588A3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86BAFA" w14:textId="45F81D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11C01191" w14:textId="5AA14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6EAE30" w14:textId="78AECB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D17FF" w14:textId="64B7F4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42E39B9" w14:textId="0020FB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C694EDF" w14:textId="0C57CB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F0365BA" w14:textId="1F1ED2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626A90" w14:textId="7C6C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ECF8E" w14:textId="70D017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8D721A" w14:textId="7A18A8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5F0671" w14:textId="1F135C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2</w:t>
      </w:r>
    </w:p>
    <w:p w14:paraId="72870353" w14:textId="44DF3D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78508" w14:textId="433E3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D763BE" w14:textId="455781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1A2FB6" w14:textId="49021B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A54217" w14:textId="70F2F8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6E5588E" w14:textId="34278D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4782FE27" w14:textId="6C6C0E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5CEB59" w14:textId="0887C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2BD6C42" w14:textId="5D241E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7EED8ED" w14:textId="4DBEB1C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104B15E" w14:textId="27B72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1568F8" w14:textId="37DB55D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8DBD1" w14:textId="747860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DC5C615" w14:textId="4921FC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74CCF59" w14:textId="37CE8C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2</w:t>
      </w:r>
    </w:p>
    <w:p w14:paraId="68BB5A41" w14:textId="09EF3E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82500B" w14:textId="3A34A7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45AD70" w14:textId="11150E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</w:p>
    <w:p w14:paraId="0C1B437C" w14:textId="6FC9E3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0CF89C75" w14:textId="2F1AC5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96DD08" w14:textId="310B09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AA50C2" w14:textId="0F809E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36E8CEAF" w14:textId="544A99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EFDC" w14:textId="4CEEF4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F78E0E" w14:textId="0621E7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811A5B2" w14:textId="5DCA91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0E8C2F" w14:textId="3F45CD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124BDD8" w14:textId="73D8AA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93C7FC" w14:textId="5A1728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6BD115" w14:textId="457A798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2</w:t>
      </w:r>
    </w:p>
    <w:p w14:paraId="2440F7DC" w14:textId="06949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71759B" w14:textId="0DB75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B9AE78" w14:textId="4DB4FC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06738D7" w14:textId="33403B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FC64B3" w14:textId="4225C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37B003A4" w14:textId="3F6BB1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887188" w14:textId="2181F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786F21" w14:textId="11D06D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4C4798" w14:textId="04181E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633669" w14:textId="2C5C0E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42B29B7" w14:textId="62AA384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C4DF0" w14:textId="373D5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276BECA" w14:textId="46AFDA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082139D" w14:textId="636029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374BC5" w14:textId="7B1DD6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2</w:t>
      </w:r>
    </w:p>
    <w:p w14:paraId="3962A753" w14:textId="42CC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B9DE11" w14:textId="298AF2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D88ED85" w14:textId="529358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0CDBC2" w14:textId="79AAC5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579683" w14:textId="276337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36154E" w14:textId="244CE0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DC1299" w14:textId="345DFC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C25971" w14:textId="14ACA5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EE0012" w14:textId="3E6441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8578F9" w14:textId="271F0A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87EB868" w14:textId="6CE668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0754059" w14:textId="5E4D47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D329CFA" w14:textId="55AC55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BD0C64" w14:textId="4F61B8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49155E8" w14:textId="72F9AB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2</w:t>
      </w:r>
    </w:p>
    <w:p w14:paraId="36998F9B" w14:textId="6F32D4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26FD7C" w14:textId="0BFD2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ED73F29" w14:textId="0A3E15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9EDBD0" w14:textId="0AD290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63A531" w14:textId="4B1075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C4E81F" w14:textId="5172CF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D09C441" w14:textId="3C9B61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</w:p>
    <w:p w14:paraId="3ABAC708" w14:textId="300251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725A72" w14:textId="640534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0048768" w14:textId="36B7BD8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8CB58E7" w14:textId="41EF2F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C1E71A2" w14:textId="0FFD14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FA21C6" w14:textId="7B108F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EEA588" w14:textId="456074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1554F" w14:textId="205EA5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2</w:t>
      </w:r>
    </w:p>
    <w:p w14:paraId="054277C4" w14:textId="6A03ED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F9594B" w14:textId="33B71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5E380D5" w14:textId="12F28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D239D3" w14:textId="7D19B5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3015AAC" w14:textId="5E441C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005E9D" w14:textId="760FC7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3A769E" w14:textId="567837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E54D1C" w14:textId="5CFF06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FCC1079" w14:textId="3EB5E3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A0E1F9" w14:textId="62E7B8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109FC80" w14:textId="6E8C6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7289BB0" w14:textId="1B9941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BE9529B" w14:textId="616B93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112C979" w14:textId="770180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C7CD2C" w14:textId="0FA2D2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2</w:t>
      </w:r>
    </w:p>
    <w:p w14:paraId="3416DCE4" w14:textId="746B8C5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C24D5D7" w14:textId="5CF416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C2C9017" w14:textId="1B0214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A0AD47" w14:textId="39D79AE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245E5A" w14:textId="1F5D83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5446933" w14:textId="6187D6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C84C6CE" w14:textId="33444C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CBC1A6" w14:textId="5E2FCD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5FD0DDF6" w14:textId="6ADB97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AE00C7E" w14:textId="055AEF3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04C2DB8" w14:textId="0C97A1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582ADB4" w14:textId="30174A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14EC5A2" w14:textId="089998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600996A" w14:textId="078BDA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0A4EE0" w14:textId="1B5D0C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2</w:t>
      </w:r>
    </w:p>
    <w:p w14:paraId="3680B946" w14:textId="5BB671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07A5D" w14:textId="011DFF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7303A6" w14:textId="76DB45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5FC42E" w14:textId="5518F0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F6177E" w14:textId="38D3F6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EFFD23" w14:textId="36B4C2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CF02AE" w14:textId="4FA60B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58A69451" w14:textId="3020C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994CFBB" w14:textId="74118A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2CF1E66B" w14:textId="5FED8A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7215429" w14:textId="36F88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4A69910" w14:textId="766631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4AD16D" w14:textId="497479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F5141E7" w14:textId="1476F1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B5A05C5" w14:textId="3220C0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2</w:t>
      </w:r>
    </w:p>
    <w:p w14:paraId="279C4204" w14:textId="2D96EF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9D5910" w14:textId="1277E7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</w:p>
    <w:p w14:paraId="1F6E8AD7" w14:textId="1D026C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6ED10D47" w14:textId="00FC89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64F75F51" w14:textId="7321E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09074" w14:textId="76EDB6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826670" w14:textId="1874B0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A0CEA5" w14:textId="4FABB6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70249456" w14:textId="099615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BA5F2" w14:textId="5DBC8F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4FA14BF" w14:textId="25CBC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8FAC970" w14:textId="14F17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80EB6A9" w14:textId="0E5629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7825D97" w14:textId="1A94EF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4D4EC8" w14:textId="5EBB9ED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2</w:t>
      </w:r>
    </w:p>
    <w:p w14:paraId="03D44233" w14:textId="5ECA1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0FC559B" w14:textId="0AE1B2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B6CBBD3" w14:textId="0F8A5A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6E8769" w14:textId="49ACA3D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3C4DB2F8" w14:textId="7F1685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BD7962F" w14:textId="1E0BD5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8A9447D" w14:textId="46FAB4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B57130" w14:textId="1AF29B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BC408FF" w14:textId="6853D0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99C7D8" w14:textId="726701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894A5EC" w14:textId="74BEF3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9AE43B2" w14:textId="5C8D27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D67F256" w14:textId="2E1E81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C88BA9" w14:textId="635BA6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A291A3" w14:textId="4E125E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2</w:t>
      </w:r>
    </w:p>
    <w:p w14:paraId="7EB9D960" w14:textId="31C99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D53CCC" w14:textId="1EA0A9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8A40F1" w14:textId="148938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FEA276E" w14:textId="6F4432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F7848B" w14:textId="2648EC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6A4C3AF" w14:textId="5695E7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F3B55C" w14:textId="4FD470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158191BF" w14:textId="23F5E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6C101AA" w14:textId="2B8E9B5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698FDA" w14:textId="18EAF3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DC087C5" w14:textId="087F44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2567C8" w14:textId="157231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C0B4DFB" w14:textId="58D511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8BB666E" w14:textId="010724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557867" w14:textId="0A1C93E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2</w:t>
      </w:r>
    </w:p>
    <w:p w14:paraId="61F8FD94" w14:textId="05632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82501C4" w14:textId="4734E0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C17E5E" w14:textId="5294AA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199E89" w14:textId="2C557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01E3C511" w14:textId="6669F47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0BC1BE" w14:textId="09D3C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)</w:t>
      </w:r>
    </w:p>
    <w:p w14:paraId="50146214" w14:textId="1CA9BB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390371C2" w14:textId="3685F1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2FE6CF" w14:textId="4B7D22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66A0A" w14:textId="1A9E1A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D0EEF7B" w14:textId="3E5EBF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06001A" w14:textId="53E1E6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E3EA4B0" w14:textId="1C482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440B31A" w14:textId="180D44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23CB02" w14:textId="4FFD5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2</w:t>
      </w:r>
    </w:p>
    <w:p w14:paraId="452FC80B" w14:textId="44CACE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1A304D" w14:textId="336CEC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BBDFCC" w14:textId="74C4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858F8C" w14:textId="38F0D2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40E099B1" w14:textId="09C3A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74FF1C" w14:textId="329FEC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6B868D" w14:textId="3C37C3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159D99" w14:textId="42559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4BD046" w14:textId="68E883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1D12B" w14:textId="3B052C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44219E3" w14:textId="507DAC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6E80D4F" w14:textId="004C6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33C23" w14:textId="0D8F5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36B32E" w14:textId="4ED556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84A27B" w14:textId="697310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2</w:t>
      </w:r>
    </w:p>
    <w:p w14:paraId="735A406B" w14:textId="7E450A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8662CC0" w14:textId="39BA4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)</w:t>
      </w:r>
    </w:p>
    <w:p w14:paraId="32CFA089" w14:textId="3AE01F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624E78FD" w14:textId="431BCF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77847E37" w14:textId="1CEC19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EAEAEF" w14:textId="288B143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F439C7B" w14:textId="7A9471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D6E35E" w14:textId="2BD8F9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11DD47F8" w14:textId="3DE571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1EBF1F" w14:textId="263F86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396F3C9" w14:textId="6E1013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1332AD" w14:textId="79BBE7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88BC35B" w14:textId="38BC8B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4D24FDB" w14:textId="3435B8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34E3735" w14:textId="0BEF8E0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2</w:t>
      </w:r>
    </w:p>
    <w:p w14:paraId="4AA8E45D" w14:textId="00285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C4DA424" w14:textId="25AF98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99EE98B" w14:textId="5C7BD3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40726BFD" w14:textId="156B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A5915F" w14:textId="692B8F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C68F6C" w14:textId="471E63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791EFD" w14:textId="73D01A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A6C5EC" w14:textId="11A305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0403CBCD" w14:textId="36056D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AE1B84" w14:textId="095641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2625897" w14:textId="4D1180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1ED7731" w14:textId="337A8E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E026094" w14:textId="7FB7D2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3FD613" w14:textId="4A165A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04553F" w14:textId="56A709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2</w:t>
      </w:r>
    </w:p>
    <w:p w14:paraId="49470A28" w14:textId="6119AE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5D8A2E" w14:textId="315648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8AE4E6" w14:textId="562266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7C0B64" w14:textId="00B129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40CDF23D" w14:textId="279AC9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D2F21E" w14:textId="782549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9F2837" w14:textId="4993AD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ED68C1E" w14:textId="416F7B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7CA0EFA" w14:textId="6CE62F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AD4984" w14:textId="55B03FD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A0560" w14:textId="658EB4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BDD0518" w14:textId="2E9CAF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196607" w14:textId="4C114E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E6BDB34" w14:textId="4EECF9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AC550BB" w14:textId="77777777" w:rsidR="003D627B" w:rsidRPr="0011345C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0" w:history="1">
        <w:r w:rsidR="003D627B" w:rsidRPr="0011345C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2</w:t>
        </w:r>
      </w:hyperlink>
    </w:p>
    <w:p w14:paraId="4EB6CCB5" w14:textId="7427E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2</w:t>
      </w:r>
    </w:p>
    <w:p w14:paraId="55D80D20" w14:textId="3AC3E47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C7C6881" w14:textId="08209D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BC1FB93" w14:textId="66506D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DD00A8" w14:textId="367901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86F0718" w14:textId="5B2B6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6700A4B" w14:textId="2A870D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347D2B6" w14:textId="1A278F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56B6670" w14:textId="7AB3AB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44593C1" w14:textId="59D9F4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422E61" w14:textId="1985F2C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1F9FBDB" w14:textId="42BF5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E3FD860" w14:textId="427AE9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CB039" w14:textId="0059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8E129EA" w14:textId="73C3D1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3111BA1F" w14:textId="3A4C11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2</w:t>
      </w:r>
    </w:p>
    <w:p w14:paraId="101E0604" w14:textId="134C2C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D97741" w14:textId="6C4D0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3C0F479" w14:textId="61AFC4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F832D" w14:textId="2F0319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08182F" w14:textId="24E4C8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949DD0" w14:textId="77D9EF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770D21" w14:textId="7EB5EA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4C3F794A" w14:textId="23E74E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1CDE9B" w14:textId="7BB284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94A82B" w14:textId="0A9248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043483" w14:textId="28E484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65F7CF3" w14:textId="61C2D7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28496925" w14:textId="0ACD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3537561" w14:textId="10357D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AC1E9" w14:textId="6F105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2</w:t>
      </w:r>
    </w:p>
    <w:p w14:paraId="247DDFE9" w14:textId="620DBE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03C670" w14:textId="445A2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E07388" w14:textId="51077E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BCEEC4" w14:textId="27865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209E30" w14:textId="67CB1A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6147C4" w14:textId="75B495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00B0A1C" w14:textId="2BD59C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8FC132" w14:textId="3CD5C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FF359A7" w14:textId="705D54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C3483D" w14:textId="476CDE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1FB72DA5" w14:textId="36A334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15ED27B" w14:textId="2E2875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3DBD93B9" w14:textId="6138AF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D8EE49" w14:textId="56A01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3A2457" w14:textId="55A091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2</w:t>
      </w:r>
    </w:p>
    <w:p w14:paraId="6690CB76" w14:textId="0C01AE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DA4E00" w14:textId="379073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0EF3190" w14:textId="3B9C0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D39CD" w14:textId="6BA7ED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54AF5B2B" w14:textId="2443FA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495776" w14:textId="5EDC78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6AD37B7" w14:textId="4B078D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F25E5" w14:textId="7BD33B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DA7CC" w14:textId="719DAD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63AFC46" w14:textId="491252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0FECE7FE" w14:textId="5EFFBB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8CB798" w14:textId="13D915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76BFE29" w14:textId="0A22E4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50250BA" w14:textId="77984B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4DF9D48" w14:textId="28A456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2</w:t>
      </w:r>
    </w:p>
    <w:p w14:paraId="61A17EFD" w14:textId="43A4A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9193B8" w14:textId="1EC4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ADCAB38" w14:textId="7AC7C3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A17815" w14:textId="5CAD08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03889779" w14:textId="753DE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27A844" w14:textId="63D5F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E6F1218" w14:textId="238D2C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15F0F2" w14:textId="79DFD3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C93FAA" w14:textId="1AD01A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9C4F19" w14:textId="3C93CB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509352F7" w14:textId="0CF2D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E2A240" w14:textId="5ADE6ED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7746E5" w14:textId="225029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E78A45" w14:textId="7850C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EB0530F" w14:textId="4ED553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2</w:t>
      </w:r>
    </w:p>
    <w:p w14:paraId="3D6F1FB2" w14:textId="68F1B2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1FC0CF" w14:textId="1B5E0BB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C34BA8A" w14:textId="01F3A3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E504FE" w14:textId="7AD90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FD5B57" w14:textId="7269E4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5F4FE" w14:textId="6364A7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50B48CB0" w14:textId="277FDE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622AA" w14:textId="6F9036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ECAEB8" w14:textId="0A79381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7F7B651" w14:textId="676911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1A035D" w14:textId="44D660C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FFDAA1" w14:textId="6F4C4F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33625" w14:textId="5DA5B3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1F0F33F" w14:textId="38F5EB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B08E82" w14:textId="4D627A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2</w:t>
      </w:r>
    </w:p>
    <w:p w14:paraId="4757C3CE" w14:textId="55FA83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CFF809E" w14:textId="0680D5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0F5EB84" w14:textId="179B6B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8F0AF" w14:textId="4070D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63939" w14:textId="452F09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9E1CC4" w14:textId="3885D4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)</w:t>
      </w:r>
    </w:p>
    <w:p w14:paraId="4FC27BF8" w14:textId="0122E0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1AC117" w14:textId="32184D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6E940D" w14:textId="696601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32AAF1" w14:textId="094D1C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0FD48877" w14:textId="6E47CF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83F773" w14:textId="53E0BB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8E14A" w14:textId="6F894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BA7A241" w14:textId="010298E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2</w:t>
      </w:r>
    </w:p>
    <w:p w14:paraId="190897AB" w14:textId="5BAFB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9AF3EEE" w14:textId="7EBBA8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30E190F" w14:textId="002DF7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EE4442A" w14:textId="7E851F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</w:p>
    <w:p w14:paraId="7617F8CA" w14:textId="542543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B04F0D" w14:textId="34A2F2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6D56E54" w14:textId="6A2C0C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F666BA" w14:textId="36D90A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</w:p>
    <w:p w14:paraId="0BCFE216" w14:textId="3F692E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212AC7" w14:textId="41308F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72E465" w14:textId="7EEF5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2B0B0D6" w14:textId="3FEE24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CD9C9" w14:textId="2DEE3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BBB7E8" w14:textId="27A6BF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2</w:t>
      </w:r>
    </w:p>
    <w:p w14:paraId="138B087D" w14:textId="42FB58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7D168A5" w14:textId="3F8B2B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8557D" w14:textId="5915BA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E46431" w14:textId="3198C4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E48616" w14:textId="4CAEF3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4F8F579" w14:textId="6EC8B3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EE09FC" w14:textId="249972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5001D905" w14:textId="2DCF96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EF71CD" w14:textId="0FD465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EDAF46" w14:textId="623E4D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E69D62F" w14:textId="0B2A59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4ACD66" w14:textId="72B85B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9B69380" w14:textId="259127E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458058" w14:textId="4CB47C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2</w:t>
      </w:r>
    </w:p>
    <w:p w14:paraId="4159B112" w14:textId="43150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8EAD82E" w14:textId="17BBC9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47431FA" w14:textId="1A2191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E38C9" w14:textId="14DA80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C53F41" w14:textId="1D734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01857FD" w14:textId="6AFE3E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10F4414E" w14:textId="36A18C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57A1040" w14:textId="6E9F37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</w:p>
    <w:p w14:paraId="36CE2298" w14:textId="6D320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D11F5AA" w14:textId="33B62F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0A496E" w14:textId="6F45BC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6AFF687" w14:textId="61677B1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914C4C" w14:textId="59E97A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28BC61" w14:textId="6CFAD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2</w:t>
      </w:r>
    </w:p>
    <w:p w14:paraId="11CF94A1" w14:textId="6F1B95A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385B196" w14:textId="104816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1AFAC42D" w14:textId="388400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44AF6B" w14:textId="3B0CF1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0A50C5" w14:textId="7A93DF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DC9788D" w14:textId="1602D6A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5226AAD" w14:textId="05F17D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634431" w14:textId="1C756B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3BE15F" w14:textId="5FA1A2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41BDA0" w14:textId="56E84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0145AE0" w14:textId="28AE37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7EEFC3F" w14:textId="3EA538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4FD18F" w14:textId="6367DF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2725CE" w14:textId="22F9C9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2</w:t>
      </w:r>
    </w:p>
    <w:p w14:paraId="6BE214EB" w14:textId="63B7C4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496757" w14:textId="1BF3AA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0E6B12" w14:textId="6DEF1D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2E4BB0" w14:textId="094AC3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1A509E" w14:textId="1446CB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38149" w14:textId="7AE74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52D396B9" w14:textId="1638A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4A22CF" w14:textId="177C5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</w:p>
    <w:p w14:paraId="29260C62" w14:textId="177B6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B5D362" w14:textId="736D6BF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17B30E3" w14:textId="47D36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E0F6FF2" w14:textId="14B02C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467DF1" w14:textId="459D0A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5A5706" w14:textId="34B260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2</w:t>
      </w:r>
    </w:p>
    <w:p w14:paraId="4CC95E2A" w14:textId="3A311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42E5B0E" w14:textId="08BEC6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1681435" w14:textId="19C52F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C1336" w14:textId="3CBBE6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D9F647" w14:textId="0F8FC5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5C9DEC7" w14:textId="1987DF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C746218" w14:textId="0CA6CDF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57E3F87A" w14:textId="76380C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C03E47" w14:textId="5F4BB0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222173" w14:textId="75B477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6A3C0D" w14:textId="2752148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38EA18D" w14:textId="12EA38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41D88E77" w14:textId="3E7B60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BDE48F8" w14:textId="1E24D7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2</w:t>
      </w:r>
    </w:p>
    <w:p w14:paraId="09A20E7D" w14:textId="067EEF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129453" w14:textId="4EBB00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8D0EF7F" w14:textId="770843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80AF96" w14:textId="13001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DCB5CD" w14:textId="04E4B3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376F09" w14:textId="54C8DA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4AB85F6" w14:textId="387615A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333EF21A" w14:textId="2528FF0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0DAB115" w14:textId="30CDAB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819BE" w14:textId="5D281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79060D3" w14:textId="6552E2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8DF271D" w14:textId="37B9A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EC60AC" w14:textId="68CB4E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E4577DC" w14:textId="5A8581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2</w:t>
      </w:r>
    </w:p>
    <w:p w14:paraId="1A13F071" w14:textId="4EB3E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FBD767" w14:textId="66D619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D832E50" w14:textId="3E9029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466C3" w14:textId="3B937F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74372D6A" w14:textId="248DCB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3D62EE7" w14:textId="6ECF59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4AD1FCE7" w14:textId="239908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E01177" w14:textId="40DC14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30B037B" w14:textId="561E42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68916C42" w14:textId="61E11D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DF3135E" w14:textId="14326F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13ACC7F" w14:textId="6DE210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27C40BB0" w14:textId="14A7ED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70139D4" w14:textId="09543F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2</w:t>
      </w:r>
    </w:p>
    <w:p w14:paraId="75143A27" w14:textId="001C02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407D697" w14:textId="4D9D9D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)</w:t>
      </w:r>
    </w:p>
    <w:p w14:paraId="5BC03266" w14:textId="32A0B4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5A6132" w14:textId="5A30F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14FBBD0" w14:textId="241E29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4AE5161E" w14:textId="342C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9)</w:t>
      </w:r>
    </w:p>
    <w:p w14:paraId="518E6AE4" w14:textId="3B48B8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A79F8B" w14:textId="6FE2BB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074DB" w14:textId="683CAC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AFDBD5" w14:textId="7AA5E5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F917842" w14:textId="496B17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ABF5BCF" w14:textId="2C696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4A31FA40" w14:textId="61F4A2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5A5239" w14:textId="010D5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2</w:t>
      </w:r>
    </w:p>
    <w:p w14:paraId="761140E7" w14:textId="777E7B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EF3C2DA" w14:textId="4A624F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886CC15" w14:textId="38A06A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65025E3" w14:textId="7D2078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CA2A49" w14:textId="61B0F0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C534E5" w14:textId="5BFDED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98B1121" w14:textId="37993C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271CF3F5" w14:textId="0CB69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C7D719" w14:textId="533128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938C6F" w14:textId="1FF28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C7F5A8F" w14:textId="37249B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CC210CA" w14:textId="126E11A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C0B0480" w14:textId="23A82E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2</w:t>
      </w:r>
    </w:p>
    <w:p w14:paraId="7DB88AB9" w14:textId="060EA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BAECE86" w14:textId="7C0A8B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C35B322" w14:textId="3B9F38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2611FD" w14:textId="6649A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D13D1" w14:textId="32640F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D3E0AE6" w14:textId="43C56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034E874" w14:textId="07319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C68E3F" w14:textId="14FBA7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</w:p>
    <w:p w14:paraId="044BD424" w14:textId="15519D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1626F7" w14:textId="771C4F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8E1D349" w14:textId="14104E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A734D3D" w14:textId="50B2B6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467266E" w14:textId="731D57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2</w:t>
      </w:r>
    </w:p>
    <w:p w14:paraId="743A1ACE" w14:textId="47A484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2350A9" w14:textId="0D8D3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9DA5F1B" w14:textId="7C94F5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7F3E17" w14:textId="799139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7DC36F" w14:textId="534A10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BF5351" w14:textId="5B639E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EC03AD" w14:textId="17D69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</w:p>
    <w:p w14:paraId="7755AEA1" w14:textId="1F6D0E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194BD4" w14:textId="35C3FE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7EC8E0" w14:textId="3B1981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0ED1072" w14:textId="5C8547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19C9B70" w14:textId="002023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03F01B" w14:textId="6C03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2</w:t>
      </w:r>
    </w:p>
    <w:p w14:paraId="221EFC2D" w14:textId="530760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BCFEF3" w14:textId="5D1C6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028D7763" w14:textId="24AEA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29D2E8" w14:textId="5BB9AF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78CBBC4" w14:textId="7D7BA5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0C227C" w14:textId="0B7FC4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5593ED3A" w14:textId="3F9E3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7009F6A" w14:textId="334E1C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DF07B13" w14:textId="56A291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DAE725F" w14:textId="35C6B8C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66AAFC" w14:textId="23AC64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5BA64C7" w14:textId="27A85A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92154" w14:textId="00934D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2</w:t>
      </w:r>
    </w:p>
    <w:p w14:paraId="7B4050E1" w14:textId="2E1340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D6BBEDF" w14:textId="33A0B7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59866A05" w14:textId="37AA5B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9E2925" w14:textId="1D7D9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9D366D" w14:textId="76B371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3DC01A" w14:textId="5D200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FFF6A61" w14:textId="30A093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A0E946" w14:textId="1B4DF3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21FAB1" w14:textId="187C4F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9B5774" w14:textId="73FD23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76E06B" w14:textId="513D9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38C5CA2" w14:textId="421A0F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CAA50B" w14:textId="7CBEC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2</w:t>
      </w:r>
    </w:p>
    <w:p w14:paraId="6B2A69F0" w14:textId="3E2630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2F1F50" w14:textId="5A0C5A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BD1151C" w14:textId="26E672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</w:p>
    <w:p w14:paraId="6F238CDD" w14:textId="71D09A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</w:p>
    <w:p w14:paraId="41DFF53E" w14:textId="6AB350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D02836" w14:textId="7C27CF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7A36D8C" w14:textId="1E60A8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73AE43BC" w14:textId="7D3A0F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69861E" w14:textId="377B3C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4B32CC" w14:textId="0DC05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5E8865C" w14:textId="2685F1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47777D9" w14:textId="7B8E44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3DA690" w14:textId="1BF4C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2</w:t>
      </w:r>
    </w:p>
    <w:p w14:paraId="262B96FD" w14:textId="1889CA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14C35FC" w14:textId="792EA4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3BFE8BB" w14:textId="0D6AB1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4FFBDD" w14:textId="512569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7E3463" w14:textId="233E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43AC9168" w14:textId="1DBB39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31BA5" w14:textId="328755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6558731D" w14:textId="0CE6E8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450823" w14:textId="1182FA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C55F012" w14:textId="68DD87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E7B5B5" w14:textId="159DAC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F32D26C" w14:textId="5CECEF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)</w:t>
      </w:r>
    </w:p>
    <w:p w14:paraId="2BBF41D7" w14:textId="089A84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2</w:t>
      </w:r>
    </w:p>
    <w:p w14:paraId="634DAF51" w14:textId="2AE1F1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4BAAF1" w14:textId="38EEAB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FE9A457" w14:textId="373D2B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524758" w14:textId="40CCA94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C87B51E" w14:textId="0687D1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BF194" w14:textId="237D1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AF7EA7" w14:textId="10CAC3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A9A95E0" w14:textId="4DBAFF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74779D" w14:textId="19DC87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A1D6F38" w14:textId="3C3FEE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6407F1F" w14:textId="7BB5B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359C8EA" w14:textId="0526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67D8E34" w14:textId="2547A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2</w:t>
      </w:r>
    </w:p>
    <w:p w14:paraId="59C52885" w14:textId="4A2F8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B06907" w14:textId="1CB66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BA3545" w14:textId="1D7B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A5822" w14:textId="17DC80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733CF71" w14:textId="012F3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A9F9A4" w14:textId="0C6F5F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DAEF61" w14:textId="27B9AB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321E3E2C" w14:textId="18FA4B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43E0F8" w14:textId="552EF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1A72C5" w14:textId="05B7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B1BFE4" w14:textId="67291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1B5CE1" w14:textId="2ED875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,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C6EF6A" w14:textId="412A4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2</w:t>
      </w:r>
    </w:p>
    <w:p w14:paraId="11DBA0E2" w14:textId="0DE27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1B7BCBE" w14:textId="43145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70D0992A" w14:textId="7E0DA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0DFCA" w14:textId="6DC03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E601DB" w14:textId="01738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E1EE3F" w14:textId="47FC35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117DCFDD" w14:textId="318E9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229C171F" w14:textId="4761D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2FBED3" w14:textId="105AA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B89832" w14:textId="00B5E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1FB36D17" w14:textId="5DEB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16CC44D" w14:textId="3A084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4B3999D" w14:textId="6A13E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2</w:t>
      </w:r>
    </w:p>
    <w:p w14:paraId="7918D521" w14:textId="198E4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8B53C90" w14:textId="03761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BE1379A" w14:textId="651F3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1F003D" w14:textId="79679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58F036" w14:textId="15A33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39042F78" w14:textId="31197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9DDEFD" w14:textId="39D3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73808C4A" w14:textId="11468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2E0CE" w14:textId="5A621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EC7044C" w14:textId="0105B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3FC99B3" w14:textId="5444E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CA12373" w14:textId="7322E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34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1CD9A7D4" w14:textId="1D50BF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2</w:t>
      </w:r>
    </w:p>
    <w:p w14:paraId="65083A91" w14:textId="3DC89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7BBC29E" w14:textId="53D87E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925D721" w14:textId="336751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BADB83" w14:textId="1DAB5A4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841837" w14:textId="51B318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8A1D7D7" w14:textId="5EC1D3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E20F20" w14:textId="4CD626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6B050E" w14:textId="4E99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ADE066" w14:textId="678542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F867BA1" w14:textId="7E4D86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5418968" w14:textId="7F391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414448" w14:textId="4D7A0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6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6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8E54E68" w14:textId="5D7CCF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2</w:t>
      </w:r>
    </w:p>
    <w:p w14:paraId="4FFDB3DD" w14:textId="18320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2E9F515" w14:textId="53543E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46C11A0" w14:textId="61EDED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70ED0FA6" w14:textId="7FC1A6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517E3C21" w14:textId="43244A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D59C52" w14:textId="6252F8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7DAE9EF" w14:textId="240EF6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4D17EA" w14:textId="6D0905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B5EA6" w14:textId="0E1A9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F8ADCD8" w14:textId="2C96CB7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D4742CF" w14:textId="30093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1DAA7E4" w14:textId="6D6E3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6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C677B25" w14:textId="38037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2</w:t>
      </w:r>
    </w:p>
    <w:p w14:paraId="68EBFF73" w14:textId="789FD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0B3DAC9" w14:textId="26308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2</w:t>
      </w:r>
    </w:p>
    <w:p w14:paraId="4EDD1C19" w14:textId="2E562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138BC513" w14:textId="3A171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74142325" w14:textId="22163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</w:p>
    <w:p w14:paraId="439539F4" w14:textId="4A42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</w:p>
    <w:p w14:paraId="4EDD14B0" w14:textId="70F725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</w:p>
    <w:p w14:paraId="126F95FB" w14:textId="54744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</w:p>
    <w:p w14:paraId="5DD98331" w14:textId="0C939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C8AD3CD" w14:textId="14BE8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4EC59FA" w14:textId="6D8B3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2A44CB6D" w14:textId="11DB5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0 осіб, понад 200 полоненими</w:t>
      </w:r>
    </w:p>
    <w:p w14:paraId="2C3CD4F6" w14:textId="27F2CB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2</w:t>
      </w:r>
    </w:p>
    <w:p w14:paraId="34C2BC55" w14:textId="287FD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2DBFCFFD" w14:textId="4B456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329ADED9" w14:textId="410A0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7A63FEAC" w14:textId="397CB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692E1680" w14:textId="01DD2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</w:p>
    <w:p w14:paraId="28221CD2" w14:textId="1B824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FB8627B" w14:textId="6FDA2B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FA6D962" w14:textId="1FBE0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5EEE5021" w14:textId="57B1E1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784DF6C" w14:textId="5E1FE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3F7C1F7B" w14:textId="084EF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17D0853B" w14:textId="58F08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0 осіб, понад 200 полоненими</w:t>
      </w:r>
    </w:p>
    <w:p w14:paraId="3593F0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2</w:t>
        </w:r>
      </w:hyperlink>
    </w:p>
    <w:p w14:paraId="07734846" w14:textId="1FCD86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2</w:t>
      </w:r>
    </w:p>
    <w:p w14:paraId="6CA8542F" w14:textId="2AA736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0B2761B" w14:textId="6BE4D0F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6</w:t>
      </w:r>
    </w:p>
    <w:p w14:paraId="296993FF" w14:textId="44312C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525F5B3A" w14:textId="2D721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2F3BA5C0" w14:textId="0DCA70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</w:p>
    <w:p w14:paraId="1E527CE3" w14:textId="2A3E4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D8DC48A" w14:textId="33446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2B9C531" w14:textId="614AE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BCEA139" w14:textId="129A94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510BD8EE" w14:textId="4F3A2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8DF867" w14:textId="05D06C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00 осіб, понад 200 полоненими</w:t>
      </w:r>
    </w:p>
    <w:p w14:paraId="377F6E5F" w14:textId="27D1A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2</w:t>
      </w:r>
    </w:p>
    <w:p w14:paraId="2EB9FC05" w14:textId="3019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</w:t>
      </w:r>
    </w:p>
    <w:p w14:paraId="30060690" w14:textId="611CA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</w:t>
      </w:r>
    </w:p>
    <w:p w14:paraId="7236855F" w14:textId="246C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0A77D28" w14:textId="6CD99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</w:p>
    <w:p w14:paraId="247933E3" w14:textId="723619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</w:t>
      </w:r>
    </w:p>
    <w:p w14:paraId="58C84276" w14:textId="206B47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5AA8F26" w14:textId="4EAEAC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B4255F5" w14:textId="1E1A0F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AE877D6" w14:textId="68C4A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34A32CB" w14:textId="5C366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00 осіб, понад 200 полоненими</w:t>
      </w:r>
    </w:p>
    <w:p w14:paraId="608B7EB8" w14:textId="2DB21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2</w:t>
      </w:r>
    </w:p>
    <w:p w14:paraId="6289450A" w14:textId="23831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100</w:t>
      </w:r>
    </w:p>
    <w:p w14:paraId="472A7590" w14:textId="76D3C8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540</w:t>
      </w:r>
    </w:p>
    <w:p w14:paraId="42ECE27D" w14:textId="35B2D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B9B2B3" w14:textId="2872D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0935F9" w14:textId="59C4D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3000 осіб</w:t>
      </w:r>
    </w:p>
    <w:p w14:paraId="03686D19" w14:textId="7009A7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2</w:t>
      </w:r>
    </w:p>
    <w:p w14:paraId="582E112D" w14:textId="3D5DA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80</w:t>
      </w:r>
    </w:p>
    <w:p w14:paraId="7A55D4EB" w14:textId="4E0D7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</w:p>
    <w:p w14:paraId="49D638F3" w14:textId="75212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A53AC9A" w14:textId="14D8D5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11601F" w14:textId="5D87BD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0 осіб</w:t>
      </w:r>
    </w:p>
    <w:p w14:paraId="30A14660" w14:textId="3B734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2</w:t>
      </w:r>
    </w:p>
    <w:p w14:paraId="3615A4CC" w14:textId="50A08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олее 30</w:t>
      </w:r>
    </w:p>
    <w:p w14:paraId="775FEA5E" w14:textId="386F9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35AF0432" w14:textId="2C368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640C94F" w14:textId="43E6B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</w:t>
      </w:r>
    </w:p>
    <w:p w14:paraId="4E7798B1" w14:textId="05F46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 осіб</w:t>
      </w:r>
    </w:p>
    <w:p w14:paraId="30A88B90" w14:textId="77777777" w:rsidR="003C22C9" w:rsidRPr="0011345C" w:rsidRDefault="003C22C9" w:rsidP="00F63172">
      <w:pPr>
        <w:numPr>
          <w:ilvl w:val="0"/>
          <w:numId w:val="1985"/>
        </w:numPr>
        <w:shd w:val="clear" w:color="auto" w:fill="FFFFFF"/>
        <w:spacing w:before="100" w:beforeAutospacing="1" w:after="100" w:afterAutospacing="1" w:line="240" w:lineRule="auto"/>
        <w:rPr>
          <w:lang w:val="ru-RU"/>
        </w:rPr>
      </w:pPr>
    </w:p>
    <w:sectPr w:rsidR="003C22C9" w:rsidRPr="001134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76D5B"/>
    <w:multiLevelType w:val="multilevel"/>
    <w:tmpl w:val="3744A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839A7"/>
    <w:multiLevelType w:val="multilevel"/>
    <w:tmpl w:val="EDE6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EC078C"/>
    <w:multiLevelType w:val="multilevel"/>
    <w:tmpl w:val="5B625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EF4D24"/>
    <w:multiLevelType w:val="multilevel"/>
    <w:tmpl w:val="5C720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387F62"/>
    <w:multiLevelType w:val="multilevel"/>
    <w:tmpl w:val="49AEF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B91DDA"/>
    <w:multiLevelType w:val="multilevel"/>
    <w:tmpl w:val="CDB2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2960E4"/>
    <w:multiLevelType w:val="multilevel"/>
    <w:tmpl w:val="BE80D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DF328D"/>
    <w:multiLevelType w:val="multilevel"/>
    <w:tmpl w:val="F8486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1214F2D"/>
    <w:multiLevelType w:val="multilevel"/>
    <w:tmpl w:val="69E29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B32090"/>
    <w:multiLevelType w:val="multilevel"/>
    <w:tmpl w:val="F6B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0474D6"/>
    <w:multiLevelType w:val="multilevel"/>
    <w:tmpl w:val="E8F83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1254190">
    <w:abstractNumId w:val="6"/>
  </w:num>
  <w:num w:numId="2" w16cid:durableId="164982805">
    <w:abstractNumId w:val="0"/>
  </w:num>
  <w:num w:numId="3" w16cid:durableId="1309632012">
    <w:abstractNumId w:val="10"/>
  </w:num>
  <w:num w:numId="4" w16cid:durableId="1460370298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" w16cid:durableId="10772892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" w16cid:durableId="4769240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 w16cid:durableId="20325358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 w16cid:durableId="2438802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11762689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19175503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473107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 w16cid:durableId="8239376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 w16cid:durableId="20172233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 w16cid:durableId="16723673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6768363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6237320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" w16cid:durableId="7884000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961571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" w16cid:durableId="6512988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 w16cid:durableId="49036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" w16cid:durableId="721654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10183880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854731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" w16cid:durableId="1382632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" w16cid:durableId="20966288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" w16cid:durableId="2319377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" w16cid:durableId="52772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 w16cid:durableId="3948134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" w16cid:durableId="4738362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" w16cid:durableId="6141391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" w16cid:durableId="16285809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" w16cid:durableId="6089700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" w16cid:durableId="9365954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" w16cid:durableId="1254654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" w16cid:durableId="20936993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" w16cid:durableId="17343496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" w16cid:durableId="385512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" w16cid:durableId="1690999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" w16cid:durableId="18150995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" w16cid:durableId="852453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" w16cid:durableId="16888660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" w16cid:durableId="18349557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" w16cid:durableId="17903956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" w16cid:durableId="842083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" w16cid:durableId="7934498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" w16cid:durableId="8851455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" w16cid:durableId="386689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11151275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10640687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" w16cid:durableId="11811628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" w16cid:durableId="14695950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" w16cid:durableId="7279986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" w16cid:durableId="12157033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" w16cid:durableId="21304722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" w16cid:durableId="2397510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" w16cid:durableId="3196210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" w16cid:durableId="19606044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" w16cid:durableId="19793379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" w16cid:durableId="15359945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" w16cid:durableId="14428466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" w16cid:durableId="12784903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" w16cid:durableId="18385739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" w16cid:durableId="13337981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" w16cid:durableId="17673122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" w16cid:durableId="2324700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" w16cid:durableId="5096792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" w16cid:durableId="4115819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" w16cid:durableId="5638067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" w16cid:durableId="16729494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" w16cid:durableId="2016104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" w16cid:durableId="5876615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" w16cid:durableId="1253471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" w16cid:durableId="600602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" w16cid:durableId="403296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" w16cid:durableId="671879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" w16cid:durableId="5233974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" w16cid:durableId="12311151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" w16cid:durableId="4593034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" w16cid:durableId="276054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" w16cid:durableId="2846963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" w16cid:durableId="1749695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" w16cid:durableId="19646482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" w16cid:durableId="854221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" w16cid:durableId="15306780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" w16cid:durableId="17930903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" w16cid:durableId="140929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" w16cid:durableId="2084218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" w16cid:durableId="1580865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" w16cid:durableId="9570260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" w16cid:durableId="21448813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" w16cid:durableId="8680333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" w16cid:durableId="558643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" w16cid:durableId="3082445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" w16cid:durableId="15814784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" w16cid:durableId="18404669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" w16cid:durableId="15418224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" w16cid:durableId="3720734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" w16cid:durableId="6519084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" w16cid:durableId="8196111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" w16cid:durableId="14496219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" w16cid:durableId="19704311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" w16cid:durableId="1043485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" w16cid:durableId="10058658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" w16cid:durableId="6657879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" w16cid:durableId="10164646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" w16cid:durableId="805129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" w16cid:durableId="15199306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" w16cid:durableId="7760957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" w16cid:durableId="2349728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" w16cid:durableId="11605846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" w16cid:durableId="791066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" w16cid:durableId="3738895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" w16cid:durableId="12300737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" w16cid:durableId="1056586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" w16cid:durableId="15489554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" w16cid:durableId="19044394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" w16cid:durableId="446777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" w16cid:durableId="20836029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" w16cid:durableId="3528483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" w16cid:durableId="18243950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" w16cid:durableId="2124035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" w16cid:durableId="4508304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" w16cid:durableId="383456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" w16cid:durableId="1365207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" w16cid:durableId="9158930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" w16cid:durableId="18612337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" w16cid:durableId="15723039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" w16cid:durableId="14891336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" w16cid:durableId="294548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" w16cid:durableId="19129627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" w16cid:durableId="5516237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" w16cid:durableId="20082874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" w16cid:durableId="850080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" w16cid:durableId="10908536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" w16cid:durableId="18386935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" w16cid:durableId="5789090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" w16cid:durableId="15455628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" w16cid:durableId="287735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" w16cid:durableId="21402953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" w16cid:durableId="13233129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" w16cid:durableId="21361678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" w16cid:durableId="18748007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" w16cid:durableId="15350703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" w16cid:durableId="20556962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" w16cid:durableId="17247903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" w16cid:durableId="8181556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" w16cid:durableId="16417666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" w16cid:durableId="439144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" w16cid:durableId="15582048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" w16cid:durableId="11861376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" w16cid:durableId="15260197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" w16cid:durableId="2830042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" w16cid:durableId="1389376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" w16cid:durableId="835044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" w16cid:durableId="14985748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" w16cid:durableId="11443921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" w16cid:durableId="1439107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" w16cid:durableId="8730752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" w16cid:durableId="543567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" w16cid:durableId="21101557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" w16cid:durableId="20467094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" w16cid:durableId="2143967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" w16cid:durableId="15678417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" w16cid:durableId="5135717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" w16cid:durableId="20596677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" w16cid:durableId="1219126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" w16cid:durableId="13591639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" w16cid:durableId="21421889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" w16cid:durableId="20114425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" w16cid:durableId="12168164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" w16cid:durableId="6171082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" w16cid:durableId="19723942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" w16cid:durableId="9714495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" w16cid:durableId="1252815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" w16cid:durableId="11857542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" w16cid:durableId="64031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" w16cid:durableId="20693055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" w16cid:durableId="10500350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" w16cid:durableId="1716854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" w16cid:durableId="1635968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" w16cid:durableId="2024485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" w16cid:durableId="13444372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" w16cid:durableId="17405225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" w16cid:durableId="14882085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" w16cid:durableId="309650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" w16cid:durableId="12163504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" w16cid:durableId="10097218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" w16cid:durableId="1928871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" w16cid:durableId="1752772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" w16cid:durableId="4706354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" w16cid:durableId="5066041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" w16cid:durableId="5012395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" w16cid:durableId="1753894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" w16cid:durableId="1859851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" w16cid:durableId="13789736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" w16cid:durableId="10900037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" w16cid:durableId="6737983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" w16cid:durableId="12254146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" w16cid:durableId="19480801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" w16cid:durableId="2455753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" w16cid:durableId="20906099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" w16cid:durableId="20451299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" w16cid:durableId="482376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" w16cid:durableId="3683345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5" w16cid:durableId="16952329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6" w16cid:durableId="2689739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7" w16cid:durableId="11620860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8" w16cid:durableId="15738060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9" w16cid:durableId="21422635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0" w16cid:durableId="18994329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1" w16cid:durableId="4548345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2" w16cid:durableId="207011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3" w16cid:durableId="8026228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4" w16cid:durableId="14251480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5" w16cid:durableId="14570673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6" w16cid:durableId="13442390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7" w16cid:durableId="17618313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8" w16cid:durableId="17154972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9" w16cid:durableId="9375660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0" w16cid:durableId="4924576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1" w16cid:durableId="7527738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2" w16cid:durableId="17268319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3" w16cid:durableId="21036421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4" w16cid:durableId="5188522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5" w16cid:durableId="10886981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6" w16cid:durableId="1417739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7" w16cid:durableId="1067746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8" w16cid:durableId="18585388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9" w16cid:durableId="6113301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0" w16cid:durableId="1665821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31" w16cid:durableId="1698056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2" w16cid:durableId="21343232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3" w16cid:durableId="1273168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4" w16cid:durableId="1730179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5" w16cid:durableId="4049538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6" w16cid:durableId="13849096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7" w16cid:durableId="4379166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8" w16cid:durableId="16491622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9" w16cid:durableId="10134113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0" w16cid:durableId="15966673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1" w16cid:durableId="2682431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2" w16cid:durableId="363096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3" w16cid:durableId="8888068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4" w16cid:durableId="9571827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5" w16cid:durableId="2069894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6" w16cid:durableId="15029635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7" w16cid:durableId="21422667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8" w16cid:durableId="20634831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9" w16cid:durableId="17931308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0" w16cid:durableId="14696679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1" w16cid:durableId="17133804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2" w16cid:durableId="6688680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3" w16cid:durableId="16205236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4" w16cid:durableId="15757739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5" w16cid:durableId="1228194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6" w16cid:durableId="3423673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7" w16cid:durableId="6726089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8" w16cid:durableId="535497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9" w16cid:durableId="17693056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0" w16cid:durableId="10602086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61" w16cid:durableId="18491285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2" w16cid:durableId="10187726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3" w16cid:durableId="6318606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4" w16cid:durableId="2400703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5" w16cid:durableId="17901992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6" w16cid:durableId="12827598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7" w16cid:durableId="16717868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8" w16cid:durableId="19894352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9" w16cid:durableId="4042284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0" w16cid:durableId="173115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1" w16cid:durableId="14578709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2" w16cid:durableId="1934969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3" w16cid:durableId="10386289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4" w16cid:durableId="11751465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5" w16cid:durableId="252569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6" w16cid:durableId="218177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7" w16cid:durableId="4483531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8" w16cid:durableId="20986250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9" w16cid:durableId="78730960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0" w16cid:durableId="3923138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1" w16cid:durableId="5252939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2" w16cid:durableId="2095126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3" w16cid:durableId="11065851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4" w16cid:durableId="12878085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5" w16cid:durableId="11061177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6" w16cid:durableId="7099173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7" w16cid:durableId="15504111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8" w16cid:durableId="13344548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9" w16cid:durableId="18031110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0" w16cid:durableId="15706541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91" w16cid:durableId="1122967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2" w16cid:durableId="18578439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3" w16cid:durableId="17091369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4" w16cid:durableId="14475034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5" w16cid:durableId="14265393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6" w16cid:durableId="7927478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7" w16cid:durableId="2833890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8" w16cid:durableId="337752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9" w16cid:durableId="2922527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0" w16cid:durableId="11955797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1" w16cid:durableId="8269400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2" w16cid:durableId="4623861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3" w16cid:durableId="7079967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4" w16cid:durableId="17786724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5" w16cid:durableId="11199554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6" w16cid:durableId="2872753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7" w16cid:durableId="20459062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8" w16cid:durableId="500065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9" w16cid:durableId="17509279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0" w16cid:durableId="20589706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1" w16cid:durableId="20811717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2" w16cid:durableId="15526894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3" w16cid:durableId="20955927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4" w16cid:durableId="650520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5" w16cid:durableId="8329098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6" w16cid:durableId="17268758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7" w16cid:durableId="3098653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8" w16cid:durableId="16821275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9" w16cid:durableId="17878438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0" w16cid:durableId="11653225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1" w16cid:durableId="15170421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2" w16cid:durableId="1921093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3" w16cid:durableId="4705569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4" w16cid:durableId="13396976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5" w16cid:durableId="12237165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6" w16cid:durableId="9017142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7" w16cid:durableId="8253916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8" w16cid:durableId="18010688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9" w16cid:durableId="8816751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0" w16cid:durableId="19496527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1" w16cid:durableId="12025922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2" w16cid:durableId="13570018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3" w16cid:durableId="18114398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4" w16cid:durableId="19830021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5" w16cid:durableId="8125963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6" w16cid:durableId="19284915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7" w16cid:durableId="9699452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8" w16cid:durableId="15810591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9" w16cid:durableId="16230716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0" w16cid:durableId="1871805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1" w16cid:durableId="10846494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2" w16cid:durableId="2049545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3" w16cid:durableId="2374448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4" w16cid:durableId="2742888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5" w16cid:durableId="1104686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6" w16cid:durableId="927460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7" w16cid:durableId="5384699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8" w16cid:durableId="5009746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9" w16cid:durableId="1998915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0" w16cid:durableId="9509425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51" w16cid:durableId="20590112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2" w16cid:durableId="1012198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3" w16cid:durableId="15884661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4" w16cid:durableId="8327198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5" w16cid:durableId="20014226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6" w16cid:durableId="860496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7" w16cid:durableId="18280879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8" w16cid:durableId="17820678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9" w16cid:durableId="19423729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0" w16cid:durableId="6244298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1" w16cid:durableId="18408032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2" w16cid:durableId="12762070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3" w16cid:durableId="11820916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4" w16cid:durableId="16214972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5" w16cid:durableId="16525189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6" w16cid:durableId="87897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7" w16cid:durableId="13600121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8" w16cid:durableId="9824686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9" w16cid:durableId="19210136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0" w16cid:durableId="1313175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1" w16cid:durableId="1407803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2" w16cid:durableId="6854013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3" w16cid:durableId="14169761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4" w16cid:durableId="11726406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5" w16cid:durableId="12334647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6" w16cid:durableId="20867597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7" w16cid:durableId="14189396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8" w16cid:durableId="19981937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9" w16cid:durableId="13072789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0" w16cid:durableId="1358041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81" w16cid:durableId="1468548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2" w16cid:durableId="5023989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3" w16cid:durableId="18674033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4" w16cid:durableId="19868167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5" w16cid:durableId="13384646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6" w16cid:durableId="14637663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7" w16cid:durableId="1754428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8" w16cid:durableId="13224682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9" w16cid:durableId="18180364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0" w16cid:durableId="15706572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1" w16cid:durableId="370082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2" w16cid:durableId="522133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3" w16cid:durableId="4132101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4" w16cid:durableId="19703521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5" w16cid:durableId="20058630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96" w16cid:durableId="14374782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7" w16cid:durableId="6165256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8" w16cid:durableId="17591371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9" w16cid:durableId="21120424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0" w16cid:durableId="345431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1" w16cid:durableId="20788953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2" w16cid:durableId="14709766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3" w16cid:durableId="4019525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4" w16cid:durableId="17872647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5" w16cid:durableId="16030244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6" w16cid:durableId="7248353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7" w16cid:durableId="1924278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8" w16cid:durableId="14732091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9" w16cid:durableId="10468736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0" w16cid:durableId="18183746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11" w16cid:durableId="16914913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2" w16cid:durableId="14713592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3" w16cid:durableId="14625716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4" w16cid:durableId="18047308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5" w16cid:durableId="10711982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6" w16cid:durableId="3760538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7" w16cid:durableId="1603959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8" w16cid:durableId="3482186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9" w16cid:durableId="10567066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0" w16cid:durableId="6928070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1" w16cid:durableId="61002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2" w16cid:durableId="18328708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3" w16cid:durableId="15136901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4" w16cid:durableId="1721153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5" w16cid:durableId="16819348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26" w16cid:durableId="432204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7" w16cid:durableId="4454644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8" w16cid:durableId="17569733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9" w16cid:durableId="19578270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0" w16cid:durableId="11201451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1" w16cid:durableId="4636175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2" w16cid:durableId="19448729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3" w16cid:durableId="12766697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4" w16cid:durableId="13321735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5" w16cid:durableId="3286798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6" w16cid:durableId="4060011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7" w16cid:durableId="1384947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8" w16cid:durableId="5535874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9" w16cid:durableId="8852184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0" w16cid:durableId="5475002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41" w16cid:durableId="14566738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2" w16cid:durableId="5188129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3" w16cid:durableId="8245867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4" w16cid:durableId="4676717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5" w16cid:durableId="12143907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6" w16cid:durableId="2607261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7" w16cid:durableId="20600846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8" w16cid:durableId="15530785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9" w16cid:durableId="16788436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0" w16cid:durableId="3688429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1" w16cid:durableId="7024862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2" w16cid:durableId="3682627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3" w16cid:durableId="4410004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4" w16cid:durableId="17027007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5" w16cid:durableId="120808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56" w16cid:durableId="7256446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7" w16cid:durableId="1147013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8" w16cid:durableId="4058791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9" w16cid:durableId="19529339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0" w16cid:durableId="1575011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1" w16cid:durableId="12421363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2" w16cid:durableId="3738928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3" w16cid:durableId="188974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4" w16cid:durableId="749396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5" w16cid:durableId="1031568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6" w16cid:durableId="10517315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7" w16cid:durableId="348201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8" w16cid:durableId="13143377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9" w16cid:durableId="1692937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0" w16cid:durableId="15721589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1" w16cid:durableId="21246129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2" w16cid:durableId="4805409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3" w16cid:durableId="14645440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4" w16cid:durableId="19715513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5" w16cid:durableId="79540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6" w16cid:durableId="3749627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7" w16cid:durableId="14495911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8" w16cid:durableId="3710809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9" w16cid:durableId="13908103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0" w16cid:durableId="1238864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1" w16cid:durableId="1348087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2" w16cid:durableId="16105067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3" w16cid:durableId="19123523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4" w16cid:durableId="7467335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5" w16cid:durableId="2112240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6" w16cid:durableId="11098607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7" w16cid:durableId="19274186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8" w16cid:durableId="20484080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9" w16cid:durableId="17562458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0" w16cid:durableId="14874767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1" w16cid:durableId="678494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2" w16cid:durableId="8735460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3" w16cid:durableId="11322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4" w16cid:durableId="14542499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5" w16cid:durableId="20319106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6" w16cid:durableId="6416924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7" w16cid:durableId="20104037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8" w16cid:durableId="12589490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9" w16cid:durableId="8665244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0" w16cid:durableId="460313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01" w16cid:durableId="13254719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2" w16cid:durableId="2171317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3" w16cid:durableId="6423489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4" w16cid:durableId="5005886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5" w16cid:durableId="2034430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6" w16cid:durableId="2551375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7" w16cid:durableId="16747180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8" w16cid:durableId="11853687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9" w16cid:durableId="16112350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0" w16cid:durableId="1293233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1" w16cid:durableId="744307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2" w16cid:durableId="5141517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3" w16cid:durableId="12883871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4" w16cid:durableId="18875682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5" w16cid:durableId="2613767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6" w16cid:durableId="16088099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7" w16cid:durableId="13304034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8" w16cid:durableId="866455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9" w16cid:durableId="19642627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0" w16cid:durableId="18390800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1" w16cid:durableId="17264465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2" w16cid:durableId="14436515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3" w16cid:durableId="8857237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4" w16cid:durableId="12611780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5" w16cid:durableId="20459342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6" w16cid:durableId="20455938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7" w16cid:durableId="12973703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8" w16cid:durableId="8571620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9" w16cid:durableId="20447479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0" w16cid:durableId="6548014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31" w16cid:durableId="12883903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2" w16cid:durableId="18917684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3" w16cid:durableId="881407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4" w16cid:durableId="6315211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5" w16cid:durableId="975308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6" w16cid:durableId="3598151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7" w16cid:durableId="11211436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8" w16cid:durableId="1677608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9" w16cid:durableId="3145759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0" w16cid:durableId="713898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1" w16cid:durableId="20883075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2" w16cid:durableId="5220172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3" w16cid:durableId="11421925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4" w16cid:durableId="5635688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5" w16cid:durableId="1095173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6" w16cid:durableId="9220282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7" w16cid:durableId="12420589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8" w16cid:durableId="6308609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9" w16cid:durableId="8337593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0" w16cid:durableId="11007604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1" w16cid:durableId="18903399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2" w16cid:durableId="7429484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3" w16cid:durableId="1450005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4" w16cid:durableId="1489860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5" w16cid:durableId="11983547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6" w16cid:durableId="8683783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7" w16cid:durableId="7986504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8" w16cid:durableId="17752420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9" w16cid:durableId="20693780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0" w16cid:durableId="20506899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61" w16cid:durableId="5577428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2" w16cid:durableId="7910499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3" w16cid:durableId="15846816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4" w16cid:durableId="13669072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5" w16cid:durableId="1842773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6" w16cid:durableId="10925558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7" w16cid:durableId="1950772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8" w16cid:durableId="13041177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9" w16cid:durableId="5751717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0" w16cid:durableId="20940127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1" w16cid:durableId="19048762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2" w16cid:durableId="5758241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3" w16cid:durableId="6587779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4" w16cid:durableId="10514669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5" w16cid:durableId="5828836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76" w16cid:durableId="20030460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7" w16cid:durableId="151075301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8" w16cid:durableId="7338171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9" w16cid:durableId="6849833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0" w16cid:durableId="3560068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1" w16cid:durableId="2449185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2" w16cid:durableId="2327427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3" w16cid:durableId="18069690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4" w16cid:durableId="10235508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5" w16cid:durableId="1567914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6" w16cid:durableId="6684864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7" w16cid:durableId="13148688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8" w16cid:durableId="17705871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9" w16cid:durableId="19851620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0" w16cid:durableId="4171392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91" w16cid:durableId="4378749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2" w16cid:durableId="16603798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3" w16cid:durableId="18779624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4" w16cid:durableId="7719774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5" w16cid:durableId="5681984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6" w16cid:durableId="3306417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7" w16cid:durableId="4583030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8" w16cid:durableId="1873714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9" w16cid:durableId="20437453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0" w16cid:durableId="769812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1" w16cid:durableId="14043354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2" w16cid:durableId="4035279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3" w16cid:durableId="14650771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4" w16cid:durableId="2100786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5" w16cid:durableId="20518045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06" w16cid:durableId="3080505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7" w16cid:durableId="6780488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8" w16cid:durableId="590571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9" w16cid:durableId="21341318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0" w16cid:durableId="14110749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1" w16cid:durableId="12088318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2" w16cid:durableId="1603146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3" w16cid:durableId="3694583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4" w16cid:durableId="16062269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5" w16cid:durableId="3587010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6" w16cid:durableId="2612574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7" w16cid:durableId="9275410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8" w16cid:durableId="3167667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9" w16cid:durableId="76554226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0" w16cid:durableId="21439616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21" w16cid:durableId="10483806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2" w16cid:durableId="5252147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3" w16cid:durableId="18382998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4" w16cid:durableId="1792445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5" w16cid:durableId="3358829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6" w16cid:durableId="83327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7" w16cid:durableId="2045247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8" w16cid:durableId="3888422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9" w16cid:durableId="693507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0" w16cid:durableId="7466150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1" w16cid:durableId="47916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2" w16cid:durableId="12209423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3" w16cid:durableId="6480990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4" w16cid:durableId="17249809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5" w16cid:durableId="17717738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36" w16cid:durableId="1191914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7" w16cid:durableId="9685568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8" w16cid:durableId="205484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9" w16cid:durableId="12482230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0" w16cid:durableId="21021385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1" w16cid:durableId="13998605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2" w16cid:durableId="2040989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3" w16cid:durableId="20674869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4" w16cid:durableId="4489361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5" w16cid:durableId="2358697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6" w16cid:durableId="276789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7" w16cid:durableId="11636661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8" w16cid:durableId="4798818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9" w16cid:durableId="9804960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0" w16cid:durableId="11860918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51" w16cid:durableId="5643418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2" w16cid:durableId="6171803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3" w16cid:durableId="131156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4" w16cid:durableId="2335890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5" w16cid:durableId="2019232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6" w16cid:durableId="5101423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7" w16cid:durableId="7419510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8" w16cid:durableId="7716349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9" w16cid:durableId="8241284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0" w16cid:durableId="12281063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1" w16cid:durableId="8857265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2" w16cid:durableId="13669059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3" w16cid:durableId="7239880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4" w16cid:durableId="1715768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5" w16cid:durableId="21384050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6" w16cid:durableId="7602978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7" w16cid:durableId="18749991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8" w16cid:durableId="16396068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9" w16cid:durableId="1843707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0" w16cid:durableId="3292152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1" w16cid:durableId="4618471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2" w16cid:durableId="19501163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3" w16cid:durableId="177297387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4" w16cid:durableId="1199965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5" w16cid:durableId="2012875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6" w16cid:durableId="6373434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7" w16cid:durableId="624590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8" w16cid:durableId="205280025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9" w16cid:durableId="19548281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0" w16cid:durableId="770195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81" w16cid:durableId="14695145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2" w16cid:durableId="20677569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3" w16cid:durableId="3818261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4" w16cid:durableId="4362970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5" w16cid:durableId="2384859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6" w16cid:durableId="7660801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7" w16cid:durableId="10354297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8" w16cid:durableId="205049507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9" w16cid:durableId="10809536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0" w16cid:durableId="20443995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1" w16cid:durableId="5246371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2" w16cid:durableId="9115515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3" w16cid:durableId="9838518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4" w16cid:durableId="11695592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5" w16cid:durableId="20179217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96" w16cid:durableId="16081975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7" w16cid:durableId="3141152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8" w16cid:durableId="720505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9" w16cid:durableId="17461023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0" w16cid:durableId="1605817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1" w16cid:durableId="10709997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2" w16cid:durableId="18235484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3" w16cid:durableId="2128169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4" w16cid:durableId="18378406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5" w16cid:durableId="9092708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6" w16cid:durableId="187507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7" w16cid:durableId="8032806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8" w16cid:durableId="7000133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9" w16cid:durableId="11918409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0" w16cid:durableId="6646329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11" w16cid:durableId="8034987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2" w16cid:durableId="8496817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3" w16cid:durableId="7854701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4" w16cid:durableId="2887056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5" w16cid:durableId="20383135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6" w16cid:durableId="16534848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7" w16cid:durableId="18033056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8" w16cid:durableId="601496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9" w16cid:durableId="13056232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0" w16cid:durableId="20338726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1" w16cid:durableId="984352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2" w16cid:durableId="5722014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3" w16cid:durableId="18550259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4" w16cid:durableId="19929507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5" w16cid:durableId="14637725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26" w16cid:durableId="15717686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7" w16cid:durableId="17259830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8" w16cid:durableId="16174468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9" w16cid:durableId="997809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0" w16cid:durableId="4075772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1" w16cid:durableId="4874056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2" w16cid:durableId="10892798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3" w16cid:durableId="10982566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4" w16cid:durableId="5948229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5" w16cid:durableId="17494262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6" w16cid:durableId="15308693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7" w16cid:durableId="18322850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8" w16cid:durableId="15998238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9" w16cid:durableId="18128232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0" w16cid:durableId="3185375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41" w16cid:durableId="198358049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2" w16cid:durableId="213374370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3" w16cid:durableId="12799934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4" w16cid:durableId="15120613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5" w16cid:durableId="7665772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6" w16cid:durableId="7937947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7" w16cid:durableId="2356263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8" w16cid:durableId="10143025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9" w16cid:durableId="15078621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0" w16cid:durableId="8543460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1" w16cid:durableId="19797282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2" w16cid:durableId="19438819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3" w16cid:durableId="3974851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4" w16cid:durableId="1407067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5" w16cid:durableId="19344366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56" w16cid:durableId="55975386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7" w16cid:durableId="940333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8" w16cid:durableId="16801624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9" w16cid:durableId="5859591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0" w16cid:durableId="196484579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1" w16cid:durableId="17871953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2" w16cid:durableId="14471129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3" w16cid:durableId="7175076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4" w16cid:durableId="566312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5" w16cid:durableId="3691863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6" w16cid:durableId="3002353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7" w16cid:durableId="60577259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8" w16cid:durableId="86798548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9" w16cid:durableId="18965464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0" w16cid:durableId="1815633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71" w16cid:durableId="7393334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2" w16cid:durableId="9195604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3" w16cid:durableId="8671785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4" w16cid:durableId="157878827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5" w16cid:durableId="19197099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6" w16cid:durableId="152470997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7" w16cid:durableId="2493955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8" w16cid:durableId="12458031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9" w16cid:durableId="4461950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0" w16cid:durableId="14866227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1" w16cid:durableId="13437030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2" w16cid:durableId="4540645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3" w16cid:durableId="13431198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4" w16cid:durableId="20760105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5" w16cid:durableId="12461838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86" w16cid:durableId="120370888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7" w16cid:durableId="178612243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8" w16cid:durableId="89335010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9" w16cid:durableId="12138854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0" w16cid:durableId="14697797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1" w16cid:durableId="7604889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2" w16cid:durableId="54509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3" w16cid:durableId="14202557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4" w16cid:durableId="21113123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5" w16cid:durableId="15923522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6" w16cid:durableId="82204061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7" w16cid:durableId="11660466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8" w16cid:durableId="506474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9" w16cid:durableId="1728399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0" w16cid:durableId="13640916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01" w16cid:durableId="9344431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2" w16cid:durableId="19630003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3" w16cid:durableId="18733009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4" w16cid:durableId="1147160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5" w16cid:durableId="501631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6" w16cid:durableId="179901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7" w16cid:durableId="21040616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8" w16cid:durableId="20746959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9" w16cid:durableId="17040140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0" w16cid:durableId="38845527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1" w16cid:durableId="20069750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2" w16cid:durableId="206328585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3" w16cid:durableId="12738237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4" w16cid:durableId="4303211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5" w16cid:durableId="15501915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6" w16cid:durableId="5862303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7" w16cid:durableId="2535169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8" w16cid:durableId="14441518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9" w16cid:durableId="19247550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0" w16cid:durableId="3546969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1" w16cid:durableId="1311061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2" w16cid:durableId="17962116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3" w16cid:durableId="3367350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4" w16cid:durableId="8642909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5" w16cid:durableId="16281999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6" w16cid:durableId="9796984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7" w16cid:durableId="2615720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8" w16cid:durableId="15916948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9" w16cid:durableId="98088911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0" w16cid:durableId="4222642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31" w16cid:durableId="39289898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2" w16cid:durableId="12504585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3" w16cid:durableId="18770408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4" w16cid:durableId="18397285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5" w16cid:durableId="111301594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6" w16cid:durableId="310311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7" w16cid:durableId="9373703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8" w16cid:durableId="736704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9" w16cid:durableId="2836628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0" w16cid:durableId="15899198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1" w16cid:durableId="17083294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2" w16cid:durableId="173454657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3" w16cid:durableId="155662710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4" w16cid:durableId="206944977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5" w16cid:durableId="5525493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46" w16cid:durableId="2439957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7" w16cid:durableId="189327276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8" w16cid:durableId="5925150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9" w16cid:durableId="8839505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0" w16cid:durableId="101577202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1" w16cid:durableId="8728835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2" w16cid:durableId="14678183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3" w16cid:durableId="19556684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4" w16cid:durableId="13370280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5" w16cid:durableId="7433803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6" w16cid:durableId="12722016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7" w16cid:durableId="31006438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8" w16cid:durableId="14727442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9" w16cid:durableId="15119180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0" w16cid:durableId="13709513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61" w16cid:durableId="67785001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2" w16cid:durableId="12223854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3" w16cid:durableId="4781571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4" w16cid:durableId="17831138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5" w16cid:durableId="9373714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6" w16cid:durableId="15309454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7" w16cid:durableId="93660012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8" w16cid:durableId="19297306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9" w16cid:durableId="5676143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0" w16cid:durableId="10153234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1" w16cid:durableId="115587678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2" w16cid:durableId="150543926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3" w16cid:durableId="12358974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4" w16cid:durableId="17559282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5" w16cid:durableId="10707384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76" w16cid:durableId="14891302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7" w16cid:durableId="7009797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8" w16cid:durableId="11310906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9" w16cid:durableId="9046849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0" w16cid:durableId="1500005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1" w16cid:durableId="2626899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2" w16cid:durableId="78704782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3" w16cid:durableId="20225854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4" w16cid:durableId="104945875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5" w16cid:durableId="1777751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6" w16cid:durableId="32821533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7" w16cid:durableId="17506932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8" w16cid:durableId="120744910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9" w16cid:durableId="19424903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0" w16cid:durableId="35042222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91" w16cid:durableId="15824498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2" w16cid:durableId="45849585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3" w16cid:durableId="12286151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4" w16cid:durableId="127516463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5" w16cid:durableId="205272829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6" w16cid:durableId="83376297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7" w16cid:durableId="4784979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8" w16cid:durableId="18662159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9" w16cid:durableId="169295393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0" w16cid:durableId="18351468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1" w16cid:durableId="111224246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2" w16cid:durableId="11506377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3" w16cid:durableId="15073318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4" w16cid:durableId="25004459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5" w16cid:durableId="155388531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06" w16cid:durableId="5979805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7" w16cid:durableId="3639982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8" w16cid:durableId="67234455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9" w16cid:durableId="62442956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0" w16cid:durableId="209944656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1" w16cid:durableId="146037021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2" w16cid:durableId="19677375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3" w16cid:durableId="59783515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4" w16cid:durableId="55485054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5" w16cid:durableId="360514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6" w16cid:durableId="44867066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7" w16cid:durableId="20712711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8" w16cid:durableId="207133849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9" w16cid:durableId="89419918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0" w16cid:durableId="137010753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21" w16cid:durableId="205253059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2" w16cid:durableId="66624754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3" w16cid:durableId="615136264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4" w16cid:durableId="201557012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5" w16cid:durableId="210995853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6" w16cid:durableId="10213169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7" w16cid:durableId="43988130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8" w16cid:durableId="35149618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9" w16cid:durableId="193713567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0" w16cid:durableId="132304563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1" w16cid:durableId="18932307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2" w16cid:durableId="9632685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3" w16cid:durableId="164253846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4" w16cid:durableId="25848825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5" w16cid:durableId="111452425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36" w16cid:durableId="137746819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7" w16cid:durableId="729811848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8" w16cid:durableId="9900588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9" w16cid:durableId="102035373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0" w16cid:durableId="72969615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1" w16cid:durableId="10566311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2" w16cid:durableId="2091970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3" w16cid:durableId="11434738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4" w16cid:durableId="899826305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5" w16cid:durableId="91043080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6" w16cid:durableId="131606070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7" w16cid:durableId="97314412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8" w16cid:durableId="2058046109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9" w16cid:durableId="9611155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0" w16cid:durableId="20561055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51" w16cid:durableId="7401304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2" w16cid:durableId="44033839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3" w16cid:durableId="126303458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4" w16cid:durableId="209357828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5" w16cid:durableId="162700933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6" w16cid:durableId="47279851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7" w16cid:durableId="211512760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8" w16cid:durableId="678848423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9" w16cid:durableId="195431571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0" w16cid:durableId="825316026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1" w16cid:durableId="80655502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2" w16cid:durableId="625323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3" w16cid:durableId="1693993380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4" w16cid:durableId="1272201297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5" w16cid:durableId="19919780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6" w16cid:durableId="170959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7" w16cid:durableId="4090825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8" w16cid:durableId="2045448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9" w16cid:durableId="674696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0" w16cid:durableId="3359617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1" w16cid:durableId="90854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2" w16cid:durableId="14332829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3" w16cid:durableId="13595516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4" w16cid:durableId="1731029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5" w16cid:durableId="20468338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6" w16cid:durableId="20237792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7" w16cid:durableId="7745180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8" w16cid:durableId="7118524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9" w16cid:durableId="5787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0" w16cid:durableId="9046042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81" w16cid:durableId="16231480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2" w16cid:durableId="332338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3" w16cid:durableId="1070079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4" w16cid:durableId="9298475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5" w16cid:durableId="4652462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6" w16cid:durableId="18679817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7" w16cid:durableId="995375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8" w16cid:durableId="5887356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9" w16cid:durableId="7962944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0" w16cid:durableId="12528129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1" w16cid:durableId="12970264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2" w16cid:durableId="14384094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3" w16cid:durableId="17781211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4" w16cid:durableId="4252705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5" w16cid:durableId="952519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96" w16cid:durableId="2406000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7" w16cid:durableId="2783423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8" w16cid:durableId="7685462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9" w16cid:durableId="5724664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0" w16cid:durableId="21396891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1" w16cid:durableId="13374623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2" w16cid:durableId="37500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3" w16cid:durableId="251161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4" w16cid:durableId="9545548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5" w16cid:durableId="15467911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6" w16cid:durableId="2525897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7" w16cid:durableId="10173462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8" w16cid:durableId="18960404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9" w16cid:durableId="2842334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0" w16cid:durableId="5469954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11" w16cid:durableId="203059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2" w16cid:durableId="4910653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3" w16cid:durableId="373315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4" w16cid:durableId="850775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5" w16cid:durableId="15481004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6" w16cid:durableId="1642272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7" w16cid:durableId="1509487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8" w16cid:durableId="514610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9" w16cid:durableId="1869492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0" w16cid:durableId="8159925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1" w16cid:durableId="19392948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2" w16cid:durableId="10533096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3" w16cid:durableId="2151694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4" w16cid:durableId="1025517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5" w16cid:durableId="20546952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26" w16cid:durableId="9030252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7" w16cid:durableId="42680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8" w16cid:durableId="2028091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9" w16cid:durableId="5512345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0" w16cid:durableId="14120047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1" w16cid:durableId="15267451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2" w16cid:durableId="5495328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3" w16cid:durableId="1177039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4" w16cid:durableId="14557149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5" w16cid:durableId="18672085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6" w16cid:durableId="1881359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7" w16cid:durableId="11852892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8" w16cid:durableId="18170709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9" w16cid:durableId="2777643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0" w16cid:durableId="12115730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41" w16cid:durableId="1062288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2" w16cid:durableId="10218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3" w16cid:durableId="1038093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4" w16cid:durableId="20795899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5" w16cid:durableId="3828012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6" w16cid:durableId="6178394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7" w16cid:durableId="5193912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8" w16cid:durableId="1985742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9" w16cid:durableId="12235658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0" w16cid:durableId="1105613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1" w16cid:durableId="1545601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2" w16cid:durableId="4788855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3" w16cid:durableId="108753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4" w16cid:durableId="10337253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5" w16cid:durableId="863130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56" w16cid:durableId="1207638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7" w16cid:durableId="394401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8" w16cid:durableId="20903429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9" w16cid:durableId="70375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0" w16cid:durableId="19539737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1" w16cid:durableId="11527906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2" w16cid:durableId="14313943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3" w16cid:durableId="2102987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4" w16cid:durableId="89273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5" w16cid:durableId="2080309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6" w16cid:durableId="20131005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7" w16cid:durableId="4828937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8" w16cid:durableId="10966298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9" w16cid:durableId="21380649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0" w16cid:durableId="18104413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71" w16cid:durableId="11081598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2" w16cid:durableId="19317418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3" w16cid:durableId="19519300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4" w16cid:durableId="383625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5" w16cid:durableId="83233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6" w16cid:durableId="2121290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7" w16cid:durableId="312217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8" w16cid:durableId="20146468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9" w16cid:durableId="14106628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0" w16cid:durableId="2042582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1" w16cid:durableId="9146292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2" w16cid:durableId="17679219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3" w16cid:durableId="958025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4" w16cid:durableId="432239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5" w16cid:durableId="2481986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86" w16cid:durableId="1597376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7" w16cid:durableId="10204268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8" w16cid:durableId="3351556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9" w16cid:durableId="21273872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0" w16cid:durableId="2302420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1" w16cid:durableId="902330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2" w16cid:durableId="16831262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3" w16cid:durableId="677121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4" w16cid:durableId="3602112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5" w16cid:durableId="1250065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6" w16cid:durableId="4394918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7" w16cid:durableId="16841598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8" w16cid:durableId="14701292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9" w16cid:durableId="19906681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0" w16cid:durableId="20944289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01" w16cid:durableId="145922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2" w16cid:durableId="14922168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3" w16cid:durableId="6226870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4" w16cid:durableId="9983129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5" w16cid:durableId="1526402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6" w16cid:durableId="1096557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7" w16cid:durableId="2005549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8" w16cid:durableId="15774767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9" w16cid:durableId="1334464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0" w16cid:durableId="12050943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1" w16cid:durableId="7631886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2" w16cid:durableId="16455744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3" w16cid:durableId="2074548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4" w16cid:durableId="154837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5" w16cid:durableId="10939417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6" w16cid:durableId="10120750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7" w16cid:durableId="18667450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8" w16cid:durableId="2015263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9" w16cid:durableId="10788669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0" w16cid:durableId="12783694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1" w16cid:durableId="14635712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2" w16cid:durableId="13907655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3" w16cid:durableId="4957250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4" w16cid:durableId="668489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5" w16cid:durableId="17930875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6" w16cid:durableId="6501357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7" w16cid:durableId="6370784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8" w16cid:durableId="10079085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9" w16cid:durableId="20475579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0" w16cid:durableId="1187207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31" w16cid:durableId="3636772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2" w16cid:durableId="2669289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3" w16cid:durableId="259338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4" w16cid:durableId="4030727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5" w16cid:durableId="13482934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6" w16cid:durableId="11847055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7" w16cid:durableId="15862638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8" w16cid:durableId="13208844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9" w16cid:durableId="1239171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0" w16cid:durableId="8941954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1" w16cid:durableId="912396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2" w16cid:durableId="6247778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3" w16cid:durableId="20052756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4" w16cid:durableId="865949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5" w16cid:durableId="791050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46" w16cid:durableId="81075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7" w16cid:durableId="18366510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8" w16cid:durableId="20350390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9" w16cid:durableId="18161402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0" w16cid:durableId="11275072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1" w16cid:durableId="4761849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2" w16cid:durableId="16789244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3" w16cid:durableId="1142525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4" w16cid:durableId="606355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5" w16cid:durableId="13514492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6" w16cid:durableId="20836722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7" w16cid:durableId="14784925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8" w16cid:durableId="878398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9" w16cid:durableId="10184315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0" w16cid:durableId="452133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61" w16cid:durableId="665523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2" w16cid:durableId="1411461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3" w16cid:durableId="2003436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4" w16cid:durableId="12520844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5" w16cid:durableId="15960876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6" w16cid:durableId="10017838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7" w16cid:durableId="11630111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8" w16cid:durableId="20156483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9" w16cid:durableId="10000445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0" w16cid:durableId="15495622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1" w16cid:durableId="21038401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2" w16cid:durableId="7077537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3" w16cid:durableId="20963177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4" w16cid:durableId="9465397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5" w16cid:durableId="169588489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76" w16cid:durableId="4421920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7" w16cid:durableId="3407429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8" w16cid:durableId="1292051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9" w16cid:durableId="9615010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0" w16cid:durableId="161324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1" w16cid:durableId="6097789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2" w16cid:durableId="21310506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3" w16cid:durableId="514712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4" w16cid:durableId="14945703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5" w16cid:durableId="10067819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6" w16cid:durableId="54471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7" w16cid:durableId="5482990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8" w16cid:durableId="37535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9" w16cid:durableId="3881161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0" w16cid:durableId="1976630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91" w16cid:durableId="1088646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2" w16cid:durableId="14732086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3" w16cid:durableId="1380133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4" w16cid:durableId="108325947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5" w16cid:durableId="744036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6" w16cid:durableId="17740896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7" w16cid:durableId="6022221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8" w16cid:durableId="21115103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9" w16cid:durableId="4260067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0" w16cid:durableId="1909656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1" w16cid:durableId="5113813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2" w16cid:durableId="642469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3" w16cid:durableId="6969299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4" w16cid:durableId="1968049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5" w16cid:durableId="1491480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06" w16cid:durableId="9564470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7" w16cid:durableId="11921122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8" w16cid:durableId="4138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9" w16cid:durableId="17897370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0" w16cid:durableId="1721635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1" w16cid:durableId="1923071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2" w16cid:durableId="17775990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3" w16cid:durableId="2056854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4" w16cid:durableId="1757272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5" w16cid:durableId="152779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6" w16cid:durableId="1146884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7" w16cid:durableId="16168612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8" w16cid:durableId="11923030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9" w16cid:durableId="12120331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0" w16cid:durableId="1119463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21" w16cid:durableId="146089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2" w16cid:durableId="652947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3" w16cid:durableId="7630396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4" w16cid:durableId="10801789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5" w16cid:durableId="20934329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6" w16cid:durableId="7300344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7" w16cid:durableId="435759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8" w16cid:durableId="865631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9" w16cid:durableId="15392014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0" w16cid:durableId="17964817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1" w16cid:durableId="1525248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2" w16cid:durableId="11707501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3" w16cid:durableId="9211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4" w16cid:durableId="418719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5" w16cid:durableId="18847121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36" w16cid:durableId="871110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7" w16cid:durableId="45090041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8" w16cid:durableId="16881675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9" w16cid:durableId="11094741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0" w16cid:durableId="698120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1" w16cid:durableId="10461757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2" w16cid:durableId="6803523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3" w16cid:durableId="1173498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4" w16cid:durableId="3889660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5" w16cid:durableId="1464498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6" w16cid:durableId="13411537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7" w16cid:durableId="16953016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8" w16cid:durableId="17989905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9" w16cid:durableId="648873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0" w16cid:durableId="21421875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51" w16cid:durableId="8550778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2" w16cid:durableId="10604477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3" w16cid:durableId="16941891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4" w16cid:durableId="81449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5" w16cid:durableId="10651783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6" w16cid:durableId="20245518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7" w16cid:durableId="14631150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8" w16cid:durableId="7287229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9" w16cid:durableId="112473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0" w16cid:durableId="727148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1" w16cid:durableId="14062931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2" w16cid:durableId="9661644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3" w16cid:durableId="7941763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4" w16cid:durableId="721715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5" w16cid:durableId="17472668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6" w16cid:durableId="62684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7" w16cid:durableId="20833353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8" w16cid:durableId="6466697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9" w16cid:durableId="838882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0" w16cid:durableId="11029927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1" w16cid:durableId="16545972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2" w16cid:durableId="172113071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3" w16cid:durableId="298343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4" w16cid:durableId="8871123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5" w16cid:durableId="3651034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6" w16cid:durableId="1959099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7" w16cid:durableId="8506023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8" w16cid:durableId="16883668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9" w16cid:durableId="177467086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0" w16cid:durableId="20701066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81" w16cid:durableId="13937015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2" w16cid:durableId="1364633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3" w16cid:durableId="12263785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4" w16cid:durableId="14682786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5" w16cid:durableId="20470193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6" w16cid:durableId="12692384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7" w16cid:durableId="17466832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8" w16cid:durableId="1106384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9" w16cid:durableId="3120325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0" w16cid:durableId="6609342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1" w16cid:durableId="1334843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2" w16cid:durableId="174772909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3" w16cid:durableId="6798141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4" w16cid:durableId="13125601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5" w16cid:durableId="158100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96" w16cid:durableId="117449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7" w16cid:durableId="55904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8" w16cid:durableId="15627168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9" w16cid:durableId="15083292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0" w16cid:durableId="6874088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1" w16cid:durableId="461460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2" w16cid:durableId="5026732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3" w16cid:durableId="5399761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4" w16cid:durableId="20261261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5" w16cid:durableId="2087415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6" w16cid:durableId="8017254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7" w16cid:durableId="12697771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8" w16cid:durableId="19157776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9" w16cid:durableId="154648158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0" w16cid:durableId="14483076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11" w16cid:durableId="11161729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2" w16cid:durableId="3536996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3" w16cid:durableId="16263038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4" w16cid:durableId="19538960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5" w16cid:durableId="128715344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6" w16cid:durableId="11377271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7" w16cid:durableId="5414001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8" w16cid:durableId="20644074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9" w16cid:durableId="20059299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0" w16cid:durableId="6919516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1" w16cid:durableId="20598146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2" w16cid:durableId="3135296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3" w16cid:durableId="19255284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4" w16cid:durableId="14054878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5" w16cid:durableId="17582081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26" w16cid:durableId="19636147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7" w16cid:durableId="11038385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8" w16cid:durableId="19220626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9" w16cid:durableId="1290594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0" w16cid:durableId="8638612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1" w16cid:durableId="1557309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2" w16cid:durableId="14982261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3" w16cid:durableId="10127563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4" w16cid:durableId="10252529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5" w16cid:durableId="13323707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6" w16cid:durableId="9499694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7" w16cid:durableId="18660138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8" w16cid:durableId="96408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9" w16cid:durableId="20903034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0" w16cid:durableId="65321536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41" w16cid:durableId="2494326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2" w16cid:durableId="730186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3" w16cid:durableId="12641508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4" w16cid:durableId="49900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5" w16cid:durableId="19562057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6" w16cid:durableId="14635742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7" w16cid:durableId="1255936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8" w16cid:durableId="4230419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9" w16cid:durableId="9580754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0" w16cid:durableId="19785619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1" w16cid:durableId="21379441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2" w16cid:durableId="19508145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3" w16cid:durableId="10472965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4" w16cid:durableId="15048610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5" w16cid:durableId="17485271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56" w16cid:durableId="6710314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7" w16cid:durableId="1382331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8" w16cid:durableId="20501844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9" w16cid:durableId="14290840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0" w16cid:durableId="17863407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1" w16cid:durableId="631053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2" w16cid:durableId="3304512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3" w16cid:durableId="20723425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4" w16cid:durableId="496916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5" w16cid:durableId="174201984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6" w16cid:durableId="9542922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7" w16cid:durableId="7051768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8" w16cid:durableId="682710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9" w16cid:durableId="2915193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0" w16cid:durableId="21164400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71" w16cid:durableId="6331745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2" w16cid:durableId="16858588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3" w16cid:durableId="3820212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4" w16cid:durableId="11638860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5" w16cid:durableId="11417304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6" w16cid:durableId="7740574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7" w16cid:durableId="7545943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8" w16cid:durableId="14942528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9" w16cid:durableId="1997089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0" w16cid:durableId="13246239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1" w16cid:durableId="717018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2" w16cid:durableId="1301696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3" w16cid:durableId="4368281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4" w16cid:durableId="2215980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5" w16cid:durableId="10697050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86" w16cid:durableId="12629573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7" w16cid:durableId="1618985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8" w16cid:durableId="16720263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9" w16cid:durableId="10333090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0" w16cid:durableId="5556261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1" w16cid:durableId="15240540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2" w16cid:durableId="1491364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3" w16cid:durableId="21366049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4" w16cid:durableId="4618505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5" w16cid:durableId="2114242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6" w16cid:durableId="14146611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7" w16cid:durableId="8006561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8" w16cid:durableId="15555802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9" w16cid:durableId="10241630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0" w16cid:durableId="17213989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01" w16cid:durableId="15536164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2" w16cid:durableId="2835108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3" w16cid:durableId="10674547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4" w16cid:durableId="101845905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5" w16cid:durableId="161640694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6" w16cid:durableId="19025918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7" w16cid:durableId="20560786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8" w16cid:durableId="4363683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9" w16cid:durableId="10908553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0" w16cid:durableId="85068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1" w16cid:durableId="20167525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2" w16cid:durableId="15662594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3" w16cid:durableId="11917246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4" w16cid:durableId="9545576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5" w16cid:durableId="17871140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6" w16cid:durableId="7440352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7" w16cid:durableId="21115805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8" w16cid:durableId="9664683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9" w16cid:durableId="2769113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0" w16cid:durableId="17086064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1" w16cid:durableId="4790333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2" w16cid:durableId="15483005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3" w16cid:durableId="17110302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4" w16cid:durableId="18224982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5" w16cid:durableId="12320788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6" w16cid:durableId="8305611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7" w16cid:durableId="5269180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8" w16cid:durableId="208956916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9" w16cid:durableId="17222459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0" w16cid:durableId="20079760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31" w16cid:durableId="533277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2" w16cid:durableId="3872654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3" w16cid:durableId="11605862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4" w16cid:durableId="6730750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5" w16cid:durableId="1776995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6" w16cid:durableId="14964557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7" w16cid:durableId="2877835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8" w16cid:durableId="1501023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9" w16cid:durableId="17533101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0" w16cid:durableId="10202313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1" w16cid:durableId="4439607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2" w16cid:durableId="4032604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3" w16cid:durableId="12679276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4" w16cid:durableId="9919059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5" w16cid:durableId="3826811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46" w16cid:durableId="17423663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7" w16cid:durableId="9412316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8" w16cid:durableId="12261871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9" w16cid:durableId="3403550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0" w16cid:durableId="6803948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1" w16cid:durableId="2283514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2" w16cid:durableId="1115059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3" w16cid:durableId="18094747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4" w16cid:durableId="12034010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5" w16cid:durableId="4972376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6" w16cid:durableId="8462124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7" w16cid:durableId="9795799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8" w16cid:durableId="9964241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9" w16cid:durableId="16564526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0" w16cid:durableId="9578325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61" w16cid:durableId="4068088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2" w16cid:durableId="55596822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3" w16cid:durableId="16589913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4" w16cid:durableId="17499605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5" w16cid:durableId="18388836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6" w16cid:durableId="15720826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7" w16cid:durableId="675809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8" w16cid:durableId="18690247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9" w16cid:durableId="7729558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0" w16cid:durableId="209763333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1" w16cid:durableId="19911346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2" w16cid:durableId="4621141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3" w16cid:durableId="11208765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4" w16cid:durableId="19062565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5" w16cid:durableId="8099079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76" w16cid:durableId="9421116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7" w16cid:durableId="13983581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8" w16cid:durableId="11944219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9" w16cid:durableId="14454237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0" w16cid:durableId="4185975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1" w16cid:durableId="18454325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2" w16cid:durableId="12493841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3" w16cid:durableId="21083785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4" w16cid:durableId="15802165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5" w16cid:durableId="13542674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6" w16cid:durableId="16983841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7" w16cid:durableId="12774436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8" w16cid:durableId="113679826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9" w16cid:durableId="16498175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0" w16cid:durableId="5325718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91" w16cid:durableId="88206000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2" w16cid:durableId="20586198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3" w16cid:durableId="5419426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4" w16cid:durableId="5134965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5" w16cid:durableId="1350764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6" w16cid:durableId="15870336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7" w16cid:durableId="2597961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8" w16cid:durableId="551330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9" w16cid:durableId="10983317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0" w16cid:durableId="804271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1" w16cid:durableId="5804060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2" w16cid:durableId="19341243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3" w16cid:durableId="14213684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4" w16cid:durableId="624775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5" w16cid:durableId="5982232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06" w16cid:durableId="9586850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7" w16cid:durableId="4893231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8" w16cid:durableId="10168822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9" w16cid:durableId="7095001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0" w16cid:durableId="5137367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1" w16cid:durableId="3427040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2" w16cid:durableId="15553149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3" w16cid:durableId="21290056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4" w16cid:durableId="5420133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5" w16cid:durableId="19508158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6" w16cid:durableId="7716349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7" w16cid:durableId="6457402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8" w16cid:durableId="10529259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9" w16cid:durableId="3181177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0" w16cid:durableId="735554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21" w16cid:durableId="3693838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2" w16cid:durableId="35831402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3" w16cid:durableId="11518252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4" w16cid:durableId="11611953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5" w16cid:durableId="5695809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6" w16cid:durableId="8199239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7" w16cid:durableId="102782882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8" w16cid:durableId="11257805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9" w16cid:durableId="11266542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0" w16cid:durableId="11031144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1" w16cid:durableId="214179641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2" w16cid:durableId="4453488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3" w16cid:durableId="11468165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4" w16cid:durableId="16273488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5" w16cid:durableId="18344902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36" w16cid:durableId="188254671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7" w16cid:durableId="20474885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8" w16cid:durableId="11902970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9" w16cid:durableId="2086487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0" w16cid:durableId="13632861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1" w16cid:durableId="16123929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2" w16cid:durableId="18983200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3" w16cid:durableId="10682633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4" w16cid:durableId="14192803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5" w16cid:durableId="18168774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6" w16cid:durableId="20106712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7" w16cid:durableId="305087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8" w16cid:durableId="20071990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9" w16cid:durableId="12490709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0" w16cid:durableId="16123185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51" w16cid:durableId="13109439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2" w16cid:durableId="9194896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3" w16cid:durableId="10109120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4" w16cid:durableId="2632660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5" w16cid:durableId="18314844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6" w16cid:durableId="9325914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7" w16cid:durableId="5241706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8" w16cid:durableId="6956235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9" w16cid:durableId="17813656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0" w16cid:durableId="19898991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1" w16cid:durableId="777940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2" w16cid:durableId="19186369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3" w16cid:durableId="9407954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4" w16cid:durableId="1468815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5" w16cid:durableId="10303795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6" w16cid:durableId="1560286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7" w16cid:durableId="2948757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8" w16cid:durableId="17440644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9" w16cid:durableId="4079195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0" w16cid:durableId="8704586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1" w16cid:durableId="20550356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2" w16cid:durableId="14686279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3" w16cid:durableId="13195028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4" w16cid:durableId="35763149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5" w16cid:durableId="1400060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6" w16cid:durableId="9413028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7" w16cid:durableId="12757895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8" w16cid:durableId="183745916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9" w16cid:durableId="122803404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0" w16cid:durableId="4643514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81" w16cid:durableId="19014816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2" w16cid:durableId="1073142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3" w16cid:durableId="5790227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4" w16cid:durableId="19238310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5" w16cid:durableId="3845687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6" w16cid:durableId="2364816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7" w16cid:durableId="17150348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8" w16cid:durableId="3137269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9" w16cid:durableId="44315643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0" w16cid:durableId="126118631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1" w16cid:durableId="13818266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2" w16cid:durableId="11286240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3" w16cid:durableId="16406523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4" w16cid:durableId="17775607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5" w16cid:durableId="3054004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96" w16cid:durableId="18041501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7" w16cid:durableId="19118871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8" w16cid:durableId="10275626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9" w16cid:durableId="13779710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0" w16cid:durableId="2300440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1" w16cid:durableId="16939202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2" w16cid:durableId="19152355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3" w16cid:durableId="4015684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4" w16cid:durableId="2697063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5" w16cid:durableId="7273429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6" w16cid:durableId="21275793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7" w16cid:durableId="17095304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8" w16cid:durableId="15629112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9" w16cid:durableId="13744967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0" w16cid:durableId="1833979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11" w16cid:durableId="2302373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2" w16cid:durableId="20087038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3" w16cid:durableId="1881855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4" w16cid:durableId="8683705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5" w16cid:durableId="10423659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6" w16cid:durableId="20980190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7" w16cid:durableId="13961958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8" w16cid:durableId="18768898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9" w16cid:durableId="19185884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0" w16cid:durableId="19718556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1" w16cid:durableId="12318846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2" w16cid:durableId="2111200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3" w16cid:durableId="10251802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4" w16cid:durableId="2826888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5" w16cid:durableId="7294272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26" w16cid:durableId="12069436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7" w16cid:durableId="7714412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8" w16cid:durableId="8240058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9" w16cid:durableId="11495229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0" w16cid:durableId="2572509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1" w16cid:durableId="18599258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2" w16cid:durableId="20035059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3" w16cid:durableId="576347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4" w16cid:durableId="17861197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5" w16cid:durableId="3827971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6" w16cid:durableId="888763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7" w16cid:durableId="15496077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8" w16cid:durableId="4589564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9" w16cid:durableId="16916828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0" w16cid:durableId="10339210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41" w16cid:durableId="1088192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2" w16cid:durableId="107855229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3" w16cid:durableId="6805465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4" w16cid:durableId="214580652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5" w16cid:durableId="16767605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6" w16cid:durableId="10731638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7" w16cid:durableId="253723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8" w16cid:durableId="12414033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9" w16cid:durableId="8067075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0" w16cid:durableId="8260938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1" w16cid:durableId="3928237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2" w16cid:durableId="150990409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3" w16cid:durableId="15450218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4" w16cid:durableId="20153749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5" w16cid:durableId="374346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56" w16cid:durableId="6232666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7" w16cid:durableId="9740633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8" w16cid:durableId="15713097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9" w16cid:durableId="13702974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0" w16cid:durableId="11461646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1" w16cid:durableId="9217245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2" w16cid:durableId="18128654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3" w16cid:durableId="13349870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4" w16cid:durableId="4563375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5" w16cid:durableId="19272308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6" w16cid:durableId="4130156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7" w16cid:durableId="4896347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8" w16cid:durableId="64528603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9" w16cid:durableId="19919810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0" w16cid:durableId="13730675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71" w16cid:durableId="10318780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2" w16cid:durableId="11918441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3" w16cid:durableId="8193442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4" w16cid:durableId="567064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5" w16cid:durableId="9495542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6" w16cid:durableId="202062126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7" w16cid:durableId="17945149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8" w16cid:durableId="3443575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9" w16cid:durableId="5075259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0" w16cid:durableId="1392339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1" w16cid:durableId="17424822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2" w16cid:durableId="5003165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3" w16cid:durableId="18922332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4" w16cid:durableId="15098287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5" w16cid:durableId="9484387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86" w16cid:durableId="12242205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7" w16cid:durableId="14550980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8" w16cid:durableId="2634670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9" w16cid:durableId="3371992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0" w16cid:durableId="3819102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1" w16cid:durableId="12809891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2" w16cid:durableId="11181780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3" w16cid:durableId="108399518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4" w16cid:durableId="20025385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5" w16cid:durableId="5340799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6" w16cid:durableId="13918836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7" w16cid:durableId="6022296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8" w16cid:durableId="1200779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9" w16cid:durableId="20990568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0" w16cid:durableId="6768861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01" w16cid:durableId="18955764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2" w16cid:durableId="2060397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3" w16cid:durableId="5357803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4" w16cid:durableId="8424325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5" w16cid:durableId="94156775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6" w16cid:durableId="483073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7" w16cid:durableId="5459905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8" w16cid:durableId="199144414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9" w16cid:durableId="32755992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0" w16cid:durableId="3697716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1" w16cid:durableId="9224906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2" w16cid:durableId="300820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3" w16cid:durableId="17447134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4" w16cid:durableId="118051236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5" w16cid:durableId="8323346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6" w16cid:durableId="7583340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7" w16cid:durableId="205056478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8" w16cid:durableId="8561242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9" w16cid:durableId="16475834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0" w16cid:durableId="1752116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1" w16cid:durableId="15819394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2" w16cid:durableId="48490378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3" w16cid:durableId="13930374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4" w16cid:durableId="13270560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5" w16cid:durableId="46808777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6" w16cid:durableId="20936260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7" w16cid:durableId="14789178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8" w16cid:durableId="16102374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9" w16cid:durableId="14851985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0" w16cid:durableId="10157624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31" w16cid:durableId="9209178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2" w16cid:durableId="20664483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3" w16cid:durableId="111529370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4" w16cid:durableId="25837144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5" w16cid:durableId="12777155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6" w16cid:durableId="13095215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7" w16cid:durableId="9743307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8" w16cid:durableId="212384503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9" w16cid:durableId="9506232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0" w16cid:durableId="8622805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1" w16cid:durableId="206576200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2" w16cid:durableId="200496308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3" w16cid:durableId="20728438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4" w16cid:durableId="7734048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5" w16cid:durableId="9294345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46" w16cid:durableId="123728490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7" w16cid:durableId="19938701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8" w16cid:durableId="103273142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9" w16cid:durableId="18429181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0" w16cid:durableId="531648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1" w16cid:durableId="98573924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2" w16cid:durableId="14329720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3" w16cid:durableId="17871202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4" w16cid:durableId="15398538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5" w16cid:durableId="3821438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6" w16cid:durableId="1638578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7" w16cid:durableId="35588432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8" w16cid:durableId="10431682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9" w16cid:durableId="9136677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0" w16cid:durableId="89327216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61" w16cid:durableId="8881533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2" w16cid:durableId="10209318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3" w16cid:durableId="11294713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4" w16cid:durableId="18696394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5" w16cid:durableId="4663194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6" w16cid:durableId="10344242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7" w16cid:durableId="114493205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8" w16cid:durableId="63714905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9" w16cid:durableId="16425284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0" w16cid:durableId="12796791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1" w16cid:durableId="122914984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2" w16cid:durableId="1438618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3" w16cid:durableId="19402887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4" w16cid:durableId="14423391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5" w16cid:durableId="20813647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76" w16cid:durableId="203037352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7" w16cid:durableId="51703786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8" w16cid:durableId="212048456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9" w16cid:durableId="459526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0" w16cid:durableId="20890366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1" w16cid:durableId="146854891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2" w16cid:durableId="54087060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3" w16cid:durableId="20440865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4" w16cid:durableId="117572645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5" w16cid:durableId="2754495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6" w16cid:durableId="4854432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7" w16cid:durableId="144299121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8" w16cid:durableId="432671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9" w16cid:durableId="90710638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0" w16cid:durableId="594079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91" w16cid:durableId="133681027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2" w16cid:durableId="924920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3" w16cid:durableId="1455172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4" w16cid:durableId="11940726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5" w16cid:durableId="160657384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6" w16cid:durableId="6018364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7" w16cid:durableId="1533222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8" w16cid:durableId="80801524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9" w16cid:durableId="17526525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0" w16cid:durableId="17225129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1" w16cid:durableId="19042923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2" w16cid:durableId="8554664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3" w16cid:durableId="81515026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4" w16cid:durableId="543567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5" w16cid:durableId="11130125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06" w16cid:durableId="158441317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7" w16cid:durableId="14163203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8" w16cid:durableId="1803595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9" w16cid:durableId="157326853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0" w16cid:durableId="1212768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1" w16cid:durableId="111786985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2" w16cid:durableId="26577643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3" w16cid:durableId="175250229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4" w16cid:durableId="26203131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5" w16cid:durableId="99545624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6" w16cid:durableId="156802877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7" w16cid:durableId="136498710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8" w16cid:durableId="177015518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9" w16cid:durableId="8494924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0" w16cid:durableId="5931238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21" w16cid:durableId="17570470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2" w16cid:durableId="148435148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3" w16cid:durableId="13662982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4" w16cid:durableId="92468018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5" w16cid:durableId="210141247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6" w16cid:durableId="181228999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7" w16cid:durableId="119480549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8" w16cid:durableId="176534359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9" w16cid:durableId="161274257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0" w16cid:durableId="68898881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1" w16cid:durableId="210799612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2" w16cid:durableId="135858262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3" w16cid:durableId="670062469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4" w16cid:durableId="165688344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5" w16cid:durableId="209505577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36" w16cid:durableId="93848628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7" w16cid:durableId="78041521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8" w16cid:durableId="11414626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9" w16cid:durableId="16776840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0" w16cid:durableId="20522632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1" w16cid:durableId="92460861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2" w16cid:durableId="142098176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3" w16cid:durableId="133025153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4" w16cid:durableId="1084259492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5" w16cid:durableId="178835063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6" w16cid:durableId="26241804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7" w16cid:durableId="133527518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8" w16cid:durableId="96103256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9" w16cid:durableId="106694955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0" w16cid:durableId="21354683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51" w16cid:durableId="107277975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2" w16cid:durableId="60446635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3" w16cid:durableId="467091104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4" w16cid:durableId="16774894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5" w16cid:durableId="23193877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6" w16cid:durableId="920720875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7" w16cid:durableId="11561235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8" w16cid:durableId="180893659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9" w16cid:durableId="22757330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0" w16cid:durableId="192934312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1" w16cid:durableId="326325407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2" w16cid:durableId="1150634476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3" w16cid:durableId="2104841601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4" w16cid:durableId="1764495793">
    <w:abstractNumId w:val="9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5" w16cid:durableId="14359793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6" w16cid:durableId="5925888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7" w16cid:durableId="9530549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8" w16cid:durableId="524254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9" w16cid:durableId="2820321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0" w16cid:durableId="4458547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1" w16cid:durableId="1376198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2" w16cid:durableId="100736964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3" w16cid:durableId="186648106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4" w16cid:durableId="19449144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5" w16cid:durableId="568250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6" w16cid:durableId="6287018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7" w16cid:durableId="112153883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8" w16cid:durableId="3427102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9" w16cid:durableId="7591796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0" w16cid:durableId="17943971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81" w16cid:durableId="699285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2" w16cid:durableId="16343605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3" w16cid:durableId="136794807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4" w16cid:durableId="1110320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5" w16cid:durableId="13304785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6" w16cid:durableId="109971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7" w16cid:durableId="401148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8" w16cid:durableId="6220816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9" w16cid:durableId="22781159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0" w16cid:durableId="1034691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1" w16cid:durableId="14640376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2" w16cid:durableId="17596423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3" w16cid:durableId="90141107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4" w16cid:durableId="15719626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5" w16cid:durableId="15903903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96" w16cid:durableId="14319738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7" w16cid:durableId="182311169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8" w16cid:durableId="12155777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9" w16cid:durableId="15087903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0" w16cid:durableId="1727024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1" w16cid:durableId="4396160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2" w16cid:durableId="8940028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3" w16cid:durableId="17927027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4" w16cid:durableId="21009853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5" w16cid:durableId="3039707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6" w16cid:durableId="154779630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7" w16cid:durableId="1808951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8" w16cid:durableId="8757047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9" w16cid:durableId="137719387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0" w16cid:durableId="67341357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11" w16cid:durableId="9204110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2" w16cid:durableId="88698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3" w16cid:durableId="8892664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4" w16cid:durableId="7309316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5" w16cid:durableId="18571088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6" w16cid:durableId="2430351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7" w16cid:durableId="112010630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8" w16cid:durableId="103947610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9" w16cid:durableId="8209285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0" w16cid:durableId="193431393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1" w16cid:durableId="117364713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2" w16cid:durableId="198673788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3" w16cid:durableId="123813244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4" w16cid:durableId="105377424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5" w16cid:durableId="133676111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26" w16cid:durableId="10641779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7" w16cid:durableId="9536806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8" w16cid:durableId="9507427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9" w16cid:durableId="5417444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0" w16cid:durableId="11112442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1" w16cid:durableId="20381224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2" w16cid:durableId="15886158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3" w16cid:durableId="2539745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4" w16cid:durableId="8765466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5" w16cid:durableId="7671202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6" w16cid:durableId="1565319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7" w16cid:durableId="13961267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8" w16cid:durableId="153669638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9" w16cid:durableId="5017032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0" w16cid:durableId="798381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41" w16cid:durableId="86344439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2" w16cid:durableId="54120919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3" w16cid:durableId="106452743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4" w16cid:durableId="104051535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5" w16cid:durableId="18710645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6" w16cid:durableId="130226886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7" w16cid:durableId="46281671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8" w16cid:durableId="203241737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9" w16cid:durableId="14303532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0" w16cid:durableId="2052530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1" w16cid:durableId="11367540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2" w16cid:durableId="10153086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3" w16cid:durableId="18246205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4" w16cid:durableId="16890211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5" w16cid:durableId="19722011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56" w16cid:durableId="179008223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7" w16cid:durableId="9453823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8" w16cid:durableId="12029853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9" w16cid:durableId="19804590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0" w16cid:durableId="176996210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1" w16cid:durableId="11767686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2" w16cid:durableId="1527013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3" w16cid:durableId="24006527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4" w16cid:durableId="52125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5" w16cid:durableId="7610282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6" w16cid:durableId="392503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7" w16cid:durableId="7896620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8" w16cid:durableId="19735575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9" w16cid:durableId="134331715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0" w16cid:durableId="100991704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71" w16cid:durableId="5785182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2" w16cid:durableId="17631029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3" w16cid:durableId="6325609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4" w16cid:durableId="12785635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5" w16cid:durableId="12657243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6" w16cid:durableId="213598123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7" w16cid:durableId="6873738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8" w16cid:durableId="4290071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9" w16cid:durableId="18328669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0" w16cid:durableId="4792602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1" w16cid:durableId="205751124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2" w16cid:durableId="3132192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3" w16cid:durableId="9237311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4" w16cid:durableId="67032892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5" w16cid:durableId="132173541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86" w16cid:durableId="175855701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7" w16cid:durableId="62200426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8" w16cid:durableId="199649116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9" w16cid:durableId="6583128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0" w16cid:durableId="8545353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1" w16cid:durableId="78272534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2" w16cid:durableId="20008424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3" w16cid:durableId="16383424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4" w16cid:durableId="2833165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5" w16cid:durableId="41012672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6" w16cid:durableId="81252182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7" w16cid:durableId="128184292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8" w16cid:durableId="169607470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9" w16cid:durableId="181197173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0" w16cid:durableId="195562579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01" w16cid:durableId="1697196984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2" w16cid:durableId="103738642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3" w16cid:durableId="199452376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4" w16cid:durableId="133006346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5" w16cid:durableId="115456498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6" w16cid:durableId="117907923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7" w16cid:durableId="1377972672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8" w16cid:durableId="73066338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9" w16cid:durableId="1707875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0" w16cid:durableId="1849324358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1" w16cid:durableId="160623141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2" w16cid:durableId="21623600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3" w16cid:durableId="32948144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4" w16cid:durableId="32987083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5" w16cid:durableId="58618658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6" w16cid:durableId="150065815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7" w16cid:durableId="41991470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8" w16cid:durableId="163803049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9" w16cid:durableId="1375724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0" w16cid:durableId="143185767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1" w16cid:durableId="1159737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2" w16cid:durableId="131498923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3" w16cid:durableId="13770056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4" w16cid:durableId="1923445889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5" w16cid:durableId="163173935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6" w16cid:durableId="145374842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7" w16cid:durableId="145853026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8" w16cid:durableId="210274970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9" w16cid:durableId="30273782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0" w16cid:durableId="15449067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31" w16cid:durableId="1070038700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2" w16cid:durableId="102637438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3" w16cid:durableId="213105015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4" w16cid:durableId="2478879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5" w16cid:durableId="1780486413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6" w16cid:durableId="42265085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7" w16cid:durableId="890848257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8" w16cid:durableId="131946816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9" w16cid:durableId="1142383525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0" w16cid:durableId="1767382721">
    <w:abstractNumId w:val="2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1" w16cid:durableId="275793255">
    <w:abstractNumId w:val="4"/>
  </w:num>
  <w:num w:numId="2042" w16cid:durableId="21064901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43" w16cid:durableId="2832009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4" w16cid:durableId="14616498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5" w16cid:durableId="62836106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6" w16cid:durableId="23346988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7" w16cid:durableId="503538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sLAwNTGxNAVSxko6SsGpxcWZ+XkgBaa1AAZeiyksAAAA"/>
  </w:docVars>
  <w:rsids>
    <w:rsidRoot w:val="003D627B"/>
    <w:rsid w:val="0004764D"/>
    <w:rsid w:val="00097EAC"/>
    <w:rsid w:val="000C1358"/>
    <w:rsid w:val="0011345C"/>
    <w:rsid w:val="00236865"/>
    <w:rsid w:val="003973A6"/>
    <w:rsid w:val="003C22C9"/>
    <w:rsid w:val="003D627B"/>
    <w:rsid w:val="00426628"/>
    <w:rsid w:val="00592874"/>
    <w:rsid w:val="007576EB"/>
    <w:rsid w:val="008C2B1F"/>
    <w:rsid w:val="00AB5CBB"/>
    <w:rsid w:val="00F63172"/>
    <w:rsid w:val="00F9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9608"/>
  <w15:chartTrackingRefBased/>
  <w15:docId w15:val="{6BCDE302-1185-4949-B166-109B5D13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2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2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2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62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2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2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2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2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2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2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2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2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62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2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2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2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2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2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2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2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2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2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2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2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2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2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2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2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27B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D627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27B"/>
    <w:rPr>
      <w:color w:val="800080"/>
      <w:u w:val="single"/>
    </w:rPr>
  </w:style>
  <w:style w:type="paragraph" w:customStyle="1" w:styleId="nowrap">
    <w:name w:val="nowrap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customStyle="1" w:styleId="gold">
    <w:name w:val="gold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customStyle="1" w:styleId="black">
    <w:name w:val="black"/>
    <w:basedOn w:val="DefaultParagraphFont"/>
    <w:rsid w:val="003D627B"/>
  </w:style>
  <w:style w:type="character" w:customStyle="1" w:styleId="idx-help">
    <w:name w:val="idx-help"/>
    <w:basedOn w:val="DefaultParagraphFont"/>
    <w:rsid w:val="003D627B"/>
  </w:style>
  <w:style w:type="paragraph" w:customStyle="1" w:styleId="big">
    <w:name w:val="big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D627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D627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3D627B"/>
    <w:rPr>
      <w:b/>
      <w:bCs/>
    </w:rPr>
  </w:style>
  <w:style w:type="character" w:customStyle="1" w:styleId="label--not-pressed">
    <w:name w:val="label--not-pressed"/>
    <w:basedOn w:val="DefaultParagraphFont"/>
    <w:rsid w:val="003D627B"/>
  </w:style>
  <w:style w:type="character" w:customStyle="1" w:styleId="plyrtooltip">
    <w:name w:val="plyr__tooltip"/>
    <w:basedOn w:val="DefaultParagraphFont"/>
    <w:rsid w:val="003D627B"/>
  </w:style>
  <w:style w:type="character" w:customStyle="1" w:styleId="label--pressed">
    <w:name w:val="label--pressed"/>
    <w:basedOn w:val="DefaultParagraphFont"/>
    <w:rsid w:val="003D627B"/>
  </w:style>
  <w:style w:type="character" w:customStyle="1" w:styleId="plyrsr-only">
    <w:name w:val="plyr__sr-only"/>
    <w:basedOn w:val="DefaultParagraphFont"/>
    <w:rsid w:val="003D627B"/>
  </w:style>
  <w:style w:type="character" w:customStyle="1" w:styleId="icon">
    <w:name w:val="icon"/>
    <w:basedOn w:val="DefaultParagraphFont"/>
    <w:rsid w:val="003D627B"/>
  </w:style>
  <w:style w:type="character" w:customStyle="1" w:styleId="i-desc">
    <w:name w:val="i-desc"/>
    <w:basedOn w:val="DefaultParagraphFont"/>
    <w:rsid w:val="003D627B"/>
  </w:style>
  <w:style w:type="paragraph" w:customStyle="1" w:styleId="wrapper-links--title">
    <w:name w:val="wrapper-links--title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8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58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74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477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9542648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778704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7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6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4775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8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456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671876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6547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28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4325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80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64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4475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75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888899"/>
                                    <w:left w:val="single" w:sz="6" w:space="0" w:color="888899"/>
                                    <w:bottom w:val="single" w:sz="6" w:space="0" w:color="888899"/>
                                    <w:right w:val="single" w:sz="6" w:space="0" w:color="888899"/>
                                  </w:divBdr>
                                  <w:divsChild>
                                    <w:div w:id="85276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14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690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994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9329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2811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178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585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127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98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938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503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963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1623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936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166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196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252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437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250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3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9675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964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3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14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04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070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3908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96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253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0773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1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488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91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3259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65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45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82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3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67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616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6048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421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13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0892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546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9118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952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4713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5059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87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019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7394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626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834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55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98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592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55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639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050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56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3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58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36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869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48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8072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9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702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78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69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1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026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94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50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985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9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0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92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108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055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371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8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35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0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504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7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52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31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9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915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206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5505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223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066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943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81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7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8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9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8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7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38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46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968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9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3717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0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860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94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396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37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34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911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04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108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783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555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14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86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57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29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34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611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24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1863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7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753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464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8819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864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3672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166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02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727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2718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734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3814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6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74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63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430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84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860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130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22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557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56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99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28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1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494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862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23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7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612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62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842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551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742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860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21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303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91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288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089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26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5801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42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0427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069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1837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01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41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045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9205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336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544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111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628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44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1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66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019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854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612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750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517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99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261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88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906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773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691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259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9711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014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61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4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281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848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3308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425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93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717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1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2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422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85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154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61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03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8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07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989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56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367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403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1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15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2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7814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888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4945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729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49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270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292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005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4983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3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151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18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549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0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32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27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8906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37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59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06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0210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0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065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083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2595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33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940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28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82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9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20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699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493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49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30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11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56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04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0400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8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6836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36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419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56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901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5515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287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347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3216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43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030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57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2208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186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26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07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7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91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170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096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039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2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5464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58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8588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532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84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95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3959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61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590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78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1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17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183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58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39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9823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51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1783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94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6691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5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2702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531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2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37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358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01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7606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969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239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59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047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069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793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048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822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54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701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52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4454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24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281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47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18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528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220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033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894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75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927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929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57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80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155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2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457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239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066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42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28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928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645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230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57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458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8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6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59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5154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375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788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353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662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6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26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184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8444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5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5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34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239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7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451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70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21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757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649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768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0998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42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72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551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70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373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34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8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994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38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786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747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80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25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75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228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61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6555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689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1206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691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831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75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37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148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83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262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0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443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3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482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286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7235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65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594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80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2750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636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7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2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29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04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27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21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600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019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1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1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6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5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134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296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388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973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69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293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5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969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834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49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22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21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97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088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2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643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37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86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0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271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7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067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457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7951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434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430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08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942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044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16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52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956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307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457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40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5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2050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8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34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75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656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659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7852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483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125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964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67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15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1081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58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72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336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365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796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350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457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2985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99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544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0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8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53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531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8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0233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88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601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86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029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08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25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20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5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115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5803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804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723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16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427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60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97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5246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47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66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144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5981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32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6309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595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29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37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4021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877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95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8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654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527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4389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69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1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8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13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9005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425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5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814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4132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183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1246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639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431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198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592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126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1155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175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332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2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109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17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82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6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362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06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37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543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92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056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91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2645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908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8111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99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80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114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07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169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422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43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725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33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42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34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07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1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037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66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43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190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173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147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862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36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481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84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6557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4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367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822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265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201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2636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61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8094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590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878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16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301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47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924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90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521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08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332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80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8217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230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54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89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54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45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7067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712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3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1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971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138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36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84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7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98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52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299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2433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569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32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855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720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51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69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28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179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81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5287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1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09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750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6288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493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7983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90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818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367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136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522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836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655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00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69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626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1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39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766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45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946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3740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734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49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401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04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564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1369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980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987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1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6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822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94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90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89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579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9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50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2550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8676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74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95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996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086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990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7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48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25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0567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544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023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91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0206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977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875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41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8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22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2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4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20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49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816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665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97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996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971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370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558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1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7619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36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171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869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150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030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842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98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837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857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224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59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696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6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7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20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540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681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37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27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5051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73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44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5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3502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09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386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5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6526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689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2188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276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8740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50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05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354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16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86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0344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87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278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978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130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12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030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84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990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518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61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39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31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495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01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119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054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0509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20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7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5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0300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22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8066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790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598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601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147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838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5548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96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8003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211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0496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477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010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87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420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04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072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978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779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6552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878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97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725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5356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5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64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79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086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9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923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20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587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994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0077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78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1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866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35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553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124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557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557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06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018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434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9437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95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934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1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08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86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01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80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3069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42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417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693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379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121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882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5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77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197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4654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774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638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213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6132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822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219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274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19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884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02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092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6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111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73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541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150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003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066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448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522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45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26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98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381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66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107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544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925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96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88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693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822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300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588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56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387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04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58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67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749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925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52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8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36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5189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96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5697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9729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38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2156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59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155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18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18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276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9152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4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4551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533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816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87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028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506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780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8982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48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6577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36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6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916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0289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7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441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45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40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31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117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2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727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290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3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476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93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874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308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3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727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47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336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266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876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56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92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839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85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6289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464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403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5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4378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06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853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76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1880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4997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877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40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106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373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52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437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023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4245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02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522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93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276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16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513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763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11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160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200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281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304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6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01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531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056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520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69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336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9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6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616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500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23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91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3027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373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61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593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489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822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05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65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658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47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589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92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073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69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29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4870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72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8286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683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1948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609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3089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304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738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69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5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15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8111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37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610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92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10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944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8169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32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153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370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151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9915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708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251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91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07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95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3428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00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58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0007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40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080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19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61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710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441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556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458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98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33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3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63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61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7968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3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914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021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174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629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611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12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5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664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880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1219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385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2565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042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462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5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87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83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11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69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468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90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99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38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350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941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7045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7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19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548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063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02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599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51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37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5107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8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037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097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269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25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32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38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942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425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7911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12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705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71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52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77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019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8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39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4082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856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927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626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3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8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7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253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565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0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83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2032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799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4296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4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47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58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492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472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77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969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315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94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362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25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359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7671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7079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676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5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277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059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9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13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2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545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53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22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19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27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929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0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643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84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5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58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322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82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3131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858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560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959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60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071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62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07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7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003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96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553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73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924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71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394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18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67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8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02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58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0364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30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510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130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07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452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569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26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64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0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4673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77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97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73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0944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7623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87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34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6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813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122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115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365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9695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711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10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469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954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37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992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678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372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6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3439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695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29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812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7545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2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6613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61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970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18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43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103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1850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805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664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030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557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177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906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83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588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04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387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2903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52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38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4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0330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25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6750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13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23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073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50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845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676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177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738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604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46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7072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62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142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6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147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6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15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96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010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48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15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57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04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87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9582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25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742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8206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995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65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5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480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54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61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824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074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28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20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80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5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2907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521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9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94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76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5466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308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41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705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787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216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373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353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88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626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603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9997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336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69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692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916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51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1763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80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076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24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5166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24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18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30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084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87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461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667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640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82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07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753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9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513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7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28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40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270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299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945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8959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07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991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898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0603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913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0908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05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538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8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6591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856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6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3189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71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617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65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66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889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35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267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16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955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362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277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359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238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83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368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6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9315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677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217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4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875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94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979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787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232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76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0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28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2953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71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9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0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8765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229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700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5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6853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0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283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7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56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17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5939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853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499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60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5181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896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8869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56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5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9184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5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141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43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9487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838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027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174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585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176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73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124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9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1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5777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24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39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520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356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621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067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8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856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15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97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65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4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321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2302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32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326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18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957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385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523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7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9078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36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984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426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44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492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482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31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5200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01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789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44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613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549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5567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60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557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781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994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745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80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100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43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833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054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394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257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318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573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68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692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128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8075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3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5363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31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0274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80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02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5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94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6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5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7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76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051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86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0384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91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931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14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39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3625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7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1266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554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96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24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914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092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96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935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333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21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5503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907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88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395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367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4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111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3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781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35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423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901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322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29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472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82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92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674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81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68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63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59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3493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708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96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260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69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80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94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794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509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500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899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106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437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4749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952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17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58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690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258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798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037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320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36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0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0557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172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667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26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98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871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634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153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03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955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61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857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959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175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748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59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478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1770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88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42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997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69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7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271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943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3047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265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38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21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6058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76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87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01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0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609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6776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16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7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309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7679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032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763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9769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072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7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34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16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231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82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5486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04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242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240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759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729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9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29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791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3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3986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1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5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63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203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31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93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661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426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5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646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4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03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17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860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1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80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5424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70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343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6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09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322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021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595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784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79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8810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285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384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25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733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003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0308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72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76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38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12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799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8557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52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113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610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41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774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05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10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508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680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22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02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6284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755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47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23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389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17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27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823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7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36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8721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44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657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5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270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429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667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054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51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71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78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85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591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023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3474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531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353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085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8799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99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864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66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555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51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465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12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300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70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9038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4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119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334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205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212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902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87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369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9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60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65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6366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546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918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176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86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8153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0148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413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451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512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09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36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331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49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368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013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880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7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4419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62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3288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3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92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632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34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593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682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92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68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74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750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36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7988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3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8671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139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280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710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349442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6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888899"/>
                                        <w:left w:val="single" w:sz="6" w:space="0" w:color="888899"/>
                                        <w:bottom w:val="single" w:sz="6" w:space="0" w:color="888899"/>
                                        <w:right w:val="single" w:sz="6" w:space="0" w:color="888899"/>
                                      </w:divBdr>
                                    </w:div>
                                  </w:divsChild>
                                </w:div>
                                <w:div w:id="1886870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BBBBCC"/>
                                    <w:left w:val="single" w:sz="6" w:space="0" w:color="BBBBCC"/>
                                    <w:bottom w:val="single" w:sz="6" w:space="0" w:color="BBBBCC"/>
                                    <w:right w:val="single" w:sz="6" w:space="0" w:color="BBBBCC"/>
                                  </w:divBdr>
                                  <w:divsChild>
                                    <w:div w:id="152305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2607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7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6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2782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883487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168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84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81348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63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74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0624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235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451775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single" w:sz="6" w:space="0" w:color="FFFFFF"/>
                                <w:left w:val="single" w:sz="6" w:space="14" w:color="FFFFFF"/>
                                <w:bottom w:val="single" w:sz="6" w:space="0" w:color="FFFFFF"/>
                                <w:right w:val="single" w:sz="6" w:space="14" w:color="FFFFFF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5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869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298612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5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84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696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81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542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3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4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20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97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6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3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14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918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0440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2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05658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1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92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2631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6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9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4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4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dex.minfin.com.ua/ua/russian-invading/casualties/2023-08/" TargetMode="External"/><Relationship Id="rId18" Type="http://schemas.openxmlformats.org/officeDocument/2006/relationships/hyperlink" Target="https://index.minfin.com.ua/ua/russian-invading/casualties/2023-03/" TargetMode="External"/><Relationship Id="rId26" Type="http://schemas.openxmlformats.org/officeDocument/2006/relationships/hyperlink" Target="https://index.minfin.com.ua/ua/russian-invading/casualties/2022-0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dex.minfin.com.ua/ua/russian-invading/casualties/2022-12/" TargetMode="External"/><Relationship Id="rId7" Type="http://schemas.openxmlformats.org/officeDocument/2006/relationships/hyperlink" Target="https://index.minfin.com.ua/ua/russian-invading/casualties/2024-02/" TargetMode="External"/><Relationship Id="rId12" Type="http://schemas.openxmlformats.org/officeDocument/2006/relationships/hyperlink" Target="https://index.minfin.com.ua/ua/russian-invading/casualties/2023-09/" TargetMode="External"/><Relationship Id="rId17" Type="http://schemas.openxmlformats.org/officeDocument/2006/relationships/hyperlink" Target="https://index.minfin.com.ua/ua/russian-invading/casualties/2023-04/" TargetMode="External"/><Relationship Id="rId25" Type="http://schemas.openxmlformats.org/officeDocument/2006/relationships/hyperlink" Target="https://index.minfin.com.ua/ua/russian-invading/casualties/2022-08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ndex.minfin.com.ua/ua/russian-invading/casualties/2023-05/" TargetMode="External"/><Relationship Id="rId20" Type="http://schemas.openxmlformats.org/officeDocument/2006/relationships/hyperlink" Target="https://index.minfin.com.ua/ua/russian-invading/casualties/2023-01/" TargetMode="External"/><Relationship Id="rId29" Type="http://schemas.openxmlformats.org/officeDocument/2006/relationships/hyperlink" Target="https://index.minfin.com.ua/ua/russian-invading/casualties/2022-04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ndex.minfin.com.ua/ua/russian-invading/casualties/2024-03/" TargetMode="External"/><Relationship Id="rId11" Type="http://schemas.openxmlformats.org/officeDocument/2006/relationships/hyperlink" Target="https://index.minfin.com.ua/ua/russian-invading/casualties/2023-10/" TargetMode="External"/><Relationship Id="rId24" Type="http://schemas.openxmlformats.org/officeDocument/2006/relationships/hyperlink" Target="https://index.minfin.com.ua/ua/russian-invading/casualties/2022-09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index.minfin.com.ua/ua/russian-invading/casualties/2024-04/" TargetMode="External"/><Relationship Id="rId15" Type="http://schemas.openxmlformats.org/officeDocument/2006/relationships/hyperlink" Target="https://index.minfin.com.ua/ua/russian-invading/casualties/2023-06/" TargetMode="External"/><Relationship Id="rId23" Type="http://schemas.openxmlformats.org/officeDocument/2006/relationships/hyperlink" Target="https://index.minfin.com.ua/ua/russian-invading/casualties/2022-10/" TargetMode="External"/><Relationship Id="rId28" Type="http://schemas.openxmlformats.org/officeDocument/2006/relationships/hyperlink" Target="https://index.minfin.com.ua/ua/russian-invading/casualties/2022-05/" TargetMode="External"/><Relationship Id="rId10" Type="http://schemas.openxmlformats.org/officeDocument/2006/relationships/hyperlink" Target="https://index.minfin.com.ua/ua/russian-invading/casualties/2023-11/" TargetMode="External"/><Relationship Id="rId19" Type="http://schemas.openxmlformats.org/officeDocument/2006/relationships/hyperlink" Target="https://index.minfin.com.ua/ua/russian-invading/casualties/2023-02/" TargetMode="External"/><Relationship Id="rId31" Type="http://schemas.openxmlformats.org/officeDocument/2006/relationships/hyperlink" Target="https://index.minfin.com.ua/ua/russian-invading/casualties/2022-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ex.minfin.com.ua/ua/russian-invading/casualties/2023-12/" TargetMode="External"/><Relationship Id="rId14" Type="http://schemas.openxmlformats.org/officeDocument/2006/relationships/hyperlink" Target="https://index.minfin.com.ua/ua/russian-invading/casualties/2023-07/" TargetMode="External"/><Relationship Id="rId22" Type="http://schemas.openxmlformats.org/officeDocument/2006/relationships/hyperlink" Target="https://index.minfin.com.ua/ua/russian-invading/casualties/2022-11/" TargetMode="External"/><Relationship Id="rId27" Type="http://schemas.openxmlformats.org/officeDocument/2006/relationships/hyperlink" Target="https://index.minfin.com.ua/ua/russian-invading/casualties/2022-06/" TargetMode="External"/><Relationship Id="rId30" Type="http://schemas.openxmlformats.org/officeDocument/2006/relationships/hyperlink" Target="https://index.minfin.com.ua/ua/russian-invading/casualties/2022-03/" TargetMode="External"/><Relationship Id="rId8" Type="http://schemas.openxmlformats.org/officeDocument/2006/relationships/hyperlink" Target="https://index.minfin.com.ua/ua/russian-invading/casualties/2024-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1</Pages>
  <Words>43270</Words>
  <Characters>246644</Characters>
  <Application>Microsoft Office Word</Application>
  <DocSecurity>0</DocSecurity>
  <Lines>2055</Lines>
  <Paragraphs>5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UCC Manitoba Office</cp:lastModifiedBy>
  <cp:revision>6</cp:revision>
  <dcterms:created xsi:type="dcterms:W3CDTF">2024-06-03T17:19:00Z</dcterms:created>
  <dcterms:modified xsi:type="dcterms:W3CDTF">2024-06-06T22:23:00Z</dcterms:modified>
</cp:coreProperties>
</file>